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42699D5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0</w:t>
      </w:r>
      <w:r w:rsidR="002A7D6A">
        <w:rPr>
          <w:rFonts w:ascii="Arial" w:eastAsia="Arial" w:hAnsi="Arial" w:cs="Arial"/>
          <w:sz w:val="28"/>
          <w:szCs w:val="28"/>
        </w:rPr>
        <w:t xml:space="preserve"> on the Coronavirus Disease (COVID19)</w:t>
      </w:r>
    </w:p>
    <w:p w14:paraId="3F11FAFB" w14:textId="18B380EA"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2205A0">
        <w:rPr>
          <w:rFonts w:ascii="Arial" w:eastAsia="Arial" w:hAnsi="Arial" w:cs="Arial"/>
          <w:sz w:val="24"/>
          <w:szCs w:val="24"/>
        </w:rPr>
        <w:t>5</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072972C"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973AAD">
        <w:rPr>
          <w:rFonts w:ascii="Arial" w:eastAsia="Arial" w:hAnsi="Arial" w:cs="Arial"/>
          <w:b/>
          <w:color w:val="0070C0"/>
          <w:sz w:val="24"/>
          <w:szCs w:val="24"/>
        </w:rPr>
        <w:t>5</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973AAD" w:rsidRPr="00973AAD">
        <w:rPr>
          <w:rFonts w:ascii="Arial" w:eastAsia="Arial" w:hAnsi="Arial" w:cs="Arial"/>
          <w:b/>
          <w:color w:val="0070C0"/>
          <w:sz w:val="24"/>
          <w:szCs w:val="24"/>
        </w:rPr>
        <w:t>1,441,746</w:t>
      </w:r>
      <w:r w:rsidR="00973AAD">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973AAD" w:rsidRPr="00973AAD">
        <w:rPr>
          <w:rFonts w:ascii="Arial" w:eastAsia="Arial" w:hAnsi="Arial" w:cs="Arial"/>
          <w:b/>
          <w:color w:val="0070C0"/>
          <w:sz w:val="24"/>
          <w:szCs w:val="24"/>
        </w:rPr>
        <w:t>51,594</w:t>
      </w:r>
      <w:r w:rsidR="00973AAD">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973AAD" w:rsidRPr="00973AAD">
        <w:rPr>
          <w:rFonts w:ascii="Arial" w:eastAsia="Arial" w:hAnsi="Arial" w:cs="Arial"/>
          <w:b/>
          <w:color w:val="0070C0"/>
          <w:sz w:val="24"/>
          <w:szCs w:val="24"/>
        </w:rPr>
        <w:t>1,364,960</w:t>
      </w:r>
      <w:r w:rsidR="00973AAD">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973AAD" w:rsidRPr="00973AAD">
        <w:rPr>
          <w:rFonts w:ascii="Arial" w:eastAsia="Arial" w:hAnsi="Arial" w:cs="Arial"/>
          <w:b/>
          <w:color w:val="0070C0"/>
          <w:sz w:val="24"/>
          <w:szCs w:val="24"/>
        </w:rPr>
        <w:t>25,192</w:t>
      </w:r>
      <w:r w:rsidR="00973AAD">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7CCE9E24"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667BED">
        <w:rPr>
          <w:rFonts w:ascii="Arial" w:eastAsia="Arial" w:hAnsi="Arial" w:cs="Arial"/>
          <w:i/>
          <w:color w:val="0070C0"/>
          <w:sz w:val="16"/>
          <w:szCs w:val="16"/>
        </w:rPr>
        <w:t>7</w:t>
      </w:r>
      <w:r w:rsidR="00973AAD">
        <w:rPr>
          <w:rFonts w:ascii="Arial" w:eastAsia="Arial" w:hAnsi="Arial" w:cs="Arial"/>
          <w:i/>
          <w:color w:val="0070C0"/>
          <w:sz w:val="16"/>
          <w:szCs w:val="16"/>
        </w:rPr>
        <w:t>8</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D41A7BB" w:rsidR="002A2C5B" w:rsidRPr="00667BE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174AA2">
        <w:rPr>
          <w:rFonts w:ascii="Arial" w:eastAsia="Arial" w:hAnsi="Arial" w:cs="Arial"/>
          <w:b/>
          <w:color w:val="0070C0"/>
          <w:sz w:val="24"/>
          <w:szCs w:val="24"/>
        </w:rPr>
        <w:t>₱</w:t>
      </w:r>
      <w:r w:rsidR="00174AA2" w:rsidRPr="00174AA2">
        <w:rPr>
          <w:rFonts w:ascii="Arial" w:eastAsia="Arial" w:hAnsi="Arial" w:cs="Arial"/>
          <w:b/>
          <w:bCs/>
          <w:color w:val="0070C0"/>
          <w:sz w:val="24"/>
          <w:szCs w:val="24"/>
        </w:rPr>
        <w:t xml:space="preserve">2,460,347,743.98 </w:t>
      </w:r>
      <w:r w:rsidRPr="00667BE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74AA2">
        <w:rPr>
          <w:rFonts w:ascii="Arial" w:eastAsia="Arial" w:hAnsi="Arial" w:cs="Arial"/>
          <w:b/>
          <w:color w:val="0070C0"/>
          <w:sz w:val="24"/>
          <w:szCs w:val="24"/>
        </w:rPr>
        <w:t>₱</w:t>
      </w:r>
      <w:r w:rsidR="00174AA2" w:rsidRPr="00174AA2">
        <w:rPr>
          <w:rFonts w:ascii="Arial" w:eastAsia="Arial" w:hAnsi="Arial" w:cs="Arial"/>
          <w:b/>
          <w:color w:val="0070C0"/>
          <w:sz w:val="24"/>
          <w:szCs w:val="24"/>
        </w:rPr>
        <w:t xml:space="preserve">1,892,947,979.25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174AA2">
        <w:rPr>
          <w:rFonts w:ascii="Arial" w:eastAsia="Arial" w:hAnsi="Arial" w:cs="Arial"/>
          <w:b/>
          <w:color w:val="0070C0"/>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174AA2" w:rsidRPr="00174AA2" w14:paraId="3E017F60" w14:textId="77777777" w:rsidTr="00174AA2">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3CCF09F"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837C15A"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COST OF ASSISTANCE </w:t>
            </w:r>
          </w:p>
        </w:tc>
      </w:tr>
      <w:tr w:rsidR="00174AA2" w:rsidRPr="00174AA2" w14:paraId="48B746BD" w14:textId="77777777" w:rsidTr="00174AA2">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11B849C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5F287F1"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24561B0B"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16583D74"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23A576B"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GRAND TOTAL </w:t>
            </w:r>
          </w:p>
        </w:tc>
      </w:tr>
      <w:tr w:rsidR="00174AA2" w:rsidRPr="00174AA2" w14:paraId="25E3D86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B08AD" w14:textId="77777777" w:rsidR="00174AA2" w:rsidRPr="00174AA2" w:rsidRDefault="00174AA2" w:rsidP="00174AA2">
            <w:pPr>
              <w:widowControl/>
              <w:spacing w:after="0" w:line="240" w:lineRule="auto"/>
              <w:contextualSpacing/>
              <w:jc w:val="center"/>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20F89E34" w14:textId="79A8E7D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892,947,979.25 </w:t>
            </w:r>
          </w:p>
        </w:tc>
        <w:tc>
          <w:tcPr>
            <w:tcW w:w="0" w:type="auto"/>
            <w:tcBorders>
              <w:top w:val="nil"/>
              <w:left w:val="nil"/>
              <w:bottom w:val="single" w:sz="4" w:space="0" w:color="000000"/>
              <w:right w:val="single" w:sz="4" w:space="0" w:color="000000"/>
            </w:tcBorders>
            <w:shd w:val="clear" w:color="A5A5A5" w:fill="A5A5A5"/>
            <w:noWrap/>
            <w:vAlign w:val="bottom"/>
            <w:hideMark/>
          </w:tcPr>
          <w:p w14:paraId="7CDA040F" w14:textId="07BDC7E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35,549,354.77 </w:t>
            </w:r>
          </w:p>
        </w:tc>
        <w:tc>
          <w:tcPr>
            <w:tcW w:w="0" w:type="auto"/>
            <w:tcBorders>
              <w:top w:val="nil"/>
              <w:left w:val="nil"/>
              <w:bottom w:val="single" w:sz="4" w:space="0" w:color="000000"/>
              <w:right w:val="single" w:sz="4" w:space="0" w:color="000000"/>
            </w:tcBorders>
            <w:shd w:val="clear" w:color="A5A5A5" w:fill="A5A5A5"/>
            <w:noWrap/>
            <w:vAlign w:val="bottom"/>
            <w:hideMark/>
          </w:tcPr>
          <w:p w14:paraId="52DAA51D" w14:textId="6267791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28FD3881" w14:textId="2241F62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460,347,743.98 </w:t>
            </w:r>
          </w:p>
        </w:tc>
      </w:tr>
      <w:tr w:rsidR="00174AA2" w:rsidRPr="00174AA2" w14:paraId="6BF8D89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F245A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59670E21" w14:textId="5109B1C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84,289,363.86 </w:t>
            </w:r>
          </w:p>
        </w:tc>
        <w:tc>
          <w:tcPr>
            <w:tcW w:w="0" w:type="auto"/>
            <w:tcBorders>
              <w:top w:val="nil"/>
              <w:left w:val="nil"/>
              <w:bottom w:val="single" w:sz="4" w:space="0" w:color="000000"/>
              <w:right w:val="single" w:sz="4" w:space="0" w:color="000000"/>
            </w:tcBorders>
            <w:shd w:val="clear" w:color="A5A5A5" w:fill="A5A5A5"/>
            <w:noWrap/>
            <w:vAlign w:val="bottom"/>
            <w:hideMark/>
          </w:tcPr>
          <w:p w14:paraId="6195E87F" w14:textId="6439D9A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05282D" w14:textId="027FB83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E33099" w14:textId="40099D4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49,699,363.86 </w:t>
            </w:r>
          </w:p>
        </w:tc>
      </w:tr>
      <w:tr w:rsidR="00174AA2" w:rsidRPr="00174AA2" w14:paraId="6A9FBB2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9AF8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84D23C6" w14:textId="50C9519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75,038,400.25 </w:t>
            </w:r>
          </w:p>
        </w:tc>
        <w:tc>
          <w:tcPr>
            <w:tcW w:w="0" w:type="auto"/>
            <w:tcBorders>
              <w:top w:val="nil"/>
              <w:left w:val="nil"/>
              <w:bottom w:val="single" w:sz="4" w:space="0" w:color="000000"/>
              <w:right w:val="single" w:sz="4" w:space="0" w:color="000000"/>
            </w:tcBorders>
            <w:shd w:val="clear" w:color="auto" w:fill="auto"/>
            <w:noWrap/>
            <w:vAlign w:val="bottom"/>
            <w:hideMark/>
          </w:tcPr>
          <w:p w14:paraId="12621DD4" w14:textId="3FF376D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91EF8A6" w14:textId="4A09D86A"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35DFB5" w14:textId="5794D3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5,038,400.25 </w:t>
            </w:r>
          </w:p>
        </w:tc>
      </w:tr>
      <w:tr w:rsidR="00174AA2" w:rsidRPr="00174AA2" w14:paraId="3213FB1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AF32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6AFC76F" w14:textId="360462D3"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41,214,803.21 </w:t>
            </w:r>
          </w:p>
        </w:tc>
        <w:tc>
          <w:tcPr>
            <w:tcW w:w="0" w:type="auto"/>
            <w:tcBorders>
              <w:top w:val="nil"/>
              <w:left w:val="nil"/>
              <w:bottom w:val="single" w:sz="4" w:space="0" w:color="000000"/>
              <w:right w:val="single" w:sz="4" w:space="0" w:color="000000"/>
            </w:tcBorders>
            <w:shd w:val="clear" w:color="auto" w:fill="auto"/>
            <w:noWrap/>
            <w:vAlign w:val="bottom"/>
            <w:hideMark/>
          </w:tcPr>
          <w:p w14:paraId="6082CF1B" w14:textId="116B622F"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01A39" w14:textId="0860383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0AC743" w14:textId="01C8FB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3,314,803.21 </w:t>
            </w:r>
          </w:p>
        </w:tc>
      </w:tr>
      <w:tr w:rsidR="00174AA2" w:rsidRPr="00174AA2" w14:paraId="25A9460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94E2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41D42BB8" w14:textId="188EC7C2"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039E13B4" w14:textId="3EBB8C26"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669C68" w14:textId="0C0A30A0"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8B2E94" w14:textId="580FB8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951,950.00 </w:t>
            </w:r>
          </w:p>
        </w:tc>
      </w:tr>
      <w:tr w:rsidR="00174AA2" w:rsidRPr="00174AA2" w14:paraId="09C22D7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141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757ACDC" w14:textId="38CDB66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2,617,923.00 </w:t>
            </w:r>
          </w:p>
        </w:tc>
        <w:tc>
          <w:tcPr>
            <w:tcW w:w="0" w:type="auto"/>
            <w:tcBorders>
              <w:top w:val="nil"/>
              <w:left w:val="nil"/>
              <w:bottom w:val="single" w:sz="4" w:space="0" w:color="000000"/>
              <w:right w:val="single" w:sz="4" w:space="0" w:color="000000"/>
            </w:tcBorders>
            <w:shd w:val="clear" w:color="auto" w:fill="auto"/>
            <w:noWrap/>
            <w:vAlign w:val="bottom"/>
            <w:hideMark/>
          </w:tcPr>
          <w:p w14:paraId="298F6A89" w14:textId="78544436"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F6D1D9" w14:textId="764E1C5B"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DD6800" w14:textId="0274E1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67,923.00 </w:t>
            </w:r>
          </w:p>
        </w:tc>
      </w:tr>
      <w:tr w:rsidR="00174AA2" w:rsidRPr="00174AA2" w14:paraId="6D71C80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56F7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18736805" w14:textId="51E832FA"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4,065,741.60 </w:t>
            </w:r>
          </w:p>
        </w:tc>
        <w:tc>
          <w:tcPr>
            <w:tcW w:w="0" w:type="auto"/>
            <w:tcBorders>
              <w:top w:val="nil"/>
              <w:left w:val="nil"/>
              <w:bottom w:val="single" w:sz="4" w:space="0" w:color="000000"/>
              <w:right w:val="single" w:sz="4" w:space="0" w:color="000000"/>
            </w:tcBorders>
            <w:shd w:val="clear" w:color="auto" w:fill="auto"/>
            <w:noWrap/>
            <w:vAlign w:val="bottom"/>
            <w:hideMark/>
          </w:tcPr>
          <w:p w14:paraId="1E6A3E97" w14:textId="3B9A44D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6CEFF83A" w14:textId="6AA1494D"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12ACF3" w14:textId="0EF3FB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0,573,241.60 </w:t>
            </w:r>
          </w:p>
        </w:tc>
      </w:tr>
      <w:tr w:rsidR="00174AA2" w:rsidRPr="00174AA2" w14:paraId="168568E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3D7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313419A5" w14:textId="30BDEA4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4,165,988.00 </w:t>
            </w:r>
          </w:p>
        </w:tc>
        <w:tc>
          <w:tcPr>
            <w:tcW w:w="0" w:type="auto"/>
            <w:tcBorders>
              <w:top w:val="nil"/>
              <w:left w:val="nil"/>
              <w:bottom w:val="single" w:sz="4" w:space="0" w:color="000000"/>
              <w:right w:val="single" w:sz="4" w:space="0" w:color="000000"/>
            </w:tcBorders>
            <w:shd w:val="clear" w:color="auto" w:fill="auto"/>
            <w:noWrap/>
            <w:vAlign w:val="bottom"/>
            <w:hideMark/>
          </w:tcPr>
          <w:p w14:paraId="36C89F6A" w14:textId="55A7BF74"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4998827E" w14:textId="2C0D0C34"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D30592" w14:textId="76A935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2,558,488.00 </w:t>
            </w:r>
          </w:p>
        </w:tc>
      </w:tr>
      <w:tr w:rsidR="00174AA2" w:rsidRPr="00174AA2" w14:paraId="4265488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174AB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739A9A5C" w14:textId="5295D6D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46,908,983.00 </w:t>
            </w:r>
          </w:p>
        </w:tc>
        <w:tc>
          <w:tcPr>
            <w:tcW w:w="0" w:type="auto"/>
            <w:tcBorders>
              <w:top w:val="nil"/>
              <w:left w:val="nil"/>
              <w:bottom w:val="single" w:sz="4" w:space="0" w:color="000000"/>
              <w:right w:val="single" w:sz="4" w:space="0" w:color="000000"/>
            </w:tcBorders>
            <w:shd w:val="clear" w:color="auto" w:fill="auto"/>
            <w:noWrap/>
            <w:vAlign w:val="bottom"/>
            <w:hideMark/>
          </w:tcPr>
          <w:p w14:paraId="0D209EA1" w14:textId="1584AF9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37724CD9" w14:textId="48EB7682"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FAE9D0" w14:textId="04ADBD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4,351,483.00 </w:t>
            </w:r>
          </w:p>
        </w:tc>
      </w:tr>
      <w:tr w:rsidR="00174AA2" w:rsidRPr="00174AA2" w14:paraId="0B48DDC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9C03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638DF18" w14:textId="26C6115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6,660,025.00 </w:t>
            </w:r>
          </w:p>
        </w:tc>
        <w:tc>
          <w:tcPr>
            <w:tcW w:w="0" w:type="auto"/>
            <w:tcBorders>
              <w:top w:val="nil"/>
              <w:left w:val="nil"/>
              <w:bottom w:val="single" w:sz="4" w:space="0" w:color="000000"/>
              <w:right w:val="single" w:sz="4" w:space="0" w:color="000000"/>
            </w:tcBorders>
            <w:shd w:val="clear" w:color="auto" w:fill="auto"/>
            <w:noWrap/>
            <w:vAlign w:val="bottom"/>
            <w:hideMark/>
          </w:tcPr>
          <w:p w14:paraId="7ED38849" w14:textId="1907D42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420605E" w14:textId="30D08FB3"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1DB5C3" w14:textId="2F5603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60,025.00 </w:t>
            </w:r>
          </w:p>
        </w:tc>
      </w:tr>
      <w:tr w:rsidR="00174AA2" w:rsidRPr="00174AA2" w14:paraId="01488CD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714C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6937419" w14:textId="273B8FE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41D9D4F9" w14:textId="581F0D96"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CCC31E4" w14:textId="21E0D428"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A2E513" w14:textId="665621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289,000.00 </w:t>
            </w:r>
          </w:p>
        </w:tc>
      </w:tr>
      <w:tr w:rsidR="00174AA2" w:rsidRPr="00174AA2" w14:paraId="5D35D3C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F10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0F372CE1" w14:textId="4C080E8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52C1608B" w14:textId="3F14BEFE"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1A629" w14:textId="304E10A6"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7061CA" w14:textId="3628B3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815,318.00 </w:t>
            </w:r>
          </w:p>
        </w:tc>
      </w:tr>
      <w:tr w:rsidR="00174AA2" w:rsidRPr="00174AA2" w14:paraId="1EDADE1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09A4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DEEFEE0" w14:textId="431B5D8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23,570,843.30 </w:t>
            </w:r>
          </w:p>
        </w:tc>
        <w:tc>
          <w:tcPr>
            <w:tcW w:w="0" w:type="auto"/>
            <w:tcBorders>
              <w:top w:val="nil"/>
              <w:left w:val="nil"/>
              <w:bottom w:val="single" w:sz="4" w:space="0" w:color="000000"/>
              <w:right w:val="single" w:sz="4" w:space="0" w:color="000000"/>
            </w:tcBorders>
            <w:shd w:val="clear" w:color="auto" w:fill="auto"/>
            <w:noWrap/>
            <w:vAlign w:val="bottom"/>
            <w:hideMark/>
          </w:tcPr>
          <w:p w14:paraId="24B47FC3" w14:textId="48CA888F"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963202" w14:textId="71AE453D"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094C39" w14:textId="26305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570,843.30 </w:t>
            </w:r>
          </w:p>
        </w:tc>
      </w:tr>
      <w:tr w:rsidR="00174AA2" w:rsidRPr="00174AA2" w14:paraId="22B52FA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5EAA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588A0AD" w14:textId="1528A532"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9,282,563.80 </w:t>
            </w:r>
          </w:p>
        </w:tc>
        <w:tc>
          <w:tcPr>
            <w:tcW w:w="0" w:type="auto"/>
            <w:tcBorders>
              <w:top w:val="nil"/>
              <w:left w:val="nil"/>
              <w:bottom w:val="single" w:sz="4" w:space="0" w:color="000000"/>
              <w:right w:val="single" w:sz="4" w:space="0" w:color="000000"/>
            </w:tcBorders>
            <w:shd w:val="clear" w:color="auto" w:fill="auto"/>
            <w:noWrap/>
            <w:vAlign w:val="bottom"/>
            <w:hideMark/>
          </w:tcPr>
          <w:p w14:paraId="0588DEAC" w14:textId="4674FA95"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ED32D72" w14:textId="2BE115A0"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835AC3" w14:textId="4ADD9D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005,063.80 </w:t>
            </w:r>
          </w:p>
        </w:tc>
      </w:tr>
      <w:tr w:rsidR="00174AA2" w:rsidRPr="00174AA2" w14:paraId="4D76497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1A2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1FFCDF50" w14:textId="34C5FE74"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2,074,040.00 </w:t>
            </w:r>
          </w:p>
        </w:tc>
        <w:tc>
          <w:tcPr>
            <w:tcW w:w="0" w:type="auto"/>
            <w:tcBorders>
              <w:top w:val="nil"/>
              <w:left w:val="nil"/>
              <w:bottom w:val="single" w:sz="4" w:space="0" w:color="000000"/>
              <w:right w:val="single" w:sz="4" w:space="0" w:color="000000"/>
            </w:tcBorders>
            <w:shd w:val="clear" w:color="auto" w:fill="auto"/>
            <w:noWrap/>
            <w:vAlign w:val="bottom"/>
            <w:hideMark/>
          </w:tcPr>
          <w:p w14:paraId="430FD1CF" w14:textId="02F7BD2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F0D28E" w14:textId="77C2CFE6"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CA820E" w14:textId="483D27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74,040.00 </w:t>
            </w:r>
          </w:p>
        </w:tc>
      </w:tr>
      <w:tr w:rsidR="00174AA2" w:rsidRPr="00174AA2" w14:paraId="3F7D784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EC19F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75ACEF1F" w14:textId="7C6E09B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14,162,623.60 </w:t>
            </w:r>
          </w:p>
        </w:tc>
        <w:tc>
          <w:tcPr>
            <w:tcW w:w="0" w:type="auto"/>
            <w:tcBorders>
              <w:top w:val="nil"/>
              <w:left w:val="nil"/>
              <w:bottom w:val="single" w:sz="4" w:space="0" w:color="000000"/>
              <w:right w:val="single" w:sz="4" w:space="0" w:color="000000"/>
            </w:tcBorders>
            <w:shd w:val="clear" w:color="auto" w:fill="auto"/>
            <w:noWrap/>
            <w:vAlign w:val="bottom"/>
            <w:hideMark/>
          </w:tcPr>
          <w:p w14:paraId="065E62AA" w14:textId="29DA5032"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BC489" w14:textId="54DE17CF"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AF9F1F" w14:textId="7B0B02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662,623.60 </w:t>
            </w:r>
          </w:p>
        </w:tc>
      </w:tr>
      <w:tr w:rsidR="00174AA2" w:rsidRPr="00174AA2" w14:paraId="5DA7E72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7C85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3091938" w14:textId="51B9D5E9"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0F19367D" w14:textId="5A5049EC"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4C1547" w14:textId="1C46AB30"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D93AA7" w14:textId="1E0A5C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688,705.80 </w:t>
            </w:r>
          </w:p>
        </w:tc>
      </w:tr>
      <w:tr w:rsidR="00174AA2" w:rsidRPr="00174AA2" w14:paraId="1BE5339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C90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32422F6" w14:textId="6E052A0D"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43,748,555.30 </w:t>
            </w:r>
          </w:p>
        </w:tc>
        <w:tc>
          <w:tcPr>
            <w:tcW w:w="0" w:type="auto"/>
            <w:tcBorders>
              <w:top w:val="nil"/>
              <w:left w:val="nil"/>
              <w:bottom w:val="single" w:sz="4" w:space="0" w:color="000000"/>
              <w:right w:val="single" w:sz="4" w:space="0" w:color="000000"/>
            </w:tcBorders>
            <w:shd w:val="clear" w:color="auto" w:fill="auto"/>
            <w:noWrap/>
            <w:vAlign w:val="bottom"/>
            <w:hideMark/>
          </w:tcPr>
          <w:p w14:paraId="0C5E07FE" w14:textId="4D90D23F"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55FD6" w14:textId="21BB537F"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1A4FEF" w14:textId="59CE17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8,555.30 </w:t>
            </w:r>
          </w:p>
        </w:tc>
      </w:tr>
      <w:tr w:rsidR="00174AA2" w:rsidRPr="00174AA2" w14:paraId="59AC1CF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F8A9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88E736C" w14:textId="7985C412"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6BEEDC36" w14:textId="6CE9415D"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2E5A0" w14:textId="126A34EB"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AFF514" w14:textId="2882E7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564,100.00 </w:t>
            </w:r>
          </w:p>
        </w:tc>
      </w:tr>
      <w:tr w:rsidR="00174AA2" w:rsidRPr="00174AA2" w14:paraId="63EFD4A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E0E1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03842FE" w14:textId="75BB13B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96EF365" w14:textId="1D4F6DF3"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C63D3" w14:textId="0A8501B8"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0E7257" w14:textId="42C552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7,114,800.00 </w:t>
            </w:r>
          </w:p>
        </w:tc>
      </w:tr>
      <w:tr w:rsidR="00174AA2" w:rsidRPr="00174AA2" w14:paraId="286C1D8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BDC0C5"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498FE96" w14:textId="16A7327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7,905,602.68 </w:t>
            </w:r>
          </w:p>
        </w:tc>
        <w:tc>
          <w:tcPr>
            <w:tcW w:w="0" w:type="auto"/>
            <w:tcBorders>
              <w:top w:val="nil"/>
              <w:left w:val="nil"/>
              <w:bottom w:val="single" w:sz="4" w:space="0" w:color="000000"/>
              <w:right w:val="single" w:sz="4" w:space="0" w:color="000000"/>
            </w:tcBorders>
            <w:shd w:val="clear" w:color="A5A5A5" w:fill="A5A5A5"/>
            <w:noWrap/>
            <w:vAlign w:val="bottom"/>
            <w:hideMark/>
          </w:tcPr>
          <w:p w14:paraId="3C6BA31A" w14:textId="2EBA010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085CE86D" w14:textId="10AC5AA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F4D581D" w14:textId="7E484C4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92,561,713.27 </w:t>
            </w:r>
          </w:p>
        </w:tc>
      </w:tr>
      <w:tr w:rsidR="00174AA2" w:rsidRPr="00174AA2" w14:paraId="1EC847B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51C0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D0138E4" w14:textId="6E32AED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32F088CD" w14:textId="6B1EAE5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BCF19F" w14:textId="253114E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8E2FBC" w14:textId="3B12534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884,682.38 </w:t>
            </w:r>
          </w:p>
        </w:tc>
      </w:tr>
      <w:tr w:rsidR="00174AA2" w:rsidRPr="00174AA2" w14:paraId="5E92AC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4231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89C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231DB859" w14:textId="11DBC1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35E268" w14:textId="2835D2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B92D7" w14:textId="570B53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CFA87" w14:textId="111526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0,000.00 </w:t>
            </w:r>
          </w:p>
        </w:tc>
      </w:tr>
      <w:tr w:rsidR="00174AA2" w:rsidRPr="00174AA2" w14:paraId="6FB5665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61CE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F46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407FBC6" w14:textId="0EE38F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61529DFD" w14:textId="2B6BFB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3E28E" w14:textId="3DF0CB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72DCB" w14:textId="1FCDE7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2,552.45 </w:t>
            </w:r>
          </w:p>
        </w:tc>
      </w:tr>
      <w:tr w:rsidR="00174AA2" w:rsidRPr="00174AA2" w14:paraId="3E763A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487D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B90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286A33B0" w14:textId="748739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0D4D9D90" w14:textId="319341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260BF" w14:textId="0E12FA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66B81" w14:textId="0B2159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6,073.20 </w:t>
            </w:r>
          </w:p>
        </w:tc>
      </w:tr>
      <w:tr w:rsidR="00174AA2" w:rsidRPr="00174AA2" w14:paraId="210AFD1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604F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988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F2BE0A7" w14:textId="1D5D2E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1566826" w14:textId="1DF4DA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6287C" w14:textId="026E61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BFD1C" w14:textId="59A67F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295.58 </w:t>
            </w:r>
          </w:p>
        </w:tc>
      </w:tr>
      <w:tr w:rsidR="00174AA2" w:rsidRPr="00174AA2" w14:paraId="2C2BE3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D1A0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C45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F117938" w14:textId="38800B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C6420D4" w14:textId="57AA07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C236E" w14:textId="24104C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81891" w14:textId="4A4071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6,299.20 </w:t>
            </w:r>
          </w:p>
        </w:tc>
      </w:tr>
      <w:tr w:rsidR="00174AA2" w:rsidRPr="00174AA2" w14:paraId="770321C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9D37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151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62736319" w14:textId="40E9F9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ADB083" w14:textId="79F39F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98A26" w14:textId="44E928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5B7B0" w14:textId="555649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73A989D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382F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531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8A5A7F6" w14:textId="0E4255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062975D7" w14:textId="19FC4A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A7B1D" w14:textId="55F3CE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208B6" w14:textId="25D05E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5,140.00 </w:t>
            </w:r>
          </w:p>
        </w:tc>
      </w:tr>
      <w:tr w:rsidR="00174AA2" w:rsidRPr="00174AA2" w14:paraId="5535F75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A1CE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49A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54630A3" w14:textId="283597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0C48599" w14:textId="79F2E1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E463B1D" w14:textId="04198B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69D2E" w14:textId="750B43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68,551.20 </w:t>
            </w:r>
          </w:p>
        </w:tc>
      </w:tr>
      <w:tr w:rsidR="00174AA2" w:rsidRPr="00174AA2" w14:paraId="0CA810D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FD72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C91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1FF3381F" w14:textId="4CE33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0BCC1F9" w14:textId="4E809D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46A4D96" w14:textId="76F0B1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F756B" w14:textId="415F67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092.45 </w:t>
            </w:r>
          </w:p>
        </w:tc>
      </w:tr>
      <w:tr w:rsidR="00174AA2" w:rsidRPr="00174AA2" w14:paraId="3388ED6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B968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EA5A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6EAE7A61" w14:textId="784D6D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699BDFF" w14:textId="650160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A2B3" w14:textId="389A24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0764E" w14:textId="1E6BDB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669865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8F0F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239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F2C6668" w14:textId="7D581D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45618929" w14:textId="08B03F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7BA84" w14:textId="706D9C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B44DF" w14:textId="21E9EA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1,247.70 </w:t>
            </w:r>
          </w:p>
        </w:tc>
      </w:tr>
      <w:tr w:rsidR="00174AA2" w:rsidRPr="00174AA2" w14:paraId="7C9EF7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A048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CE8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153A3317" w14:textId="78430A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74C6B8E4" w14:textId="49A467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0043C" w14:textId="3358CB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1996" w14:textId="297915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304.70 </w:t>
            </w:r>
          </w:p>
        </w:tc>
      </w:tr>
      <w:tr w:rsidR="00174AA2" w:rsidRPr="00174AA2" w14:paraId="1697E3D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8C65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DA94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254197B" w14:textId="334FCB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2F6253EF" w14:textId="2082C5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ABFE7" w14:textId="469342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0F714" w14:textId="5046D1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08,280.50 </w:t>
            </w:r>
          </w:p>
        </w:tc>
      </w:tr>
      <w:tr w:rsidR="00174AA2" w:rsidRPr="00174AA2" w14:paraId="158496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D7E0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8F6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4907BD3E" w14:textId="211C17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8F3BF93" w14:textId="3209E1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4A095241" w14:textId="77A98E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55802" w14:textId="2155FA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29,385.70 </w:t>
            </w:r>
          </w:p>
        </w:tc>
      </w:tr>
      <w:tr w:rsidR="00174AA2" w:rsidRPr="00174AA2" w14:paraId="16A33D9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7496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769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20D1D914" w14:textId="78C1C1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2D818951" w14:textId="232A72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D7DB2FA" w14:textId="75F2FF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816C2" w14:textId="075ED3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1,333.20 </w:t>
            </w:r>
          </w:p>
        </w:tc>
      </w:tr>
      <w:tr w:rsidR="00174AA2" w:rsidRPr="00174AA2" w14:paraId="26A6E67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DA4F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D6D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03BD2162" w14:textId="6AF829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09B64CAD" w14:textId="526840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8326F" w14:textId="5CAEB5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39EE6" w14:textId="120775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1,187.20 </w:t>
            </w:r>
          </w:p>
        </w:tc>
      </w:tr>
      <w:tr w:rsidR="00174AA2" w:rsidRPr="00174AA2" w14:paraId="57C41C4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3E6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842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AB0481D" w14:textId="5F7A21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7CB531C" w14:textId="0D7ADE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01317" w14:textId="60AA53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942DB" w14:textId="635A53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r>
      <w:tr w:rsidR="00174AA2" w:rsidRPr="00174AA2" w14:paraId="50BD6A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DC5F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00C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2D91B1BE" w14:textId="771C5E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95C8869" w14:textId="15EA68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9FB6F" w14:textId="59484C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FC29E" w14:textId="19BBE6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042679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072E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444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134109C" w14:textId="1356DD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56DCFB1" w14:textId="3B4C6E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9AC9" w14:textId="47FBCF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FDC06" w14:textId="327E01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21C29BD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6A9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AFD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7C23333" w14:textId="0AF666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0331926" w14:textId="026ACE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896AD" w14:textId="22D2EC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95CD1" w14:textId="693784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11D927E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1F46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9F7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40385DB5" w14:textId="1F99ED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D6FBF5F" w14:textId="0FD2B4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D7873" w14:textId="01651C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2C4EB" w14:textId="5CB5CF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13.20 </w:t>
            </w:r>
          </w:p>
        </w:tc>
      </w:tr>
      <w:tr w:rsidR="00174AA2" w:rsidRPr="00174AA2" w14:paraId="0B105B4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D7EB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42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986002F" w14:textId="3F3884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4C1CCB6" w14:textId="78D0E3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74073" w14:textId="554BB7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06FEA" w14:textId="62187F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453.20 </w:t>
            </w:r>
          </w:p>
        </w:tc>
      </w:tr>
      <w:tr w:rsidR="00174AA2" w:rsidRPr="00174AA2" w14:paraId="7B4A04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B22A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CB19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AF6AB2D" w14:textId="640651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2411C0B4" w14:textId="6F2B9F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8DAF" w14:textId="28BED6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A59AE" w14:textId="3FCD4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7,457.20 </w:t>
            </w:r>
          </w:p>
        </w:tc>
      </w:tr>
      <w:tr w:rsidR="00174AA2" w:rsidRPr="00174AA2" w14:paraId="0F1A8A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4FD8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03F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BB5AD73" w14:textId="530CD80B"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3CBE3D4" w14:textId="176C8F67"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007B2" w14:textId="6EF96D75"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3FCAD" w14:textId="647C28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009.70 </w:t>
            </w:r>
          </w:p>
        </w:tc>
      </w:tr>
      <w:tr w:rsidR="00174AA2" w:rsidRPr="00174AA2" w14:paraId="60FA6C8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4242C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1079F6E" w14:textId="62E9123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997,794.58 </w:t>
            </w:r>
          </w:p>
        </w:tc>
        <w:tc>
          <w:tcPr>
            <w:tcW w:w="0" w:type="auto"/>
            <w:tcBorders>
              <w:top w:val="nil"/>
              <w:left w:val="nil"/>
              <w:bottom w:val="single" w:sz="4" w:space="0" w:color="000000"/>
              <w:right w:val="single" w:sz="4" w:space="0" w:color="000000"/>
            </w:tcBorders>
            <w:shd w:val="clear" w:color="D8D8D8" w:fill="D8D8D8"/>
            <w:noWrap/>
            <w:vAlign w:val="bottom"/>
            <w:hideMark/>
          </w:tcPr>
          <w:p w14:paraId="4C7C3D71" w14:textId="2BE4BFB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4DE2E7" w14:textId="1B71FEB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06A35E" w14:textId="39E02E1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997,794.58 </w:t>
            </w:r>
          </w:p>
        </w:tc>
      </w:tr>
      <w:tr w:rsidR="00174AA2" w:rsidRPr="00174AA2" w14:paraId="2BE5342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1440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C0F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0836C8A0" w14:textId="43FA7B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38BB5F7E" w14:textId="34098A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B358D" w14:textId="23E1A3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20E5A" w14:textId="0694E3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5,230.00 </w:t>
            </w:r>
          </w:p>
        </w:tc>
      </w:tr>
      <w:tr w:rsidR="00174AA2" w:rsidRPr="00174AA2" w14:paraId="24D357D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DCC3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98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7BCDE2E3" w14:textId="2C0B24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4860797" w14:textId="2174D9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FFB3" w14:textId="050472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759AF" w14:textId="757827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1,574.25 </w:t>
            </w:r>
          </w:p>
        </w:tc>
      </w:tr>
      <w:tr w:rsidR="00174AA2" w:rsidRPr="00174AA2" w14:paraId="6A2F12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E457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D0A4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21202A46" w14:textId="6075BF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A028928" w14:textId="4199B4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4B98A" w14:textId="53B3DA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EE68F" w14:textId="2B543E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860.50 </w:t>
            </w:r>
          </w:p>
        </w:tc>
      </w:tr>
      <w:tr w:rsidR="00174AA2" w:rsidRPr="00174AA2" w14:paraId="32C0B75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328C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04F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0C0A7F57" w14:textId="66A3FF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09C3E81A" w14:textId="344749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BE977" w14:textId="5C4873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840AA" w14:textId="7743E3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7,422.64 </w:t>
            </w:r>
          </w:p>
        </w:tc>
      </w:tr>
      <w:tr w:rsidR="00174AA2" w:rsidRPr="00174AA2" w14:paraId="57FE398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5CB7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A4A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603550E6" w14:textId="1DC8F4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86D75FF" w14:textId="0AD96C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4ADCD" w14:textId="0ECFA9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C562F" w14:textId="465492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285.00 </w:t>
            </w:r>
          </w:p>
        </w:tc>
      </w:tr>
      <w:tr w:rsidR="00174AA2" w:rsidRPr="00174AA2" w14:paraId="549B12C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7AF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7DC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5B45A73" w14:textId="0C8DB8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32FED781" w14:textId="20FD68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E2EA6" w14:textId="6FA9F7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709EC0" w14:textId="3BFDF9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2,230.82 </w:t>
            </w:r>
          </w:p>
        </w:tc>
      </w:tr>
      <w:tr w:rsidR="00174AA2" w:rsidRPr="00174AA2" w14:paraId="6F10EC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C9C5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57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50C5A6E" w14:textId="0F9D66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75F62ED6" w14:textId="7796B0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FB1C5" w14:textId="20655F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386F1" w14:textId="403FCE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1,931.42 </w:t>
            </w:r>
          </w:p>
        </w:tc>
      </w:tr>
      <w:tr w:rsidR="00174AA2" w:rsidRPr="00174AA2" w14:paraId="71E313E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4007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28C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32F31309" w14:textId="4B9F45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322E1278" w14:textId="799D1B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74309" w14:textId="556467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38802" w14:textId="037BAD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001.42 </w:t>
            </w:r>
          </w:p>
        </w:tc>
      </w:tr>
      <w:tr w:rsidR="00174AA2" w:rsidRPr="00174AA2" w14:paraId="1E51C82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0087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1C53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3880F8C" w14:textId="42529F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25C940A8" w14:textId="2B329B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23BDB" w14:textId="5B6F24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F1DB2" w14:textId="3B9EBF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9,950.25 </w:t>
            </w:r>
          </w:p>
        </w:tc>
      </w:tr>
      <w:tr w:rsidR="00174AA2" w:rsidRPr="00174AA2" w14:paraId="34373CF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83884"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CEA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0551CD52" w14:textId="334065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E3E8301" w14:textId="1AFDD5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48A64" w14:textId="3F2511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DEDAE" w14:textId="3F41DB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9,893.25 </w:t>
            </w:r>
          </w:p>
        </w:tc>
      </w:tr>
      <w:tr w:rsidR="00174AA2" w:rsidRPr="00174AA2" w14:paraId="420238C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9D00D"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F6F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9F7B1E9" w14:textId="2C0239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3E711ED2" w14:textId="1DA637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83CB4" w14:textId="69E310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D73C5" w14:textId="58F7C1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2,015.75 </w:t>
            </w:r>
          </w:p>
        </w:tc>
      </w:tr>
      <w:tr w:rsidR="00174AA2" w:rsidRPr="00174AA2" w14:paraId="253ABF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879E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8EC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2F1ABD4C" w14:textId="702672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FDCDA29" w14:textId="27F047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A30A9" w14:textId="18F126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98E1A" w14:textId="0B8F1F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007.25 </w:t>
            </w:r>
          </w:p>
        </w:tc>
      </w:tr>
      <w:tr w:rsidR="00174AA2" w:rsidRPr="00174AA2" w14:paraId="0A95CA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0E4D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6E0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00A1CA74" w14:textId="37577D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9E083E7" w14:textId="15CF06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124DD" w14:textId="2CF8ED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FF77" w14:textId="302B91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065.92 </w:t>
            </w:r>
          </w:p>
        </w:tc>
      </w:tr>
      <w:tr w:rsidR="00174AA2" w:rsidRPr="00174AA2" w14:paraId="22A4E2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585F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E77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766C8370" w14:textId="40AAFF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BFB5D45" w14:textId="781DE4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5E407" w14:textId="6CBEEB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9B0B7" w14:textId="61F9ED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3,161.78 </w:t>
            </w:r>
          </w:p>
        </w:tc>
      </w:tr>
      <w:tr w:rsidR="00174AA2" w:rsidRPr="00174AA2" w14:paraId="3128CF0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E53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CC9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E4E1302" w14:textId="35C2AE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643BDF42" w14:textId="2BDB4D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0D545" w14:textId="3E7A09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2A04B" w14:textId="5020AB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92,217.48 </w:t>
            </w:r>
          </w:p>
        </w:tc>
      </w:tr>
      <w:tr w:rsidR="00174AA2" w:rsidRPr="00174AA2" w14:paraId="37231C2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B7C1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34B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8B596D2" w14:textId="27C416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967E58F" w14:textId="3E51F6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E6EAC" w14:textId="3DBF8A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8A084" w14:textId="1E30BD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7,436.00 </w:t>
            </w:r>
          </w:p>
        </w:tc>
      </w:tr>
      <w:tr w:rsidR="00174AA2" w:rsidRPr="00174AA2" w14:paraId="2CEAB3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C9EC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4D7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2DB19F1F" w14:textId="734DD4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2323B83" w14:textId="5B4861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1BC80" w14:textId="3D260F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93EE9" w14:textId="1BA3BA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7,436.00 </w:t>
            </w:r>
          </w:p>
        </w:tc>
      </w:tr>
      <w:tr w:rsidR="00174AA2" w:rsidRPr="00174AA2" w14:paraId="3C1007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33F4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08F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4122E4E" w14:textId="1E662C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8874892" w14:textId="1AEA35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C189" w14:textId="2D024B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87CF5" w14:textId="1FDDF6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799.25 </w:t>
            </w:r>
          </w:p>
        </w:tc>
      </w:tr>
      <w:tr w:rsidR="00174AA2" w:rsidRPr="00174AA2" w14:paraId="6F8FF6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B03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1ED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C31FB7C" w14:textId="40F69E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489A215" w14:textId="2851C1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BD7F8" w14:textId="5736AD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924DB" w14:textId="72B79D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42.03 </w:t>
            </w:r>
          </w:p>
        </w:tc>
      </w:tr>
      <w:tr w:rsidR="00174AA2" w:rsidRPr="00174AA2" w14:paraId="2DFC675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F4E4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2F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73F8A1BF" w14:textId="2DE048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2461FF25" w14:textId="6B1734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5F180" w14:textId="6F7793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EAB24" w14:textId="7A3304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015.34 </w:t>
            </w:r>
          </w:p>
        </w:tc>
      </w:tr>
      <w:tr w:rsidR="00174AA2" w:rsidRPr="00174AA2" w14:paraId="679F899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6494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70C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2682852" w14:textId="170EA6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00DFBAB1" w14:textId="39FF37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9D72B" w14:textId="4400CD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04F4E" w14:textId="77D527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244.90 </w:t>
            </w:r>
          </w:p>
        </w:tc>
      </w:tr>
      <w:tr w:rsidR="00174AA2" w:rsidRPr="00174AA2" w14:paraId="369F461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D6B4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92F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97251AD" w14:textId="366EC5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71B43B2D" w14:textId="42B1B7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F2BAE" w14:textId="62FB2B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B6F47" w14:textId="0E7230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7,939.75 </w:t>
            </w:r>
          </w:p>
        </w:tc>
      </w:tr>
      <w:tr w:rsidR="00174AA2" w:rsidRPr="00174AA2" w14:paraId="72F5F4F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FD21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AB2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2DE36DC" w14:textId="0AD3DD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1EB5A7B" w14:textId="7B108E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B023D" w14:textId="5E3897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1CB08" w14:textId="0EAAED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r>
      <w:tr w:rsidR="00174AA2" w:rsidRPr="00174AA2" w14:paraId="11F29F2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3D0F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586B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77D667B" w14:textId="0A4C3F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0D15447" w14:textId="21814E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AE83B" w14:textId="468007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C015D" w14:textId="273C8F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381.56 </w:t>
            </w:r>
          </w:p>
        </w:tc>
      </w:tr>
      <w:tr w:rsidR="00174AA2" w:rsidRPr="00174AA2" w14:paraId="79DD52C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15F9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AA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891FD1C" w14:textId="2B5A8D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3A7FF80" w14:textId="3BC2E7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B3A9" w14:textId="398B0F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60BED" w14:textId="240DEA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r>
      <w:tr w:rsidR="00174AA2" w:rsidRPr="00174AA2" w14:paraId="06741E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E93A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47B5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46B84A1" w14:textId="59E28A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BCBE2C9" w14:textId="378615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8321B" w14:textId="69066E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6FDAB" w14:textId="1D2C6B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r>
      <w:tr w:rsidR="00174AA2" w:rsidRPr="00174AA2" w14:paraId="017FD6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1092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9F6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6C8A024" w14:textId="0BC74C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29B44A63" w14:textId="1F975C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6927B" w14:textId="03AA60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E3C59" w14:textId="6E7654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7,325.39 </w:t>
            </w:r>
          </w:p>
        </w:tc>
      </w:tr>
      <w:tr w:rsidR="00174AA2" w:rsidRPr="00174AA2" w14:paraId="582D14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2CC3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092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30BF7241" w14:textId="74EE94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B8F05C3" w14:textId="0D3008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CD960" w14:textId="5C5AD2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C1DA1" w14:textId="67B296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4,166.03 </w:t>
            </w:r>
          </w:p>
        </w:tc>
      </w:tr>
      <w:tr w:rsidR="00174AA2" w:rsidRPr="00174AA2" w14:paraId="442B24D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8303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DCA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3131FC49" w14:textId="583DDA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5A8517C" w14:textId="0F8B7F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B0181" w14:textId="5F5368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56437" w14:textId="100562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704.28 </w:t>
            </w:r>
          </w:p>
        </w:tc>
      </w:tr>
      <w:tr w:rsidR="00174AA2" w:rsidRPr="00174AA2" w14:paraId="2A50934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07B6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B2C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5AF792BB" w14:textId="6F1FD1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66C4FBD4" w14:textId="25AD49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DE36F" w14:textId="3305DA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AF6FD" w14:textId="546FEC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9,451.75 </w:t>
            </w:r>
          </w:p>
        </w:tc>
      </w:tr>
      <w:tr w:rsidR="00174AA2" w:rsidRPr="00174AA2" w14:paraId="594190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ED36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0CA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50C8738" w14:textId="61BD20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CAC3421" w14:textId="4C6E0F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8A616" w14:textId="43D6F3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87A80" w14:textId="3B3178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9,640.00 </w:t>
            </w:r>
          </w:p>
        </w:tc>
      </w:tr>
      <w:tr w:rsidR="00174AA2" w:rsidRPr="00174AA2" w14:paraId="56E0C51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CC8C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072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38F2DFDF" w14:textId="5C7888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588335DE" w14:textId="1EE3E9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666E8" w14:textId="0351FC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6A347" w14:textId="511EBD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3,733.15 </w:t>
            </w:r>
          </w:p>
        </w:tc>
      </w:tr>
      <w:tr w:rsidR="00174AA2" w:rsidRPr="00174AA2" w14:paraId="113C47D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6D85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23D6E756" w14:textId="534EEDB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0675A4A3" w14:textId="6D75863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39C53F" w14:textId="6C44B4A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4550FF64" w14:textId="59E244A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984,293.78 </w:t>
            </w:r>
          </w:p>
        </w:tc>
      </w:tr>
      <w:tr w:rsidR="00174AA2" w:rsidRPr="00174AA2" w14:paraId="5B48773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DF6C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FFB3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1B245FAB" w14:textId="56E11A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5D76E6EE" w14:textId="0BFDCE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62110" w14:textId="571310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F2C2A" w14:textId="726448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830.57 </w:t>
            </w:r>
          </w:p>
        </w:tc>
      </w:tr>
      <w:tr w:rsidR="00174AA2" w:rsidRPr="00174AA2" w14:paraId="60234EC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1B60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FC2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705AE099" w14:textId="51B23B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6967314F" w14:textId="2A0DAB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B9AE9" w14:textId="53778B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B61C" w14:textId="10F6B1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624.03 </w:t>
            </w:r>
          </w:p>
        </w:tc>
      </w:tr>
      <w:tr w:rsidR="00174AA2" w:rsidRPr="00174AA2" w14:paraId="78E71AB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21B0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2F9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05BAA746" w14:textId="63CA29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64AFD995" w14:textId="595249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3B08F6" w14:textId="458076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3AB6B" w14:textId="250E01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877.16 </w:t>
            </w:r>
          </w:p>
        </w:tc>
      </w:tr>
      <w:tr w:rsidR="00174AA2" w:rsidRPr="00174AA2" w14:paraId="0A39E5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9B0A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A06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57E978C9" w14:textId="0802EF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2CB8F10" w14:textId="30D5E2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C1CB3" w14:textId="07D235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5C83C" w14:textId="6CE44F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162.50 </w:t>
            </w:r>
          </w:p>
        </w:tc>
      </w:tr>
      <w:tr w:rsidR="00174AA2" w:rsidRPr="00174AA2" w14:paraId="569918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45AE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0EA0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6DEBD4C" w14:textId="44A64A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A10F3A2" w14:textId="47F012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F84C3" w14:textId="3C7025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510CC" w14:textId="28EEAE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r>
      <w:tr w:rsidR="00174AA2" w:rsidRPr="00174AA2" w14:paraId="23FEF9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6985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57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ECC3476" w14:textId="48E8EE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6B056429" w14:textId="0F878B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07C2B" w14:textId="1D0422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86073" w14:textId="514E35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1,737.14 </w:t>
            </w:r>
          </w:p>
        </w:tc>
      </w:tr>
      <w:tr w:rsidR="00174AA2" w:rsidRPr="00174AA2" w14:paraId="3F7793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2B93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9245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3872F205" w14:textId="765346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2CBB8575" w14:textId="184723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B929A" w14:textId="1F73A1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3E128" w14:textId="0312E0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6,042.75 </w:t>
            </w:r>
          </w:p>
        </w:tc>
      </w:tr>
      <w:tr w:rsidR="00174AA2" w:rsidRPr="00174AA2" w14:paraId="43ECB7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A7D4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55675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86B0858" w14:textId="2F0B03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D2BDC3B" w14:textId="66E09D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C891F" w14:textId="775156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4151AE4" w14:textId="7787C3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321.00 </w:t>
            </w:r>
          </w:p>
        </w:tc>
      </w:tr>
      <w:tr w:rsidR="00174AA2" w:rsidRPr="00174AA2" w14:paraId="6E85F10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5909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8A8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3B075A9C" w14:textId="422C79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42BD9B5" w14:textId="1F85C1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BAFB9" w14:textId="332FF7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1242D" w14:textId="20A1D2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6,798.14 </w:t>
            </w:r>
          </w:p>
        </w:tc>
      </w:tr>
      <w:tr w:rsidR="00174AA2" w:rsidRPr="00174AA2" w14:paraId="1C4EE77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C84C4"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FE2A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3AB5554" w14:textId="55F078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5EF52598" w14:textId="13E6DD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02D41" w14:textId="736FEE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50C2C" w14:textId="0C44C1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7,764.75 </w:t>
            </w:r>
          </w:p>
        </w:tc>
      </w:tr>
      <w:tr w:rsidR="00174AA2" w:rsidRPr="00174AA2" w14:paraId="2CFA3C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1C2A7"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54A0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66D59B59" w14:textId="23B995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2BB59700" w14:textId="00351B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EA387" w14:textId="52864A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46BA6" w14:textId="5CBB5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9,805.12 </w:t>
            </w:r>
          </w:p>
        </w:tc>
      </w:tr>
      <w:tr w:rsidR="00174AA2" w:rsidRPr="00174AA2" w14:paraId="67C564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C870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4F4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34B8A8B7" w14:textId="54B7A8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B2D3632" w14:textId="20D337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4DB1C" w14:textId="34F78C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66478" w14:textId="0C29FB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9,067.50 </w:t>
            </w:r>
          </w:p>
        </w:tc>
      </w:tr>
      <w:tr w:rsidR="00174AA2" w:rsidRPr="00174AA2" w14:paraId="53355D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6953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79A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9EBA19" w14:textId="05D584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55619D7" w14:textId="1CC864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732A0EE4" w14:textId="1E9357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A2D1A" w14:textId="297D1F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2,598.20 </w:t>
            </w:r>
          </w:p>
        </w:tc>
      </w:tr>
      <w:tr w:rsidR="00174AA2" w:rsidRPr="00174AA2" w14:paraId="5553DFF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1D4B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A264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FEB5BAA" w14:textId="74C331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33287BD9" w14:textId="41186A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0DAC" w14:textId="14D249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D5129" w14:textId="3AD230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83,824.22 </w:t>
            </w:r>
          </w:p>
        </w:tc>
      </w:tr>
      <w:tr w:rsidR="00174AA2" w:rsidRPr="00174AA2" w14:paraId="5971D1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3AC2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EED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FD01E0B" w14:textId="03CEB8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E1D6085" w14:textId="71CDEB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C7D99" w14:textId="388E3E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B21A9" w14:textId="796855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07,965.53 </w:t>
            </w:r>
          </w:p>
        </w:tc>
      </w:tr>
      <w:tr w:rsidR="00174AA2" w:rsidRPr="00174AA2" w14:paraId="06E253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3D5C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C8F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46D9C91" w14:textId="19E5AB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2C1C641B" w14:textId="2480AD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93C58" w14:textId="44A7C7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CE253" w14:textId="68D928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3,486.50 </w:t>
            </w:r>
          </w:p>
        </w:tc>
      </w:tr>
      <w:tr w:rsidR="00174AA2" w:rsidRPr="00174AA2" w14:paraId="340189D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C728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1A45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2698F04" w14:textId="6FBD22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6A07341" w14:textId="2B0D25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2668B" w14:textId="428902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73D4CBD8" w14:textId="1C94D0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5,530.92 </w:t>
            </w:r>
          </w:p>
        </w:tc>
      </w:tr>
      <w:tr w:rsidR="00174AA2" w:rsidRPr="00174AA2" w14:paraId="659EEA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1D32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D3A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3A0DE275" w14:textId="694B78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1B583FC" w14:textId="0407BA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54072" w14:textId="2F8C0C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656D0" w14:textId="0350A1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7,713.75 </w:t>
            </w:r>
          </w:p>
        </w:tc>
      </w:tr>
      <w:tr w:rsidR="00174AA2" w:rsidRPr="00174AA2" w14:paraId="3C511F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5C4D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C8C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2124626" w14:textId="1AC192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421A0A0E" w14:textId="769E25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08470" w14:textId="77A10E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5B639" w14:textId="0DCD65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8,611.25 </w:t>
            </w:r>
          </w:p>
        </w:tc>
      </w:tr>
      <w:tr w:rsidR="00174AA2" w:rsidRPr="00174AA2" w14:paraId="6167D7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CFDC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101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36FB026" w14:textId="7A2F9A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2EC57294" w14:textId="556908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67C96A42" w14:textId="354C8F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E65A8" w14:textId="059A64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392.75 </w:t>
            </w:r>
          </w:p>
        </w:tc>
      </w:tr>
      <w:tr w:rsidR="00174AA2" w:rsidRPr="00174AA2" w14:paraId="647BD1A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CF91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3D7C58AC" w14:textId="4109F6B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6,652,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6662813E" w14:textId="29D53E0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6C0521A7" w14:textId="0393D11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1BE906B8" w14:textId="23386A9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6,694,942.53 </w:t>
            </w:r>
          </w:p>
        </w:tc>
      </w:tr>
      <w:tr w:rsidR="00174AA2" w:rsidRPr="00174AA2" w14:paraId="1CBFC1F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7D88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B78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94D146B" w14:textId="5E1926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7D15219D" w14:textId="16E8D7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76E96" w14:textId="45EC34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A2F5B" w14:textId="6007FE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0,527.50 </w:t>
            </w:r>
          </w:p>
        </w:tc>
      </w:tr>
      <w:tr w:rsidR="00174AA2" w:rsidRPr="00174AA2" w14:paraId="1F3D4C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14E4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4544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45411B61" w14:textId="57F3E8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DC422F0" w14:textId="213C0A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D5510" w14:textId="2AAE5F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514AA" w14:textId="51516D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807.94 </w:t>
            </w:r>
          </w:p>
        </w:tc>
      </w:tr>
      <w:tr w:rsidR="00174AA2" w:rsidRPr="00174AA2" w14:paraId="377C935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C366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8D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A1E0294" w14:textId="68D895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1C55CFD8" w14:textId="09714D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35069" w14:textId="62186D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095CD" w14:textId="765E3A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69,005.89 </w:t>
            </w:r>
          </w:p>
        </w:tc>
      </w:tr>
      <w:tr w:rsidR="00174AA2" w:rsidRPr="00174AA2" w14:paraId="2B0ECA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DADB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E7DB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79DA3B82" w14:textId="067D05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429DC7E" w14:textId="59F84B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CA7C4" w14:textId="4E6369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CC373" w14:textId="53CB5A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r>
      <w:tr w:rsidR="00174AA2" w:rsidRPr="00174AA2" w14:paraId="50DB06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AFF9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CF3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276976E3" w14:textId="0716D6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402BA22" w14:textId="259C95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B71C2" w14:textId="795650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737FD4A" w14:textId="32AD40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08,628.72 </w:t>
            </w:r>
          </w:p>
        </w:tc>
      </w:tr>
      <w:tr w:rsidR="00174AA2" w:rsidRPr="00174AA2" w14:paraId="05D8E7A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BFCE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3076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7A7F1B08" w14:textId="150ED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93CF957" w14:textId="290AF4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66D20" w14:textId="4581E7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53B77" w14:textId="5CD6EA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392.00 </w:t>
            </w:r>
          </w:p>
        </w:tc>
      </w:tr>
      <w:tr w:rsidR="00174AA2" w:rsidRPr="00174AA2" w14:paraId="031D39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CE3D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C88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19FDB8FE" w14:textId="27FA33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35AEAB8F" w14:textId="4815FA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86B23" w14:textId="1898C1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2DD8E" w14:textId="3B0ABF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928.52 </w:t>
            </w:r>
          </w:p>
        </w:tc>
      </w:tr>
      <w:tr w:rsidR="00174AA2" w:rsidRPr="00174AA2" w14:paraId="0951AD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C4B0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69E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213ED1F0" w14:textId="55B59E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20897D1" w14:textId="64CC33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4E62C" w14:textId="665169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EF723" w14:textId="3EFED5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r>
      <w:tr w:rsidR="00174AA2" w:rsidRPr="00174AA2" w14:paraId="0F19629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AB7A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A6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4373B47B" w14:textId="0C70B6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48DF9E36" w14:textId="36B403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55B0E" w14:textId="5324B4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2EEF8" w14:textId="7F479C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157.12 </w:t>
            </w:r>
          </w:p>
        </w:tc>
      </w:tr>
      <w:tr w:rsidR="00174AA2" w:rsidRPr="00174AA2" w14:paraId="3BF1D5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929E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A63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12D4AA17" w14:textId="41D4C8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DE151" w14:textId="35D0A1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9934D" w14:textId="569CF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B64D7A1" w14:textId="4D4B86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12,800.00 </w:t>
            </w:r>
          </w:p>
        </w:tc>
      </w:tr>
      <w:tr w:rsidR="00174AA2" w:rsidRPr="00174AA2" w14:paraId="6739056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E181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00F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018CD750" w14:textId="535568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132CB6C9" w14:textId="6A4841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D02A1" w14:textId="6D3A9C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320AB604" w14:textId="0BD50B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4,800.64 </w:t>
            </w:r>
          </w:p>
        </w:tc>
      </w:tr>
      <w:tr w:rsidR="00174AA2" w:rsidRPr="00174AA2" w14:paraId="4A2B49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238D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C18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C770C7B" w14:textId="1BF7A7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6A679" w14:textId="62E8BF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D36FC" w14:textId="29099E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0AC3693F" w14:textId="72F83B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4,840.00 </w:t>
            </w:r>
          </w:p>
        </w:tc>
      </w:tr>
      <w:tr w:rsidR="00174AA2" w:rsidRPr="00174AA2" w14:paraId="7A7A33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1E28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BCD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4F196DC4" w14:textId="275AFB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4E65A" w14:textId="3B117F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5BE9E" w14:textId="460020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87EAEE2" w14:textId="3F8695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16,520.00 </w:t>
            </w:r>
          </w:p>
        </w:tc>
      </w:tr>
      <w:tr w:rsidR="00174AA2" w:rsidRPr="00174AA2" w14:paraId="3F4A0B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50D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2E54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11BB56" w14:textId="345D54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2D4CD272" w14:textId="0C877C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23128" w14:textId="101AB4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4D240" w14:textId="01BB47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14,403.89 </w:t>
            </w:r>
          </w:p>
        </w:tc>
      </w:tr>
      <w:tr w:rsidR="00174AA2" w:rsidRPr="00174AA2" w14:paraId="3C9958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2BD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ED8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2611E16F" w14:textId="1C6C3D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7022157" w14:textId="4733BA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5BB0E" w14:textId="361A14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E7A0" w14:textId="6A0A8D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93.39 </w:t>
            </w:r>
          </w:p>
        </w:tc>
      </w:tr>
      <w:tr w:rsidR="00174AA2" w:rsidRPr="00174AA2" w14:paraId="74EE17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A9CA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823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1BC7E9B" w14:textId="04AF65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751B090" w14:textId="5B77B7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F68C0" w14:textId="76D7A0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7694" w14:textId="48F20E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588.75 </w:t>
            </w:r>
          </w:p>
        </w:tc>
      </w:tr>
      <w:tr w:rsidR="00174AA2" w:rsidRPr="00174AA2" w14:paraId="5E2FE8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AE21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0E3C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327F0529" w14:textId="737349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4DF5D4C1" w14:textId="33F025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C84D" w14:textId="1E3DE8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42A29" w14:textId="637553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696.12 </w:t>
            </w:r>
          </w:p>
        </w:tc>
      </w:tr>
      <w:tr w:rsidR="00174AA2" w:rsidRPr="00174AA2" w14:paraId="72BF3A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6D8C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75BF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394F7DAD" w14:textId="6FD989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9952E30" w14:textId="567E64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9C733" w14:textId="23CA28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BA840" w14:textId="316A9B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744.00 </w:t>
            </w:r>
          </w:p>
        </w:tc>
      </w:tr>
      <w:tr w:rsidR="00174AA2" w:rsidRPr="00174AA2" w14:paraId="60A09EB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120D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4AD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47B0A41F" w14:textId="39D0E3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5E952216" w14:textId="361F4A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98441" w14:textId="60A42E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3786C" w14:textId="094C2B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2,612.20 </w:t>
            </w:r>
          </w:p>
        </w:tc>
      </w:tr>
      <w:tr w:rsidR="00174AA2" w:rsidRPr="00174AA2" w14:paraId="53109A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6015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F24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84EDD28" w14:textId="1B09D1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04873F58" w14:textId="552A8D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5D787" w14:textId="5587C2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A379A" w14:textId="35D711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448.75 </w:t>
            </w:r>
          </w:p>
        </w:tc>
      </w:tr>
      <w:tr w:rsidR="00174AA2" w:rsidRPr="00174AA2" w14:paraId="720D44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2FFE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FFB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6652C99" w14:textId="65A59B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426CA53A" w14:textId="38F18B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B6C06" w14:textId="38F8AA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06BC" w14:textId="004ECA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2,397.14 </w:t>
            </w:r>
          </w:p>
        </w:tc>
      </w:tr>
      <w:tr w:rsidR="00174AA2" w:rsidRPr="00174AA2" w14:paraId="191426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CDC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B5F9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35803121" w14:textId="097ABD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11E98BB8" w14:textId="2CD756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1C552" w14:textId="0D060F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BAC77" w14:textId="676133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3,772.50 </w:t>
            </w:r>
          </w:p>
        </w:tc>
      </w:tr>
      <w:tr w:rsidR="00174AA2" w:rsidRPr="00174AA2" w14:paraId="0C76C3A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A64A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3D9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768BED40" w14:textId="6D80EC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19AB21" w14:textId="0AB688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70D00" w14:textId="69E835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A5DCA" w14:textId="1937BB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6A23AE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BEE5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2C3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4F74FF83" w14:textId="7BE967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567B30B6" w14:textId="47B95F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89414" w14:textId="407186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59491" w14:textId="5E4D25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778.00 </w:t>
            </w:r>
          </w:p>
        </w:tc>
      </w:tr>
      <w:tr w:rsidR="00174AA2" w:rsidRPr="00174AA2" w14:paraId="7E62D37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BAE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F86A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505E6FBE" w14:textId="7E6675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F19E38" w14:textId="0176D6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FAE26" w14:textId="58325D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8BF8C" w14:textId="112671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362557B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8263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F1B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E7C5F23" w14:textId="55C1FF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045AB722" w14:textId="03F3F7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038BE" w14:textId="4B9036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D9CFF" w14:textId="3E423B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42.39 </w:t>
            </w:r>
          </w:p>
        </w:tc>
      </w:tr>
      <w:tr w:rsidR="00174AA2" w:rsidRPr="00174AA2" w14:paraId="575A9A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2244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67E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549661E" w14:textId="28A114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BDF429F" w14:textId="7BA606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BB0AA" w14:textId="167E0A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560F7" w14:textId="3C3DFE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494.75 </w:t>
            </w:r>
          </w:p>
        </w:tc>
      </w:tr>
      <w:tr w:rsidR="00174AA2" w:rsidRPr="00174AA2" w14:paraId="05273C4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62ED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F905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DE1808D" w14:textId="5C858D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F0D4903" w14:textId="552D28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6BCDF" w14:textId="01874F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8AD7A" w14:textId="4E9621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4,211.32 </w:t>
            </w:r>
          </w:p>
        </w:tc>
      </w:tr>
      <w:tr w:rsidR="00174AA2" w:rsidRPr="00174AA2" w14:paraId="1E3426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00D5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BA5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A1DFD16" w14:textId="20AA91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7B830889" w14:textId="16A6B9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B5DE9" w14:textId="3E3AF7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7EB473" w14:textId="575F5D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0,677.34 </w:t>
            </w:r>
          </w:p>
        </w:tc>
      </w:tr>
      <w:tr w:rsidR="00174AA2" w:rsidRPr="00174AA2" w14:paraId="1D393EC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C325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7D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B0CBF84" w14:textId="12F213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31C2C94" w14:textId="45F0B5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70CE5" w14:textId="33A5D7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692F2" w14:textId="528A6C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r>
      <w:tr w:rsidR="00174AA2" w:rsidRPr="00174AA2" w14:paraId="47018D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9EEF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287E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0E46589" w14:textId="7D567C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5181096" w14:textId="314A5D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11FD6" w14:textId="2044E7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86F2A50" w14:textId="35D247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84,179.30 </w:t>
            </w:r>
          </w:p>
        </w:tc>
      </w:tr>
      <w:tr w:rsidR="00174AA2" w:rsidRPr="00174AA2" w14:paraId="7321BA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EB0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755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52009B47" w14:textId="31D19F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C51DC10" w14:textId="4DB0FE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459E1" w14:textId="14C366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9078B" w14:textId="62D9FD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8,868.77 </w:t>
            </w:r>
          </w:p>
        </w:tc>
      </w:tr>
      <w:tr w:rsidR="00174AA2" w:rsidRPr="00174AA2" w14:paraId="014023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99F9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C94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B0CD22A" w14:textId="2C937A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5E79D54" w14:textId="714651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B73F7" w14:textId="142CB8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C730B" w14:textId="1CDC05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77.14 </w:t>
            </w:r>
          </w:p>
        </w:tc>
      </w:tr>
      <w:tr w:rsidR="00174AA2" w:rsidRPr="00174AA2" w14:paraId="0AEC83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96C6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150F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77CD284" w14:textId="1C7187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A4D097" w14:textId="7E500E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32B5E" w14:textId="404014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6806" w14:textId="44C4E4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0,000.00 </w:t>
            </w:r>
          </w:p>
        </w:tc>
      </w:tr>
      <w:tr w:rsidR="00174AA2" w:rsidRPr="00174AA2" w14:paraId="70BE4C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8C51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E5E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FE739E2" w14:textId="5AB536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34A43EA3" w14:textId="1B41DD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3BB26" w14:textId="34E68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562F62AA" w14:textId="3FBC91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1,470.00 </w:t>
            </w:r>
          </w:p>
        </w:tc>
      </w:tr>
      <w:tr w:rsidR="00174AA2" w:rsidRPr="00174AA2" w14:paraId="2F0136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480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57C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4FD5376" w14:textId="3F038C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5779B06" w14:textId="70BF4D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32820" w14:textId="5F4FAE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6F951" w14:textId="0460FE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140.00 </w:t>
            </w:r>
          </w:p>
        </w:tc>
      </w:tr>
      <w:tr w:rsidR="00174AA2" w:rsidRPr="00174AA2" w14:paraId="076AE9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109C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1C5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6760894A" w14:textId="7F4A9D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D7FBD5C" w14:textId="64BA61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07EB0" w14:textId="06BF42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900FA" w14:textId="5354A2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6,796.75 </w:t>
            </w:r>
          </w:p>
        </w:tc>
      </w:tr>
      <w:tr w:rsidR="00174AA2" w:rsidRPr="00174AA2" w14:paraId="6B97F8C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7B5B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3A7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43D12BC" w14:textId="6CD726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604B526" w14:textId="0FB2C2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66093" w14:textId="3E987B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3C536" w14:textId="6AD45D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632.50 </w:t>
            </w:r>
          </w:p>
        </w:tc>
      </w:tr>
      <w:tr w:rsidR="00174AA2" w:rsidRPr="00174AA2" w14:paraId="7D7194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F0C8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19A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20A21D51" w14:textId="05D195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064B7962" w14:textId="4C392B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87C469F" w14:textId="23C874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E0711" w14:textId="569C36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7,084.67 </w:t>
            </w:r>
          </w:p>
        </w:tc>
      </w:tr>
      <w:tr w:rsidR="00174AA2" w:rsidRPr="00174AA2" w14:paraId="24E407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43E0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D4A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440EBDF4" w14:textId="0D7A04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049A03C0" w14:textId="28A44D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E8284" w14:textId="3D7AAD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2D31CA69" w14:textId="76C4DE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91,635.50 </w:t>
            </w:r>
          </w:p>
        </w:tc>
      </w:tr>
      <w:tr w:rsidR="00174AA2" w:rsidRPr="00174AA2" w14:paraId="616B9FB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56F8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43E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243AE1A5" w14:textId="3CC08D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1EF4B64" w14:textId="45FA7E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BE3A3" w14:textId="30AFB8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8D9C8" w14:textId="5B54E8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4,253.75 </w:t>
            </w:r>
          </w:p>
        </w:tc>
      </w:tr>
      <w:tr w:rsidR="00174AA2" w:rsidRPr="00174AA2" w14:paraId="471E3A2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AC95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A8E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EF929A2" w14:textId="068494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57BEED1D" w14:textId="74505B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5364" w14:textId="0D6612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2BDB05B6" w14:textId="7078BD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4,668.14 </w:t>
            </w:r>
          </w:p>
        </w:tc>
      </w:tr>
      <w:tr w:rsidR="00174AA2" w:rsidRPr="00174AA2" w14:paraId="71D741F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A7C8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933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04C7B53A" w14:textId="67C4B6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8022EC" w14:textId="262500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8A20E" w14:textId="572F6E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DE9B2" w14:textId="78858F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16DA95D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0AB22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761E4D4" w14:textId="36263A5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96,298,085.74 </w:t>
            </w:r>
          </w:p>
        </w:tc>
        <w:tc>
          <w:tcPr>
            <w:tcW w:w="0" w:type="auto"/>
            <w:tcBorders>
              <w:top w:val="nil"/>
              <w:left w:val="nil"/>
              <w:bottom w:val="single" w:sz="4" w:space="0" w:color="000000"/>
              <w:right w:val="single" w:sz="4" w:space="0" w:color="000000"/>
            </w:tcBorders>
            <w:shd w:val="clear" w:color="A5A5A5" w:fill="A5A5A5"/>
            <w:noWrap/>
            <w:vAlign w:val="bottom"/>
            <w:hideMark/>
          </w:tcPr>
          <w:p w14:paraId="41945E40" w14:textId="77C799B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F090CB" w14:textId="338F43C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EFA9E3" w14:textId="2741FB2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96,298,085.74 </w:t>
            </w:r>
          </w:p>
        </w:tc>
      </w:tr>
      <w:tr w:rsidR="00174AA2" w:rsidRPr="00174AA2" w14:paraId="0A691C9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2F235"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E02AF53" w14:textId="5FC98BB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80CD559" w14:textId="2F49E83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619B23" w14:textId="123ADF1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896574" w14:textId="098DDEC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14,722.08 </w:t>
            </w:r>
          </w:p>
        </w:tc>
      </w:tr>
      <w:tr w:rsidR="00174AA2" w:rsidRPr="00174AA2" w14:paraId="4E1CE0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A2B6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141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68A6A91" w14:textId="1578AC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27270F66" w14:textId="53D17B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683EA" w14:textId="5552F4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62E6" w14:textId="5B45DD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9,949.52 </w:t>
            </w:r>
          </w:p>
        </w:tc>
      </w:tr>
      <w:tr w:rsidR="00174AA2" w:rsidRPr="00174AA2" w14:paraId="34D5A7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9E91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D02C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2B46968A" w14:textId="4564D8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4E0A06B8" w14:textId="71F20E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0B1D5" w14:textId="6A5B79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33549" w14:textId="0DE392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759.04 </w:t>
            </w:r>
          </w:p>
        </w:tc>
      </w:tr>
      <w:tr w:rsidR="00174AA2" w:rsidRPr="00174AA2" w14:paraId="7111D9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95F7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0BF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B581A6F" w14:textId="53E599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DFADAE7" w14:textId="507285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CD42B" w14:textId="34375A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44006" w14:textId="6B5B11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1.00 </w:t>
            </w:r>
          </w:p>
        </w:tc>
      </w:tr>
      <w:tr w:rsidR="00174AA2" w:rsidRPr="00174AA2" w14:paraId="1A15B0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06F3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739F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79F7A047" w14:textId="423E43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2BCCC532" w14:textId="3DDE9D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5DD50" w14:textId="083A58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83137" w14:textId="60A287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62.52 </w:t>
            </w:r>
          </w:p>
        </w:tc>
      </w:tr>
      <w:tr w:rsidR="00174AA2" w:rsidRPr="00174AA2" w14:paraId="202069E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3BD6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54F66DBD" w14:textId="10CAFBD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2,628,302.44 </w:t>
            </w:r>
          </w:p>
        </w:tc>
        <w:tc>
          <w:tcPr>
            <w:tcW w:w="0" w:type="auto"/>
            <w:tcBorders>
              <w:top w:val="nil"/>
              <w:left w:val="nil"/>
              <w:bottom w:val="single" w:sz="4" w:space="0" w:color="000000"/>
              <w:right w:val="single" w:sz="4" w:space="0" w:color="000000"/>
            </w:tcBorders>
            <w:shd w:val="clear" w:color="D8D8D8" w:fill="D8D8D8"/>
            <w:noWrap/>
            <w:vAlign w:val="bottom"/>
            <w:hideMark/>
          </w:tcPr>
          <w:p w14:paraId="0CDCCA86" w14:textId="596B756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522883" w14:textId="4541259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E8D50D" w14:textId="5117F7B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2,628,302.44 </w:t>
            </w:r>
          </w:p>
        </w:tc>
      </w:tr>
      <w:tr w:rsidR="00174AA2" w:rsidRPr="00174AA2" w14:paraId="2E3786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C4F3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89C1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E1922C0" w14:textId="534A77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42,876.18 </w:t>
            </w:r>
          </w:p>
        </w:tc>
        <w:tc>
          <w:tcPr>
            <w:tcW w:w="0" w:type="auto"/>
            <w:tcBorders>
              <w:top w:val="nil"/>
              <w:left w:val="nil"/>
              <w:bottom w:val="single" w:sz="4" w:space="0" w:color="000000"/>
              <w:right w:val="single" w:sz="4" w:space="0" w:color="000000"/>
            </w:tcBorders>
            <w:shd w:val="clear" w:color="auto" w:fill="auto"/>
            <w:noWrap/>
            <w:vAlign w:val="bottom"/>
            <w:hideMark/>
          </w:tcPr>
          <w:p w14:paraId="55571E61" w14:textId="637D9F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5482F" w14:textId="521624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ED77D" w14:textId="0BC11F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42,876.18 </w:t>
            </w:r>
          </w:p>
        </w:tc>
      </w:tr>
      <w:tr w:rsidR="00174AA2" w:rsidRPr="00174AA2" w14:paraId="06948F2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1EB9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829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18D26959" w14:textId="33DCD7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B203CF8" w14:textId="1E63C6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FD46D" w14:textId="07F337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54DBE" w14:textId="7E35E2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84.40 </w:t>
            </w:r>
          </w:p>
        </w:tc>
      </w:tr>
      <w:tr w:rsidR="00174AA2" w:rsidRPr="00174AA2" w14:paraId="32EC6F7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587E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07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4E71260" w14:textId="4C35FA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4FB8AA9E" w14:textId="134A26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63CA5" w14:textId="1BA045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19090" w14:textId="4A791E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1,879.32 </w:t>
            </w:r>
          </w:p>
        </w:tc>
      </w:tr>
      <w:tr w:rsidR="00174AA2" w:rsidRPr="00174AA2" w14:paraId="26295B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D224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9469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2D3653FE" w14:textId="63ACA8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18410D25" w14:textId="126895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1FE10" w14:textId="3B583F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C7970" w14:textId="5C8118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973.52 </w:t>
            </w:r>
          </w:p>
        </w:tc>
      </w:tr>
      <w:tr w:rsidR="00174AA2" w:rsidRPr="00174AA2" w14:paraId="3C9688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71EC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3C5A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066274F5" w14:textId="6DE7E3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0A2D93F4" w14:textId="4C7B49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1ACEB" w14:textId="343E9D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36C78" w14:textId="19A184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782.26 </w:t>
            </w:r>
          </w:p>
        </w:tc>
      </w:tr>
      <w:tr w:rsidR="00174AA2" w:rsidRPr="00174AA2" w14:paraId="72F80E1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E450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BAD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169D2209" w14:textId="1152E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65,566.24 </w:t>
            </w:r>
          </w:p>
        </w:tc>
        <w:tc>
          <w:tcPr>
            <w:tcW w:w="0" w:type="auto"/>
            <w:tcBorders>
              <w:top w:val="nil"/>
              <w:left w:val="nil"/>
              <w:bottom w:val="single" w:sz="4" w:space="0" w:color="000000"/>
              <w:right w:val="single" w:sz="4" w:space="0" w:color="000000"/>
            </w:tcBorders>
            <w:shd w:val="clear" w:color="auto" w:fill="auto"/>
            <w:noWrap/>
            <w:vAlign w:val="bottom"/>
            <w:hideMark/>
          </w:tcPr>
          <w:p w14:paraId="252F6EC4" w14:textId="5E2551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91139" w14:textId="3DD5C4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67E25" w14:textId="2D15A1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65,566.24 </w:t>
            </w:r>
          </w:p>
        </w:tc>
      </w:tr>
      <w:tr w:rsidR="00174AA2" w:rsidRPr="00174AA2" w14:paraId="23C913E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265D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909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1C06CF48" w14:textId="7CE5CF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4C4AC529" w14:textId="60E21C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AA516" w14:textId="6B7BC2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C2C1C" w14:textId="170D72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99,335.76 </w:t>
            </w:r>
          </w:p>
        </w:tc>
      </w:tr>
      <w:tr w:rsidR="00174AA2" w:rsidRPr="00174AA2" w14:paraId="571F61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E793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DE2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48FA94FE" w14:textId="212E39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032C1D1" w14:textId="29A20D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25E32" w14:textId="598EF1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473E2" w14:textId="2CC8AA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1.00 </w:t>
            </w:r>
          </w:p>
        </w:tc>
      </w:tr>
      <w:tr w:rsidR="00174AA2" w:rsidRPr="00174AA2" w14:paraId="7616E2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C0E1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66B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5BA5FC3" w14:textId="21A137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9F8A8DC" w14:textId="351A36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E4C7" w14:textId="31AE86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F6C80" w14:textId="79957F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76 </w:t>
            </w:r>
          </w:p>
        </w:tc>
      </w:tr>
      <w:tr w:rsidR="00174AA2" w:rsidRPr="00174AA2" w14:paraId="5C9674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1373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00D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047B5CC2" w14:textId="279CB7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0BA23D32" w14:textId="2A38A4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25BE9" w14:textId="4475BC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CF50D" w14:textId="5AE812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7,551.36 </w:t>
            </w:r>
          </w:p>
        </w:tc>
      </w:tr>
      <w:tr w:rsidR="00174AA2" w:rsidRPr="00174AA2" w14:paraId="13F07F7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697D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CC0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64D7E4E3" w14:textId="6A2FCB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4974B48D" w14:textId="3267BB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F6821" w14:textId="6CB5AA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A8AD7" w14:textId="5F3486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41,009.00 </w:t>
            </w:r>
          </w:p>
        </w:tc>
      </w:tr>
      <w:tr w:rsidR="00174AA2" w:rsidRPr="00174AA2" w14:paraId="20AA1CF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267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F36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2A58D63" w14:textId="507E7B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3,400.00 </w:t>
            </w:r>
          </w:p>
        </w:tc>
        <w:tc>
          <w:tcPr>
            <w:tcW w:w="0" w:type="auto"/>
            <w:tcBorders>
              <w:top w:val="nil"/>
              <w:left w:val="nil"/>
              <w:bottom w:val="single" w:sz="4" w:space="0" w:color="000000"/>
              <w:right w:val="single" w:sz="4" w:space="0" w:color="000000"/>
            </w:tcBorders>
            <w:shd w:val="clear" w:color="auto" w:fill="auto"/>
            <w:noWrap/>
            <w:vAlign w:val="bottom"/>
            <w:hideMark/>
          </w:tcPr>
          <w:p w14:paraId="642DF59D" w14:textId="02FF4B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8264" w14:textId="3AFD19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B27EB" w14:textId="4537C0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3,400.00 </w:t>
            </w:r>
          </w:p>
        </w:tc>
      </w:tr>
      <w:tr w:rsidR="00174AA2" w:rsidRPr="00174AA2" w14:paraId="3B92F4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674B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87E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5045A28" w14:textId="54EAFB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53037D68" w14:textId="5F3785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EE68F" w14:textId="2C9263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FC561" w14:textId="4F641F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95,216.82 </w:t>
            </w:r>
          </w:p>
        </w:tc>
      </w:tr>
      <w:tr w:rsidR="00174AA2" w:rsidRPr="00174AA2" w14:paraId="393305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79C4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3A0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4A62D048" w14:textId="21C820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4BDD478D" w14:textId="596020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ECD8F" w14:textId="31C822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0988D" w14:textId="4D6BD1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2,084.40 </w:t>
            </w:r>
          </w:p>
        </w:tc>
      </w:tr>
      <w:tr w:rsidR="00174AA2" w:rsidRPr="00174AA2" w14:paraId="7A6A3E3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B0A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030E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8209D94" w14:textId="447515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064A0F2F" w14:textId="339CAD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3E70" w14:textId="385B00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929A7" w14:textId="0CD27A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7,190.00 </w:t>
            </w:r>
          </w:p>
        </w:tc>
      </w:tr>
      <w:tr w:rsidR="00174AA2" w:rsidRPr="00174AA2" w14:paraId="5FFDB5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2314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9548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477C6974" w14:textId="7C6AA8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0AE659CA" w14:textId="364D87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F5B45" w14:textId="57E0B1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D4B71" w14:textId="17AE87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6,089.00 </w:t>
            </w:r>
          </w:p>
        </w:tc>
      </w:tr>
      <w:tr w:rsidR="00174AA2" w:rsidRPr="00174AA2" w14:paraId="3E8EF0D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FA6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041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FA92845" w14:textId="4B67D4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277AADE5" w14:textId="1BE005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DE0F7" w14:textId="199F31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C351B" w14:textId="3C191D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85,704.40 </w:t>
            </w:r>
          </w:p>
        </w:tc>
      </w:tr>
      <w:tr w:rsidR="00174AA2" w:rsidRPr="00174AA2" w14:paraId="55D817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B188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940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7810A4BD" w14:textId="1CA3B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318CDA0D" w14:textId="4ED29B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FF9D" w14:textId="4A9DE1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BEA2D" w14:textId="38EDF2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0,395.70 </w:t>
            </w:r>
          </w:p>
        </w:tc>
      </w:tr>
      <w:tr w:rsidR="00174AA2" w:rsidRPr="00174AA2" w14:paraId="3A62579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0D96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209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0406679" w14:textId="7EDA1C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61A7F424" w14:textId="02BE77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DEE29" w14:textId="63A14F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64FA4" w14:textId="2FF02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85.68 </w:t>
            </w:r>
          </w:p>
        </w:tc>
      </w:tr>
      <w:tr w:rsidR="00174AA2" w:rsidRPr="00174AA2" w14:paraId="3FAE672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C74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4ACD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6FD75080" w14:textId="33FC35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23838A2" w14:textId="68DB3E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17BB0" w14:textId="2CC257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2EACD" w14:textId="7C6646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6.88 </w:t>
            </w:r>
          </w:p>
        </w:tc>
      </w:tr>
      <w:tr w:rsidR="00174AA2" w:rsidRPr="00174AA2" w14:paraId="3B72768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8B4F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3212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381AA7B6" w14:textId="11B4C7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71A0B7D9" w14:textId="1C499F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9EBA8" w14:textId="401CBC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24E32" w14:textId="0B9E52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16.88 </w:t>
            </w:r>
          </w:p>
        </w:tc>
      </w:tr>
      <w:tr w:rsidR="00174AA2" w:rsidRPr="00174AA2" w14:paraId="338FC9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970E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5A2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60B7206" w14:textId="243DCD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021FA38" w14:textId="76FDEA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8E600" w14:textId="5C2F6C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C558F" w14:textId="09D844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146.22 </w:t>
            </w:r>
          </w:p>
        </w:tc>
      </w:tr>
      <w:tr w:rsidR="00174AA2" w:rsidRPr="00174AA2" w14:paraId="19FD2B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3345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B771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1EC5BCBA" w14:textId="287E4C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22E5E4BE" w14:textId="387FFB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51733" w14:textId="454EE9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7F8FC" w14:textId="643E8A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7.00 </w:t>
            </w:r>
          </w:p>
        </w:tc>
      </w:tr>
      <w:tr w:rsidR="00174AA2" w:rsidRPr="00174AA2" w14:paraId="3809D1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C201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77C0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F8DED70" w14:textId="4146ED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12DAB3D0" w14:textId="08AC7F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0E908" w14:textId="04336C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8DA22" w14:textId="12BBB4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3,493.45 </w:t>
            </w:r>
          </w:p>
        </w:tc>
      </w:tr>
      <w:tr w:rsidR="00174AA2" w:rsidRPr="00174AA2" w14:paraId="49887E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C9D6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F58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22335424" w14:textId="6C2301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262FACF7" w14:textId="0F3554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B48F0" w14:textId="6D86A2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E46B" w14:textId="3883DD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220.00 </w:t>
            </w:r>
          </w:p>
        </w:tc>
      </w:tr>
      <w:tr w:rsidR="00174AA2" w:rsidRPr="00174AA2" w14:paraId="148B77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768F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13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890C536" w14:textId="6673B0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4EA9F75" w14:textId="0A339A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40221" w14:textId="4587AA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26F6D" w14:textId="245B38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33.76 </w:t>
            </w:r>
          </w:p>
        </w:tc>
      </w:tr>
      <w:tr w:rsidR="00174AA2" w:rsidRPr="00174AA2" w14:paraId="20BACFE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1CC4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6113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C2E3907" w14:textId="0E5F75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44E8C2C" w14:textId="4876AA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4A86" w14:textId="30CBE3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BEF03" w14:textId="718030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5,558.53 </w:t>
            </w:r>
          </w:p>
        </w:tc>
      </w:tr>
      <w:tr w:rsidR="00174AA2" w:rsidRPr="00174AA2" w14:paraId="5194DB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598A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EBF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57AC526" w14:textId="5FCFFD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61EA1BBE" w14:textId="798924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7392A" w14:textId="237F8F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8E4BC" w14:textId="33A9BB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3,185.64 </w:t>
            </w:r>
          </w:p>
        </w:tc>
      </w:tr>
      <w:tr w:rsidR="00174AA2" w:rsidRPr="00174AA2" w14:paraId="222839F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5CCA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89C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65AC7E6F" w14:textId="6F352E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57B550C" w14:textId="725C4A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A7658" w14:textId="3D8D72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ABE4D" w14:textId="0B9085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16.88 </w:t>
            </w:r>
          </w:p>
        </w:tc>
      </w:tr>
      <w:tr w:rsidR="00174AA2" w:rsidRPr="00174AA2" w14:paraId="534809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4F8B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AC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5DB5348E" w14:textId="3F3507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0BAE0CC5" w14:textId="7F1971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CAB99" w14:textId="26201E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FD1BD" w14:textId="64F8AE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25,418.40 </w:t>
            </w:r>
          </w:p>
        </w:tc>
      </w:tr>
      <w:tr w:rsidR="00174AA2" w:rsidRPr="00174AA2" w14:paraId="00E6249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EA3C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FCCAF06" w14:textId="4352C6B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3,283,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A6374CF" w14:textId="00A23EC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851E51" w14:textId="69FBC87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E8B93C" w14:textId="6A576FE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3,283,452.75 </w:t>
            </w:r>
          </w:p>
        </w:tc>
      </w:tr>
      <w:tr w:rsidR="00174AA2" w:rsidRPr="00174AA2" w14:paraId="4A27734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7212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0B7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B6CB460" w14:textId="308477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1450CD99" w14:textId="31454A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C30D5" w14:textId="566CB1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A5BCE" w14:textId="2DFFE7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81,224.12 </w:t>
            </w:r>
          </w:p>
        </w:tc>
      </w:tr>
      <w:tr w:rsidR="00174AA2" w:rsidRPr="00174AA2" w14:paraId="1D7157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E31E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D2C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5BEA168" w14:textId="1C12BF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6D42D012" w14:textId="1543DB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532B5" w14:textId="66A245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72073" w14:textId="4B24EF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79,936.81 </w:t>
            </w:r>
          </w:p>
        </w:tc>
      </w:tr>
      <w:tr w:rsidR="00174AA2" w:rsidRPr="00174AA2" w14:paraId="3C0D91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2850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730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50048EA7" w14:textId="53F7EA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9E17B9A" w14:textId="0631A6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FA21B" w14:textId="419792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AB383" w14:textId="02C20D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4,760.66 </w:t>
            </w:r>
          </w:p>
        </w:tc>
      </w:tr>
      <w:tr w:rsidR="00174AA2" w:rsidRPr="00174AA2" w14:paraId="060F3F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3E8F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E45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02AF2EA" w14:textId="0857E4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1AB5E662" w14:textId="183F64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3FC3E" w14:textId="1F3367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0AAAB" w14:textId="51E694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4,777.66 </w:t>
            </w:r>
          </w:p>
        </w:tc>
      </w:tr>
      <w:tr w:rsidR="00174AA2" w:rsidRPr="00174AA2" w14:paraId="1A99CBB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886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9C5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715DAA36" w14:textId="25B584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157C597" w14:textId="2A57BF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401F5" w14:textId="36E3E2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CE26" w14:textId="582965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17,122.54 </w:t>
            </w:r>
          </w:p>
        </w:tc>
      </w:tr>
      <w:tr w:rsidR="00174AA2" w:rsidRPr="00174AA2" w14:paraId="65B3CE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91B0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F86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DE9388C" w14:textId="1A3F4C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572B4101" w14:textId="678205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99DA7" w14:textId="6F2E6B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1E4C9" w14:textId="3D22C2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9,172.06 </w:t>
            </w:r>
          </w:p>
        </w:tc>
      </w:tr>
      <w:tr w:rsidR="00174AA2" w:rsidRPr="00174AA2" w14:paraId="30AFC0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29E8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7FF5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29EAF709" w14:textId="1045C4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3613CCB1" w14:textId="4811EA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07386" w14:textId="2CEB52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CB1A0" w14:textId="281FCB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2,101.16 </w:t>
            </w:r>
          </w:p>
        </w:tc>
      </w:tr>
      <w:tr w:rsidR="00174AA2" w:rsidRPr="00174AA2" w14:paraId="59A3C8F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B64A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A1441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4BE1600" w14:textId="6E2F82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B5ECA33" w14:textId="417C01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FFC50" w14:textId="171EE2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F7796" w14:textId="0356EA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077.36 </w:t>
            </w:r>
          </w:p>
        </w:tc>
      </w:tr>
      <w:tr w:rsidR="00174AA2" w:rsidRPr="00174AA2" w14:paraId="568FC2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0841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940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1DDBF657" w14:textId="2EC86E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1A862E7E" w14:textId="35107E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244CF" w14:textId="57B00A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6730B" w14:textId="1D16EF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6,902.96 </w:t>
            </w:r>
          </w:p>
        </w:tc>
      </w:tr>
      <w:tr w:rsidR="00174AA2" w:rsidRPr="00174AA2" w14:paraId="1832A2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2243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425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41A7D436" w14:textId="7DBF70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5E850244" w14:textId="2ECB2E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4E510" w14:textId="29DB01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4620A" w14:textId="6EBD5C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3,704.66 </w:t>
            </w:r>
          </w:p>
        </w:tc>
      </w:tr>
      <w:tr w:rsidR="00174AA2" w:rsidRPr="00174AA2" w14:paraId="7D2F382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9CF5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36B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D8FECDB" w14:textId="6DA0CE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57E5A6F" w14:textId="52A14B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03C19" w14:textId="3E1903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E7AE0" w14:textId="43C58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1,449.56 </w:t>
            </w:r>
          </w:p>
        </w:tc>
      </w:tr>
      <w:tr w:rsidR="00174AA2" w:rsidRPr="00174AA2" w14:paraId="6E33327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95F9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626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EA226F3" w14:textId="1EE04E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DBCFA71" w14:textId="396B3C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0836F" w14:textId="0105CD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F36FB" w14:textId="7A64CC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7,448.42 </w:t>
            </w:r>
          </w:p>
        </w:tc>
      </w:tr>
      <w:tr w:rsidR="00174AA2" w:rsidRPr="00174AA2" w14:paraId="4953C2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3963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74C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5F542F67" w14:textId="3023F3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BAB7DFA" w14:textId="3F1F2E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CA774" w14:textId="510B61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0D97F" w14:textId="1706FB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26.66 </w:t>
            </w:r>
          </w:p>
        </w:tc>
      </w:tr>
      <w:tr w:rsidR="00174AA2" w:rsidRPr="00174AA2" w14:paraId="3FB293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E72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870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5051437" w14:textId="65B3E4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EE56AF4" w14:textId="367598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FED6" w14:textId="7EA117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3CAB" w14:textId="136DCF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8,775.86 </w:t>
            </w:r>
          </w:p>
        </w:tc>
      </w:tr>
      <w:tr w:rsidR="00174AA2" w:rsidRPr="00174AA2" w14:paraId="45A451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636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98F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0615CD79" w14:textId="2F2631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D784991" w14:textId="196C0D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AF267" w14:textId="687D21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23221" w14:textId="3B6131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1,260.66 </w:t>
            </w:r>
          </w:p>
        </w:tc>
      </w:tr>
      <w:tr w:rsidR="00174AA2" w:rsidRPr="00174AA2" w14:paraId="0A6979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3F8B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980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07D445B7" w14:textId="07E685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5833EBD" w14:textId="50DC8E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AE0E1" w14:textId="5428F7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1FA46" w14:textId="1B1401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2,251.04 </w:t>
            </w:r>
          </w:p>
        </w:tc>
      </w:tr>
      <w:tr w:rsidR="00174AA2" w:rsidRPr="00174AA2" w14:paraId="6884DF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2EB0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EAB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355F9C2B" w14:textId="6AD46A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2FF6F1C4" w14:textId="6EE6D4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5C55E" w14:textId="314B6C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186D6" w14:textId="064282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3,009.66 </w:t>
            </w:r>
          </w:p>
        </w:tc>
      </w:tr>
      <w:tr w:rsidR="00174AA2" w:rsidRPr="00174AA2" w14:paraId="259E78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1D8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607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7E88DEE" w14:textId="020894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0F99BD01" w14:textId="68461A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4852A" w14:textId="2E51B6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55FC5" w14:textId="05C4E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8,351.66 </w:t>
            </w:r>
          </w:p>
        </w:tc>
      </w:tr>
      <w:tr w:rsidR="00174AA2" w:rsidRPr="00174AA2" w14:paraId="35ACDA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1B5A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314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238C407" w14:textId="21319E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36C532A9" w14:textId="0878EC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5495F" w14:textId="581D13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A266" w14:textId="640BDB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5,337.88 </w:t>
            </w:r>
          </w:p>
        </w:tc>
      </w:tr>
      <w:tr w:rsidR="00174AA2" w:rsidRPr="00174AA2" w14:paraId="38D01F5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E07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F6D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E167089" w14:textId="78A168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DE7E28F" w14:textId="5A5548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3090" w14:textId="2F052B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2C906" w14:textId="58EA5B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301.78 </w:t>
            </w:r>
          </w:p>
        </w:tc>
      </w:tr>
      <w:tr w:rsidR="00174AA2" w:rsidRPr="00174AA2" w14:paraId="487A41F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EB12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01F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2F48F7E" w14:textId="4B80C3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3B31BE7F" w14:textId="2AB79F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F349" w14:textId="173E8C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33FF7" w14:textId="57A06F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1,401.58 </w:t>
            </w:r>
          </w:p>
        </w:tc>
      </w:tr>
      <w:tr w:rsidR="00174AA2" w:rsidRPr="00174AA2" w14:paraId="484DCB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BA6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916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D01FE5A" w14:textId="08163B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40879D35" w14:textId="6F5A40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6E447" w14:textId="24E58B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05274" w14:textId="21D5B0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2,339.30 </w:t>
            </w:r>
          </w:p>
        </w:tc>
      </w:tr>
      <w:tr w:rsidR="00174AA2" w:rsidRPr="00174AA2" w14:paraId="517988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5B5D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ECC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AB7B03A" w14:textId="404731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53F09A01" w14:textId="1C291E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F8A5" w14:textId="317339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FBB71" w14:textId="21D875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449.16 </w:t>
            </w:r>
          </w:p>
        </w:tc>
      </w:tr>
      <w:tr w:rsidR="00174AA2" w:rsidRPr="00174AA2" w14:paraId="76C05BB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510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E298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430E5063" w14:textId="4D4118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72ECF77" w14:textId="3BDD19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9D87A" w14:textId="385B79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2AEC4" w14:textId="30F52D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9,573.66 </w:t>
            </w:r>
          </w:p>
        </w:tc>
      </w:tr>
      <w:tr w:rsidR="00174AA2" w:rsidRPr="00174AA2" w14:paraId="36B61A1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41F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AA42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80736D7" w14:textId="4D45D7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77CFC06D" w14:textId="26C7FA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60C22" w14:textId="7D58F2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C5BFB" w14:textId="1C74AE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3,329.86 </w:t>
            </w:r>
          </w:p>
        </w:tc>
      </w:tr>
      <w:tr w:rsidR="00174AA2" w:rsidRPr="00174AA2" w14:paraId="0C667BC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4254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633F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86530AD" w14:textId="508195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1D093D6F" w14:textId="761004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683F9" w14:textId="32D44F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1A738" w14:textId="4D62EF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4,434.66 </w:t>
            </w:r>
          </w:p>
        </w:tc>
      </w:tr>
      <w:tr w:rsidR="00174AA2" w:rsidRPr="00174AA2" w14:paraId="1563847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61B4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0C11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5AD6555" w14:textId="6C73F5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681521A7" w14:textId="266488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8F137" w14:textId="3B3152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A93E4" w14:textId="3C5D12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9,996.66 </w:t>
            </w:r>
          </w:p>
        </w:tc>
      </w:tr>
      <w:tr w:rsidR="00174AA2" w:rsidRPr="00174AA2" w14:paraId="5DCFA79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DB5E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3A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5B5B290" w14:textId="63C2C8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36901DD9" w14:textId="78768A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5D803" w14:textId="382349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CBE30" w14:textId="772B9A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1,904.54 </w:t>
            </w:r>
          </w:p>
        </w:tc>
      </w:tr>
      <w:tr w:rsidR="00174AA2" w:rsidRPr="00174AA2" w14:paraId="14B2F6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CD20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11F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65D87C3" w14:textId="26D99E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2D2E2C97" w14:textId="263D3A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17425" w14:textId="57588D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1A0BC" w14:textId="568317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22.76 </w:t>
            </w:r>
          </w:p>
        </w:tc>
      </w:tr>
      <w:tr w:rsidR="00174AA2" w:rsidRPr="00174AA2" w14:paraId="53BB1E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B39A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E6C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49D8E29" w14:textId="2D475D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1B638108" w14:textId="5FCC56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9C3FB" w14:textId="3E86C5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0573D" w14:textId="2EF88C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8,343.70 </w:t>
            </w:r>
          </w:p>
        </w:tc>
      </w:tr>
      <w:tr w:rsidR="00174AA2" w:rsidRPr="00174AA2" w14:paraId="65CEC10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FFAA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FE5F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0E6BE0E" w14:textId="6F471F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1F15D9D5" w14:textId="108624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28371" w14:textId="1D0A19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94F56" w14:textId="5319BE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2,555.46 </w:t>
            </w:r>
          </w:p>
        </w:tc>
      </w:tr>
      <w:tr w:rsidR="00174AA2" w:rsidRPr="00174AA2" w14:paraId="7B12F4B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0FE3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667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BA568C2" w14:textId="72777B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3B0C360" w14:textId="07A551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41F1A" w14:textId="7BEE13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A117F" w14:textId="68C00A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873.66 </w:t>
            </w:r>
          </w:p>
        </w:tc>
      </w:tr>
      <w:tr w:rsidR="00174AA2" w:rsidRPr="00174AA2" w14:paraId="662573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3BBF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EF3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D274B35" w14:textId="7F1CB0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377CE06F" w14:textId="37D49F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D44C" w14:textId="3F2002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F3683" w14:textId="19B0BF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9,875.66 </w:t>
            </w:r>
          </w:p>
        </w:tc>
      </w:tr>
      <w:tr w:rsidR="00174AA2" w:rsidRPr="00174AA2" w14:paraId="016768F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E9D3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2E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B43D821" w14:textId="634505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4C745ED" w14:textId="4E845E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6A10" w14:textId="457D85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BE744" w14:textId="169DC0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9,068.54 </w:t>
            </w:r>
          </w:p>
        </w:tc>
      </w:tr>
      <w:tr w:rsidR="00174AA2" w:rsidRPr="00174AA2" w14:paraId="34CBC1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32B8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A3C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68EF68D" w14:textId="5E7D83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15955E16" w14:textId="398CC5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72F49" w14:textId="44FCDC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DCD53" w14:textId="291C4B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8,351.66 </w:t>
            </w:r>
          </w:p>
        </w:tc>
      </w:tr>
      <w:tr w:rsidR="00174AA2" w:rsidRPr="00174AA2" w14:paraId="5675FE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B63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01D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022D8534" w14:textId="1DCD40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75BC52E" w14:textId="748533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82C6A" w14:textId="2BFB8F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C998C" w14:textId="633A1C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6,509.52 </w:t>
            </w:r>
          </w:p>
        </w:tc>
      </w:tr>
      <w:tr w:rsidR="00174AA2" w:rsidRPr="00174AA2" w14:paraId="65CC629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B79E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F43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C10E10F" w14:textId="1E94E2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E96B0D3" w14:textId="6C902B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A6739" w14:textId="18930B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69DA5" w14:textId="2CE62C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449.16 </w:t>
            </w:r>
          </w:p>
        </w:tc>
      </w:tr>
      <w:tr w:rsidR="00174AA2" w:rsidRPr="00174AA2" w14:paraId="7994CC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0024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4C8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3CD2DA00" w14:textId="6E9E55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00205ED" w14:textId="791B1F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9F2FE" w14:textId="2C360C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BE652" w14:textId="046CE8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5,480.04 </w:t>
            </w:r>
          </w:p>
        </w:tc>
      </w:tr>
      <w:tr w:rsidR="00174AA2" w:rsidRPr="00174AA2" w14:paraId="4C70B0D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8AF3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716898D" w14:textId="0FD01B9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027,548.84 </w:t>
            </w:r>
          </w:p>
        </w:tc>
        <w:tc>
          <w:tcPr>
            <w:tcW w:w="0" w:type="auto"/>
            <w:tcBorders>
              <w:top w:val="nil"/>
              <w:left w:val="nil"/>
              <w:bottom w:val="single" w:sz="4" w:space="0" w:color="000000"/>
              <w:right w:val="single" w:sz="4" w:space="0" w:color="000000"/>
            </w:tcBorders>
            <w:shd w:val="clear" w:color="D8D8D8" w:fill="D8D8D8"/>
            <w:noWrap/>
            <w:vAlign w:val="bottom"/>
            <w:hideMark/>
          </w:tcPr>
          <w:p w14:paraId="76A7C561" w14:textId="2CF8B08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4C0E4E" w14:textId="5DC5E04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CD87C1" w14:textId="04D3A43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027,548.84 </w:t>
            </w:r>
          </w:p>
        </w:tc>
      </w:tr>
      <w:tr w:rsidR="00174AA2" w:rsidRPr="00174AA2" w14:paraId="6B595C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D626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3EC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0BB7172B" w14:textId="69E5E0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0A008A4A" w14:textId="36224C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5FF2A" w14:textId="07F72E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AD6A2" w14:textId="766051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177,847.26 </w:t>
            </w:r>
          </w:p>
        </w:tc>
      </w:tr>
      <w:tr w:rsidR="00174AA2" w:rsidRPr="00174AA2" w14:paraId="7634F85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6738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9CF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2F9F8DC3" w14:textId="1C698E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0E3ABF" w14:textId="27F51B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0811D" w14:textId="4473BE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5F335" w14:textId="75196A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0,000.00 </w:t>
            </w:r>
          </w:p>
        </w:tc>
      </w:tr>
      <w:tr w:rsidR="00174AA2" w:rsidRPr="00174AA2" w14:paraId="37CD8E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8C7B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3658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37DA5A36" w14:textId="5DF99E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EC39A9D" w14:textId="4E28BB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F6070" w14:textId="181050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375A5" w14:textId="6958A9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3,036.10 </w:t>
            </w:r>
          </w:p>
        </w:tc>
      </w:tr>
      <w:tr w:rsidR="00174AA2" w:rsidRPr="00174AA2" w14:paraId="1D150C1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75D5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57C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0DB3FC15" w14:textId="7AC82C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DA5CDD" w14:textId="48ACB0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5CB4" w14:textId="5FAFBD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65E19" w14:textId="354C31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0,000.00 </w:t>
            </w:r>
          </w:p>
        </w:tc>
      </w:tr>
      <w:tr w:rsidR="00174AA2" w:rsidRPr="00174AA2" w14:paraId="626F0B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DED0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C00F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36BEA7A7" w14:textId="4B64B2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4B327EEB" w14:textId="6CD03E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BE19F" w14:textId="7E32E5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B924F" w14:textId="22552D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3,107.48 </w:t>
            </w:r>
          </w:p>
        </w:tc>
      </w:tr>
      <w:tr w:rsidR="00174AA2" w:rsidRPr="00174AA2" w14:paraId="744BE39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3F5D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E8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78C6698F" w14:textId="1F2B2C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6ECC7D6B" w14:textId="51018E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4766C" w14:textId="6E605B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FCD25" w14:textId="0027DA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9,556.00 </w:t>
            </w:r>
          </w:p>
        </w:tc>
      </w:tr>
      <w:tr w:rsidR="00174AA2" w:rsidRPr="00174AA2" w14:paraId="33EB4E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830D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584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206027B6" w14:textId="7FF2DB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23E02771" w14:textId="695696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5E7F9" w14:textId="7C8F33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13811" w14:textId="6822CA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224.00 </w:t>
            </w:r>
          </w:p>
        </w:tc>
      </w:tr>
      <w:tr w:rsidR="00174AA2" w:rsidRPr="00174AA2" w14:paraId="44BD2A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B643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180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2D382AD8" w14:textId="59FC64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5ED07489" w14:textId="5D509E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3A453" w14:textId="57FDC0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40E52" w14:textId="5F13C7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464.00 </w:t>
            </w:r>
          </w:p>
        </w:tc>
      </w:tr>
      <w:tr w:rsidR="00174AA2" w:rsidRPr="00174AA2" w14:paraId="3C30B3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145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C5E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19193CF" w14:textId="30CA01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38E039AD" w14:textId="6F70D1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174A6" w14:textId="7D2DE5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4ACC3" w14:textId="3D74AE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6,314.00 </w:t>
            </w:r>
          </w:p>
        </w:tc>
      </w:tr>
      <w:tr w:rsidR="00174AA2" w:rsidRPr="00174AA2" w14:paraId="66327E4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1E49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67BA8FA0" w14:textId="2E9229E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7B24DE1D" w14:textId="070FA3F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69FB71" w14:textId="78A36A3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DFF01A" w14:textId="4D3A56A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44,059.63 </w:t>
            </w:r>
          </w:p>
        </w:tc>
      </w:tr>
      <w:tr w:rsidR="00174AA2" w:rsidRPr="00174AA2" w14:paraId="7B541A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29DF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2ED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A2CB4D0" w14:textId="1249B4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60216D72" w14:textId="73BD74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09F1A" w14:textId="6878B0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4AFD7" w14:textId="3F220B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19,253.56 </w:t>
            </w:r>
          </w:p>
        </w:tc>
      </w:tr>
      <w:tr w:rsidR="00174AA2" w:rsidRPr="00174AA2" w14:paraId="5873F62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CB43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DB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1AA6CCF2" w14:textId="0F423D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111C16" w14:textId="2DA3E0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F2600" w14:textId="3F418D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195B5" w14:textId="562384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000.00 </w:t>
            </w:r>
          </w:p>
        </w:tc>
      </w:tr>
      <w:tr w:rsidR="00174AA2" w:rsidRPr="00174AA2" w14:paraId="36B6567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6A9B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A3E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556CFBC3" w14:textId="24B40F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510356BC" w14:textId="388486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33D8C" w14:textId="53A7A1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CCFC4" w14:textId="53ACBB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3,782.90 </w:t>
            </w:r>
          </w:p>
        </w:tc>
      </w:tr>
      <w:tr w:rsidR="00174AA2" w:rsidRPr="00174AA2" w14:paraId="7C8C217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EFBC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EBD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9AE1213" w14:textId="5C51AD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45F8200B" w14:textId="3AFF1A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2283A" w14:textId="231E69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E17EF" w14:textId="4EF543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7,948.00 </w:t>
            </w:r>
          </w:p>
        </w:tc>
      </w:tr>
      <w:tr w:rsidR="00174AA2" w:rsidRPr="00174AA2" w14:paraId="7DA9431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D9FB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5DB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29AF551" w14:textId="1209C9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7DC1E53C" w14:textId="5689BD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43393" w14:textId="1BEA45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B3CC8" w14:textId="083D63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7,097.28 </w:t>
            </w:r>
          </w:p>
        </w:tc>
      </w:tr>
      <w:tr w:rsidR="00174AA2" w:rsidRPr="00174AA2" w14:paraId="2ED18A9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0BE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A3D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267BC8D1" w14:textId="1B3A60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75D3BF3B" w14:textId="34D98F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C3B4F" w14:textId="62D0BF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C2FBA" w14:textId="55ADDA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486.00 </w:t>
            </w:r>
          </w:p>
        </w:tc>
      </w:tr>
      <w:tr w:rsidR="00174AA2" w:rsidRPr="00174AA2" w14:paraId="2F9F51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F551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04C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51E2F38E" w14:textId="52B44B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0AA65E17" w14:textId="69BDA6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4411E" w14:textId="65DD88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2EE8C" w14:textId="35DE0A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7,491.89 </w:t>
            </w:r>
          </w:p>
        </w:tc>
      </w:tr>
      <w:tr w:rsidR="00174AA2" w:rsidRPr="00174AA2" w14:paraId="72327C6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109CE7"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E601572" w14:textId="6265B88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372393DA" w14:textId="2BCF983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EBD913" w14:textId="4AFD936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F3A7A8" w14:textId="69E2016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4,045,928.06 </w:t>
            </w:r>
          </w:p>
        </w:tc>
      </w:tr>
      <w:tr w:rsidR="00174AA2" w:rsidRPr="00174AA2" w14:paraId="50BFC297"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C127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36BCB01A" w14:textId="26CB1A7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FBCA59D" w14:textId="3460858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2A85E1" w14:textId="2F6C955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5EB65F" w14:textId="7B0AE6E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03,670.00 </w:t>
            </w:r>
          </w:p>
        </w:tc>
      </w:tr>
      <w:tr w:rsidR="00174AA2" w:rsidRPr="00174AA2" w14:paraId="5D5438E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8E94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B35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2A933741" w14:textId="68F8B9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CBB7454" w14:textId="7A4C7E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AB1CD" w14:textId="083760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3E5E9" w14:textId="0A905B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750.00 </w:t>
            </w:r>
          </w:p>
        </w:tc>
      </w:tr>
      <w:tr w:rsidR="00174AA2" w:rsidRPr="00174AA2" w14:paraId="5E3328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9140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2E7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A151CFC" w14:textId="6596EB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705DEF8" w14:textId="044AAF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78777" w14:textId="7B23A5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4C2FC" w14:textId="019815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265.00 </w:t>
            </w:r>
          </w:p>
        </w:tc>
      </w:tr>
      <w:tr w:rsidR="00174AA2" w:rsidRPr="00174AA2" w14:paraId="094B55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515F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7FC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312D9D1" w14:textId="24FAB8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53ADDA1" w14:textId="1DC70A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50D88" w14:textId="6937DE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4F309" w14:textId="70E613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r>
      <w:tr w:rsidR="00174AA2" w:rsidRPr="00174AA2" w14:paraId="54CFBDB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B43D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6E0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46650FB3" w14:textId="565D4E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E181ED2" w14:textId="762357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31B21" w14:textId="4D9038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4ADB5" w14:textId="2E71A4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r>
      <w:tr w:rsidR="00174AA2" w:rsidRPr="00174AA2" w14:paraId="26FEBE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E1E9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8BC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FD1FF43" w14:textId="792039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3AA826" w14:textId="1C858C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1888F" w14:textId="4356F3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085C0" w14:textId="065FD3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00.00 </w:t>
            </w:r>
          </w:p>
        </w:tc>
      </w:tr>
      <w:tr w:rsidR="00174AA2" w:rsidRPr="00174AA2" w14:paraId="5D09AA2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B311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71F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3FE9AC0" w14:textId="250970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1983829B" w14:textId="5B9921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3964" w14:textId="25369E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49D4C" w14:textId="2A1C85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0,667.50 </w:t>
            </w:r>
          </w:p>
        </w:tc>
      </w:tr>
      <w:tr w:rsidR="00174AA2" w:rsidRPr="00174AA2" w14:paraId="41EC53F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25C8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3D11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1E99F2C" w14:textId="692C85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A8C34D2" w14:textId="1F2CBE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35453" w14:textId="099617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6CD8A" w14:textId="0F44B6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237.50 </w:t>
            </w:r>
          </w:p>
        </w:tc>
      </w:tr>
      <w:tr w:rsidR="00174AA2" w:rsidRPr="00174AA2" w14:paraId="7C61E2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DD05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EA0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03D9FB7" w14:textId="4B2FCB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17250520" w14:textId="6E0BFC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267B5" w14:textId="15F8D8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13E61" w14:textId="44D327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237.50 </w:t>
            </w:r>
          </w:p>
        </w:tc>
      </w:tr>
      <w:tr w:rsidR="00174AA2" w:rsidRPr="00174AA2" w14:paraId="6D2552E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DA37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784851E" w14:textId="32BCCB6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01F37990" w14:textId="25DFB97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8B3C7C" w14:textId="2AA9925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9C6394" w14:textId="5A8EA71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152,798.69 </w:t>
            </w:r>
          </w:p>
        </w:tc>
      </w:tr>
      <w:tr w:rsidR="00174AA2" w:rsidRPr="00174AA2" w14:paraId="4FA3FA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A3E7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B06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8F514E0" w14:textId="0F6AFE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D2EB581" w14:textId="4222D3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617CB" w14:textId="374CC5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B7907" w14:textId="4EEF83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504.00 </w:t>
            </w:r>
          </w:p>
        </w:tc>
      </w:tr>
      <w:tr w:rsidR="00174AA2" w:rsidRPr="00174AA2" w14:paraId="386EF7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9237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2905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2347C946" w14:textId="504F30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4014558" w14:textId="4358DD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DFC51" w14:textId="3D586A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555D81" w14:textId="54B79A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4,566.00 </w:t>
            </w:r>
          </w:p>
        </w:tc>
      </w:tr>
      <w:tr w:rsidR="00174AA2" w:rsidRPr="00174AA2" w14:paraId="5CFDC3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0D34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53F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66E1F800" w14:textId="36B627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5F4046D" w14:textId="75B214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A76B3" w14:textId="406205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8BE92" w14:textId="14A9FF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919.20 </w:t>
            </w:r>
          </w:p>
        </w:tc>
      </w:tr>
      <w:tr w:rsidR="00174AA2" w:rsidRPr="00174AA2" w14:paraId="72CD16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5F7B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DCC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36E4B958" w14:textId="5F68A1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7FA72567" w14:textId="21296A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2E8B6" w14:textId="10CE6D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6778A" w14:textId="08A867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768.00 </w:t>
            </w:r>
          </w:p>
        </w:tc>
      </w:tr>
      <w:tr w:rsidR="00174AA2" w:rsidRPr="00174AA2" w14:paraId="1351CE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4D59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1BD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02E7B5C" w14:textId="4B59B9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23F5F4C" w14:textId="4458CF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7CF83" w14:textId="3C54CB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09374" w14:textId="1D40A6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471.25 </w:t>
            </w:r>
          </w:p>
        </w:tc>
      </w:tr>
      <w:tr w:rsidR="00174AA2" w:rsidRPr="00174AA2" w14:paraId="7F71E1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58A7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EEF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2B44C2EE" w14:textId="34E019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7F6E820" w14:textId="009D2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33C7ED" w14:textId="0FE101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9A0B2" w14:textId="7ED7B9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8,579.98 </w:t>
            </w:r>
          </w:p>
        </w:tc>
      </w:tr>
      <w:tr w:rsidR="00174AA2" w:rsidRPr="00174AA2" w14:paraId="635AF7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E91F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340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6B129B39" w14:textId="717528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3D9CA79" w14:textId="0C5612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96C09" w14:textId="3A8A65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25435" w14:textId="4CE66E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4,000.00 </w:t>
            </w:r>
          </w:p>
        </w:tc>
      </w:tr>
      <w:tr w:rsidR="00174AA2" w:rsidRPr="00174AA2" w14:paraId="3315C7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6CE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743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F058E83" w14:textId="28FA51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3392A9C" w14:textId="593645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44F42" w14:textId="1DAF3D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14D5F" w14:textId="49A17C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4,500.00 </w:t>
            </w:r>
          </w:p>
        </w:tc>
      </w:tr>
      <w:tr w:rsidR="00174AA2" w:rsidRPr="00174AA2" w14:paraId="73E6659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D67A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DFC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1F393F3" w14:textId="699B1A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87FAAF7" w14:textId="19AC97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EAFD4" w14:textId="7EE323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C39A5" w14:textId="137C9C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4,590.00 </w:t>
            </w:r>
          </w:p>
        </w:tc>
      </w:tr>
      <w:tr w:rsidR="00174AA2" w:rsidRPr="00174AA2" w14:paraId="0B6E13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4A1B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C71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FB67F2B" w14:textId="49325E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7396938" w14:textId="7CB073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63F97" w14:textId="1ABDBE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2712E" w14:textId="2918CA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1,025.76 </w:t>
            </w:r>
          </w:p>
        </w:tc>
      </w:tr>
      <w:tr w:rsidR="00174AA2" w:rsidRPr="00174AA2" w14:paraId="74E6A3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394C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026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5735E77" w14:textId="6B9A44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15FBF6F1" w14:textId="3BE208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D2AC1" w14:textId="3C6232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E1897" w14:textId="2C8628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9,556.50 </w:t>
            </w:r>
          </w:p>
        </w:tc>
      </w:tr>
      <w:tr w:rsidR="00174AA2" w:rsidRPr="00174AA2" w14:paraId="6458E5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FA4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30D1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7AA3E5D" w14:textId="1B105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9275E29" w14:textId="2081F7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425B5" w14:textId="6F7B0B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77049" w14:textId="643D2D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318.00 </w:t>
            </w:r>
          </w:p>
        </w:tc>
      </w:tr>
      <w:tr w:rsidR="00174AA2" w:rsidRPr="00174AA2" w14:paraId="2386BEE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8DFF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55356CD6" w14:textId="40A1394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7D9D209C" w14:textId="4A21A63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F8FCD5" w14:textId="5EA36F5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082A1B" w14:textId="5D83D72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774,334.58 </w:t>
            </w:r>
          </w:p>
        </w:tc>
      </w:tr>
      <w:tr w:rsidR="00174AA2" w:rsidRPr="00174AA2" w14:paraId="5F075C69" w14:textId="77777777" w:rsidTr="00174AA2">
        <w:trPr>
          <w:trHeight w:val="20"/>
        </w:trPr>
        <w:tc>
          <w:tcPr>
            <w:tcW w:w="0" w:type="auto"/>
            <w:tcBorders>
              <w:top w:val="nil"/>
              <w:left w:val="nil"/>
              <w:bottom w:val="single" w:sz="4" w:space="0" w:color="000000"/>
              <w:right w:val="nil"/>
            </w:tcBorders>
            <w:shd w:val="clear" w:color="auto" w:fill="auto"/>
            <w:noWrap/>
            <w:vAlign w:val="bottom"/>
            <w:hideMark/>
          </w:tcPr>
          <w:p w14:paraId="035707EE" w14:textId="77777777" w:rsidR="00174AA2" w:rsidRPr="00174AA2" w:rsidRDefault="00174AA2" w:rsidP="00174AA2">
            <w:pPr>
              <w:widowControl/>
              <w:spacing w:after="0" w:line="240" w:lineRule="auto"/>
              <w:contextualSpacing/>
              <w:rPr>
                <w:rFonts w:eastAsia="Times New Roman"/>
                <w:color w:val="000000"/>
              </w:rPr>
            </w:pPr>
            <w:r w:rsidRPr="00174AA2">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CD7DEAC" w14:textId="77777777" w:rsidR="00174AA2" w:rsidRPr="00174AA2" w:rsidRDefault="00174AA2" w:rsidP="00174AA2">
            <w:pPr>
              <w:widowControl/>
              <w:spacing w:after="0" w:line="240" w:lineRule="auto"/>
              <w:contextualSpacing/>
              <w:rPr>
                <w:rFonts w:ascii="Arial Narrow" w:eastAsia="Times New Roman" w:hAnsi="Arial Narrow"/>
                <w:i/>
                <w:iCs/>
                <w:color w:val="000000"/>
              </w:rPr>
            </w:pPr>
            <w:r w:rsidRPr="00174AA2">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0864294" w14:textId="26FD8691"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9B4F64A" w14:textId="1AC6BA51"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95C83" w14:textId="0480381E"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EC929" w14:textId="4F00C11D"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1,234,000.00 </w:t>
            </w:r>
          </w:p>
        </w:tc>
      </w:tr>
      <w:tr w:rsidR="00174AA2" w:rsidRPr="00174AA2" w14:paraId="176541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11ED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B8A0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53EF67A3" w14:textId="354E4E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267C397" w14:textId="377C3A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73680" w14:textId="05BA77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27A48" w14:textId="0F2BCF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78 </w:t>
            </w:r>
          </w:p>
        </w:tc>
      </w:tr>
      <w:tr w:rsidR="00174AA2" w:rsidRPr="00174AA2" w14:paraId="18B11A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DB4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D6C3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023C58D0" w14:textId="035B97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6027E233" w14:textId="23F828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DB909" w14:textId="5D04B3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07E71" w14:textId="2171B0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4,076.12 </w:t>
            </w:r>
          </w:p>
        </w:tc>
      </w:tr>
      <w:tr w:rsidR="00174AA2" w:rsidRPr="00174AA2" w14:paraId="7AB1FA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4EA7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395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30F3A06B" w14:textId="2C5207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D5DE3EB" w14:textId="3C927F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D66F1" w14:textId="7A8362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30AB6" w14:textId="341EFC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6,535.58 </w:t>
            </w:r>
          </w:p>
        </w:tc>
      </w:tr>
      <w:tr w:rsidR="00174AA2" w:rsidRPr="00174AA2" w14:paraId="4BA396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B4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2AC9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454D0CF" w14:textId="17ECB8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74DB83DE" w14:textId="0E1F7D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EC06E" w14:textId="71FEB2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8FB46" w14:textId="00B997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185.84 </w:t>
            </w:r>
          </w:p>
        </w:tc>
      </w:tr>
      <w:tr w:rsidR="00174AA2" w:rsidRPr="00174AA2" w14:paraId="79C5BE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2E8D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AC5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CB52AEA" w14:textId="22C3D2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D3C0297" w14:textId="23BAC7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C1B72" w14:textId="393B06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ADEA" w14:textId="1CC5EC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1,868.08 </w:t>
            </w:r>
          </w:p>
        </w:tc>
      </w:tr>
      <w:tr w:rsidR="00174AA2" w:rsidRPr="00174AA2" w14:paraId="7A4F6A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6EA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962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0B39952" w14:textId="6E3941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250D9EDB" w14:textId="32E858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3F6A7" w14:textId="76FB2B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A15E5" w14:textId="575B4C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5,144.53 </w:t>
            </w:r>
          </w:p>
        </w:tc>
      </w:tr>
      <w:tr w:rsidR="00174AA2" w:rsidRPr="00174AA2" w14:paraId="312F63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363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FAAF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5C7F63CE" w14:textId="0EC5D4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1E24C302" w14:textId="60B57C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9F028" w14:textId="358837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EEC80" w14:textId="0F0A81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73,568.37 </w:t>
            </w:r>
          </w:p>
        </w:tc>
      </w:tr>
      <w:tr w:rsidR="00174AA2" w:rsidRPr="00174AA2" w14:paraId="108340B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B120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F67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753FC2" w14:textId="47604A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B1BE711" w14:textId="15BEEC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C5F1A" w14:textId="26A61C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93FE3" w14:textId="429873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6,200.00 </w:t>
            </w:r>
          </w:p>
        </w:tc>
      </w:tr>
      <w:tr w:rsidR="00174AA2" w:rsidRPr="00174AA2" w14:paraId="1517A59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5888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3DF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14819195" w14:textId="5B7644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9BACC6E" w14:textId="3C59D5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186DB" w14:textId="2C584C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F52CE" w14:textId="5CCE8E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856.08 </w:t>
            </w:r>
          </w:p>
        </w:tc>
      </w:tr>
      <w:tr w:rsidR="00174AA2" w:rsidRPr="00174AA2" w14:paraId="61042F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818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A4C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1F5A0AA" w14:textId="44F468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2721959E" w14:textId="7B33AE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58B8A" w14:textId="3FE363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70F5E" w14:textId="58459B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7,845.45 </w:t>
            </w:r>
          </w:p>
        </w:tc>
      </w:tr>
      <w:tr w:rsidR="00174AA2" w:rsidRPr="00174AA2" w14:paraId="5F698C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FD2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D68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4DA78B1F" w14:textId="3E3013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2F90F7CF" w14:textId="5217D6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F87FA" w14:textId="512BBE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8279" w14:textId="53C325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9,273.85 </w:t>
            </w:r>
          </w:p>
        </w:tc>
      </w:tr>
      <w:tr w:rsidR="00174AA2" w:rsidRPr="00174AA2" w14:paraId="6D2261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056E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3EBC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151A4E13" w14:textId="1727BA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D31FBB5" w14:textId="1D05BE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20932" w14:textId="5674B4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7B715" w14:textId="1A9C70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4,636.82 </w:t>
            </w:r>
          </w:p>
        </w:tc>
      </w:tr>
      <w:tr w:rsidR="00174AA2" w:rsidRPr="00174AA2" w14:paraId="0A102E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2851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7F8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4EB9B59C" w14:textId="617BB7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45790FE4" w14:textId="62FD0A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37F16" w14:textId="11C962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F3FFE" w14:textId="1DF77F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1,013.18 </w:t>
            </w:r>
          </w:p>
        </w:tc>
      </w:tr>
      <w:tr w:rsidR="00174AA2" w:rsidRPr="00174AA2" w14:paraId="08D752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217D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932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5FA1F73C" w14:textId="1772CB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6396A2D2" w14:textId="2F0299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12CF4" w14:textId="19C7CA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65E3D" w14:textId="575552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3,758.07 </w:t>
            </w:r>
          </w:p>
        </w:tc>
      </w:tr>
      <w:tr w:rsidR="00174AA2" w:rsidRPr="00174AA2" w14:paraId="7C51D5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3DD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CEB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E44692B" w14:textId="423195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1836944" w14:textId="10722A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A3CF5" w14:textId="3AC1DB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14205" w14:textId="088493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642.42 </w:t>
            </w:r>
          </w:p>
        </w:tc>
      </w:tr>
      <w:tr w:rsidR="00174AA2" w:rsidRPr="00174AA2" w14:paraId="701E6F8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CA33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ED5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6491B835" w14:textId="4601B4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4554B5D3" w14:textId="1B57AD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0410F" w14:textId="14700F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CBB63" w14:textId="0C1B2E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71,119.15 </w:t>
            </w:r>
          </w:p>
        </w:tc>
      </w:tr>
      <w:tr w:rsidR="00174AA2" w:rsidRPr="00174AA2" w14:paraId="5048D1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9E8D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61C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5984D526" w14:textId="59108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57F1FFF9" w14:textId="6DB393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5E63E" w14:textId="27BEEB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EE337" w14:textId="278258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518.74 </w:t>
            </w:r>
          </w:p>
        </w:tc>
      </w:tr>
      <w:tr w:rsidR="00174AA2" w:rsidRPr="00174AA2" w14:paraId="6699A05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90D8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82C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4BC9F79" w14:textId="663338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33EAAF0" w14:textId="277444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0AC0D" w14:textId="133360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55A18" w14:textId="529612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3,025.46 </w:t>
            </w:r>
          </w:p>
        </w:tc>
      </w:tr>
      <w:tr w:rsidR="00174AA2" w:rsidRPr="00174AA2" w14:paraId="0B5E195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975D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B58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52230A6C" w14:textId="4FF753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2553C274" w14:textId="74464B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7A13A" w14:textId="3A0D05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0F3AE" w14:textId="3D3AB2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3,025.06 </w:t>
            </w:r>
          </w:p>
        </w:tc>
      </w:tr>
      <w:tr w:rsidR="00174AA2" w:rsidRPr="00174AA2" w14:paraId="1B9EA8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ED46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75D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B32D2F9" w14:textId="794213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7D4744B" w14:textId="11615A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E5948" w14:textId="113D7E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3F8B3" w14:textId="3D5D4F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821.56 </w:t>
            </w:r>
          </w:p>
        </w:tc>
      </w:tr>
      <w:tr w:rsidR="00174AA2" w:rsidRPr="00174AA2" w14:paraId="40E914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40FC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DD2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10DB175" w14:textId="516F40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55D8888" w14:textId="1DFFA6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B97A2" w14:textId="561124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4ED9B" w14:textId="49A97F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24,469.92 </w:t>
            </w:r>
          </w:p>
        </w:tc>
      </w:tr>
      <w:tr w:rsidR="00174AA2" w:rsidRPr="00174AA2" w14:paraId="1EFA2C4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087F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BD7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603D175" w14:textId="4F8061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4B874F7E" w14:textId="1A97A2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17462" w14:textId="7FE01B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AA4C0" w14:textId="612EC0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54,321.68 </w:t>
            </w:r>
          </w:p>
        </w:tc>
      </w:tr>
      <w:tr w:rsidR="00174AA2" w:rsidRPr="00174AA2" w14:paraId="77309F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18F4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2C8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7A5318C" w14:textId="15AAC8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76A963D" w14:textId="138038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2557D" w14:textId="553CD0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66026" w14:textId="31A66F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4,437.06 </w:t>
            </w:r>
          </w:p>
        </w:tc>
      </w:tr>
      <w:tr w:rsidR="00174AA2" w:rsidRPr="00174AA2" w14:paraId="08F1144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F1F3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C2A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2470881" w14:textId="563CAD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A1E313A" w14:textId="3F0208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35B48" w14:textId="4F6ECE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1B17F" w14:textId="62B8C2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3,630.78 </w:t>
            </w:r>
          </w:p>
        </w:tc>
      </w:tr>
      <w:tr w:rsidR="00174AA2" w:rsidRPr="00174AA2" w14:paraId="4D5AF5E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3AE87"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96B3680" w14:textId="2ABE85A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0116B4F4" w14:textId="6AEF414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28B00F" w14:textId="2136D04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F70ADD" w14:textId="5D8A0A0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771,707.79 </w:t>
            </w:r>
          </w:p>
        </w:tc>
      </w:tr>
      <w:tr w:rsidR="00174AA2" w:rsidRPr="00174AA2" w14:paraId="0A7CEAD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59817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26CD43E3" w14:textId="14DF11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2BB21B01" w14:textId="454076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2D066" w14:textId="49CAA0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1CD7E" w14:textId="30187D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44,723.87 </w:t>
            </w:r>
          </w:p>
        </w:tc>
      </w:tr>
      <w:tr w:rsidR="00174AA2" w:rsidRPr="00174AA2" w14:paraId="5EDDFC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ADA0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C26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288386F2" w14:textId="0CF2E9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8DCC72E" w14:textId="0DD318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24AD" w14:textId="586323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5C915" w14:textId="3D3426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9,860.00 </w:t>
            </w:r>
          </w:p>
        </w:tc>
      </w:tr>
      <w:tr w:rsidR="00174AA2" w:rsidRPr="00174AA2" w14:paraId="7F4C58A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6616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2F4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2DB13EEE" w14:textId="066DA5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03C7FF24" w14:textId="01FFEE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3B0EA" w14:textId="1764C2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6DA9E" w14:textId="3909AE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650.00 </w:t>
            </w:r>
          </w:p>
        </w:tc>
      </w:tr>
      <w:tr w:rsidR="00174AA2" w:rsidRPr="00174AA2" w14:paraId="6A6363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1F91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E2C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393320" w14:textId="6B358F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346B2220" w14:textId="72A66B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8F4C1" w14:textId="0D245F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3C66" w14:textId="1494AE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5,838.92 </w:t>
            </w:r>
          </w:p>
        </w:tc>
      </w:tr>
      <w:tr w:rsidR="00174AA2" w:rsidRPr="00174AA2" w14:paraId="214315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D721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E7A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D8054C9" w14:textId="52842D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F415A3F" w14:textId="21FE9F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FD157" w14:textId="4CB5A6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E820" w14:textId="4920D1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207.50 </w:t>
            </w:r>
          </w:p>
        </w:tc>
      </w:tr>
      <w:tr w:rsidR="00174AA2" w:rsidRPr="00174AA2" w14:paraId="4CD68C4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95DE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432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38D3CFC" w14:textId="2BBCD7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C693456" w14:textId="041B5C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9A833" w14:textId="175094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68804" w14:textId="57E18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2,406.25 </w:t>
            </w:r>
          </w:p>
        </w:tc>
      </w:tr>
      <w:tr w:rsidR="00174AA2" w:rsidRPr="00174AA2" w14:paraId="4CE197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02FE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A55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6B4121F8" w14:textId="17EB95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3CC10AD3" w14:textId="6BFD0B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91180" w14:textId="2DC0CF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134F7" w14:textId="7DA154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2,131.25 </w:t>
            </w:r>
          </w:p>
        </w:tc>
      </w:tr>
      <w:tr w:rsidR="00174AA2" w:rsidRPr="00174AA2" w14:paraId="33A0C3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6AD4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2A6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2B8EC04" w14:textId="5B320F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B432CF9" w14:textId="407ED0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105EC" w14:textId="27A01C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D3B27" w14:textId="07DF36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3,457.50 </w:t>
            </w:r>
          </w:p>
        </w:tc>
      </w:tr>
      <w:tr w:rsidR="00174AA2" w:rsidRPr="00174AA2" w14:paraId="2DC863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E8B4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1B1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4D73C576" w14:textId="1C8C60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D6B1D13" w14:textId="1ABAC4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7609B" w14:textId="70EE07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FA24" w14:textId="2FB7E5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9,500.00 </w:t>
            </w:r>
          </w:p>
        </w:tc>
      </w:tr>
      <w:tr w:rsidR="00174AA2" w:rsidRPr="00174AA2" w14:paraId="6C0293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FC08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39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324FCCC7" w14:textId="6F278F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A6FAC2F" w14:textId="0EEAE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D6242" w14:textId="270257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F805B" w14:textId="1876F0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3,575.00 </w:t>
            </w:r>
          </w:p>
        </w:tc>
      </w:tr>
      <w:tr w:rsidR="00174AA2" w:rsidRPr="00174AA2" w14:paraId="5C898B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DB86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73A0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90A01BF" w14:textId="44F223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1FF1E91C" w14:textId="639673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8A028" w14:textId="5A7829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4CEDB" w14:textId="09D761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4,562.50 </w:t>
            </w:r>
          </w:p>
        </w:tc>
      </w:tr>
      <w:tr w:rsidR="00174AA2" w:rsidRPr="00174AA2" w14:paraId="7C5C1D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7BD3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21AB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29748AD" w14:textId="7870BC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0CBF43C" w14:textId="4D3F57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5E09" w14:textId="2897AC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580F8" w14:textId="3E05F6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780.00 </w:t>
            </w:r>
          </w:p>
        </w:tc>
      </w:tr>
      <w:tr w:rsidR="00174AA2" w:rsidRPr="00174AA2" w14:paraId="6FD2C4D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9CE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17C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5C117F8F" w14:textId="644337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6578264" w14:textId="6692F3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21052" w14:textId="0331CE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8D309" w14:textId="54C66C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3,760.00 </w:t>
            </w:r>
          </w:p>
        </w:tc>
      </w:tr>
      <w:tr w:rsidR="00174AA2" w:rsidRPr="00174AA2" w14:paraId="290937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67DB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0C6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70E9C067" w14:textId="61C236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52872A13" w14:textId="7F85EE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60215" w14:textId="179D28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A97AD" w14:textId="4C877F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r>
      <w:tr w:rsidR="00174AA2" w:rsidRPr="00174AA2" w14:paraId="1E86E12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4F7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996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65C5EA4B" w14:textId="32AE26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4BA1F4D" w14:textId="201509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FC7EF" w14:textId="60EBF0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5D226" w14:textId="79E700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0,825.00 </w:t>
            </w:r>
          </w:p>
        </w:tc>
      </w:tr>
      <w:tr w:rsidR="00174AA2" w:rsidRPr="00174AA2" w14:paraId="63529E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957C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A7F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0A6D59BD" w14:textId="1A7DB2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0185CA3" w14:textId="381EF2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69CCC" w14:textId="0B417C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A382B" w14:textId="7A7958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r>
      <w:tr w:rsidR="00174AA2" w:rsidRPr="00174AA2" w14:paraId="0E2E92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D428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E6D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0B80C31B" w14:textId="34E430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5C99A7A" w14:textId="1674AD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838F4" w14:textId="3221A2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9B11" w14:textId="68446B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0,825.00 </w:t>
            </w:r>
          </w:p>
        </w:tc>
      </w:tr>
      <w:tr w:rsidR="00174AA2" w:rsidRPr="00174AA2" w14:paraId="28B182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8CDA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60A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E4C0A57" w14:textId="70E786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66356B4B" w14:textId="1675E6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20539" w14:textId="367DF5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F218B" w14:textId="7831FD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5,000.00 </w:t>
            </w:r>
          </w:p>
        </w:tc>
      </w:tr>
      <w:tr w:rsidR="00174AA2" w:rsidRPr="00174AA2" w14:paraId="01C5AA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B015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F7A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3B06360" w14:textId="193E3C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60E13A15" w14:textId="2D2484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E1A29" w14:textId="2F94F9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E6B43" w14:textId="1FF8C2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9,862.50 </w:t>
            </w:r>
          </w:p>
        </w:tc>
      </w:tr>
      <w:tr w:rsidR="00174AA2" w:rsidRPr="00174AA2" w14:paraId="52CC69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C50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5DC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3A61FFA" w14:textId="1FC382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7259F33" w14:textId="201ABC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93826" w14:textId="1B89CD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BF4BB" w14:textId="58FD46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100.00 </w:t>
            </w:r>
          </w:p>
        </w:tc>
      </w:tr>
      <w:tr w:rsidR="00174AA2" w:rsidRPr="00174AA2" w14:paraId="1B4E3CA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8040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05B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3584776E" w14:textId="373C0A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5E676BA" w14:textId="40EC08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58726" w14:textId="2E551F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EA4E2" w14:textId="1C2F69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2,887.50 </w:t>
            </w:r>
          </w:p>
        </w:tc>
      </w:tr>
      <w:tr w:rsidR="00174AA2" w:rsidRPr="00174AA2" w14:paraId="40EE22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9B25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BFE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D2B3C6A" w14:textId="43FB5A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EB999F4" w14:textId="1A56D3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4119E" w14:textId="02D6A8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4840F" w14:textId="62A0ED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100.00 </w:t>
            </w:r>
          </w:p>
        </w:tc>
      </w:tr>
      <w:tr w:rsidR="00174AA2" w:rsidRPr="00174AA2" w14:paraId="6B968F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DF6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30D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351F90A3" w14:textId="55C2C2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16FC8EE4" w14:textId="4B82B9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273DA" w14:textId="1010E0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366C8" w14:textId="2B71A3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530.00 </w:t>
            </w:r>
          </w:p>
        </w:tc>
      </w:tr>
      <w:tr w:rsidR="00174AA2" w:rsidRPr="00174AA2" w14:paraId="449E351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B982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57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E9C22CE" w14:textId="2925D3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46F02628" w14:textId="37C41C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4A6F9" w14:textId="2E94C7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65B27" w14:textId="4781FE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8,241.25 </w:t>
            </w:r>
          </w:p>
        </w:tc>
      </w:tr>
      <w:tr w:rsidR="00174AA2" w:rsidRPr="00174AA2" w14:paraId="5AA7F81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7163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BD6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03E578C3" w14:textId="4E1EAE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5568B97" w14:textId="62567C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5D38C" w14:textId="198C13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17931" w14:textId="1A6FC2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598.75 </w:t>
            </w:r>
          </w:p>
        </w:tc>
      </w:tr>
      <w:tr w:rsidR="00174AA2" w:rsidRPr="00174AA2" w14:paraId="58571A5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4FF4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322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52DC9C70" w14:textId="4DAF4F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46A5C3C" w14:textId="69830C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6B0D" w14:textId="657FCD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491F0" w14:textId="47B16B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9,810.00 </w:t>
            </w:r>
          </w:p>
        </w:tc>
      </w:tr>
      <w:tr w:rsidR="00174AA2" w:rsidRPr="00174AA2" w14:paraId="6C1E70C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9F01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97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07FF2751" w14:textId="7763DE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294147B" w14:textId="7845E4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2AC84" w14:textId="6C43C5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12B21" w14:textId="203285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962.50 </w:t>
            </w:r>
          </w:p>
        </w:tc>
      </w:tr>
      <w:tr w:rsidR="00174AA2" w:rsidRPr="00174AA2" w14:paraId="25C084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A2CB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2EE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34A36D0C" w14:textId="413EAF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C9B36A7" w14:textId="1E54EB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CA7F1" w14:textId="683E5D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3AB61" w14:textId="17ACFA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3,000.00 </w:t>
            </w:r>
          </w:p>
        </w:tc>
      </w:tr>
      <w:tr w:rsidR="00174AA2" w:rsidRPr="00174AA2" w14:paraId="3C73D88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F1FE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2497129F" w14:textId="1E66ECF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2B2185B" w14:textId="041BB58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5D368D" w14:textId="05BD290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026A62" w14:textId="3E56229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781,496.82 </w:t>
            </w:r>
          </w:p>
        </w:tc>
      </w:tr>
      <w:tr w:rsidR="00174AA2" w:rsidRPr="00174AA2" w14:paraId="4A0DF54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478A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A9C95E1" w14:textId="5E226D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542E961B" w14:textId="268EC6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15A95" w14:textId="14AE94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CD8A0" w14:textId="59FBB1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6,840.00 </w:t>
            </w:r>
          </w:p>
        </w:tc>
      </w:tr>
      <w:tr w:rsidR="00174AA2" w:rsidRPr="00174AA2" w14:paraId="17CB7CF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8A79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17E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3D9BD0C5" w14:textId="386F46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1DA4D854" w14:textId="5B216D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E249" w14:textId="7D6680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4E734" w14:textId="665A03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3,669.12 </w:t>
            </w:r>
          </w:p>
        </w:tc>
      </w:tr>
      <w:tr w:rsidR="00174AA2" w:rsidRPr="00174AA2" w14:paraId="4EFBFD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5791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3C8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3DA40BD8" w14:textId="5383A8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967239A" w14:textId="794BC1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DA562" w14:textId="28E6BF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E83A8" w14:textId="07B964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88.08 </w:t>
            </w:r>
          </w:p>
        </w:tc>
      </w:tr>
      <w:tr w:rsidR="00174AA2" w:rsidRPr="00174AA2" w14:paraId="06DEF1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B70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136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3ADE711C" w14:textId="590543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2A62049" w14:textId="3AB4BC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138AF" w14:textId="77AE01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52D8" w14:textId="14BD20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2.34 </w:t>
            </w:r>
          </w:p>
        </w:tc>
      </w:tr>
      <w:tr w:rsidR="00174AA2" w:rsidRPr="00174AA2" w14:paraId="179923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A5E9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6BE3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4301CB1B" w14:textId="3B7348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6D9AF37" w14:textId="6EB6E6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393BE" w14:textId="7722D0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7B3CB" w14:textId="07C721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4,439.60 </w:t>
            </w:r>
          </w:p>
        </w:tc>
      </w:tr>
      <w:tr w:rsidR="00174AA2" w:rsidRPr="00174AA2" w14:paraId="65B7DB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247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6D2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43C272E" w14:textId="1B15E4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2B7F264" w14:textId="744F3C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AC8A2" w14:textId="546A73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FD4AD" w14:textId="60DD77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4,549.68 </w:t>
            </w:r>
          </w:p>
        </w:tc>
      </w:tr>
      <w:tr w:rsidR="00174AA2" w:rsidRPr="00174AA2" w14:paraId="79E80B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1F96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949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F736544" w14:textId="59855C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6900CD26" w14:textId="739C65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B16C6" w14:textId="63EECE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5A051" w14:textId="1B9B90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9,185.44 </w:t>
            </w:r>
          </w:p>
        </w:tc>
      </w:tr>
      <w:tr w:rsidR="00174AA2" w:rsidRPr="00174AA2" w14:paraId="51256D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D13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9AD3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20C6119C" w14:textId="7E817C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99E5B38" w14:textId="2AA99C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E7378" w14:textId="334AAE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0B3A9" w14:textId="2930E1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5.46 </w:t>
            </w:r>
          </w:p>
        </w:tc>
      </w:tr>
      <w:tr w:rsidR="00174AA2" w:rsidRPr="00174AA2" w14:paraId="0C9265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38A8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5CA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12F62823" w14:textId="02FD70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086E71E1" w14:textId="05C160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369D5" w14:textId="79577C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FC07B" w14:textId="542D41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43.12 </w:t>
            </w:r>
          </w:p>
        </w:tc>
      </w:tr>
      <w:tr w:rsidR="00174AA2" w:rsidRPr="00174AA2" w14:paraId="6D65B2C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60D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A75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086957F7" w14:textId="193D0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4C6051C2" w14:textId="0980CA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D4DB4" w14:textId="4F1AB2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ABE25" w14:textId="3DF827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6,052.30 </w:t>
            </w:r>
          </w:p>
        </w:tc>
      </w:tr>
      <w:tr w:rsidR="00174AA2" w:rsidRPr="00174AA2" w14:paraId="0146CD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6AA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29E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2C57394B" w14:textId="6FAC10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93DACEB" w14:textId="4EE0AD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F6F77" w14:textId="672E48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3F5A1" w14:textId="3F7D00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5.46 </w:t>
            </w:r>
          </w:p>
        </w:tc>
      </w:tr>
      <w:tr w:rsidR="00174AA2" w:rsidRPr="00174AA2" w14:paraId="75450D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9544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396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6583C0B3" w14:textId="738089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A847E8E" w14:textId="0509A0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7B3CD" w14:textId="31D508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8B61" w14:textId="009E75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90.14 </w:t>
            </w:r>
          </w:p>
        </w:tc>
      </w:tr>
      <w:tr w:rsidR="00174AA2" w:rsidRPr="00174AA2" w14:paraId="040B34B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1747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D2E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43DEC749" w14:textId="5BEC94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549017FB" w14:textId="377652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4D791" w14:textId="585B5F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EB847" w14:textId="0D40BF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7,108.00 </w:t>
            </w:r>
          </w:p>
        </w:tc>
      </w:tr>
      <w:tr w:rsidR="00174AA2" w:rsidRPr="00174AA2" w14:paraId="29AA9B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2710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7E3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A0ACA0B" w14:textId="238BB5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1AF5DE9E" w14:textId="20E791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A05F9" w14:textId="2ED54C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4129A" w14:textId="4200D6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33.26 </w:t>
            </w:r>
          </w:p>
        </w:tc>
      </w:tr>
      <w:tr w:rsidR="00174AA2" w:rsidRPr="00174AA2" w14:paraId="133FA1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DF32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5AF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062AB245" w14:textId="1013FB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2F05C2B4" w14:textId="1C9494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B51BB" w14:textId="005125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1A58" w14:textId="072BDA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4,696.14 </w:t>
            </w:r>
          </w:p>
        </w:tc>
      </w:tr>
      <w:tr w:rsidR="00174AA2" w:rsidRPr="00174AA2" w14:paraId="32F8BC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393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B77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B318C46" w14:textId="78078A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66DF3FA1" w14:textId="56008F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8FA67" w14:textId="01D48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AFF03" w14:textId="1791C5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1,054.72 </w:t>
            </w:r>
          </w:p>
        </w:tc>
      </w:tr>
      <w:tr w:rsidR="00174AA2" w:rsidRPr="00174AA2" w14:paraId="2D630B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4377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FF3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BAC2161" w14:textId="6819AC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55895776" w14:textId="59CD89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D1FD0" w14:textId="1E7ABB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A2F26" w14:textId="209C47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3,087.60 </w:t>
            </w:r>
          </w:p>
        </w:tc>
      </w:tr>
      <w:tr w:rsidR="00174AA2" w:rsidRPr="00174AA2" w14:paraId="317129B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3693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8A2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A6346FC" w14:textId="01C9A4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0DA6FDD4" w14:textId="406092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45E0B" w14:textId="2EEA7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8B665" w14:textId="68D31D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550.98 </w:t>
            </w:r>
          </w:p>
        </w:tc>
      </w:tr>
      <w:tr w:rsidR="00174AA2" w:rsidRPr="00174AA2" w14:paraId="02BDC6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AE59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6B8F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F926671" w14:textId="555CA4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2E70FC48" w14:textId="4A7D61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B310B" w14:textId="3FFFA6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5597F" w14:textId="64FF42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283.02 </w:t>
            </w:r>
          </w:p>
        </w:tc>
      </w:tr>
      <w:tr w:rsidR="00174AA2" w:rsidRPr="00174AA2" w14:paraId="3039CEC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1DE0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050C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6078150" w14:textId="313064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8F8BB8B" w14:textId="766609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FA965" w14:textId="016CA1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28918" w14:textId="1B19D7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2,628.90 </w:t>
            </w:r>
          </w:p>
        </w:tc>
      </w:tr>
      <w:tr w:rsidR="00174AA2" w:rsidRPr="00174AA2" w14:paraId="0FA41D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F385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1E9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3C7C9A9" w14:textId="3B0C1E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2904364" w14:textId="48C9CB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3BDA" w14:textId="61CB16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302F1" w14:textId="3AC49A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78 </w:t>
            </w:r>
          </w:p>
        </w:tc>
      </w:tr>
      <w:tr w:rsidR="00174AA2" w:rsidRPr="00174AA2" w14:paraId="2DFFE3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3400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AFD5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196CFEC" w14:textId="6B899E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1B3633C" w14:textId="26EDBC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2A7BF" w14:textId="383BD3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A3801" w14:textId="1A14FB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2,881.12 </w:t>
            </w:r>
          </w:p>
        </w:tc>
      </w:tr>
      <w:tr w:rsidR="00174AA2" w:rsidRPr="00174AA2" w14:paraId="0E5E90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7400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00B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1DF83D93" w14:textId="6B527F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575EF4F6" w14:textId="407E18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862EC" w14:textId="31DD76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7E49C" w14:textId="6E671D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21.56 </w:t>
            </w:r>
          </w:p>
        </w:tc>
      </w:tr>
      <w:tr w:rsidR="00174AA2" w:rsidRPr="00174AA2" w14:paraId="2301B80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628D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EEA8CA4" w14:textId="5E48321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72227B4" w14:textId="06D1A08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59D9BD" w14:textId="102F62D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030E16" w14:textId="58A03A1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761,887.43 </w:t>
            </w:r>
          </w:p>
        </w:tc>
      </w:tr>
      <w:tr w:rsidR="00174AA2" w:rsidRPr="00174AA2" w14:paraId="2BFDD15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CE52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05E3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0B5A40CA" w14:textId="44F43F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207447B2" w14:textId="7623B2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F47FD" w14:textId="0199E2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983F6" w14:textId="73F6A4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3,599.40 </w:t>
            </w:r>
          </w:p>
        </w:tc>
      </w:tr>
      <w:tr w:rsidR="00174AA2" w:rsidRPr="00174AA2" w14:paraId="5DDCB3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E83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AD4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76AE41F" w14:textId="5A404D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2ABE32F5" w14:textId="02EBB9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5B599" w14:textId="75D8DE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48B32" w14:textId="46E515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2,498.75 </w:t>
            </w:r>
          </w:p>
        </w:tc>
      </w:tr>
      <w:tr w:rsidR="00174AA2" w:rsidRPr="00174AA2" w14:paraId="4189A05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3DD3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A43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04ED3C88" w14:textId="613902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1C37E083" w14:textId="60F835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CB06C" w14:textId="26C1F7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8E6DE" w14:textId="41D204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2,890.00 </w:t>
            </w:r>
          </w:p>
        </w:tc>
      </w:tr>
      <w:tr w:rsidR="00174AA2" w:rsidRPr="00174AA2" w14:paraId="4F1EC3E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9CFD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79D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7129D11C" w14:textId="398BA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6C4805F9" w14:textId="5BEAC6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A0364" w14:textId="4BB9C3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0D663" w14:textId="35044A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44,019.75 </w:t>
            </w:r>
          </w:p>
        </w:tc>
      </w:tr>
      <w:tr w:rsidR="00174AA2" w:rsidRPr="00174AA2" w14:paraId="15FF00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D37C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27B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02DA641" w14:textId="577984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224FF27E" w14:textId="6CBA30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68E62" w14:textId="3F690D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131CD" w14:textId="2E570E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4,655.00 </w:t>
            </w:r>
          </w:p>
        </w:tc>
      </w:tr>
      <w:tr w:rsidR="00174AA2" w:rsidRPr="00174AA2" w14:paraId="378DA1B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EE27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38E5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00914B3" w14:textId="648101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76BD020" w14:textId="383553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C1ED7" w14:textId="55388B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CEF6" w14:textId="3A1177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9,010.00 </w:t>
            </w:r>
          </w:p>
        </w:tc>
      </w:tr>
      <w:tr w:rsidR="00174AA2" w:rsidRPr="00174AA2" w14:paraId="4DB09E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0C49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1AA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EA1600" w14:textId="0C1950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B5AEACC" w14:textId="70BFAB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E640E" w14:textId="662E57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16605" w14:textId="11D4A8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7,362.30 </w:t>
            </w:r>
          </w:p>
        </w:tc>
      </w:tr>
      <w:tr w:rsidR="00174AA2" w:rsidRPr="00174AA2" w14:paraId="1B4A12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69E2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E53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73ECF54" w14:textId="6C2EBD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FA48B61" w14:textId="3C2435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3D51D" w14:textId="04B4D7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3A150" w14:textId="6CC714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7,467.80 </w:t>
            </w:r>
          </w:p>
        </w:tc>
      </w:tr>
      <w:tr w:rsidR="00174AA2" w:rsidRPr="00174AA2" w14:paraId="77A9D88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4623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7BA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DC28179" w14:textId="0C201E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29EE095A" w14:textId="55636D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9880E" w14:textId="45CCCF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54A11" w14:textId="1CF1A1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7,803.70 </w:t>
            </w:r>
          </w:p>
        </w:tc>
      </w:tr>
      <w:tr w:rsidR="00174AA2" w:rsidRPr="00174AA2" w14:paraId="04DBAA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5AC9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BA6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3ED9EC6C" w14:textId="42AF46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494FB3B1" w14:textId="732F61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D5995" w14:textId="45B17E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5928" w14:textId="7567E8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7,291.40 </w:t>
            </w:r>
          </w:p>
        </w:tc>
      </w:tr>
      <w:tr w:rsidR="00174AA2" w:rsidRPr="00174AA2" w14:paraId="5E953C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CB9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073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7DDE8D8" w14:textId="0C7803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73A8C39" w14:textId="13782D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233F5" w14:textId="477A00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02243" w14:textId="1B3402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2,765.88 </w:t>
            </w:r>
          </w:p>
        </w:tc>
      </w:tr>
      <w:tr w:rsidR="00174AA2" w:rsidRPr="00174AA2" w14:paraId="4F206E4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5FF0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49E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2BAFBF8" w14:textId="6753B1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4A6131CF" w14:textId="76BCA2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0AE70" w14:textId="6AC576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0C92B" w14:textId="4E59B2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5,548.00 </w:t>
            </w:r>
          </w:p>
        </w:tc>
      </w:tr>
      <w:tr w:rsidR="00174AA2" w:rsidRPr="00174AA2" w14:paraId="634462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3B4A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6EF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4B35FA2A" w14:textId="60AE24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0CAFDC3" w14:textId="699206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6203F" w14:textId="3560C5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FD4D8" w14:textId="017091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50.00 </w:t>
            </w:r>
          </w:p>
        </w:tc>
      </w:tr>
      <w:tr w:rsidR="00174AA2" w:rsidRPr="00174AA2" w14:paraId="71C164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665C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AF2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1C92AED" w14:textId="170B79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0D80960D" w14:textId="778548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91CEF" w14:textId="52C13D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B6BF" w14:textId="65C873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8,437.25 </w:t>
            </w:r>
          </w:p>
        </w:tc>
      </w:tr>
      <w:tr w:rsidR="00174AA2" w:rsidRPr="00174AA2" w14:paraId="4CE2E4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9C69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572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490C7C01" w14:textId="2B8AB6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EFE1723" w14:textId="126287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AA5AE" w14:textId="57E13A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2E9BE" w14:textId="03C013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953.00 </w:t>
            </w:r>
          </w:p>
        </w:tc>
      </w:tr>
      <w:tr w:rsidR="00174AA2" w:rsidRPr="00174AA2" w14:paraId="09A1E62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4036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260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6E1CAFD0" w14:textId="7BC570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5D91A297" w14:textId="18530C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6794" w14:textId="5F36FE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D61C0" w14:textId="23A7F9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8,501.00 </w:t>
            </w:r>
          </w:p>
        </w:tc>
      </w:tr>
      <w:tr w:rsidR="00174AA2" w:rsidRPr="00174AA2" w14:paraId="34282F7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813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DF2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2D2148E" w14:textId="454BC2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06B46A1" w14:textId="0CD10F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16D6D" w14:textId="3ECFC9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FBE66" w14:textId="045C6F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5,534.20 </w:t>
            </w:r>
          </w:p>
        </w:tc>
      </w:tr>
      <w:tr w:rsidR="00174AA2" w:rsidRPr="00174AA2" w14:paraId="3DD8ABA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1AA9F"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EEB46B1" w14:textId="7323B55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303BF3B" w14:textId="66795F2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CC067D" w14:textId="5D465BC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21AAE5" w14:textId="4F90180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00,032.75 </w:t>
            </w:r>
          </w:p>
        </w:tc>
      </w:tr>
      <w:tr w:rsidR="00174AA2" w:rsidRPr="00174AA2" w14:paraId="33A2212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E39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20B0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2ADC6AA" w14:textId="5A292D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2FAB274C" w14:textId="6D47D7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F69A5" w14:textId="6AA006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D361" w14:textId="2B581B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6,365.00 </w:t>
            </w:r>
          </w:p>
        </w:tc>
      </w:tr>
      <w:tr w:rsidR="00174AA2" w:rsidRPr="00174AA2" w14:paraId="32F17F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F2F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8B3D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288FE3B" w14:textId="585A50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5C8DC1D9" w14:textId="7B5ED6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28650" w14:textId="585691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78BCC" w14:textId="115AC3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234.00 </w:t>
            </w:r>
          </w:p>
        </w:tc>
      </w:tr>
      <w:tr w:rsidR="00174AA2" w:rsidRPr="00174AA2" w14:paraId="589CA1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91ED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106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4C241825" w14:textId="7DEEC8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FBF114B" w14:textId="2514BE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73986" w14:textId="7C5211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683E6" w14:textId="6CE08B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273.00 </w:t>
            </w:r>
          </w:p>
        </w:tc>
      </w:tr>
      <w:tr w:rsidR="00174AA2" w:rsidRPr="00174AA2" w14:paraId="5DA521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C481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693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91BBD86" w14:textId="235909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08426C37" w14:textId="7A18FC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E25BC" w14:textId="3B6615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AA080" w14:textId="14EBEC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1,527.60 </w:t>
            </w:r>
          </w:p>
        </w:tc>
      </w:tr>
      <w:tr w:rsidR="00174AA2" w:rsidRPr="00174AA2" w14:paraId="761019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1411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B5B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30E51022" w14:textId="78193F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5EA8B2D4" w14:textId="31D8AB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15DFD" w14:textId="7CF571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F66C3" w14:textId="77D198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0,692.00 </w:t>
            </w:r>
          </w:p>
        </w:tc>
      </w:tr>
      <w:tr w:rsidR="00174AA2" w:rsidRPr="00174AA2" w14:paraId="1D51BF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E248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CEF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07AAA110" w14:textId="5954D6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7F1A294" w14:textId="76262E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6D158" w14:textId="2C1495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A050B" w14:textId="69B34C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195.00 </w:t>
            </w:r>
          </w:p>
        </w:tc>
      </w:tr>
      <w:tr w:rsidR="00174AA2" w:rsidRPr="00174AA2" w14:paraId="46C411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14C2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3EE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32D1EDE" w14:textId="7CF794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505EFCF" w14:textId="5CD78B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DA4C7" w14:textId="640E33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73232" w14:textId="1E922C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124.00 </w:t>
            </w:r>
          </w:p>
        </w:tc>
      </w:tr>
      <w:tr w:rsidR="00174AA2" w:rsidRPr="00174AA2" w14:paraId="0B7476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FC68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0DD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6AAFF6" w14:textId="0B576C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58ED2EB5" w14:textId="5AD4B8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5B464" w14:textId="1E645F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6239E" w14:textId="5A6DE9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9,750.65 </w:t>
            </w:r>
          </w:p>
        </w:tc>
      </w:tr>
      <w:tr w:rsidR="00174AA2" w:rsidRPr="00174AA2" w14:paraId="31B127F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4A96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3DEB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5B54B7F9" w14:textId="789F8E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5C22B807" w14:textId="10FA86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AC5F3" w14:textId="5217A3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8DA36" w14:textId="347A97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5,871.50 </w:t>
            </w:r>
          </w:p>
        </w:tc>
      </w:tr>
      <w:tr w:rsidR="00174AA2" w:rsidRPr="00174AA2" w14:paraId="2991AC3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5822F9"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74429347" w14:textId="38AAC97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49,716,8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39190F7E" w14:textId="0A0D403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3,314,21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17422A1" w14:textId="79D10FC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612367" w14:textId="45BA135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93,031,043.00 </w:t>
            </w:r>
          </w:p>
        </w:tc>
      </w:tr>
      <w:tr w:rsidR="00174AA2" w:rsidRPr="00174AA2" w14:paraId="35A9CF6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8ECD5"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3F29753" w14:textId="6B1809B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2CA40CDE" w14:textId="3697C48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2C8E5F97" w14:textId="3158E32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F5ED82" w14:textId="3A9939A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59,686,248.25 </w:t>
            </w:r>
          </w:p>
        </w:tc>
      </w:tr>
      <w:tr w:rsidR="00174AA2" w:rsidRPr="00174AA2" w14:paraId="01F421A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65405"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12522719" w14:textId="147D96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74B2B768" w14:textId="01DAA8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732FC02" w14:textId="653D0F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A8981" w14:textId="58285F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0,955,288.35 </w:t>
            </w:r>
          </w:p>
        </w:tc>
      </w:tr>
      <w:tr w:rsidR="00174AA2" w:rsidRPr="00174AA2" w14:paraId="300C4A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B5152"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62B67D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A3C9F85" w14:textId="14D63C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2C06C0F" w14:textId="1DB349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E64DF" w14:textId="060D4A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0AEBA" w14:textId="2684C8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470,980.00 </w:t>
            </w:r>
          </w:p>
        </w:tc>
      </w:tr>
      <w:tr w:rsidR="00174AA2" w:rsidRPr="00174AA2" w14:paraId="36A43BA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9C2C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A034A3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4B427FE9" w14:textId="3B6D51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5131F160" w14:textId="149836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5C0A7" w14:textId="48996D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C72CC" w14:textId="0883B9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970,880.50 </w:t>
            </w:r>
          </w:p>
        </w:tc>
      </w:tr>
      <w:tr w:rsidR="00174AA2" w:rsidRPr="00174AA2" w14:paraId="6C3270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0D27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677B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378C986E" w14:textId="096AC4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27C076B9" w14:textId="4EEAC0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6AFB" w14:textId="386FCE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FD581" w14:textId="12F936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4,815.00 </w:t>
            </w:r>
          </w:p>
        </w:tc>
      </w:tr>
      <w:tr w:rsidR="00174AA2" w:rsidRPr="00174AA2" w14:paraId="13A5D2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F489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141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527C5A5" w14:textId="7FF468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11D6448E" w14:textId="6E7776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6410A791" w14:textId="3C404D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9576A" w14:textId="5363C1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89,830.00 </w:t>
            </w:r>
          </w:p>
        </w:tc>
      </w:tr>
      <w:tr w:rsidR="00174AA2" w:rsidRPr="00174AA2" w14:paraId="239560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169B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20E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2326191" w14:textId="6AE0EA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1D5C4EE" w14:textId="70D4F9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00F09C5B" w14:textId="2CED3A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B03E3" w14:textId="32498F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83,667.00 </w:t>
            </w:r>
          </w:p>
        </w:tc>
      </w:tr>
      <w:tr w:rsidR="00174AA2" w:rsidRPr="00174AA2" w14:paraId="34295E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AC39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F5B5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6F7070CF" w14:textId="4214ED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47A4A6FA" w14:textId="36A192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12A6AB1A" w14:textId="65D96A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B59A" w14:textId="20A6ED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37,710.00 </w:t>
            </w:r>
          </w:p>
        </w:tc>
      </w:tr>
      <w:tr w:rsidR="00174AA2" w:rsidRPr="00174AA2" w14:paraId="0499F77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D7CE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E55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8437064" w14:textId="1757E9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5E3B7981" w14:textId="7CBA36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B12727" w14:textId="5759F4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7BC1C" w14:textId="1E75FA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25,315.00 </w:t>
            </w:r>
          </w:p>
        </w:tc>
      </w:tr>
      <w:tr w:rsidR="00174AA2" w:rsidRPr="00174AA2" w14:paraId="00190C5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693A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A38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5E604BED" w14:textId="150FA7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F4DB9B6" w14:textId="33D7DC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A4333" w14:textId="62A353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0CB53" w14:textId="2825BC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2,990.00 </w:t>
            </w:r>
          </w:p>
        </w:tc>
      </w:tr>
      <w:tr w:rsidR="00174AA2" w:rsidRPr="00174AA2" w14:paraId="2805AF7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ADB5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BD76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C85F718" w14:textId="1F7B0D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A652264" w14:textId="7C6684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4BE3" w14:textId="297E22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D4372" w14:textId="59377A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734,307.50 </w:t>
            </w:r>
          </w:p>
        </w:tc>
      </w:tr>
      <w:tr w:rsidR="00174AA2" w:rsidRPr="00174AA2" w14:paraId="1339319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9357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593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58393986" w14:textId="0E3DA6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2660B3A1" w14:textId="2FBEE0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6D7FB2E" w14:textId="387471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C0FCC" w14:textId="5C66F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98,432.50 </w:t>
            </w:r>
          </w:p>
        </w:tc>
      </w:tr>
      <w:tr w:rsidR="00174AA2" w:rsidRPr="00174AA2" w14:paraId="10BF14F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1340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571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BFDDCC8" w14:textId="2694E7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050BD19B" w14:textId="39F71C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4DEFB" w14:textId="101CAE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B1B72" w14:textId="2A0EB5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57,380.00 </w:t>
            </w:r>
          </w:p>
        </w:tc>
      </w:tr>
      <w:tr w:rsidR="00174AA2" w:rsidRPr="00174AA2" w14:paraId="0C53FF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3C85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929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8430EBA" w14:textId="2004C2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7F98D21A" w14:textId="6ABAD4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4C13C2A" w14:textId="38C3E7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DCF88" w14:textId="4C946F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22,082.00 </w:t>
            </w:r>
          </w:p>
        </w:tc>
      </w:tr>
      <w:tr w:rsidR="00174AA2" w:rsidRPr="00174AA2" w14:paraId="3B52265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D1E4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E4D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1DFB6F11" w14:textId="6C26FD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1E09E7D" w14:textId="7E17F1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0DE8" w14:textId="644DF2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B57B9" w14:textId="7E84E2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r>
      <w:tr w:rsidR="00174AA2" w:rsidRPr="00174AA2" w14:paraId="27EF3B9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5A8D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AA2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4CA77F5" w14:textId="54B94F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2668BB83" w14:textId="0D1006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EE4B56" w14:textId="65F112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CE54E" w14:textId="24BB2B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609,728.00 </w:t>
            </w:r>
          </w:p>
        </w:tc>
      </w:tr>
      <w:tr w:rsidR="00174AA2" w:rsidRPr="00174AA2" w14:paraId="7BC93C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E52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ACE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0174CE3" w14:textId="6193A2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8ED8757" w14:textId="4D94A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FD94" w14:textId="5D1500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602F7" w14:textId="274E90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r>
      <w:tr w:rsidR="00174AA2" w:rsidRPr="00174AA2" w14:paraId="462310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DC87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FF7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F75444F" w14:textId="338621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70CA4763" w14:textId="1822DA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1B21A61D" w14:textId="7DE2C7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E77D4" w14:textId="731A49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06,230.00 </w:t>
            </w:r>
          </w:p>
        </w:tc>
      </w:tr>
      <w:tr w:rsidR="00174AA2" w:rsidRPr="00174AA2" w14:paraId="65831C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5066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4B4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166BEC70" w14:textId="49DDAE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55A5037" w14:textId="0BA7E4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34C42B6B" w14:textId="63E584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26EC0" w14:textId="2A6662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383,449.00 </w:t>
            </w:r>
          </w:p>
        </w:tc>
      </w:tr>
      <w:tr w:rsidR="00174AA2" w:rsidRPr="00174AA2" w14:paraId="42A7CFD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B0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95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4F539351" w14:textId="2266E0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4476BAF" w14:textId="443D4C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AE992" w14:textId="6C29E1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F6D70" w14:textId="3A8BB6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813,125.00 </w:t>
            </w:r>
          </w:p>
        </w:tc>
      </w:tr>
      <w:tr w:rsidR="00174AA2" w:rsidRPr="00174AA2" w14:paraId="028705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C779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CC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C189293" w14:textId="4054CA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5BBE88B" w14:textId="536968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D4FFDB" w14:textId="38E466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8227D" w14:textId="4CF5AB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44,315.00 </w:t>
            </w:r>
          </w:p>
        </w:tc>
      </w:tr>
      <w:tr w:rsidR="00174AA2" w:rsidRPr="00174AA2" w14:paraId="217EC35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8DCC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A5B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3EBE6143" w14:textId="4F021B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28A62DFE" w14:textId="09E70C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F3D46" w14:textId="245B8A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E4B4C" w14:textId="38C441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37,315.00 </w:t>
            </w:r>
          </w:p>
        </w:tc>
      </w:tr>
      <w:tr w:rsidR="00174AA2" w:rsidRPr="00174AA2" w14:paraId="251096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9259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400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C469A09" w14:textId="7CC2BB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0B8FF1C9" w14:textId="3A9001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B6D6F" w14:textId="414B7F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204C0" w14:textId="18E899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8,815.00 </w:t>
            </w:r>
          </w:p>
        </w:tc>
      </w:tr>
      <w:tr w:rsidR="00174AA2" w:rsidRPr="00174AA2" w14:paraId="1967529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8B8E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9A8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917894" w14:textId="2EDC47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73CBAEE3" w14:textId="565E10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680134AC" w14:textId="2CC026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E8E38" w14:textId="2E7A05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466,926.40 </w:t>
            </w:r>
          </w:p>
        </w:tc>
      </w:tr>
      <w:tr w:rsidR="00174AA2" w:rsidRPr="00174AA2" w14:paraId="1DA6B6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903F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AC8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45DE97E" w14:textId="0CCB42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01D378BE" w14:textId="58D560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BCF11" w14:textId="65F318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381F1" w14:textId="0BA169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64,782.50 </w:t>
            </w:r>
          </w:p>
        </w:tc>
      </w:tr>
      <w:tr w:rsidR="00174AA2" w:rsidRPr="00174AA2" w14:paraId="7E2163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6D6A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E7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B3154CF" w14:textId="5D4B8A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E8F4656" w14:textId="05B25F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A59D6" w14:textId="0D99AD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545AE" w14:textId="64365C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2,345.00 </w:t>
            </w:r>
          </w:p>
        </w:tc>
      </w:tr>
      <w:tr w:rsidR="00174AA2" w:rsidRPr="00174AA2" w14:paraId="2AF8487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034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10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47F3A59" w14:textId="40CF23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FEE2B65" w14:textId="3D172A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38AF9" w14:textId="63EF58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73EA9" w14:textId="0C9C61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478,500.00 </w:t>
            </w:r>
          </w:p>
        </w:tc>
      </w:tr>
      <w:tr w:rsidR="00174AA2" w:rsidRPr="00174AA2" w14:paraId="50B20CD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0142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30F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7E49D663" w14:textId="07C7DC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71B29F8E" w14:textId="13CA8C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FF3B5" w14:textId="3AE4D8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560F6" w14:textId="5F6D9E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1,403.00 </w:t>
            </w:r>
          </w:p>
        </w:tc>
      </w:tr>
      <w:tr w:rsidR="00174AA2" w:rsidRPr="00174AA2" w14:paraId="1FAD10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4000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2F2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1D3A20AD" w14:textId="3430EB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A045CB8" w14:textId="0C9017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5F0CF" w14:textId="6FCAD6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4199B" w14:textId="2E7970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582,753.00 </w:t>
            </w:r>
          </w:p>
        </w:tc>
      </w:tr>
      <w:tr w:rsidR="00174AA2" w:rsidRPr="00174AA2" w14:paraId="361BF9C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7836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3A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0D81313" w14:textId="331249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1C607601" w14:textId="5B9560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3B9BBD62" w14:textId="038D77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D3B35" w14:textId="466CDE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0,422.00 </w:t>
            </w:r>
          </w:p>
        </w:tc>
      </w:tr>
      <w:tr w:rsidR="00174AA2" w:rsidRPr="00174AA2" w14:paraId="4C468C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B278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8621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E1937AB" w14:textId="496544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5879975A" w14:textId="01D984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037D4" w14:textId="0423BE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A9B94" w14:textId="261C11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568,908.00 </w:t>
            </w:r>
          </w:p>
        </w:tc>
      </w:tr>
      <w:tr w:rsidR="00174AA2" w:rsidRPr="00174AA2" w14:paraId="3EF0221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898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660F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3433B9A" w14:textId="47CAEF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552422F" w14:textId="3458EF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1EA9A" w14:textId="690CE9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20B82" w14:textId="6BD09B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60,312.00 </w:t>
            </w:r>
          </w:p>
        </w:tc>
      </w:tr>
      <w:tr w:rsidR="00174AA2" w:rsidRPr="00174AA2" w14:paraId="3444E00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9477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687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C5A18D7" w14:textId="415C27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3777BEEE" w14:textId="7A3EBB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7E48D9A" w14:textId="62ABDE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8F7F4" w14:textId="241C07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108,563.50 </w:t>
            </w:r>
          </w:p>
        </w:tc>
      </w:tr>
      <w:tr w:rsidR="00174AA2" w:rsidRPr="00174AA2" w14:paraId="17FCD8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336C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A0A2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7F15208F" w14:textId="7B0DE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688F0157" w14:textId="3CC2F0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34457" w14:textId="646317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1A05D" w14:textId="24296E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22,983.00 </w:t>
            </w:r>
          </w:p>
        </w:tc>
      </w:tr>
      <w:tr w:rsidR="00174AA2" w:rsidRPr="00174AA2" w14:paraId="6DE9FE5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588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3ED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11A1FB6A" w14:textId="2FAE4B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E36C4C3" w14:textId="32E680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299B" w14:textId="3A3784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0511" w14:textId="2668F4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5,750.00 </w:t>
            </w:r>
          </w:p>
        </w:tc>
      </w:tr>
      <w:tr w:rsidR="00174AA2" w:rsidRPr="00174AA2" w14:paraId="6D3C95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E999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6C47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640BF32D" w14:textId="7773C6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97CFF68" w14:textId="67CC08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F0E81" w14:textId="2479FE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C168C" w14:textId="62ED17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315.00 </w:t>
            </w:r>
          </w:p>
        </w:tc>
      </w:tr>
      <w:tr w:rsidR="00174AA2" w:rsidRPr="00174AA2" w14:paraId="7EF5259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2363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2F26965A" w14:textId="281DDFF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62C146" w14:textId="28A0343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4,978,521.43 </w:t>
            </w:r>
          </w:p>
        </w:tc>
        <w:tc>
          <w:tcPr>
            <w:tcW w:w="0" w:type="auto"/>
            <w:tcBorders>
              <w:top w:val="nil"/>
              <w:left w:val="nil"/>
              <w:bottom w:val="single" w:sz="4" w:space="0" w:color="000000"/>
              <w:right w:val="single" w:sz="4" w:space="0" w:color="000000"/>
            </w:tcBorders>
            <w:shd w:val="clear" w:color="D8D8D8" w:fill="D8D8D8"/>
            <w:noWrap/>
            <w:vAlign w:val="bottom"/>
            <w:hideMark/>
          </w:tcPr>
          <w:p w14:paraId="459D9EAE" w14:textId="0FA1E96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DD439D" w14:textId="4CCE5FF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4,337,028.18 </w:t>
            </w:r>
          </w:p>
        </w:tc>
      </w:tr>
      <w:tr w:rsidR="00174AA2" w:rsidRPr="00174AA2" w14:paraId="1BBC95E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07916"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16220973" w14:textId="03BB9D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32D14D0E" w14:textId="3A2E70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285E87B" w14:textId="1D7820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47AB9" w14:textId="19CC95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520,319.20 </w:t>
            </w:r>
          </w:p>
        </w:tc>
      </w:tr>
      <w:tr w:rsidR="00174AA2" w:rsidRPr="00174AA2" w14:paraId="45DCE0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F9337"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24F65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2AFE1B49" w14:textId="09A7DC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71699862" w14:textId="616D34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7D1C6" w14:textId="23A4F5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819A" w14:textId="53855B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0,341.00 </w:t>
            </w:r>
          </w:p>
        </w:tc>
      </w:tr>
      <w:tr w:rsidR="00174AA2" w:rsidRPr="00174AA2" w14:paraId="5D89E6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AB3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F91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2A74C86F" w14:textId="3B14D3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5D3A0657" w14:textId="399606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22467" w14:textId="0AF312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B535E" w14:textId="7B6BC7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37,190.00 </w:t>
            </w:r>
          </w:p>
        </w:tc>
      </w:tr>
      <w:tr w:rsidR="00174AA2" w:rsidRPr="00174AA2" w14:paraId="47CA06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E432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1F2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D7F4376" w14:textId="4AB9CE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664BAF73" w14:textId="223BAF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0096C7B7" w14:textId="5DEF2A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87167" w14:textId="287A8D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7,060,447.00 </w:t>
            </w:r>
          </w:p>
        </w:tc>
      </w:tr>
      <w:tr w:rsidR="00174AA2" w:rsidRPr="00174AA2" w14:paraId="62B572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1E7F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D0B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68406F6" w14:textId="22A6C9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720C05A6" w14:textId="177689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19BED" w14:textId="541858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7BF38" w14:textId="78575A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13,240.00 </w:t>
            </w:r>
          </w:p>
        </w:tc>
      </w:tr>
      <w:tr w:rsidR="00174AA2" w:rsidRPr="00174AA2" w14:paraId="783341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B8DC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A54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360F145D" w14:textId="798C63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7B8D1184" w14:textId="688653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6DE5FE12" w14:textId="049A53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0E1F7" w14:textId="32C5CB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0,550.00 </w:t>
            </w:r>
          </w:p>
        </w:tc>
      </w:tr>
      <w:tr w:rsidR="00174AA2" w:rsidRPr="00174AA2" w14:paraId="11BC85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7B38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063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4A560896" w14:textId="55283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619430A4" w14:textId="046070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0D1AEEBB" w14:textId="1F5C4F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525AB" w14:textId="55F472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168,878.78 </w:t>
            </w:r>
          </w:p>
        </w:tc>
      </w:tr>
      <w:tr w:rsidR="00174AA2" w:rsidRPr="00174AA2" w14:paraId="1749351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B764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5E4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23A9FB60" w14:textId="74DFA2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4B1D656B" w14:textId="40290F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1C8A804" w14:textId="7399E1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27BBE" w14:textId="04275C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81,170.75 </w:t>
            </w:r>
          </w:p>
        </w:tc>
      </w:tr>
      <w:tr w:rsidR="00174AA2" w:rsidRPr="00174AA2" w14:paraId="2AB266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71D4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B30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0F2BEF4" w14:textId="205CD7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B94635F" w14:textId="4D6210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4E6FD" w14:textId="2D7086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E4996" w14:textId="0CAD28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r>
      <w:tr w:rsidR="00174AA2" w:rsidRPr="00174AA2" w14:paraId="203F2CF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4AE4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D99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0C9C26F5" w14:textId="2BAFB5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5D8F3329" w14:textId="5DB2FD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9AA8189" w14:textId="134BC8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85635" w14:textId="150876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3,275.00 </w:t>
            </w:r>
          </w:p>
        </w:tc>
      </w:tr>
      <w:tr w:rsidR="00174AA2" w:rsidRPr="00174AA2" w14:paraId="5AA76E3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DE47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27B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9D7890C" w14:textId="68CE10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CB17DB4" w14:textId="154A06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70305541" w14:textId="07923C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389FD" w14:textId="5E92C2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74,350.60 </w:t>
            </w:r>
          </w:p>
        </w:tc>
      </w:tr>
      <w:tr w:rsidR="00174AA2" w:rsidRPr="00174AA2" w14:paraId="1E50F65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CEF3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17D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0439A7E0" w14:textId="49DA4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9F2A0" w14:textId="055D47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40DAB15" w14:textId="3EDCFA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91EFE" w14:textId="686AF6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9,860.00 </w:t>
            </w:r>
          </w:p>
        </w:tc>
      </w:tr>
      <w:tr w:rsidR="00174AA2" w:rsidRPr="00174AA2" w14:paraId="6454211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6C55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E5A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68691E71" w14:textId="2D4CB3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23C1C30C" w14:textId="556346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5B646FB6" w14:textId="2BE520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E767B" w14:textId="77C8A2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2,443.71 </w:t>
            </w:r>
          </w:p>
        </w:tc>
      </w:tr>
      <w:tr w:rsidR="00174AA2" w:rsidRPr="00174AA2" w14:paraId="7624579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69BE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846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344966C" w14:textId="57E4C5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B996E" w14:textId="2C3EF7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9F5E4" w14:textId="3A2C65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AF901" w14:textId="2B1843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r>
      <w:tr w:rsidR="00174AA2" w:rsidRPr="00174AA2" w14:paraId="200730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1FDA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D8F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66547D11" w14:textId="7D3E29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EF59A" w14:textId="65AAE4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3A30FB86" w14:textId="7C0443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E10B6" w14:textId="02C0D0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4,510.00 </w:t>
            </w:r>
          </w:p>
        </w:tc>
      </w:tr>
      <w:tr w:rsidR="00174AA2" w:rsidRPr="00174AA2" w14:paraId="5A5D8B2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924A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CE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F5F17E9" w14:textId="6DE1A7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E25403B" w14:textId="2A6917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DD134" w14:textId="7095FA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F9375" w14:textId="0AE48B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1,000.00 </w:t>
            </w:r>
          </w:p>
        </w:tc>
      </w:tr>
      <w:tr w:rsidR="00174AA2" w:rsidRPr="00174AA2" w14:paraId="7FDF90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160E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FDE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537535F9" w14:textId="5448E8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52A4770F" w14:textId="7810A5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85FFB" w14:textId="6E2302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6D861" w14:textId="2DB322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3,340.00 </w:t>
            </w:r>
          </w:p>
        </w:tc>
      </w:tr>
      <w:tr w:rsidR="00174AA2" w:rsidRPr="00174AA2" w14:paraId="18DBA6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E22A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51A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39295B70" w14:textId="7B792F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02A5B760" w14:textId="557695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788FA1" w14:textId="676B10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ADE57" w14:textId="606C2B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0,200.00 </w:t>
            </w:r>
          </w:p>
        </w:tc>
      </w:tr>
      <w:tr w:rsidR="00174AA2" w:rsidRPr="00174AA2" w14:paraId="054A9DB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EB21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212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90C16DB" w14:textId="707CB7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3FD5BA68" w14:textId="3379D3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55D0260" w14:textId="56A91C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0C124" w14:textId="71F2C8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0,574.00 </w:t>
            </w:r>
          </w:p>
        </w:tc>
      </w:tr>
      <w:tr w:rsidR="00174AA2" w:rsidRPr="00174AA2" w14:paraId="7EC770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2043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7D6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DA3E252" w14:textId="2A7449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332E21C2" w14:textId="21E605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0BD1CB46" w14:textId="593643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FEDF6" w14:textId="222C67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10,671.00 </w:t>
            </w:r>
          </w:p>
        </w:tc>
      </w:tr>
      <w:tr w:rsidR="00174AA2" w:rsidRPr="00174AA2" w14:paraId="48C60E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205D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7BA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BEDFB62" w14:textId="531391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53D1D836" w14:textId="08C48C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346061E4" w14:textId="3B004F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82C3C" w14:textId="41AEC6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73,958.00 </w:t>
            </w:r>
          </w:p>
        </w:tc>
      </w:tr>
      <w:tr w:rsidR="00174AA2" w:rsidRPr="00174AA2" w14:paraId="4F9D35A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381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D1CC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5859526" w14:textId="56F96C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40B795B7" w14:textId="54A0D7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DF76F2F" w14:textId="721602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158E1" w14:textId="6681A6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82,970.14 </w:t>
            </w:r>
          </w:p>
        </w:tc>
      </w:tr>
      <w:tr w:rsidR="00174AA2" w:rsidRPr="00174AA2" w14:paraId="45111E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FBC2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118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64A42FE0" w14:textId="39D8CA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9CD90CD" w14:textId="1F1C97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E38B595" w14:textId="5EF2D7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AD5F1" w14:textId="481060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60,605.00 </w:t>
            </w:r>
          </w:p>
        </w:tc>
      </w:tr>
      <w:tr w:rsidR="00174AA2" w:rsidRPr="00174AA2" w14:paraId="034696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D02B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E31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336E05D9" w14:textId="522863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1EE32AE1" w14:textId="14263E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0BF0B370" w14:textId="130515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07DEB" w14:textId="23E19A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65,134.00 </w:t>
            </w:r>
          </w:p>
        </w:tc>
      </w:tr>
      <w:tr w:rsidR="00174AA2" w:rsidRPr="00174AA2" w14:paraId="040A6D5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8AD4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5ED4607" w14:textId="758AA66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1,598,3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0AA47055" w14:textId="53FFF5B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61763508" w14:textId="6CD4E5A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DD710A" w14:textId="6251018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6,075,275.05 </w:t>
            </w:r>
          </w:p>
        </w:tc>
      </w:tr>
      <w:tr w:rsidR="00174AA2" w:rsidRPr="00174AA2" w14:paraId="007D3723"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187D6"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E94DF6D" w14:textId="2FDC03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4C4BC4" w14:textId="2219C0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A0358B8" w14:textId="1F2F1B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F85B9" w14:textId="00937D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69,200.50 </w:t>
            </w:r>
          </w:p>
        </w:tc>
      </w:tr>
      <w:tr w:rsidR="00174AA2" w:rsidRPr="00174AA2" w14:paraId="485DC12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F44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156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4D44C6D" w14:textId="1B1B56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F84B51C" w14:textId="729A69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4BFE7" w14:textId="2628CE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2B465" w14:textId="3ED583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r>
      <w:tr w:rsidR="00174AA2" w:rsidRPr="00174AA2" w14:paraId="694423B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8A99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E38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25D2283" w14:textId="6F9A87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A01B61C" w14:textId="18DEAB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3EB424B2" w14:textId="4159A9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086F3" w14:textId="058F3B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1,900.00 </w:t>
            </w:r>
          </w:p>
        </w:tc>
      </w:tr>
      <w:tr w:rsidR="00174AA2" w:rsidRPr="00174AA2" w14:paraId="6605E3F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433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0C5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14FD8401" w14:textId="41DDD3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CBDC645" w14:textId="0AD58D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776C2FD6" w14:textId="7203EC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41EBB" w14:textId="436F72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13,210.00 </w:t>
            </w:r>
          </w:p>
        </w:tc>
      </w:tr>
      <w:tr w:rsidR="00174AA2" w:rsidRPr="00174AA2" w14:paraId="6F624C9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7038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E02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5582FCF" w14:textId="7E5524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632EF70E" w14:textId="2191A1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1BC8D2A4" w14:textId="448A5C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5AF67" w14:textId="2701B3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0,560.00 </w:t>
            </w:r>
          </w:p>
        </w:tc>
      </w:tr>
      <w:tr w:rsidR="00174AA2" w:rsidRPr="00174AA2" w14:paraId="0EC801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0FA0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38DD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065C81" w14:textId="5A60EC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1B17BF92" w14:textId="40D090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91CFD82" w14:textId="7FA44C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64A47" w14:textId="2D6D32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516,184.00 </w:t>
            </w:r>
          </w:p>
        </w:tc>
      </w:tr>
      <w:tr w:rsidR="00174AA2" w:rsidRPr="00174AA2" w14:paraId="564E27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09EC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3793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54142F3B" w14:textId="1ACE63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2564C6E6" w14:textId="6FF164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1E94" w14:textId="6A6A3E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4D001" w14:textId="60633E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7,184.00 </w:t>
            </w:r>
          </w:p>
        </w:tc>
      </w:tr>
      <w:tr w:rsidR="00174AA2" w:rsidRPr="00174AA2" w14:paraId="198D70C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B176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DC2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2336D5A9" w14:textId="7DC91F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9AF86BF" w14:textId="05679B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0F267" w14:textId="61611F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028EB" w14:textId="74AFEC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r>
      <w:tr w:rsidR="00174AA2" w:rsidRPr="00174AA2" w14:paraId="0161A8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C8FF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C7C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86239E9" w14:textId="21BB06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B546494" w14:textId="645ED5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4FA35FCD" w14:textId="2DE8B1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13BD" w14:textId="5AD311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8,624.78 </w:t>
            </w:r>
          </w:p>
        </w:tc>
      </w:tr>
      <w:tr w:rsidR="00174AA2" w:rsidRPr="00174AA2" w14:paraId="50DBFE9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C91E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63A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545FE89" w14:textId="1D0C93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94295F6" w14:textId="5038D5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FEBCC" w14:textId="5EE161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5E925" w14:textId="183452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3,300.00 </w:t>
            </w:r>
          </w:p>
        </w:tc>
      </w:tr>
      <w:tr w:rsidR="00174AA2" w:rsidRPr="00174AA2" w14:paraId="06454EF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34C1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9CDC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5F689F43" w14:textId="23C3D4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4BB2C839" w14:textId="72EF71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4B8085A" w14:textId="13A751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52FC6" w14:textId="7F80BC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1,325.00 </w:t>
            </w:r>
          </w:p>
        </w:tc>
      </w:tr>
      <w:tr w:rsidR="00174AA2" w:rsidRPr="00174AA2" w14:paraId="1560E7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3C45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FBF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42FF944" w14:textId="105B4F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6F7A9532" w14:textId="29B7B8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4CBA83CB" w14:textId="3D1A65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EDA7D" w14:textId="1F4410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16,689.40 </w:t>
            </w:r>
          </w:p>
        </w:tc>
      </w:tr>
      <w:tr w:rsidR="00174AA2" w:rsidRPr="00174AA2" w14:paraId="32606A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5F4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F30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59F1027D" w14:textId="367471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0DF96E93" w14:textId="7581EF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3A5DD" w14:textId="5826E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EC6C" w14:textId="5DF330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9,000.00 </w:t>
            </w:r>
          </w:p>
        </w:tc>
      </w:tr>
      <w:tr w:rsidR="00174AA2" w:rsidRPr="00174AA2" w14:paraId="359D953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6922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186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E70C783" w14:textId="309599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7A2D32B" w14:textId="2F06CA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BE5A6" w14:textId="7DF596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5E0A8" w14:textId="7C3BCD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400.00 </w:t>
            </w:r>
          </w:p>
        </w:tc>
      </w:tr>
      <w:tr w:rsidR="00174AA2" w:rsidRPr="00174AA2" w14:paraId="2C6F6E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2DEE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63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02EF3B70" w14:textId="6F751C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2EC7D91B" w14:textId="4BF1B1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E0BB1A" w14:textId="19DA71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69A35" w14:textId="78AD66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0,500.00 </w:t>
            </w:r>
          </w:p>
        </w:tc>
      </w:tr>
      <w:tr w:rsidR="00174AA2" w:rsidRPr="00174AA2" w14:paraId="0C56E4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EB4A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680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9C8DFA9" w14:textId="40995E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A3933FC" w14:textId="1E6D7E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BF900" w14:textId="14C2F8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C6684" w14:textId="449D8F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3,800.00 </w:t>
            </w:r>
          </w:p>
        </w:tc>
      </w:tr>
      <w:tr w:rsidR="00174AA2" w:rsidRPr="00174AA2" w14:paraId="1235AAC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ABD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5E5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7D9D660" w14:textId="4CCD07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6B01EC40" w14:textId="7F2767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1491D" w14:textId="246AE9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EACBC" w14:textId="6909B4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7,950.00 </w:t>
            </w:r>
          </w:p>
        </w:tc>
      </w:tr>
      <w:tr w:rsidR="00174AA2" w:rsidRPr="00174AA2" w14:paraId="172422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553A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82D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198D1C2B" w14:textId="5A5A77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E5AB0" w14:textId="6D54AC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9ED33" w14:textId="22EE71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DA082" w14:textId="59F8FE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5,000.00 </w:t>
            </w:r>
          </w:p>
        </w:tc>
      </w:tr>
      <w:tr w:rsidR="00174AA2" w:rsidRPr="00174AA2" w14:paraId="747F3B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1431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6A7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744AD8FB" w14:textId="4D2F97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673062C" w14:textId="113D64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0C2E4" w14:textId="66F12D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176E0" w14:textId="300260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6,610.00 </w:t>
            </w:r>
          </w:p>
        </w:tc>
      </w:tr>
      <w:tr w:rsidR="00174AA2" w:rsidRPr="00174AA2" w14:paraId="252867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AB7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C06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4729F0B" w14:textId="6F5984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1C4C46E2" w14:textId="62B60B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3548166E" w14:textId="468E69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15AFF" w14:textId="69BC87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2,452.00 </w:t>
            </w:r>
          </w:p>
        </w:tc>
      </w:tr>
      <w:tr w:rsidR="00174AA2" w:rsidRPr="00174AA2" w14:paraId="5BC681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11A1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1F7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B202CCF" w14:textId="3AB96B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C63D617" w14:textId="58BB76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7D1928D6" w14:textId="534AF9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09CF1" w14:textId="4BBEEC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655.77 </w:t>
            </w:r>
          </w:p>
        </w:tc>
      </w:tr>
      <w:tr w:rsidR="00174AA2" w:rsidRPr="00174AA2" w14:paraId="63D4D9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E3F5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052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0A4F7DAD" w14:textId="1E55BF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2694F9F7" w14:textId="0FB8AE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64156" w14:textId="245ED6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55A74" w14:textId="64AB0F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582.00 </w:t>
            </w:r>
          </w:p>
        </w:tc>
      </w:tr>
      <w:tr w:rsidR="00174AA2" w:rsidRPr="00174AA2" w14:paraId="234902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7D6F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ECB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4C8FCF39" w14:textId="61750F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440D8C62" w14:textId="64224E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6CF5ACD" w14:textId="4F7ED6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B4416" w14:textId="1DE97A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83,020.00 </w:t>
            </w:r>
          </w:p>
        </w:tc>
      </w:tr>
      <w:tr w:rsidR="00174AA2" w:rsidRPr="00174AA2" w14:paraId="1DAD1A6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2006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727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5FE7A8D" w14:textId="5461BF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EB04AF7" w14:textId="3D75F2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8B41B" w14:textId="0C0EA3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2497F" w14:textId="4F4787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6,610.00 </w:t>
            </w:r>
          </w:p>
        </w:tc>
      </w:tr>
      <w:tr w:rsidR="00174AA2" w:rsidRPr="00174AA2" w14:paraId="4051B01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BBB7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28A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787785DE" w14:textId="76A740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C579926" w14:textId="763DA7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679B1840" w14:textId="6CB051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E3A19" w14:textId="235EBA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21,488.83 </w:t>
            </w:r>
          </w:p>
        </w:tc>
      </w:tr>
      <w:tr w:rsidR="00174AA2" w:rsidRPr="00174AA2" w14:paraId="1A12E6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E1F1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B14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D24370F" w14:textId="42841F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21611E8E" w14:textId="117E3D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5DDFAD7" w14:textId="4B8D0B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CC7FF" w14:textId="4B6CCB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621,244.48 </w:t>
            </w:r>
          </w:p>
        </w:tc>
      </w:tr>
      <w:tr w:rsidR="00174AA2" w:rsidRPr="00174AA2" w14:paraId="390ACFC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7E3B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6F8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68D37F1" w14:textId="15DBA8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62A7F144" w14:textId="79138E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FDF99F0" w14:textId="55FD5C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7D08" w14:textId="0703F0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4,266.00 </w:t>
            </w:r>
          </w:p>
        </w:tc>
      </w:tr>
      <w:tr w:rsidR="00174AA2" w:rsidRPr="00174AA2" w14:paraId="66B70B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2DFF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7B1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598C9EA" w14:textId="3E267B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186DE17" w14:textId="1E4A90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E02E827" w14:textId="7267F9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10B2A" w14:textId="6F8F6C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1,300.00 </w:t>
            </w:r>
          </w:p>
        </w:tc>
      </w:tr>
      <w:tr w:rsidR="00174AA2" w:rsidRPr="00174AA2" w14:paraId="7A6A444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D6C1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DF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E02BA6E" w14:textId="5B81DE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79B6F5CF" w14:textId="0D9929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7B00FD1B" w14:textId="677BCB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AFF33" w14:textId="486976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21,472.29 </w:t>
            </w:r>
          </w:p>
        </w:tc>
      </w:tr>
      <w:tr w:rsidR="00174AA2" w:rsidRPr="00174AA2" w14:paraId="25951D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B41F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FAF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1FEF6F60" w14:textId="3B69A5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3F90689A" w14:textId="07CF86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9B4AA" w14:textId="4BD7B5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493A1" w14:textId="34720B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60,190.00 </w:t>
            </w:r>
          </w:p>
        </w:tc>
      </w:tr>
      <w:tr w:rsidR="00174AA2" w:rsidRPr="00174AA2" w14:paraId="12C9F0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F84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8F0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9AED68F" w14:textId="4F6A9D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5369FC0C" w14:textId="7090E8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738DE" w14:textId="16E177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D74B0" w14:textId="333FE0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756.00 </w:t>
            </w:r>
          </w:p>
        </w:tc>
      </w:tr>
      <w:tr w:rsidR="00174AA2" w:rsidRPr="00174AA2" w14:paraId="2C6D9C73"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1AF2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F4A24E4" w14:textId="64D098F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762CFA" w14:textId="10E39D7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2A826E5" w14:textId="2F89DC4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E9023F" w14:textId="5253F9A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2,030,534.68 </w:t>
            </w:r>
          </w:p>
        </w:tc>
      </w:tr>
      <w:tr w:rsidR="00174AA2" w:rsidRPr="00174AA2" w14:paraId="2D97AE7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7B57C"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1C99FC86" w14:textId="52964F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A7971CA" w14:textId="4322EB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F310F" w14:textId="2B9DC0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9C000" w14:textId="1A27A5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14,000.00 </w:t>
            </w:r>
          </w:p>
        </w:tc>
      </w:tr>
      <w:tr w:rsidR="00174AA2" w:rsidRPr="00174AA2" w14:paraId="0917B24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9BE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279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1DA1F73A" w14:textId="09C224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633B3" w14:textId="70799F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A4CBE" w14:textId="49A89D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EF263" w14:textId="6175B7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2,000.00 </w:t>
            </w:r>
          </w:p>
        </w:tc>
      </w:tr>
      <w:tr w:rsidR="00174AA2" w:rsidRPr="00174AA2" w14:paraId="7750E79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E477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7C6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6875AC5A" w14:textId="1D3116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1F2D5" w14:textId="419E5D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D8BB4" w14:textId="293E52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54651" w14:textId="670776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000.00 </w:t>
            </w:r>
          </w:p>
        </w:tc>
      </w:tr>
      <w:tr w:rsidR="00174AA2" w:rsidRPr="00174AA2" w14:paraId="3B6F98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11E8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C6A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FD5BB73" w14:textId="58CF64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584F14A" w14:textId="0389E9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95470" w14:textId="161537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91B23" w14:textId="061A7C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r>
      <w:tr w:rsidR="00174AA2" w:rsidRPr="00174AA2" w14:paraId="09B1644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9D5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D33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17A0A35" w14:textId="46C5A2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61E663F3" w14:textId="4601E8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5532B" w14:textId="494A02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4760F" w14:textId="32364F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000.00 </w:t>
            </w:r>
          </w:p>
        </w:tc>
      </w:tr>
      <w:tr w:rsidR="00174AA2" w:rsidRPr="00174AA2" w14:paraId="33D332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0B1A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B9C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1C091FD5" w14:textId="594AA4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16FD0E" w14:textId="456FD5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6D148" w14:textId="6F1BB9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7B723" w14:textId="3C44BC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4,000.00 </w:t>
            </w:r>
          </w:p>
        </w:tc>
      </w:tr>
      <w:tr w:rsidR="00174AA2" w:rsidRPr="00174AA2" w14:paraId="0C52D6C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2CB4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DBAD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0375FAA4" w14:textId="64820C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1D16F4" w14:textId="0359C9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68361" w14:textId="4EEB9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AF9EE" w14:textId="450819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r>
      <w:tr w:rsidR="00174AA2" w:rsidRPr="00174AA2" w14:paraId="08E106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71D9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D6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657A3B5" w14:textId="38503D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033E4" w14:textId="02A9CA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3438333" w14:textId="11459C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D1F69" w14:textId="178FDF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59,062.68 </w:t>
            </w:r>
          </w:p>
        </w:tc>
      </w:tr>
      <w:tr w:rsidR="00174AA2" w:rsidRPr="00174AA2" w14:paraId="43EB60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2892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47E8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56D6846A" w14:textId="002F59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2B703" w14:textId="74DB02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3EC7E" w14:textId="0F82E1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4881A" w14:textId="56EBCF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r>
      <w:tr w:rsidR="00174AA2" w:rsidRPr="00174AA2" w14:paraId="3AFADE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2264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336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00D7CC5" w14:textId="129779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078688E" w14:textId="1B4A74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00B5F" w14:textId="5FB15E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0F1AF" w14:textId="3DAF6D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r>
      <w:tr w:rsidR="00174AA2" w:rsidRPr="00174AA2" w14:paraId="689FFBD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9D5D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D7F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4A269DC" w14:textId="1D35E5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C3F484" w14:textId="0F6F1C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82C64" w14:textId="71A495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BDA43" w14:textId="46E65E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000.00 </w:t>
            </w:r>
          </w:p>
        </w:tc>
      </w:tr>
      <w:tr w:rsidR="00174AA2" w:rsidRPr="00174AA2" w14:paraId="28BCDC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CC45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50C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1CD354B6" w14:textId="3F4B86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2658F20" w14:textId="00DEF8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0A3A1" w14:textId="3417CE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22BA3" w14:textId="3E4B88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028.00 </w:t>
            </w:r>
          </w:p>
        </w:tc>
      </w:tr>
      <w:tr w:rsidR="00174AA2" w:rsidRPr="00174AA2" w14:paraId="2B6418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602D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770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4E5972F5" w14:textId="74C234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89BED94" w14:textId="7B83BD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63907" w14:textId="222684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C1D2" w14:textId="1F57F1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r>
      <w:tr w:rsidR="00174AA2" w:rsidRPr="00174AA2" w14:paraId="655C682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58C8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D2C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F4DD9BC" w14:textId="2142FF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A6E40D" w14:textId="7A14D6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7AFFF" w14:textId="6D6269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7AB59" w14:textId="397041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r>
      <w:tr w:rsidR="00174AA2" w:rsidRPr="00174AA2" w14:paraId="3DC000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5ADB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6FD4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61E9F66" w14:textId="4A0D24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D5DE67" w14:textId="177B34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1E0CB" w14:textId="715629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9C19C" w14:textId="7C4277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4,000.00 </w:t>
            </w:r>
          </w:p>
        </w:tc>
      </w:tr>
      <w:tr w:rsidR="00174AA2" w:rsidRPr="00174AA2" w14:paraId="23394C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9D37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15C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341491C6" w14:textId="1CF296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91DDE" w14:textId="1EB624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8553" w14:textId="5EEAE0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6730F" w14:textId="32CDE4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4,000.00 </w:t>
            </w:r>
          </w:p>
        </w:tc>
      </w:tr>
      <w:tr w:rsidR="00174AA2" w:rsidRPr="00174AA2" w14:paraId="523FA6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BB67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4A2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5966AD05" w14:textId="72CF14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30878B9" w14:textId="665574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C3E3B" w14:textId="4FE505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C1BEC" w14:textId="1128DE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8,000.00 </w:t>
            </w:r>
          </w:p>
        </w:tc>
      </w:tr>
      <w:tr w:rsidR="00174AA2" w:rsidRPr="00174AA2" w14:paraId="26B4EB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F85E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0D0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28BDE0E" w14:textId="2E93BB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AD27D5A" w14:textId="3FAD61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FBD5D" w14:textId="150138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06031" w14:textId="1618CE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4,500.00 </w:t>
            </w:r>
          </w:p>
        </w:tc>
      </w:tr>
      <w:tr w:rsidR="00174AA2" w:rsidRPr="00174AA2" w14:paraId="72D19D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766E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42E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1DA5B20A" w14:textId="50F31E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78ABE413" w14:textId="26598B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59A0D0" w14:textId="69A767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B4BC5" w14:textId="7FD5FA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77,935.00 </w:t>
            </w:r>
          </w:p>
        </w:tc>
      </w:tr>
      <w:tr w:rsidR="00174AA2" w:rsidRPr="00174AA2" w14:paraId="31DCF9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405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555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6700C0C5" w14:textId="55F824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F03B0E" w14:textId="61F8AA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65ABB" w14:textId="0370F8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9F2F" w14:textId="452B95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000.00 </w:t>
            </w:r>
          </w:p>
        </w:tc>
      </w:tr>
      <w:tr w:rsidR="00174AA2" w:rsidRPr="00174AA2" w14:paraId="43F1121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F8C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A9C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F7A1880" w14:textId="2A68B8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3A0ADD69" w14:textId="1F96B5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DDCE92C" w14:textId="3C0DB5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A29A2" w14:textId="5EFA96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12,600.00 </w:t>
            </w:r>
          </w:p>
        </w:tc>
      </w:tr>
      <w:tr w:rsidR="00174AA2" w:rsidRPr="00174AA2" w14:paraId="1FF134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0289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2FF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783A3DC" w14:textId="2BC2D8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2032199F" w14:textId="5EBAAF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DB56A" w14:textId="710142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57661" w14:textId="69853D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1,225.00 </w:t>
            </w:r>
          </w:p>
        </w:tc>
      </w:tr>
      <w:tr w:rsidR="00174AA2" w:rsidRPr="00174AA2" w14:paraId="3CC923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8137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036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4060E1B" w14:textId="6A8415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757C792" w14:textId="179BC0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01ADB" w14:textId="4873BC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33647" w14:textId="07FA50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80,952.00 </w:t>
            </w:r>
          </w:p>
        </w:tc>
      </w:tr>
      <w:tr w:rsidR="00174AA2" w:rsidRPr="00174AA2" w14:paraId="5D7BD0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4EBC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F7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3B48B0BE" w14:textId="55BF61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EB13D64" w14:textId="2C9AB4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208D1366" w14:textId="10D60A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E0373" w14:textId="33C133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5,488.00 </w:t>
            </w:r>
          </w:p>
        </w:tc>
      </w:tr>
      <w:tr w:rsidR="00174AA2" w:rsidRPr="00174AA2" w14:paraId="1B8441A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A63A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FD42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59FD485A" w14:textId="22BA06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D7EC2" w14:textId="4A1D20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4BF0E" w14:textId="70DD7F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2491E" w14:textId="3D6157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r>
      <w:tr w:rsidR="00174AA2" w:rsidRPr="00174AA2" w14:paraId="70340B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77E8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EF4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F86DC6A" w14:textId="68D16A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2A1FB" w14:textId="1E6C1E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CDB00" w14:textId="737C28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A470C" w14:textId="61C876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r>
      <w:tr w:rsidR="00174AA2" w:rsidRPr="00174AA2" w14:paraId="422352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CF4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6FB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0C29E91E" w14:textId="01FD74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0D979" w14:textId="4368BE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3CBED" w14:textId="1DF4EF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31C30" w14:textId="1779D9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000.00 </w:t>
            </w:r>
          </w:p>
        </w:tc>
      </w:tr>
      <w:tr w:rsidR="00174AA2" w:rsidRPr="00174AA2" w14:paraId="6C135F1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D2A4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EB14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A8F6221" w14:textId="06F676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B45A23" w14:textId="778AC8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2DBDC" w14:textId="128B97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97D62" w14:textId="3C0444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000.00 </w:t>
            </w:r>
          </w:p>
        </w:tc>
      </w:tr>
      <w:tr w:rsidR="00174AA2" w:rsidRPr="00174AA2" w14:paraId="5E8C70C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38EC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872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83F4B09" w14:textId="7226C4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2E5316" w14:textId="0C6A7D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66363" w14:textId="3E81C3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F921F" w14:textId="5AC22A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r>
      <w:tr w:rsidR="00174AA2" w:rsidRPr="00174AA2" w14:paraId="6FD849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FF5A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02D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49C878A" w14:textId="765E15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40887BC" w14:textId="49E31E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BFF88" w14:textId="7C2507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6BBC6" w14:textId="1CDCBC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3,000.00 </w:t>
            </w:r>
          </w:p>
        </w:tc>
      </w:tr>
      <w:tr w:rsidR="00174AA2" w:rsidRPr="00174AA2" w14:paraId="63CDECF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36D4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4EF5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CEE2082" w14:textId="01278F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227DE" w14:textId="141BE8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0473E" w14:textId="12369E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9D5F6" w14:textId="5DDBF0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0,000.00 </w:t>
            </w:r>
          </w:p>
        </w:tc>
      </w:tr>
      <w:tr w:rsidR="00174AA2" w:rsidRPr="00174AA2" w14:paraId="5A41FC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85BA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1FD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346A0D1C" w14:textId="053432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85AD1B" w14:textId="36AB9A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EDF05" w14:textId="4A701F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E801B" w14:textId="347B8F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000.00 </w:t>
            </w:r>
          </w:p>
        </w:tc>
      </w:tr>
      <w:tr w:rsidR="00174AA2" w:rsidRPr="00174AA2" w14:paraId="290A63C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E2DA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3A944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FACC92F" w14:textId="3FAA31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ED9E0" w14:textId="437D87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9635A" w14:textId="781CF5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572FF" w14:textId="72E819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4,000.00 </w:t>
            </w:r>
          </w:p>
        </w:tc>
      </w:tr>
      <w:tr w:rsidR="00174AA2" w:rsidRPr="00174AA2" w14:paraId="622AA7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26CB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23E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AA46FF4" w14:textId="6A544E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67880E" w14:textId="5A4819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B6590" w14:textId="483179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43569" w14:textId="058601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0,000.00 </w:t>
            </w:r>
          </w:p>
        </w:tc>
      </w:tr>
      <w:tr w:rsidR="00174AA2" w:rsidRPr="00174AA2" w14:paraId="01F059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65B9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44B2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CC30F53" w14:textId="40AE06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22FB0EE" w14:textId="0B1F1E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362C5" w14:textId="317224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0DDE9" w14:textId="3D3EFB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5,400.00 </w:t>
            </w:r>
          </w:p>
        </w:tc>
      </w:tr>
      <w:tr w:rsidR="00174AA2" w:rsidRPr="00174AA2" w14:paraId="0E240BC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C603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04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5B5166B3" w14:textId="04F23D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DC2F5" w14:textId="56DAAA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D1A5A" w14:textId="0AA1E7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8D75F" w14:textId="12C9FB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1,000.00 </w:t>
            </w:r>
          </w:p>
        </w:tc>
      </w:tr>
      <w:tr w:rsidR="00174AA2" w:rsidRPr="00174AA2" w14:paraId="76566D3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5366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B8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0C67F751" w14:textId="31C4E0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B878C36" w14:textId="590300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AA66B" w14:textId="3EAA26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F368F" w14:textId="48D02B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1,600.00 </w:t>
            </w:r>
          </w:p>
        </w:tc>
      </w:tr>
      <w:tr w:rsidR="00174AA2" w:rsidRPr="00174AA2" w14:paraId="5EBFE9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CEF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5EC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4BF3D804" w14:textId="66B5A0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64B2E9B7" w14:textId="1042DE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D10A2" w14:textId="0FBE8C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3FA0E" w14:textId="21A6C8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7,716.00 </w:t>
            </w:r>
          </w:p>
        </w:tc>
      </w:tr>
      <w:tr w:rsidR="00174AA2" w:rsidRPr="00174AA2" w14:paraId="51F062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404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299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56BCC060" w14:textId="075B49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222D0436" w14:textId="4E90EA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73D39" w14:textId="1DCD67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470A0" w14:textId="35EBF8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4,500.00 </w:t>
            </w:r>
          </w:p>
        </w:tc>
      </w:tr>
      <w:tr w:rsidR="00174AA2" w:rsidRPr="00174AA2" w14:paraId="775108E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C711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75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063CEDBB" w14:textId="0E4097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6A78DF4B" w14:textId="3D6B84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B4193" w14:textId="2F55E9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F6B82" w14:textId="629DE3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3,528.00 </w:t>
            </w:r>
          </w:p>
        </w:tc>
      </w:tr>
      <w:tr w:rsidR="00174AA2" w:rsidRPr="00174AA2" w14:paraId="6BDB6F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ED01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2FF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52D5C59C" w14:textId="38A682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0AC969" w14:textId="63AF61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DB5E2" w14:textId="0E8C9B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778F2" w14:textId="7CDB61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5,000.00 </w:t>
            </w:r>
          </w:p>
        </w:tc>
      </w:tr>
      <w:tr w:rsidR="00174AA2" w:rsidRPr="00174AA2" w14:paraId="58CD15C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1E06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9E2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3B7F31E1" w14:textId="612E40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961E0" w14:textId="761A73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C9FC0" w14:textId="1F43F6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94643" w14:textId="7E2FA5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9,000.00 </w:t>
            </w:r>
          </w:p>
        </w:tc>
      </w:tr>
      <w:tr w:rsidR="00174AA2" w:rsidRPr="00174AA2" w14:paraId="6213F47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8B3E7"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04AA8B80" w14:textId="506F986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295,9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B6542A" w14:textId="097D1D3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76C79E9B" w14:textId="2FCE3CD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1C87DC" w14:textId="508A6AC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0,901,956.84 </w:t>
            </w:r>
          </w:p>
        </w:tc>
      </w:tr>
      <w:tr w:rsidR="00174AA2" w:rsidRPr="00174AA2" w14:paraId="23F9F82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95773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B0BE6A8" w14:textId="5E0A2B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29C74CE" w14:textId="14C8BD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739B809" w14:textId="07ED10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609C4" w14:textId="27F65F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946,654.80 </w:t>
            </w:r>
          </w:p>
        </w:tc>
      </w:tr>
      <w:tr w:rsidR="00174AA2" w:rsidRPr="00174AA2" w14:paraId="7AAC01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0ABE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0AE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DE65FE4" w14:textId="183EBC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09F9977B" w14:textId="1567A1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473501A8" w14:textId="217EFE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D57CE" w14:textId="473AC6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30,439.00 </w:t>
            </w:r>
          </w:p>
        </w:tc>
      </w:tr>
      <w:tr w:rsidR="00174AA2" w:rsidRPr="00174AA2" w14:paraId="049FB47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4F65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A1E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8DDFA63" w14:textId="68967F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36DB8A0C" w14:textId="1C063B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F4BBF49" w14:textId="4CB444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60D97" w14:textId="14DA8E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547,648.00 </w:t>
            </w:r>
          </w:p>
        </w:tc>
      </w:tr>
      <w:tr w:rsidR="00174AA2" w:rsidRPr="00174AA2" w14:paraId="0E4E7B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B287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D863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2B031CBD" w14:textId="785C7F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317244F2" w14:textId="545DD4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BB9EE" w14:textId="03F908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893EA" w14:textId="439EF3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99,912.00 </w:t>
            </w:r>
          </w:p>
        </w:tc>
      </w:tr>
      <w:tr w:rsidR="00174AA2" w:rsidRPr="00174AA2" w14:paraId="54A34E3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3ACE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DC4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AA5A2F9" w14:textId="624EE8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6F6A23B0" w14:textId="7DFCE1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81318" w14:textId="0FE026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158CF" w14:textId="2AF278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51,448.00 </w:t>
            </w:r>
          </w:p>
        </w:tc>
      </w:tr>
      <w:tr w:rsidR="00174AA2" w:rsidRPr="00174AA2" w14:paraId="238215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915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8B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A044554" w14:textId="4E0778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00E475AC" w14:textId="7A9CE4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782E5E7" w14:textId="0F3B29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AC561" w14:textId="1AECF4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765,801.25 </w:t>
            </w:r>
          </w:p>
        </w:tc>
      </w:tr>
      <w:tr w:rsidR="00174AA2" w:rsidRPr="00174AA2" w14:paraId="308EAD9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50E1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B71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9AD3652" w14:textId="1DCDBE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3509DAE1" w14:textId="5C8831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561EC394" w14:textId="147191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D66F" w14:textId="0AAE46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4,816.50 </w:t>
            </w:r>
          </w:p>
        </w:tc>
      </w:tr>
      <w:tr w:rsidR="00174AA2" w:rsidRPr="00174AA2" w14:paraId="14D2D05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667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8FE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11331BCC" w14:textId="44290C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70BE0C1E" w14:textId="22B07F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5E3BEC7" w14:textId="236D30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AB714" w14:textId="0C7461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6,110.00 </w:t>
            </w:r>
          </w:p>
        </w:tc>
      </w:tr>
      <w:tr w:rsidR="00174AA2" w:rsidRPr="00174AA2" w14:paraId="497FD6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FF3A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2F0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95D1662" w14:textId="39316B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433077A1" w14:textId="029F3A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A4703" w14:textId="5ED007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30AAB" w14:textId="7E8893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2,464.00 </w:t>
            </w:r>
          </w:p>
        </w:tc>
      </w:tr>
      <w:tr w:rsidR="00174AA2" w:rsidRPr="00174AA2" w14:paraId="1F1E7B5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52F5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B1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4A4BA1E6" w14:textId="618245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528EE326" w14:textId="1B9700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D068A" w14:textId="4B536E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0BEE3" w14:textId="0F36D5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4,610.00 </w:t>
            </w:r>
          </w:p>
        </w:tc>
      </w:tr>
      <w:tr w:rsidR="00174AA2" w:rsidRPr="00174AA2" w14:paraId="680C2E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F999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42AE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8CE628A" w14:textId="01EA18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30A72FAF" w14:textId="298CCF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18DD2777" w14:textId="6045A9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FC05E" w14:textId="2AAB42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073,329.00 </w:t>
            </w:r>
          </w:p>
        </w:tc>
      </w:tr>
      <w:tr w:rsidR="00174AA2" w:rsidRPr="00174AA2" w14:paraId="3EA910E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3F84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86F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422BAF6" w14:textId="41DBDC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736B5664" w14:textId="27527B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77DE313C" w14:textId="149B91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3D531" w14:textId="273EF3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88,761.29 </w:t>
            </w:r>
          </w:p>
        </w:tc>
      </w:tr>
      <w:tr w:rsidR="00174AA2" w:rsidRPr="00174AA2" w14:paraId="468182E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9383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E83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6441A95" w14:textId="780BF4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3DBC934E" w14:textId="02956D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BF4A0" w14:textId="7C2480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45711" w14:textId="256AB5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2,342.00 </w:t>
            </w:r>
          </w:p>
        </w:tc>
      </w:tr>
      <w:tr w:rsidR="00174AA2" w:rsidRPr="00174AA2" w14:paraId="4F0EC4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6E24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3B7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9B9FD06" w14:textId="4037B1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7F2CA2CC" w14:textId="03027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6E6138" w14:textId="705FB2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49DF4" w14:textId="68EC49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00,301.00 </w:t>
            </w:r>
          </w:p>
        </w:tc>
      </w:tr>
      <w:tr w:rsidR="00174AA2" w:rsidRPr="00174AA2" w14:paraId="0B4C8D7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5237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F74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9349F79" w14:textId="458BD9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2D6CA69" w14:textId="731600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FF5BD" w14:textId="00B382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3141A" w14:textId="0D6AF4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7,320.00 </w:t>
            </w:r>
          </w:p>
        </w:tc>
      </w:tr>
      <w:tr w:rsidR="00174AA2" w:rsidRPr="00174AA2" w14:paraId="1A528C9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DAEA5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35DC21B" w14:textId="7D03875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6EEC7B38" w14:textId="45778ED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400577" w14:textId="06C8984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01E4BEC" w14:textId="5B2972B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3,555,426.03 </w:t>
            </w:r>
          </w:p>
        </w:tc>
      </w:tr>
      <w:tr w:rsidR="00174AA2" w:rsidRPr="00174AA2" w14:paraId="3644F28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8FB1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3F56098" w14:textId="1026CB1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57878CBF" w14:textId="71EFC58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2F59F3" w14:textId="35CE586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9A7B98" w14:textId="3172580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267,853.70 </w:t>
            </w:r>
          </w:p>
        </w:tc>
      </w:tr>
      <w:tr w:rsidR="00174AA2" w:rsidRPr="00174AA2" w14:paraId="7642026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8396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DCA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73352E87" w14:textId="02A6B9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5A46EF85" w14:textId="3644CE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FB288" w14:textId="07A88C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F6DA" w14:textId="58E051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900.00 </w:t>
            </w:r>
          </w:p>
        </w:tc>
      </w:tr>
      <w:tr w:rsidR="00174AA2" w:rsidRPr="00174AA2" w14:paraId="54C60C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2614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A24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B906DF4" w14:textId="6212C2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5ED6EF66" w14:textId="6658EB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AFA03" w14:textId="2A85A9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63CC1" w14:textId="5DC3AE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3,050.00 </w:t>
            </w:r>
          </w:p>
        </w:tc>
      </w:tr>
      <w:tr w:rsidR="00174AA2" w:rsidRPr="00174AA2" w14:paraId="75C2115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AE0D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076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5E5E3B79" w14:textId="214601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01C6DDE" w14:textId="1DA54A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FC07B" w14:textId="1EE615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7F891" w14:textId="3C8316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387.50 </w:t>
            </w:r>
          </w:p>
        </w:tc>
      </w:tr>
      <w:tr w:rsidR="00174AA2" w:rsidRPr="00174AA2" w14:paraId="5EE1ADA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15B0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DFC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18BF75DC" w14:textId="7B2C4A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04194654" w14:textId="1A20C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BA9FB" w14:textId="70301A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4D521" w14:textId="040003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900.00 </w:t>
            </w:r>
          </w:p>
        </w:tc>
      </w:tr>
      <w:tr w:rsidR="00174AA2" w:rsidRPr="00174AA2" w14:paraId="11CA0F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F651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4F3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0E4032A" w14:textId="55A0C4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A569E" w14:textId="1E6FA9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EF0D" w14:textId="5A07D1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47EBF" w14:textId="323810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0,000.00 </w:t>
            </w:r>
          </w:p>
        </w:tc>
      </w:tr>
      <w:tr w:rsidR="00174AA2" w:rsidRPr="00174AA2" w14:paraId="5788DF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E18E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E04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790F228B" w14:textId="0D4F61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4AD2003" w14:textId="053C51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1F420" w14:textId="295761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F2BB8" w14:textId="19EB1C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76,616.20 </w:t>
            </w:r>
          </w:p>
        </w:tc>
      </w:tr>
      <w:tr w:rsidR="00174AA2" w:rsidRPr="00174AA2" w14:paraId="1C14C30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B426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A302C5D" w14:textId="4F8C559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229A51" w14:textId="493F5DD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86E78C" w14:textId="7A2A530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DC2B2" w14:textId="6224219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596,900.00 </w:t>
            </w:r>
          </w:p>
        </w:tc>
      </w:tr>
      <w:tr w:rsidR="00174AA2" w:rsidRPr="00174AA2" w14:paraId="74304B1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B5A3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7B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76255FA" w14:textId="6591DF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5289370E" w14:textId="6AB088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1E8C1" w14:textId="2437C6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B17B1" w14:textId="744FFC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3,573.20 </w:t>
            </w:r>
          </w:p>
        </w:tc>
      </w:tr>
      <w:tr w:rsidR="00174AA2" w:rsidRPr="00174AA2" w14:paraId="63E302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E459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18D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7E10C10B" w14:textId="0E549A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63CAC5D2" w14:textId="701263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3E8D2" w14:textId="731BA0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7B0D6" w14:textId="18C11F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5,320.00 </w:t>
            </w:r>
          </w:p>
        </w:tc>
      </w:tr>
      <w:tr w:rsidR="00174AA2" w:rsidRPr="00174AA2" w14:paraId="1374C7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C77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3F3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26DEC0F2" w14:textId="4F6432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A9CDA15" w14:textId="54FB3D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72D1E" w14:textId="291E61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AE1C4" w14:textId="561A59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3,125.00 </w:t>
            </w:r>
          </w:p>
        </w:tc>
      </w:tr>
      <w:tr w:rsidR="00174AA2" w:rsidRPr="00174AA2" w14:paraId="1B8B33E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A2E4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DB8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CBCD402" w14:textId="7E7D60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31E2DB7" w14:textId="63ABF1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C88EB" w14:textId="131058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D6522" w14:textId="6CE398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6,650.00 </w:t>
            </w:r>
          </w:p>
        </w:tc>
      </w:tr>
      <w:tr w:rsidR="00174AA2" w:rsidRPr="00174AA2" w14:paraId="72BD4C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1CFB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BB5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2F810F5B" w14:textId="635B86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0536D168" w14:textId="592B67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C30DD" w14:textId="5728FD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B5CF6" w14:textId="0B55D3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3,800.00 </w:t>
            </w:r>
          </w:p>
        </w:tc>
      </w:tr>
      <w:tr w:rsidR="00174AA2" w:rsidRPr="00174AA2" w14:paraId="178952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4960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BD6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E90C971" w14:textId="48945B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038CC640" w14:textId="59FAA9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E42B1" w14:textId="2BEE0B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1580B" w14:textId="01A9D9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200.00 </w:t>
            </w:r>
          </w:p>
        </w:tc>
      </w:tr>
      <w:tr w:rsidR="00174AA2" w:rsidRPr="00174AA2" w14:paraId="28C9CA3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358B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EB3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40DF0D9" w14:textId="038EC0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75DD61A3" w14:textId="6A3412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79BE1" w14:textId="590919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3F5B5" w14:textId="2A4892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131.30 </w:t>
            </w:r>
          </w:p>
        </w:tc>
      </w:tr>
      <w:tr w:rsidR="00174AA2" w:rsidRPr="00174AA2" w14:paraId="59F6EF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097A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771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56BD41A3" w14:textId="1FBC18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58BE242" w14:textId="3FC0F3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3C1DC" w14:textId="56ED55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1047E" w14:textId="592B4B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04,855.00 </w:t>
            </w:r>
          </w:p>
        </w:tc>
      </w:tr>
      <w:tr w:rsidR="00174AA2" w:rsidRPr="00174AA2" w14:paraId="2D5758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6184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E89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3986871" w14:textId="04FCE4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58EB8606" w14:textId="7638DE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17F40" w14:textId="58813F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BA9BF" w14:textId="5423D2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6,043.70 </w:t>
            </w:r>
          </w:p>
        </w:tc>
      </w:tr>
      <w:tr w:rsidR="00174AA2" w:rsidRPr="00174AA2" w14:paraId="12407E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4A2A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0981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9187A42" w14:textId="0C8B7B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B171B22" w14:textId="2DE692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8B174" w14:textId="6DD5DE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CA1A2" w14:textId="58E86A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2,201.80 </w:t>
            </w:r>
          </w:p>
        </w:tc>
      </w:tr>
      <w:tr w:rsidR="00174AA2" w:rsidRPr="00174AA2" w14:paraId="118507A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4133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771E903" w14:textId="50CA8D3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18051599" w14:textId="3ABFDD2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1A4B94" w14:textId="48ADBA5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D21AB3" w14:textId="54C24D4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0,375,952.30 </w:t>
            </w:r>
          </w:p>
        </w:tc>
      </w:tr>
      <w:tr w:rsidR="00174AA2" w:rsidRPr="00174AA2" w14:paraId="6BF85D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31DC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B52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7F25FF53" w14:textId="77AAC9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FC102DE" w14:textId="7821A8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7F841" w14:textId="059AF6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BCE53" w14:textId="60AD48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6,035.50 </w:t>
            </w:r>
          </w:p>
        </w:tc>
      </w:tr>
      <w:tr w:rsidR="00174AA2" w:rsidRPr="00174AA2" w14:paraId="2A0C9BF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75C6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0D4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1C4240DA" w14:textId="1B182A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34BEAA36" w14:textId="309564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4AA3E" w14:textId="009445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3D116" w14:textId="1C6535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5,252.75 </w:t>
            </w:r>
          </w:p>
        </w:tc>
      </w:tr>
      <w:tr w:rsidR="00174AA2" w:rsidRPr="00174AA2" w14:paraId="0EF8503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769D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3DE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09F84BAD" w14:textId="3E4217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57BEB77" w14:textId="51983A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4EFDF" w14:textId="4709FD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32E55" w14:textId="1E212C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6.50 </w:t>
            </w:r>
          </w:p>
        </w:tc>
      </w:tr>
      <w:tr w:rsidR="00174AA2" w:rsidRPr="00174AA2" w14:paraId="265CDDB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AFFB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FE05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4B6F89C2" w14:textId="77635E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1104AB06" w14:textId="46B9A2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1CCF5" w14:textId="3B6612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0D3A8" w14:textId="6C2E21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5,252.75 </w:t>
            </w:r>
          </w:p>
        </w:tc>
      </w:tr>
      <w:tr w:rsidR="00174AA2" w:rsidRPr="00174AA2" w14:paraId="7E5DF4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20EB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C6C6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3906D1E1" w14:textId="16716A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55AE7C54" w14:textId="17E69B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48952" w14:textId="1E91CA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4CA5B" w14:textId="554B18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3,100.00 </w:t>
            </w:r>
          </w:p>
        </w:tc>
      </w:tr>
      <w:tr w:rsidR="00174AA2" w:rsidRPr="00174AA2" w14:paraId="5CF5F4B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7FCD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B20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6C79F7ED" w14:textId="4208BD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1E293171" w14:textId="3B2A34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A76B9" w14:textId="539A84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534E" w14:textId="67E3EA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9,050.55 </w:t>
            </w:r>
          </w:p>
        </w:tc>
      </w:tr>
      <w:tr w:rsidR="00174AA2" w:rsidRPr="00174AA2" w14:paraId="2C69DCB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9875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9E8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FA1A7B0" w14:textId="2F7CD3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7AB0359" w14:textId="363DED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5A33" w14:textId="4C1D72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D53E2" w14:textId="64C951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6.50 </w:t>
            </w:r>
          </w:p>
        </w:tc>
      </w:tr>
      <w:tr w:rsidR="00174AA2" w:rsidRPr="00174AA2" w14:paraId="2F807A9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5876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9B2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33F37D33" w14:textId="545E56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1F16ED4A" w14:textId="573465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9E89A" w14:textId="03B1E3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490B" w14:textId="690836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9,325.00 </w:t>
            </w:r>
          </w:p>
        </w:tc>
      </w:tr>
      <w:tr w:rsidR="00174AA2" w:rsidRPr="00174AA2" w14:paraId="4DDC5F8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BD4C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F0C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3B9A5AF9" w14:textId="61CCC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2BA0E0B8" w14:textId="671C25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9B9A6" w14:textId="67D39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40819" w14:textId="16D0CD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7,806.50 </w:t>
            </w:r>
          </w:p>
        </w:tc>
      </w:tr>
      <w:tr w:rsidR="00174AA2" w:rsidRPr="00174AA2" w14:paraId="51B775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922D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94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0BA8E1B" w14:textId="317655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EA664B" w14:textId="1720BF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33CD6" w14:textId="42C6B5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C5AC" w14:textId="56ED69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r>
      <w:tr w:rsidR="00174AA2" w:rsidRPr="00174AA2" w14:paraId="662911D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C1FA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64B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6C3785C" w14:textId="0037C9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33ED22FC" w14:textId="6016C8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3F4EA" w14:textId="68816E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786E8" w14:textId="06F686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9,785.00 </w:t>
            </w:r>
          </w:p>
        </w:tc>
      </w:tr>
      <w:tr w:rsidR="00174AA2" w:rsidRPr="00174AA2" w14:paraId="382F6ED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E586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2EF9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C9F45B6" w14:textId="1B1E0C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20B45" w14:textId="4AE684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719B9" w14:textId="38F775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2CF3C" w14:textId="797C62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r>
      <w:tr w:rsidR="00174AA2" w:rsidRPr="00174AA2" w14:paraId="41FCE2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C91A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32CF2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E6EB6EC" w14:textId="525F61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186C4817" w14:textId="177366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515B" w14:textId="56D12E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BCFF9" w14:textId="24863E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9,731.25 </w:t>
            </w:r>
          </w:p>
        </w:tc>
      </w:tr>
      <w:tr w:rsidR="00174AA2" w:rsidRPr="00174AA2" w14:paraId="2F6540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216F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6B7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6B5F94E" w14:textId="01AA8B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2A0A44" w14:textId="527F4E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89FE1" w14:textId="244D54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A5807" w14:textId="2B8C06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5,000.00 </w:t>
            </w:r>
          </w:p>
        </w:tc>
      </w:tr>
      <w:tr w:rsidR="00174AA2" w:rsidRPr="00174AA2" w14:paraId="598485D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6EBD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9A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9B0F7B7" w14:textId="79F1AE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1C11CF" w14:textId="37FD5E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3DC15" w14:textId="4E91E9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F0012" w14:textId="7F9409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r>
      <w:tr w:rsidR="00174AA2" w:rsidRPr="00174AA2" w14:paraId="68F4AD8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F705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7563871" w14:textId="62BF99D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11BFF150" w14:textId="220DC52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994EA0" w14:textId="125911A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6A0B52" w14:textId="78805CD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561,776.83 </w:t>
            </w:r>
          </w:p>
        </w:tc>
      </w:tr>
      <w:tr w:rsidR="00174AA2" w:rsidRPr="00174AA2" w14:paraId="7A439A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1E27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ADC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5EF74DF0" w14:textId="272903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5075D245" w14:textId="01FED2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071FD" w14:textId="3B8EA9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1D758" w14:textId="03B938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8,087.15 </w:t>
            </w:r>
          </w:p>
        </w:tc>
      </w:tr>
      <w:tr w:rsidR="00174AA2" w:rsidRPr="00174AA2" w14:paraId="6C9EC24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7E13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703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302E3686" w14:textId="23B078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77EE7896" w14:textId="591386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FE64" w14:textId="45CB20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00B61" w14:textId="01D0F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37,550.00 </w:t>
            </w:r>
          </w:p>
        </w:tc>
      </w:tr>
      <w:tr w:rsidR="00174AA2" w:rsidRPr="00174AA2" w14:paraId="325914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FF2C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0FC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65B371EA" w14:textId="1231CF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3026185E" w14:textId="067C3F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19960" w14:textId="37BB67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5DFCD" w14:textId="5833FA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3,600.00 </w:t>
            </w:r>
          </w:p>
        </w:tc>
      </w:tr>
      <w:tr w:rsidR="00174AA2" w:rsidRPr="00174AA2" w14:paraId="031BDA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132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62F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60E30BB9" w14:textId="757AFA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145A05D" w14:textId="62EB34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5AF54" w14:textId="4014A7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4156A" w14:textId="511200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9,500.00 </w:t>
            </w:r>
          </w:p>
        </w:tc>
      </w:tr>
      <w:tr w:rsidR="00174AA2" w:rsidRPr="00174AA2" w14:paraId="129647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E2E8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B57F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5589AF29" w14:textId="43B350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1E11A657" w14:textId="66C977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72768" w14:textId="3DC1BE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F856A" w14:textId="22C967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3,950.00 </w:t>
            </w:r>
          </w:p>
        </w:tc>
      </w:tr>
      <w:tr w:rsidR="00174AA2" w:rsidRPr="00174AA2" w14:paraId="2A033E5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7CF5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96E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930E7AE" w14:textId="6BF9BF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34E610" w14:textId="2CACC6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AC436" w14:textId="101DAE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621A2" w14:textId="33E090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0,000.00 </w:t>
            </w:r>
          </w:p>
        </w:tc>
      </w:tr>
      <w:tr w:rsidR="00174AA2" w:rsidRPr="00174AA2" w14:paraId="4E63FB8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A648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00E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30E53A18" w14:textId="07DFAA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64F278CB" w14:textId="076454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0E7ED" w14:textId="05AFCB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E4351" w14:textId="2B4685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914.00 </w:t>
            </w:r>
          </w:p>
        </w:tc>
      </w:tr>
      <w:tr w:rsidR="00174AA2" w:rsidRPr="00174AA2" w14:paraId="1567D8F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4A91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751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EA02136" w14:textId="0829DF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0026DC1A" w14:textId="293593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68FDC" w14:textId="2AAB51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9D086" w14:textId="5F1B84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723.73 </w:t>
            </w:r>
          </w:p>
        </w:tc>
      </w:tr>
      <w:tr w:rsidR="00174AA2" w:rsidRPr="00174AA2" w14:paraId="27381ED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C064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8A2C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AD8E0B0" w14:textId="23F238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30B593" w14:textId="3E1EC0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A924" w14:textId="38F1D5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F6A5F" w14:textId="799CE1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0,000.00 </w:t>
            </w:r>
          </w:p>
        </w:tc>
      </w:tr>
      <w:tr w:rsidR="00174AA2" w:rsidRPr="00174AA2" w14:paraId="4C5FB5C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337A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BDC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0FC48071" w14:textId="68F353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00803B08" w14:textId="4CEABD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55C6D" w14:textId="72DFC1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7961F" w14:textId="1A3FBE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3,655.60 </w:t>
            </w:r>
          </w:p>
        </w:tc>
      </w:tr>
      <w:tr w:rsidR="00174AA2" w:rsidRPr="00174AA2" w14:paraId="550C8DF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DCFB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758D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1707AEAF" w14:textId="4AE668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CC5381B" w14:textId="38AB8F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6370E" w14:textId="0BF25F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AE65B" w14:textId="1E82D7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3,000.00 </w:t>
            </w:r>
          </w:p>
        </w:tc>
      </w:tr>
      <w:tr w:rsidR="00174AA2" w:rsidRPr="00174AA2" w14:paraId="715CBA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064C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5EF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BA1DFDE" w14:textId="3463C0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5C1604CA" w14:textId="1DDDB3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29B9D" w14:textId="24DBC1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8B4E4" w14:textId="52CBE1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8,882.35 </w:t>
            </w:r>
          </w:p>
        </w:tc>
      </w:tr>
      <w:tr w:rsidR="00174AA2" w:rsidRPr="00174AA2" w14:paraId="7566ABF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B888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0AC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4B86414" w14:textId="524F7D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50E410EE" w14:textId="43845A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A671B" w14:textId="682813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25F30" w14:textId="1C2E52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914.00 </w:t>
            </w:r>
          </w:p>
        </w:tc>
      </w:tr>
      <w:tr w:rsidR="00174AA2" w:rsidRPr="00174AA2" w14:paraId="1D2D275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1462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E25F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0812FA5B" w14:textId="7F6F2C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1B1A12" w14:textId="2A500D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41A67" w14:textId="1F593C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5B08B" w14:textId="436298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 </w:t>
            </w:r>
          </w:p>
        </w:tc>
      </w:tr>
      <w:tr w:rsidR="00174AA2" w:rsidRPr="00174AA2" w14:paraId="3E1B9BC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AA6E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12F16FD1" w14:textId="224A321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535B697C" w14:textId="2D5FDCB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EA9B9A" w14:textId="186015E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604FD0" w14:textId="1BC7355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752,943.20 </w:t>
            </w:r>
          </w:p>
        </w:tc>
      </w:tr>
      <w:tr w:rsidR="00174AA2" w:rsidRPr="00174AA2" w14:paraId="6BF520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470E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ADCCD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3CD10B0" w14:textId="26F85F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D063204" w14:textId="069ACC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98385" w14:textId="13FA67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74469" w14:textId="77685B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2,659.00 </w:t>
            </w:r>
          </w:p>
        </w:tc>
      </w:tr>
      <w:tr w:rsidR="00174AA2" w:rsidRPr="00174AA2" w14:paraId="2DA5EB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57EF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45BFB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ED7FF4E" w14:textId="37BA39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F6A45E7" w14:textId="35AAD9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87E58" w14:textId="3F0ACC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3BE20" w14:textId="787BDD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4,785.00 </w:t>
            </w:r>
          </w:p>
        </w:tc>
      </w:tr>
      <w:tr w:rsidR="00174AA2" w:rsidRPr="00174AA2" w14:paraId="62F6A3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D12DD"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0994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1D92179D" w14:textId="670D68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08A0AF37" w14:textId="65F13A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E87E8" w14:textId="6B16B1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0883B" w14:textId="11C6DC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1,825.00 </w:t>
            </w:r>
          </w:p>
        </w:tc>
      </w:tr>
      <w:tr w:rsidR="00174AA2" w:rsidRPr="00174AA2" w14:paraId="1F18B2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03831"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D887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BC08EC6" w14:textId="7CFB26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5532388A" w14:textId="497831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FF4A8" w14:textId="562028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98170" w14:textId="2D22B5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300.00 </w:t>
            </w:r>
          </w:p>
        </w:tc>
      </w:tr>
      <w:tr w:rsidR="00174AA2" w:rsidRPr="00174AA2" w14:paraId="39F05CD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20220"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9849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43A9071" w14:textId="3FFC60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15C418E5" w14:textId="103949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BB481" w14:textId="1EB3A1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86BE4" w14:textId="5E788C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0,580.00 </w:t>
            </w:r>
          </w:p>
        </w:tc>
      </w:tr>
      <w:tr w:rsidR="00174AA2" w:rsidRPr="00174AA2" w14:paraId="33A2397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67015"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A6B6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1CB4941D" w14:textId="1DA0CE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56A2CBD0" w14:textId="67927E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1DC01" w14:textId="707DA9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1EC5A" w14:textId="2636FD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800.00 </w:t>
            </w:r>
          </w:p>
        </w:tc>
      </w:tr>
      <w:tr w:rsidR="00174AA2" w:rsidRPr="00174AA2" w14:paraId="088054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41905"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C0BF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48E5708" w14:textId="54954A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3ADB995" w14:textId="6C4B9F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53D47" w14:textId="39B38B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B6D0" w14:textId="7382B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7,100.00 </w:t>
            </w:r>
          </w:p>
        </w:tc>
      </w:tr>
      <w:tr w:rsidR="00174AA2" w:rsidRPr="00174AA2" w14:paraId="60BBFB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A7861"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428F2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11E4AF12" w14:textId="513E96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0D1D0E5F" w14:textId="6DDB2D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D1B45" w14:textId="57017F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BE7DB" w14:textId="2E3FA3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1,500.00 </w:t>
            </w:r>
          </w:p>
        </w:tc>
      </w:tr>
      <w:tr w:rsidR="00174AA2" w:rsidRPr="00174AA2" w14:paraId="7595DE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DEA0C"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32885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149C59D2" w14:textId="50E70B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4D2E9452" w14:textId="2DCD62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CEF20" w14:textId="4161B9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E503B" w14:textId="62CDFF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7,107.00 </w:t>
            </w:r>
          </w:p>
        </w:tc>
      </w:tr>
      <w:tr w:rsidR="00174AA2" w:rsidRPr="00174AA2" w14:paraId="1652B4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3510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FF8C3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557B6649" w14:textId="0BBD82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7A0FD2D0" w14:textId="0B7B07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75CAA" w14:textId="08F93E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ABD33" w14:textId="6DA957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54,705.50 </w:t>
            </w:r>
          </w:p>
        </w:tc>
      </w:tr>
      <w:tr w:rsidR="00174AA2" w:rsidRPr="00174AA2" w14:paraId="0895DE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37B1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65D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787954B7" w14:textId="155A48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1B3E91D" w14:textId="5253D1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2E875" w14:textId="55EC2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B20F" w14:textId="2F455B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8,150.00 </w:t>
            </w:r>
          </w:p>
        </w:tc>
      </w:tr>
      <w:tr w:rsidR="00174AA2" w:rsidRPr="00174AA2" w14:paraId="154C06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D943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B6F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C7333FD" w14:textId="307558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9E3A7E" w14:textId="3161B4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6B57C" w14:textId="7C02D0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D3B5A" w14:textId="51C5CA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0,000.00 </w:t>
            </w:r>
          </w:p>
        </w:tc>
      </w:tr>
      <w:tr w:rsidR="00174AA2" w:rsidRPr="00174AA2" w14:paraId="014899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D720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D73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1B3FAD8" w14:textId="75D5AC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0AAFD0C" w14:textId="7B2C80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A8142" w14:textId="60B1FC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DC141" w14:textId="37DA02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4,171.70 </w:t>
            </w:r>
          </w:p>
        </w:tc>
      </w:tr>
      <w:tr w:rsidR="00174AA2" w:rsidRPr="00174AA2" w14:paraId="1BB786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441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95E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8CFE2F6" w14:textId="113FA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3A42D21B" w14:textId="07DEBD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32E60" w14:textId="2EEDC0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6E72D" w14:textId="294672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4,250.00 </w:t>
            </w:r>
          </w:p>
        </w:tc>
      </w:tr>
      <w:tr w:rsidR="00174AA2" w:rsidRPr="00174AA2" w14:paraId="26B501F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BB1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688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C36CCD4" w14:textId="7D11C0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3D5CD455" w14:textId="246980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A8943" w14:textId="0B80F3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094A7" w14:textId="2DDD2E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95,870.00 </w:t>
            </w:r>
          </w:p>
        </w:tc>
      </w:tr>
      <w:tr w:rsidR="00174AA2" w:rsidRPr="00174AA2" w14:paraId="495A15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8A1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96C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186C03A" w14:textId="71C551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1989436B" w14:textId="5011B8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C2B40" w14:textId="407B9A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405C0" w14:textId="0C6FB8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6,375.00 </w:t>
            </w:r>
          </w:p>
        </w:tc>
      </w:tr>
      <w:tr w:rsidR="00174AA2" w:rsidRPr="00174AA2" w14:paraId="37E32B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5482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79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1F8171A" w14:textId="2656F6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59B0562" w14:textId="455452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A3845" w14:textId="63B27B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DADB2" w14:textId="14D2AF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4,765.00 </w:t>
            </w:r>
          </w:p>
        </w:tc>
      </w:tr>
      <w:tr w:rsidR="00174AA2" w:rsidRPr="00174AA2" w14:paraId="3E60674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F8CFA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441DE6F" w14:textId="56D8F6B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469,916.05 </w:t>
            </w:r>
          </w:p>
        </w:tc>
        <w:tc>
          <w:tcPr>
            <w:tcW w:w="0" w:type="auto"/>
            <w:tcBorders>
              <w:top w:val="nil"/>
              <w:left w:val="nil"/>
              <w:bottom w:val="single" w:sz="4" w:space="0" w:color="000000"/>
              <w:right w:val="single" w:sz="4" w:space="0" w:color="000000"/>
            </w:tcBorders>
            <w:shd w:val="clear" w:color="A5A5A5" w:fill="A5A5A5"/>
            <w:noWrap/>
            <w:vAlign w:val="bottom"/>
            <w:hideMark/>
          </w:tcPr>
          <w:p w14:paraId="6DFEE95D" w14:textId="7217499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74B98F5" w14:textId="1EF7560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A37D8BA" w14:textId="2C9C7E5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5,546,866.05 </w:t>
            </w:r>
          </w:p>
        </w:tc>
      </w:tr>
      <w:tr w:rsidR="00174AA2" w:rsidRPr="00174AA2" w14:paraId="6E819B5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752CF"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7DE08944" w14:textId="54CADE9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656,336.05 </w:t>
            </w:r>
          </w:p>
        </w:tc>
        <w:tc>
          <w:tcPr>
            <w:tcW w:w="0" w:type="auto"/>
            <w:tcBorders>
              <w:top w:val="nil"/>
              <w:left w:val="nil"/>
              <w:bottom w:val="single" w:sz="4" w:space="0" w:color="000000"/>
              <w:right w:val="single" w:sz="4" w:space="0" w:color="000000"/>
            </w:tcBorders>
            <w:shd w:val="clear" w:color="D8D8D8" w:fill="D8D8D8"/>
            <w:noWrap/>
            <w:vAlign w:val="bottom"/>
            <w:hideMark/>
          </w:tcPr>
          <w:p w14:paraId="29FEED24" w14:textId="6B15CEE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DC463C" w14:textId="2150EFF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7F4291" w14:textId="0B5B8CF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102,086.05 </w:t>
            </w:r>
          </w:p>
        </w:tc>
      </w:tr>
      <w:tr w:rsidR="00174AA2" w:rsidRPr="00174AA2" w14:paraId="6C439F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1177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E3F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DBF49B0" w14:textId="12DE7C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E7AC897" w14:textId="65D0E6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3905" w14:textId="21B5B0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E71DF" w14:textId="169098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6,728.00 </w:t>
            </w:r>
          </w:p>
        </w:tc>
      </w:tr>
      <w:tr w:rsidR="00174AA2" w:rsidRPr="00174AA2" w14:paraId="41073E2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1AE1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FD58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570B3E1" w14:textId="55A823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FB18BEB" w14:textId="49628C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16D4C" w14:textId="49C3F8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AB58E" w14:textId="1724F6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9,865.16 </w:t>
            </w:r>
          </w:p>
        </w:tc>
      </w:tr>
      <w:tr w:rsidR="00174AA2" w:rsidRPr="00174AA2" w14:paraId="31CF9E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8BAD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454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623E358A" w14:textId="5734FC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0798E5C0" w14:textId="2CD000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29879" w14:textId="7B82D4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00364" w14:textId="76981F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8,084.47 </w:t>
            </w:r>
          </w:p>
        </w:tc>
      </w:tr>
      <w:tr w:rsidR="00174AA2" w:rsidRPr="00174AA2" w14:paraId="15C2AA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73B9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633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480E34E" w14:textId="5F917C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F9CF364" w14:textId="1C6EC2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33321051" w14:textId="6D08CF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8D279" w14:textId="34C9F1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61,210.81 </w:t>
            </w:r>
          </w:p>
        </w:tc>
      </w:tr>
      <w:tr w:rsidR="00174AA2" w:rsidRPr="00174AA2" w14:paraId="551267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A240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627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17E4BE7" w14:textId="232FB7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3532A6B9" w14:textId="52DD5F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32DDD2" w14:textId="7606C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4C099" w14:textId="248E21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8,541.24 </w:t>
            </w:r>
          </w:p>
        </w:tc>
      </w:tr>
      <w:tr w:rsidR="00174AA2" w:rsidRPr="00174AA2" w14:paraId="32E2E81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C260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CDC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6E61064E" w14:textId="0EB338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1B3BCDD5" w14:textId="21C6C6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22A5" w14:textId="60B9A5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1EB9C" w14:textId="62CC37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37,016.28 </w:t>
            </w:r>
          </w:p>
        </w:tc>
      </w:tr>
      <w:tr w:rsidR="00174AA2" w:rsidRPr="00174AA2" w14:paraId="6B1ADE8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E0AA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A814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BDE62E1" w14:textId="0ED57B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D83FC4C" w14:textId="5FA73A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2D00A" w14:textId="451C88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0724" w14:textId="3A7CC9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5,243.13 </w:t>
            </w:r>
          </w:p>
        </w:tc>
      </w:tr>
      <w:tr w:rsidR="00174AA2" w:rsidRPr="00174AA2" w14:paraId="25E045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7AD1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1859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5A33E64F" w14:textId="541C3C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14174223" w14:textId="236D81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0FF98" w14:textId="161D71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A63FA" w14:textId="6F3C0F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396.60 </w:t>
            </w:r>
          </w:p>
        </w:tc>
      </w:tr>
      <w:tr w:rsidR="00174AA2" w:rsidRPr="00174AA2" w14:paraId="592D8E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6BE4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E4B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1E15510A" w14:textId="41F02F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2D29F83" w14:textId="719F47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E24E1" w14:textId="17F347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99FBC" w14:textId="00C327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6,033.52 </w:t>
            </w:r>
          </w:p>
        </w:tc>
      </w:tr>
      <w:tr w:rsidR="00174AA2" w:rsidRPr="00174AA2" w14:paraId="158E921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4A7A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169B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36228C52" w14:textId="52909D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666DE7A6" w14:textId="2A4F8D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CBE8C" w14:textId="4D21B8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6C245" w14:textId="4E8CF7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8,021.36 </w:t>
            </w:r>
          </w:p>
        </w:tc>
      </w:tr>
      <w:tr w:rsidR="00174AA2" w:rsidRPr="00174AA2" w14:paraId="763BDF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636F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89D8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8C0AD37" w14:textId="2A9B34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12C22160" w14:textId="1CD9C6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7263C" w14:textId="4CE19B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294C7" w14:textId="3D6A44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2,221.40 </w:t>
            </w:r>
          </w:p>
        </w:tc>
      </w:tr>
      <w:tr w:rsidR="00174AA2" w:rsidRPr="00174AA2" w14:paraId="5264BC5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8522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4D3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42EF12E7" w14:textId="3F080B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68B50C2B" w14:textId="1C4C3C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0CF2D" w14:textId="075C73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8A700" w14:textId="44242A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1,587.29 </w:t>
            </w:r>
          </w:p>
        </w:tc>
      </w:tr>
      <w:tr w:rsidR="00174AA2" w:rsidRPr="00174AA2" w14:paraId="2B818C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B619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C29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0D714A3" w14:textId="38026E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563F5554" w14:textId="32CE24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9667C" w14:textId="4A7E8A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D88BA" w14:textId="7D4535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34,274.04 </w:t>
            </w:r>
          </w:p>
        </w:tc>
      </w:tr>
      <w:tr w:rsidR="00174AA2" w:rsidRPr="00174AA2" w14:paraId="413FEB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4841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B855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58469260" w14:textId="417667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266A42D2" w14:textId="27AD18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232E0" w14:textId="3515FC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6AB3E" w14:textId="4FA977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94,895.68 </w:t>
            </w:r>
          </w:p>
        </w:tc>
      </w:tr>
      <w:tr w:rsidR="00174AA2" w:rsidRPr="00174AA2" w14:paraId="69C9EB3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A394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498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37CB536B" w14:textId="69FAED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0E4BF808" w14:textId="18AF21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6FB50" w14:textId="7CF1F9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3EC93" w14:textId="55210B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2,743.04 </w:t>
            </w:r>
          </w:p>
        </w:tc>
      </w:tr>
      <w:tr w:rsidR="00174AA2" w:rsidRPr="00174AA2" w14:paraId="3AD6750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0EC9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0B6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BB8B97C" w14:textId="3B19E6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5,899.05 </w:t>
            </w:r>
          </w:p>
        </w:tc>
        <w:tc>
          <w:tcPr>
            <w:tcW w:w="0" w:type="auto"/>
            <w:tcBorders>
              <w:top w:val="nil"/>
              <w:left w:val="nil"/>
              <w:bottom w:val="single" w:sz="4" w:space="0" w:color="000000"/>
              <w:right w:val="single" w:sz="4" w:space="0" w:color="000000"/>
            </w:tcBorders>
            <w:shd w:val="clear" w:color="auto" w:fill="auto"/>
            <w:noWrap/>
            <w:vAlign w:val="bottom"/>
            <w:hideMark/>
          </w:tcPr>
          <w:p w14:paraId="08B0AEAE" w14:textId="1DA98B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9FA83" w14:textId="4AB71A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C615C" w14:textId="5593DD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5,899.05 </w:t>
            </w:r>
          </w:p>
        </w:tc>
      </w:tr>
      <w:tr w:rsidR="00174AA2" w:rsidRPr="00174AA2" w14:paraId="05AA7E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46E9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2DF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EF2C853" w14:textId="7F07EA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62FBE3FA" w14:textId="0DE8D0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5E720" w14:textId="55EB6F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0B9C1" w14:textId="27EDE0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2,809.60 </w:t>
            </w:r>
          </w:p>
        </w:tc>
      </w:tr>
      <w:tr w:rsidR="00174AA2" w:rsidRPr="00174AA2" w14:paraId="3E8A15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F796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4D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1E16C75D" w14:textId="472FA6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AEAEEC8" w14:textId="58FAF6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711B" w14:textId="48C90B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AFBCA" w14:textId="2504B9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6,515.38 </w:t>
            </w:r>
          </w:p>
        </w:tc>
      </w:tr>
      <w:tr w:rsidR="00174AA2" w:rsidRPr="00174AA2" w14:paraId="3EC0917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5E19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F5BD53E" w14:textId="4738E5B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51106345" w14:textId="08D7D6C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BD2D4C" w14:textId="3D9C82C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7FB7A5" w14:textId="20E1941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303,473.42 </w:t>
            </w:r>
          </w:p>
        </w:tc>
      </w:tr>
      <w:tr w:rsidR="00174AA2" w:rsidRPr="00174AA2" w14:paraId="786663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9ACEA"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B84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96D711C" w14:textId="6D0DD9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699029C" w14:textId="277FF0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5E06F" w14:textId="3BA0EE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FB9EC" w14:textId="2165AB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7,256.42 </w:t>
            </w:r>
          </w:p>
        </w:tc>
      </w:tr>
      <w:tr w:rsidR="00174AA2" w:rsidRPr="00174AA2" w14:paraId="2D6B526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02BC2"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6B7B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646B0F83" w14:textId="6E44CB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7A3F0BA6" w14:textId="09AA56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ED132" w14:textId="264137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C4899" w14:textId="180341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9,606.91 </w:t>
            </w:r>
          </w:p>
        </w:tc>
      </w:tr>
      <w:tr w:rsidR="00174AA2" w:rsidRPr="00174AA2" w14:paraId="4EC08B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566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46D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B8F1E70" w14:textId="695725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C8F9CC2" w14:textId="1A8689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D91DF" w14:textId="7DAE1A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1F839" w14:textId="5F6454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1,553.00 </w:t>
            </w:r>
          </w:p>
        </w:tc>
      </w:tr>
      <w:tr w:rsidR="00174AA2" w:rsidRPr="00174AA2" w14:paraId="7D0F6F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DE63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6B9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0181FEA8" w14:textId="51D658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73133411" w14:textId="5A0201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1637E" w14:textId="2F44DC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2ACC5" w14:textId="696018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3,789.64 </w:t>
            </w:r>
          </w:p>
        </w:tc>
      </w:tr>
      <w:tr w:rsidR="00174AA2" w:rsidRPr="00174AA2" w14:paraId="0095F61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BF0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3AD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2E69F965" w14:textId="2F2C83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32915150" w14:textId="00E108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937B1" w14:textId="7E22AA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A3BAC" w14:textId="1B31B2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6,862.40 </w:t>
            </w:r>
          </w:p>
        </w:tc>
      </w:tr>
      <w:tr w:rsidR="00174AA2" w:rsidRPr="00174AA2" w14:paraId="67D1CE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8E2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2DC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59930C21" w14:textId="0A89FC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94529FF" w14:textId="4EC3AF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91DEF" w14:textId="3FB320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553A" w14:textId="414E30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2,500.00 </w:t>
            </w:r>
          </w:p>
        </w:tc>
      </w:tr>
      <w:tr w:rsidR="00174AA2" w:rsidRPr="00174AA2" w14:paraId="648B91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B28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181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500DF1E" w14:textId="6BA1BE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D7C7331" w14:textId="010D74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BEADA" w14:textId="28D7D5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950C" w14:textId="742A87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5,229.29 </w:t>
            </w:r>
          </w:p>
        </w:tc>
      </w:tr>
      <w:tr w:rsidR="00174AA2" w:rsidRPr="00174AA2" w14:paraId="3BBDA69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97CB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17E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0F1D73D8" w14:textId="51A617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77F1E501" w14:textId="4CC182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B58C4" w14:textId="1E5E4D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9255C" w14:textId="3628B2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633.32 </w:t>
            </w:r>
          </w:p>
        </w:tc>
      </w:tr>
      <w:tr w:rsidR="00174AA2" w:rsidRPr="00174AA2" w14:paraId="5BA100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BF4A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554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310F40D" w14:textId="771D26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C6F993F" w14:textId="32F628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6EFEA" w14:textId="480778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E9861" w14:textId="7D3C12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430.00 </w:t>
            </w:r>
          </w:p>
        </w:tc>
      </w:tr>
      <w:tr w:rsidR="00174AA2" w:rsidRPr="00174AA2" w14:paraId="4228689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C933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7CB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6390615" w14:textId="65F0AD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4AB43F3" w14:textId="78296E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A7F8B" w14:textId="6D7C85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BCF29" w14:textId="57F508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490.94 </w:t>
            </w:r>
          </w:p>
        </w:tc>
      </w:tr>
      <w:tr w:rsidR="00174AA2" w:rsidRPr="00174AA2" w14:paraId="21F625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06C6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B6A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4765555" w14:textId="52471B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AB4953D" w14:textId="6BD5BE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E2CA2" w14:textId="0B2A8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33D37" w14:textId="1B7D1F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168.82 </w:t>
            </w:r>
          </w:p>
        </w:tc>
      </w:tr>
      <w:tr w:rsidR="00174AA2" w:rsidRPr="00174AA2" w14:paraId="630349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074F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360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FEBC5C8" w14:textId="4A1CE3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30F6B36" w14:textId="74DADE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0E37E" w14:textId="72C1C5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0953" w14:textId="699588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7,902.68 </w:t>
            </w:r>
          </w:p>
        </w:tc>
      </w:tr>
      <w:tr w:rsidR="00174AA2" w:rsidRPr="00174AA2" w14:paraId="63F43B6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620D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5A9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37026B1B" w14:textId="6492F3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72D3CBD7" w14:textId="41C5B4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FD990" w14:textId="56BB35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A36DD" w14:textId="6BA11A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0,050.00 </w:t>
            </w:r>
          </w:p>
        </w:tc>
      </w:tr>
      <w:tr w:rsidR="00174AA2" w:rsidRPr="00174AA2" w14:paraId="0D9E48C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8A21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98FDA06" w14:textId="52FE3B7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754,336.08 </w:t>
            </w:r>
          </w:p>
        </w:tc>
        <w:tc>
          <w:tcPr>
            <w:tcW w:w="0" w:type="auto"/>
            <w:tcBorders>
              <w:top w:val="nil"/>
              <w:left w:val="nil"/>
              <w:bottom w:val="single" w:sz="4" w:space="0" w:color="000000"/>
              <w:right w:val="single" w:sz="4" w:space="0" w:color="000000"/>
            </w:tcBorders>
            <w:shd w:val="clear" w:color="D8D8D8" w:fill="D8D8D8"/>
            <w:noWrap/>
            <w:vAlign w:val="bottom"/>
            <w:hideMark/>
          </w:tcPr>
          <w:p w14:paraId="3EABE774" w14:textId="3F2D9C4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3DB2DB9" w14:textId="5E7CFA6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75F137" w14:textId="4008065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3,804,336.08 </w:t>
            </w:r>
          </w:p>
        </w:tc>
      </w:tr>
      <w:tr w:rsidR="00174AA2" w:rsidRPr="00174AA2" w14:paraId="48A854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9D5D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CE4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59854AA" w14:textId="7C371C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3FF4A026" w14:textId="0D0708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B0B9F5" w14:textId="319FD6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AB1E9" w14:textId="44E304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50,692.18 </w:t>
            </w:r>
          </w:p>
        </w:tc>
      </w:tr>
      <w:tr w:rsidR="00174AA2" w:rsidRPr="00174AA2" w14:paraId="4AB266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82E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9F3E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7BBE38EF" w14:textId="6BD8FC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4B9B1120" w14:textId="206DB9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CDADC" w14:textId="563A08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4E26C" w14:textId="2CC239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2,971.28 </w:t>
            </w:r>
          </w:p>
        </w:tc>
      </w:tr>
      <w:tr w:rsidR="00174AA2" w:rsidRPr="00174AA2" w14:paraId="7E7B0E9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83C2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976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58DB572A" w14:textId="58D8EF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71ABD1A1" w14:textId="779FB3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5F27D" w14:textId="4B5376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49FEA" w14:textId="60494F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7,116.44 </w:t>
            </w:r>
          </w:p>
        </w:tc>
      </w:tr>
      <w:tr w:rsidR="00174AA2" w:rsidRPr="00174AA2" w14:paraId="3E1EFE8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C0FF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E92C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DC1169C" w14:textId="157571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538D3B5B" w14:textId="443DBE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B0658" w14:textId="2A1111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5A93" w14:textId="132126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730.00 </w:t>
            </w:r>
          </w:p>
        </w:tc>
      </w:tr>
      <w:tr w:rsidR="00174AA2" w:rsidRPr="00174AA2" w14:paraId="69B376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7D29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7DE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32228BD0" w14:textId="291CED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25A7F4E" w14:textId="71CCDD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2BDE3" w14:textId="303B6A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B6C54" w14:textId="5B5D42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7,617.76 </w:t>
            </w:r>
          </w:p>
        </w:tc>
      </w:tr>
      <w:tr w:rsidR="00174AA2" w:rsidRPr="00174AA2" w14:paraId="356175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AC6D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C1E5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03F40A4E" w14:textId="4E0C27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43C15FF" w14:textId="008084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4B24D" w14:textId="5E4DFC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90592" w14:textId="5EE596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1,620.22 </w:t>
            </w:r>
          </w:p>
        </w:tc>
      </w:tr>
      <w:tr w:rsidR="00174AA2" w:rsidRPr="00174AA2" w14:paraId="4B9C69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A8A5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ABA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05E1BEF0" w14:textId="78B106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4066B070" w14:textId="2D6F5D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B9BD1" w14:textId="6E3489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586AF" w14:textId="58D82E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9,350.22 </w:t>
            </w:r>
          </w:p>
        </w:tc>
      </w:tr>
      <w:tr w:rsidR="00174AA2" w:rsidRPr="00174AA2" w14:paraId="3BA442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391A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828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00B21A96" w14:textId="42CF90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4BB29DF2" w14:textId="7C8ED9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22243" w14:textId="43ED5C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91F02" w14:textId="3AE9E6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493.72 </w:t>
            </w:r>
          </w:p>
        </w:tc>
      </w:tr>
      <w:tr w:rsidR="00174AA2" w:rsidRPr="00174AA2" w14:paraId="572280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70E3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7A9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2BB1FE67" w14:textId="2D88B4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66798AAF" w14:textId="718E86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A5089" w14:textId="206591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0865C" w14:textId="6000BB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8,472.76 </w:t>
            </w:r>
          </w:p>
        </w:tc>
      </w:tr>
      <w:tr w:rsidR="00174AA2" w:rsidRPr="00174AA2" w14:paraId="5C44DFF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AFBA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646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18AE67B7" w14:textId="7AA473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75CDA2A1" w14:textId="6C2569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501CE" w14:textId="4A4E3E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33DD7" w14:textId="0BC999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82.96 </w:t>
            </w:r>
          </w:p>
        </w:tc>
      </w:tr>
      <w:tr w:rsidR="00174AA2" w:rsidRPr="00174AA2" w14:paraId="29108D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1268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0D9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67F4FF62" w14:textId="548009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3CF64BD6" w14:textId="4D4259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82689" w14:textId="6BCF47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B2EC9" w14:textId="146E72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4,596.44 </w:t>
            </w:r>
          </w:p>
        </w:tc>
      </w:tr>
      <w:tr w:rsidR="00174AA2" w:rsidRPr="00174AA2" w14:paraId="37A51D0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3976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4B0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7E00B874" w14:textId="7127D6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CB12CC7" w14:textId="7DF614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FCB33" w14:textId="0193BB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33593" w14:textId="37D72C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2,126.16 </w:t>
            </w:r>
          </w:p>
        </w:tc>
      </w:tr>
      <w:tr w:rsidR="00174AA2" w:rsidRPr="00174AA2" w14:paraId="5FAB34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8496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59B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43C08A7" w14:textId="2CF643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2E24A691" w14:textId="56EC5D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6CF7C" w14:textId="61E80C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29479" w14:textId="2E235F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2,312.68 </w:t>
            </w:r>
          </w:p>
        </w:tc>
      </w:tr>
      <w:tr w:rsidR="00174AA2" w:rsidRPr="00174AA2" w14:paraId="3C8247B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0A8E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BF6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19A493B0" w14:textId="03EA95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59C28C2C" w14:textId="00D6D6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84788" w14:textId="711200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CF430" w14:textId="306736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7,118.90 </w:t>
            </w:r>
          </w:p>
        </w:tc>
      </w:tr>
      <w:tr w:rsidR="00174AA2" w:rsidRPr="00174AA2" w14:paraId="29140E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511F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F01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72E0506" w14:textId="7FDB47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B83AEFD" w14:textId="395F38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D0AC2" w14:textId="135CCE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28F36" w14:textId="07324A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2,569.16 </w:t>
            </w:r>
          </w:p>
        </w:tc>
      </w:tr>
      <w:tr w:rsidR="00174AA2" w:rsidRPr="00174AA2" w14:paraId="1CD4202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5CD5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402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4DEF546" w14:textId="622214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28747A40" w14:textId="51BA84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2B634" w14:textId="7FBF1B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4B146" w14:textId="6A2131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66,244.78 </w:t>
            </w:r>
          </w:p>
        </w:tc>
      </w:tr>
      <w:tr w:rsidR="00174AA2" w:rsidRPr="00174AA2" w14:paraId="5F6B7F9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3220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C81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331CAAED" w14:textId="59BBDF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6DD61897" w14:textId="0DD14D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5888" w14:textId="1F9A89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34706" w14:textId="43D194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0,048.46 </w:t>
            </w:r>
          </w:p>
        </w:tc>
      </w:tr>
      <w:tr w:rsidR="00174AA2" w:rsidRPr="00174AA2" w14:paraId="1A4DB1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BE91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A6B5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2F44A09" w14:textId="4FA056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10C910EA" w14:textId="16D02E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AAC17" w14:textId="379F22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8A1FC" w14:textId="03655B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0,430.04 </w:t>
            </w:r>
          </w:p>
        </w:tc>
      </w:tr>
      <w:tr w:rsidR="00174AA2" w:rsidRPr="00174AA2" w14:paraId="0C698C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E6D2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ECF5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6684B902" w14:textId="4F3FC3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0CBA665C" w14:textId="337DCD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588B9" w14:textId="569BB8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0EFB" w14:textId="0378EC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28,458.20 </w:t>
            </w:r>
          </w:p>
        </w:tc>
      </w:tr>
      <w:tr w:rsidR="00174AA2" w:rsidRPr="00174AA2" w14:paraId="4F6B226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4D8C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CDF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21CCB43B" w14:textId="46F1B5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52AF581" w14:textId="369129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926F0" w14:textId="51C04D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78D32" w14:textId="0828AF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242.92 </w:t>
            </w:r>
          </w:p>
        </w:tc>
      </w:tr>
      <w:tr w:rsidR="00174AA2" w:rsidRPr="00174AA2" w14:paraId="4C926A3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33E7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0BA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59131EC0" w14:textId="772A78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4D8F9B2B" w14:textId="6960FA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09E49" w14:textId="75A36F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50BF1" w14:textId="153727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2,115.88 </w:t>
            </w:r>
          </w:p>
        </w:tc>
      </w:tr>
      <w:tr w:rsidR="00174AA2" w:rsidRPr="00174AA2" w14:paraId="436335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CAD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CF0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6D1245A5" w14:textId="18E672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106B629" w14:textId="347252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74067" w14:textId="485423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E6C7C" w14:textId="667529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2,807.88 </w:t>
            </w:r>
          </w:p>
        </w:tc>
      </w:tr>
      <w:tr w:rsidR="00174AA2" w:rsidRPr="00174AA2" w14:paraId="350C3D3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F2C0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8DD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62052308" w14:textId="569A06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7A1DD487" w14:textId="71B587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F2B16" w14:textId="5630C7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4E87F" w14:textId="15944E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958.80 </w:t>
            </w:r>
          </w:p>
        </w:tc>
      </w:tr>
      <w:tr w:rsidR="00174AA2" w:rsidRPr="00174AA2" w14:paraId="74697F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55C0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7FB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4965A211" w14:textId="6795DD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5B07494E" w14:textId="437D3B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1B17" w14:textId="6DA6D8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00E74" w14:textId="674C32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5,945.23 </w:t>
            </w:r>
          </w:p>
        </w:tc>
      </w:tr>
      <w:tr w:rsidR="00174AA2" w:rsidRPr="00174AA2" w14:paraId="55222D8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911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9B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FE72BF2" w14:textId="0D7C34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28D89A7" w14:textId="3BB531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6A1FB" w14:textId="488914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123F9" w14:textId="6EF609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2,045.18 </w:t>
            </w:r>
          </w:p>
        </w:tc>
      </w:tr>
      <w:tr w:rsidR="00174AA2" w:rsidRPr="00174AA2" w14:paraId="06B049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A7B4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717D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187AB242" w14:textId="6F3538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361539F6" w14:textId="6AB238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D5DBE" w14:textId="5A7E61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237E4" w14:textId="52790F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1,480.00 </w:t>
            </w:r>
          </w:p>
        </w:tc>
      </w:tr>
      <w:tr w:rsidR="00174AA2" w:rsidRPr="00174AA2" w14:paraId="601267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09AC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D9D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4C1CB9C" w14:textId="2E9716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9AD0A99" w14:textId="1F8D5B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C4AC6" w14:textId="3E6472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D7ACD" w14:textId="38E6CE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506.28 </w:t>
            </w:r>
          </w:p>
        </w:tc>
      </w:tr>
      <w:tr w:rsidR="00174AA2" w:rsidRPr="00174AA2" w14:paraId="0E49CD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F27D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849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336EBFD" w14:textId="319218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2D0824B3" w14:textId="605F98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4AE10" w14:textId="339039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656C9" w14:textId="72D45C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9,547.69 </w:t>
            </w:r>
          </w:p>
        </w:tc>
      </w:tr>
      <w:tr w:rsidR="00174AA2" w:rsidRPr="00174AA2" w14:paraId="4BBEB2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BEC5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5F1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4DEBD728" w14:textId="63F9D6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6BA9F5EA" w14:textId="702990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10C9" w14:textId="595355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CD5BE" w14:textId="29BBFC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3,941.74 </w:t>
            </w:r>
          </w:p>
        </w:tc>
      </w:tr>
      <w:tr w:rsidR="00174AA2" w:rsidRPr="00174AA2" w14:paraId="366943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C348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83B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097D943C" w14:textId="1C219C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31AC7A72" w14:textId="3AD4AF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2272E" w14:textId="3F782C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5D94A" w14:textId="696C56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7,703.44 </w:t>
            </w:r>
          </w:p>
        </w:tc>
      </w:tr>
      <w:tr w:rsidR="00174AA2" w:rsidRPr="00174AA2" w14:paraId="0E0849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7F75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926B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398001FE" w14:textId="26F2D5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7ED9453C" w14:textId="75B059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21870" w14:textId="22693A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07474" w14:textId="5A7F73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3,816.76 </w:t>
            </w:r>
          </w:p>
        </w:tc>
      </w:tr>
      <w:tr w:rsidR="00174AA2" w:rsidRPr="00174AA2" w14:paraId="04B5D00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8484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9EDC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CB42D21" w14:textId="18D111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27344785" w14:textId="53A99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88EF6" w14:textId="4761B2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13E72" w14:textId="1E679C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8,570.18 </w:t>
            </w:r>
          </w:p>
        </w:tc>
      </w:tr>
      <w:tr w:rsidR="00174AA2" w:rsidRPr="00174AA2" w14:paraId="69E9C6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A6DB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EEE4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E17DE81" w14:textId="5241FA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4BFC3FF" w14:textId="4A564D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ECBE7" w14:textId="5EFD73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13496" w14:textId="245636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7,057.28 </w:t>
            </w:r>
          </w:p>
        </w:tc>
      </w:tr>
      <w:tr w:rsidR="00174AA2" w:rsidRPr="00174AA2" w14:paraId="0FB23B1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C78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1AB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BA88A52" w14:textId="42423F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7BCF3CB5" w14:textId="1BC338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8F28C" w14:textId="6CC7F4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DDC5E" w14:textId="2E966B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3,237.54 </w:t>
            </w:r>
          </w:p>
        </w:tc>
      </w:tr>
      <w:tr w:rsidR="00174AA2" w:rsidRPr="00174AA2" w14:paraId="215E18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2DD6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29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760A73AB" w14:textId="77AB55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0A04550B" w14:textId="14A7AC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F4C74" w14:textId="7FF9D0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E698" w14:textId="27ECFA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3,077.76 </w:t>
            </w:r>
          </w:p>
        </w:tc>
      </w:tr>
      <w:tr w:rsidR="00174AA2" w:rsidRPr="00174AA2" w14:paraId="716E57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A30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2AC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CD33321" w14:textId="0242F7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7D5D6DDF" w14:textId="47303E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D1201" w14:textId="2C4789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86BEF" w14:textId="211A36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1,152.72 </w:t>
            </w:r>
          </w:p>
        </w:tc>
      </w:tr>
      <w:tr w:rsidR="00174AA2" w:rsidRPr="00174AA2" w14:paraId="47A72FF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DFC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2E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EA880F1" w14:textId="1364A4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516788EC" w14:textId="2C71F0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CAAD1" w14:textId="360178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1C8AC" w14:textId="350133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0,584.32 </w:t>
            </w:r>
          </w:p>
        </w:tc>
      </w:tr>
      <w:tr w:rsidR="00174AA2" w:rsidRPr="00174AA2" w14:paraId="01A8EA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7CBE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41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45F9F50C" w14:textId="0CC637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213AAB2C" w14:textId="3E6D6F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57A58" w14:textId="4C11C2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3671F" w14:textId="6337EF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19,092.12 </w:t>
            </w:r>
          </w:p>
        </w:tc>
      </w:tr>
      <w:tr w:rsidR="00174AA2" w:rsidRPr="00174AA2" w14:paraId="2EA6CDE3"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80D4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F31946B" w14:textId="39FBC9A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604,4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C1779F9" w14:textId="18F8F3C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AF5300" w14:textId="3A3968B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0FDF20" w14:textId="002AAD7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604,475.38 </w:t>
            </w:r>
          </w:p>
        </w:tc>
      </w:tr>
      <w:tr w:rsidR="00174AA2" w:rsidRPr="00174AA2" w14:paraId="72E329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54A4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EF3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6680B623" w14:textId="31ECE4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72D85CD7" w14:textId="3A196C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E952B" w14:textId="3CCBBA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D9692" w14:textId="2CAE80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434,456.38 </w:t>
            </w:r>
          </w:p>
        </w:tc>
      </w:tr>
      <w:tr w:rsidR="00174AA2" w:rsidRPr="00174AA2" w14:paraId="68A2BB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D05C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272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26D69EE8" w14:textId="0E75D7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129B0360" w14:textId="0D07F7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D2C3A" w14:textId="406C45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6894F" w14:textId="3ECB56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5,549.00 </w:t>
            </w:r>
          </w:p>
        </w:tc>
      </w:tr>
      <w:tr w:rsidR="00174AA2" w:rsidRPr="00174AA2" w14:paraId="72D49A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8ECA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B1D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ED053B8" w14:textId="0749F3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9288A18" w14:textId="59E6E0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682CE" w14:textId="1D43BC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4C246" w14:textId="64888D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490.00 </w:t>
            </w:r>
          </w:p>
        </w:tc>
      </w:tr>
      <w:tr w:rsidR="00174AA2" w:rsidRPr="00174AA2" w14:paraId="5EE3F14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1BDF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290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16869559" w14:textId="160DFB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441C3B24" w14:textId="40DD5C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5BCAE" w14:textId="517A8D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42890" w14:textId="00C84F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7,980.00 </w:t>
            </w:r>
          </w:p>
        </w:tc>
      </w:tr>
      <w:tr w:rsidR="00174AA2" w:rsidRPr="00174AA2" w14:paraId="0FDD497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C540F"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1321BBCA" w14:textId="5534F31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102DDCEC" w14:textId="2281322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81077A" w14:textId="761EFBA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08A092" w14:textId="6EAFC63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16,276.32 </w:t>
            </w:r>
          </w:p>
        </w:tc>
      </w:tr>
      <w:tr w:rsidR="00174AA2" w:rsidRPr="00174AA2" w14:paraId="0D35D2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7035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7D6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35077AE" w14:textId="66DBD6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310C274D" w14:textId="2FCAF9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C8DB0" w14:textId="13FFEC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4752D" w14:textId="054BF4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6,151.00 </w:t>
            </w:r>
          </w:p>
        </w:tc>
      </w:tr>
      <w:tr w:rsidR="00174AA2" w:rsidRPr="00174AA2" w14:paraId="0DDC63A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DF7F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27EFF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4D2EB83E" w14:textId="6EFB15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145EF2A0" w14:textId="4F2E55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E9E46" w14:textId="302DEF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A951C" w14:textId="64BA95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4,226.50 </w:t>
            </w:r>
          </w:p>
        </w:tc>
      </w:tr>
      <w:tr w:rsidR="00174AA2" w:rsidRPr="00174AA2" w14:paraId="6E6B882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7E94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CA9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B25C408" w14:textId="071B62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2DE4133" w14:textId="6318C3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7F049" w14:textId="66EA08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9E12F" w14:textId="3DEBB9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700.00 </w:t>
            </w:r>
          </w:p>
        </w:tc>
      </w:tr>
      <w:tr w:rsidR="00174AA2" w:rsidRPr="00174AA2" w14:paraId="698672C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2B7B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3A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7E9A1C3" w14:textId="18112C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38EFAD80" w14:textId="1A6687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FE469" w14:textId="4A84E4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A72F9" w14:textId="587C46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3,192.50 </w:t>
            </w:r>
          </w:p>
        </w:tc>
      </w:tr>
      <w:tr w:rsidR="00174AA2" w:rsidRPr="00174AA2" w14:paraId="192E7B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D859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B01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60E5207A" w14:textId="3B1798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511BE321" w14:textId="738099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537AA" w14:textId="286633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543F5" w14:textId="618210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475.00 </w:t>
            </w:r>
          </w:p>
        </w:tc>
      </w:tr>
      <w:tr w:rsidR="00174AA2" w:rsidRPr="00174AA2" w14:paraId="5BDB43A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5CFC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192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3A92F7EF" w14:textId="74071B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33E6F41" w14:textId="48B742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EEBDF" w14:textId="4CDA0E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BD35A" w14:textId="076FCD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4,420.00 </w:t>
            </w:r>
          </w:p>
        </w:tc>
      </w:tr>
      <w:tr w:rsidR="00174AA2" w:rsidRPr="00174AA2" w14:paraId="7EB43A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FA94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CC3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5E7801F8" w14:textId="1FBD9F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CF074F0" w14:textId="36DEFA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2FFF7" w14:textId="270D9C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28C56" w14:textId="3DD529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2,634.00 </w:t>
            </w:r>
          </w:p>
        </w:tc>
      </w:tr>
      <w:tr w:rsidR="00174AA2" w:rsidRPr="00174AA2" w14:paraId="09D6F2D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EFE4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E18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0F6E1C5B" w14:textId="5E1CF1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0E4278A6" w14:textId="067ED1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B2484" w14:textId="79ACC8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495DF" w14:textId="2764B4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792.50 </w:t>
            </w:r>
          </w:p>
        </w:tc>
      </w:tr>
      <w:tr w:rsidR="00174AA2" w:rsidRPr="00174AA2" w14:paraId="459443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EEA3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B03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0D17FFCC" w14:textId="049DD1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6CBCF745" w14:textId="108ADB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6FAD1" w14:textId="671A9B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0FB5F" w14:textId="6CB021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4,260.00 </w:t>
            </w:r>
          </w:p>
        </w:tc>
      </w:tr>
      <w:tr w:rsidR="00174AA2" w:rsidRPr="00174AA2" w14:paraId="119F4AF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549F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26B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6B027673" w14:textId="1FA479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58870B98" w14:textId="1FA119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49CC3" w14:textId="3E30CB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EB6D0" w14:textId="25ED4E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840.00 </w:t>
            </w:r>
          </w:p>
        </w:tc>
      </w:tr>
      <w:tr w:rsidR="00174AA2" w:rsidRPr="00174AA2" w14:paraId="556F28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BFFB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DA7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DDCD2EA" w14:textId="224C33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B943706" w14:textId="557837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F96C1" w14:textId="01CBC2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73F16" w14:textId="2CC35A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5,535.00 </w:t>
            </w:r>
          </w:p>
        </w:tc>
      </w:tr>
      <w:tr w:rsidR="00174AA2" w:rsidRPr="00174AA2" w14:paraId="5CF332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DDB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DF2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0E09C424" w14:textId="50C5FA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7B66043" w14:textId="112BB7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7B33F" w14:textId="79FEEE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4479C" w14:textId="1B23D6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5,049.82 </w:t>
            </w:r>
          </w:p>
        </w:tc>
      </w:tr>
      <w:tr w:rsidR="00174AA2" w:rsidRPr="00174AA2" w14:paraId="72A2AC3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BD8D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AEB4ABD" w14:textId="00D78E0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0,935,018.80 </w:t>
            </w:r>
          </w:p>
        </w:tc>
        <w:tc>
          <w:tcPr>
            <w:tcW w:w="0" w:type="auto"/>
            <w:tcBorders>
              <w:top w:val="nil"/>
              <w:left w:val="nil"/>
              <w:bottom w:val="single" w:sz="4" w:space="0" w:color="000000"/>
              <w:right w:val="single" w:sz="4" w:space="0" w:color="000000"/>
            </w:tcBorders>
            <w:shd w:val="clear" w:color="D8D8D8" w:fill="D8D8D8"/>
            <w:noWrap/>
            <w:vAlign w:val="bottom"/>
            <w:hideMark/>
          </w:tcPr>
          <w:p w14:paraId="7F9EEDD4" w14:textId="62C1FD7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16CE90" w14:textId="238577F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FF1731" w14:textId="3BE3C48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516,218.80 </w:t>
            </w:r>
          </w:p>
        </w:tc>
      </w:tr>
      <w:tr w:rsidR="00174AA2" w:rsidRPr="00174AA2" w14:paraId="5B99E36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5B6CE8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11D91DE" w14:textId="0AAAA4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671CB69" w14:textId="123A4C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6C36" w14:textId="4BA070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53122" w14:textId="3446C1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64,288.77 </w:t>
            </w:r>
          </w:p>
        </w:tc>
      </w:tr>
      <w:tr w:rsidR="00174AA2" w:rsidRPr="00174AA2" w14:paraId="2355395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4E0F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777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640E9884" w14:textId="74E962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1EFDF0B9" w14:textId="228102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8AAD9" w14:textId="6B8008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EFECD" w14:textId="0E5666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2,882.44 </w:t>
            </w:r>
          </w:p>
        </w:tc>
      </w:tr>
      <w:tr w:rsidR="00174AA2" w:rsidRPr="00174AA2" w14:paraId="0E137D5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5A35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6EC5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C356287" w14:textId="4B1D2E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0711B362" w14:textId="065974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B5E03" w14:textId="58D1E7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287C3" w14:textId="57FE62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0,258.54 </w:t>
            </w:r>
          </w:p>
        </w:tc>
      </w:tr>
      <w:tr w:rsidR="00174AA2" w:rsidRPr="00174AA2" w14:paraId="493F00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829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BC5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1E07CB55" w14:textId="62AEE0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2C104C6E" w14:textId="33E2AC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0D58E" w14:textId="7610B9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D67E7" w14:textId="1676B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5,213.48 </w:t>
            </w:r>
          </w:p>
        </w:tc>
      </w:tr>
      <w:tr w:rsidR="00174AA2" w:rsidRPr="00174AA2" w14:paraId="35943C5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607F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BD4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A233B08" w14:textId="24EC27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349C9E37" w14:textId="571322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64A4" w14:textId="132659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7DE6A" w14:textId="639845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7,127.72 </w:t>
            </w:r>
          </w:p>
        </w:tc>
      </w:tr>
      <w:tr w:rsidR="00174AA2" w:rsidRPr="00174AA2" w14:paraId="30FE70A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AAD1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F38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0844060" w14:textId="7F03DD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5CA67DB0" w14:textId="2784D8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0A878" w14:textId="6EA431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BF423" w14:textId="662407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3,501.02 </w:t>
            </w:r>
          </w:p>
        </w:tc>
      </w:tr>
      <w:tr w:rsidR="00174AA2" w:rsidRPr="00174AA2" w14:paraId="7A8DD61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407F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348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5BA25828" w14:textId="0EB3CB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E1CCCB2" w14:textId="3FCAF9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1E5C486" w14:textId="4F0CBD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105E5" w14:textId="09DEF5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8,112.24 </w:t>
            </w:r>
          </w:p>
        </w:tc>
      </w:tr>
      <w:tr w:rsidR="00174AA2" w:rsidRPr="00174AA2" w14:paraId="1891625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A22B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3A1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67867F9D" w14:textId="2CB5BD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2DDA9004" w14:textId="50A055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4D3A519" w14:textId="771910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17A0A" w14:textId="71B025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0,626.00 </w:t>
            </w:r>
          </w:p>
        </w:tc>
      </w:tr>
      <w:tr w:rsidR="00174AA2" w:rsidRPr="00174AA2" w14:paraId="18BD0B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6E23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182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5B7A8C52" w14:textId="0A9C6F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07661F8D" w14:textId="3DCD39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51E11" w14:textId="3F2614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F54B5" w14:textId="676379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4,244.13 </w:t>
            </w:r>
          </w:p>
        </w:tc>
      </w:tr>
      <w:tr w:rsidR="00174AA2" w:rsidRPr="00174AA2" w14:paraId="090A06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3991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4E0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77676D39" w14:textId="215D14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8,246.37 </w:t>
            </w:r>
          </w:p>
        </w:tc>
        <w:tc>
          <w:tcPr>
            <w:tcW w:w="0" w:type="auto"/>
            <w:tcBorders>
              <w:top w:val="nil"/>
              <w:left w:val="nil"/>
              <w:bottom w:val="single" w:sz="4" w:space="0" w:color="000000"/>
              <w:right w:val="single" w:sz="4" w:space="0" w:color="000000"/>
            </w:tcBorders>
            <w:shd w:val="clear" w:color="auto" w:fill="auto"/>
            <w:noWrap/>
            <w:vAlign w:val="bottom"/>
            <w:hideMark/>
          </w:tcPr>
          <w:p w14:paraId="55D60975" w14:textId="472DDE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0F35C11F" w14:textId="78E6AB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8028" w14:textId="7F9F53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7,496.37 </w:t>
            </w:r>
          </w:p>
        </w:tc>
      </w:tr>
      <w:tr w:rsidR="00174AA2" w:rsidRPr="00174AA2" w14:paraId="081D50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7BC7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669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4A214F9" w14:textId="035CE7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90B6D2C" w14:textId="54A6E7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80D38" w14:textId="76C222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00E2F" w14:textId="4B9672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359.60 </w:t>
            </w:r>
          </w:p>
        </w:tc>
      </w:tr>
      <w:tr w:rsidR="00174AA2" w:rsidRPr="00174AA2" w14:paraId="4C7999C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DD5B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C951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C9145E3" w14:textId="1C5086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2C32F2D4" w14:textId="584A0C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399A6EEE" w14:textId="73BA12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E77F9" w14:textId="1AA9A2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1,043.20 </w:t>
            </w:r>
          </w:p>
        </w:tc>
      </w:tr>
      <w:tr w:rsidR="00174AA2" w:rsidRPr="00174AA2" w14:paraId="7D73DCC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DF0C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A57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06A5A70" w14:textId="05E7D8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5B1C2C4A" w14:textId="65B52F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BF629" w14:textId="457F30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F7696" w14:textId="55671D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1,665.13 </w:t>
            </w:r>
          </w:p>
        </w:tc>
      </w:tr>
      <w:tr w:rsidR="00174AA2" w:rsidRPr="00174AA2" w14:paraId="5F1ACB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9013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0E68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FF9E9A4" w14:textId="08A867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318535C9" w14:textId="43E1AE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D2793" w14:textId="3BF39D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41E27" w14:textId="5485E8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7,236.32 </w:t>
            </w:r>
          </w:p>
        </w:tc>
      </w:tr>
      <w:tr w:rsidR="00174AA2" w:rsidRPr="00174AA2" w14:paraId="3B01C3A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C94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850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3305490B" w14:textId="6AD702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6CCFFF37" w14:textId="2EB541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EC11E" w14:textId="4E2641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3512C" w14:textId="05FD6C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887.40 </w:t>
            </w:r>
          </w:p>
        </w:tc>
      </w:tr>
      <w:tr w:rsidR="00174AA2" w:rsidRPr="00174AA2" w14:paraId="414EE54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AC5A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CE9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8D164E2" w14:textId="4EA291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4418129C" w14:textId="0C4A02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EC2B6" w14:textId="287F14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0AA5F" w14:textId="6DDE0B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8,276.44 </w:t>
            </w:r>
          </w:p>
        </w:tc>
      </w:tr>
      <w:tr w:rsidR="00174AA2" w:rsidRPr="00174AA2" w14:paraId="559454D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BF58C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9BE48D2" w14:textId="6DED8E4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5,231,5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43FCA1C4" w14:textId="1868DCE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4DD6B13F" w14:textId="7D6FC0D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05A9DF2" w14:textId="1A87355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1,923,308.16 </w:t>
            </w:r>
          </w:p>
        </w:tc>
      </w:tr>
      <w:tr w:rsidR="00174AA2" w:rsidRPr="00174AA2" w14:paraId="3F323CF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831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07BBD72E" w14:textId="3CE7D64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6,200,4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4C3AB56F" w14:textId="267792F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4F463C" w14:textId="3D3ECFC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461649" w14:textId="3206D7C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6,513,227.82 </w:t>
            </w:r>
          </w:p>
        </w:tc>
      </w:tr>
      <w:tr w:rsidR="00174AA2" w:rsidRPr="00174AA2" w14:paraId="60DDF22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967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520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43D99A95" w14:textId="437B88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E0C2644" w14:textId="2DE877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4B3E8" w14:textId="44AF23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67D69" w14:textId="66AE5F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r>
      <w:tr w:rsidR="00174AA2" w:rsidRPr="00174AA2" w14:paraId="292AC0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01A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3B0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0875408B" w14:textId="622893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1539CCB2" w14:textId="6CAF00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84FB" w14:textId="6A9575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0737D" w14:textId="3B9345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7,500.00 </w:t>
            </w:r>
          </w:p>
        </w:tc>
      </w:tr>
      <w:tr w:rsidR="00174AA2" w:rsidRPr="00174AA2" w14:paraId="6B102B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D69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A29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42BEF9FD" w14:textId="529FF4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2,320.00 </w:t>
            </w:r>
          </w:p>
        </w:tc>
        <w:tc>
          <w:tcPr>
            <w:tcW w:w="0" w:type="auto"/>
            <w:tcBorders>
              <w:top w:val="nil"/>
              <w:left w:val="nil"/>
              <w:bottom w:val="single" w:sz="4" w:space="0" w:color="000000"/>
              <w:right w:val="single" w:sz="4" w:space="0" w:color="000000"/>
            </w:tcBorders>
            <w:shd w:val="clear" w:color="auto" w:fill="auto"/>
            <w:noWrap/>
            <w:vAlign w:val="bottom"/>
            <w:hideMark/>
          </w:tcPr>
          <w:p w14:paraId="33892D49" w14:textId="3B5193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9B2336" w14:textId="1168E1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2925A" w14:textId="11722A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7,320.00 </w:t>
            </w:r>
          </w:p>
        </w:tc>
      </w:tr>
      <w:tr w:rsidR="00174AA2" w:rsidRPr="00174AA2" w14:paraId="332F74F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482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EBB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0599BCB" w14:textId="63E174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78BA87FE" w14:textId="5AB0B4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270025E5" w14:textId="28A951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A772A" w14:textId="6A2F79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0,447.20 </w:t>
            </w:r>
          </w:p>
        </w:tc>
      </w:tr>
      <w:tr w:rsidR="00174AA2" w:rsidRPr="00174AA2" w14:paraId="17A6234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663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6FF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749BB270" w14:textId="63A033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14197909" w14:textId="6F3E45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51BF9" w14:textId="714B37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EE0CB" w14:textId="4B60D2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1,656.70 </w:t>
            </w:r>
          </w:p>
        </w:tc>
      </w:tr>
      <w:tr w:rsidR="00174AA2" w:rsidRPr="00174AA2" w14:paraId="265357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507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E0F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3321EDBE" w14:textId="64AF38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7AA4E91" w14:textId="0A81B7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4E187" w14:textId="12B5AB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CAB25" w14:textId="4075CC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67,414.10 </w:t>
            </w:r>
          </w:p>
        </w:tc>
      </w:tr>
      <w:tr w:rsidR="00174AA2" w:rsidRPr="00174AA2" w14:paraId="5AAC265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DEC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AA4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0C31C9A" w14:textId="39DAED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482D1776" w14:textId="0B1438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9E9B4" w14:textId="0DB449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75E15" w14:textId="64EA59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9,000.00 </w:t>
            </w:r>
          </w:p>
        </w:tc>
      </w:tr>
      <w:tr w:rsidR="00174AA2" w:rsidRPr="00174AA2" w14:paraId="6A0B44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855F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798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F326147" w14:textId="34F54C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3ACAC01A" w14:textId="27A899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8116" w14:textId="718CC6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CE217" w14:textId="75265C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6,500.00 </w:t>
            </w:r>
          </w:p>
        </w:tc>
      </w:tr>
      <w:tr w:rsidR="00174AA2" w:rsidRPr="00174AA2" w14:paraId="27AAB38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EC9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7AD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6A1CA14" w14:textId="2F1954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25B8C" w14:textId="692E30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EF47C" w14:textId="0EEFFB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5FEBB" w14:textId="0488DC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50,800.00 </w:t>
            </w:r>
          </w:p>
        </w:tc>
      </w:tr>
      <w:tr w:rsidR="00174AA2" w:rsidRPr="00174AA2" w14:paraId="50A1FC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5AB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0C0C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46FD754" w14:textId="65D448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21A466DE" w14:textId="004F64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B12B6" w14:textId="5FCCE5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9B592" w14:textId="3CC2DD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2,100.00 </w:t>
            </w:r>
          </w:p>
        </w:tc>
      </w:tr>
      <w:tr w:rsidR="00174AA2" w:rsidRPr="00174AA2" w14:paraId="3439D0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884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C08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591EBB78" w14:textId="08AF5F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0B0AC8EF" w14:textId="4A80F8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203D" w14:textId="61AD3B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08C78" w14:textId="0BF632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4,800.00 </w:t>
            </w:r>
          </w:p>
        </w:tc>
      </w:tr>
      <w:tr w:rsidR="00174AA2" w:rsidRPr="00174AA2" w14:paraId="058EBD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F022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2705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2A9D12E6" w14:textId="1C5F35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66EAD21A" w14:textId="48C77C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B1366" w14:textId="6A4B79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415BB" w14:textId="6F4CB2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10,275.40 </w:t>
            </w:r>
          </w:p>
        </w:tc>
      </w:tr>
      <w:tr w:rsidR="00174AA2" w:rsidRPr="00174AA2" w14:paraId="154B87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4D5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071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8D0953A" w14:textId="5C88C2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04F9A804" w14:textId="3CB7CD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F620A" w14:textId="11AC3A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1097F" w14:textId="3A0024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3,400.00 </w:t>
            </w:r>
          </w:p>
        </w:tc>
      </w:tr>
      <w:tr w:rsidR="00174AA2" w:rsidRPr="00174AA2" w14:paraId="69AC70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0EA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DB3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CFC9FFB" w14:textId="79B469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12923707" w14:textId="2D7BBC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5CF07" w14:textId="0AF425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3FDF6" w14:textId="673409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67,580.00 </w:t>
            </w:r>
          </w:p>
        </w:tc>
      </w:tr>
      <w:tr w:rsidR="00174AA2" w:rsidRPr="00174AA2" w14:paraId="75A079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A0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F8C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3E63C4F9" w14:textId="060DC3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14886A4A" w14:textId="439ACD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24697" w14:textId="664CCA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AE10D" w14:textId="5AB6B7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1,897.42 </w:t>
            </w:r>
          </w:p>
        </w:tc>
      </w:tr>
      <w:tr w:rsidR="00174AA2" w:rsidRPr="00174AA2" w14:paraId="75E03E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CE2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616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5A0B3114" w14:textId="26B927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7A66A5CD" w14:textId="340645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3ABFF" w14:textId="200D96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A3FA8" w14:textId="3BEA92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7,537.00 </w:t>
            </w:r>
          </w:p>
        </w:tc>
      </w:tr>
      <w:tr w:rsidR="00174AA2" w:rsidRPr="00174AA2" w14:paraId="2036599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EE48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5451B2EF" w14:textId="37BBD87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09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D4A54E3" w14:textId="6B0DD1D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A76F0C" w14:textId="4753817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5BC606" w14:textId="4B479F9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1,370,053.71 </w:t>
            </w:r>
          </w:p>
        </w:tc>
      </w:tr>
      <w:tr w:rsidR="00174AA2" w:rsidRPr="00174AA2" w14:paraId="2A3172A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7F71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FAD5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1589C1E" w14:textId="3FC190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1F6A24BC" w14:textId="3421F7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0011C" w14:textId="1BBE8C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76D94" w14:textId="762EA1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2,584.96 </w:t>
            </w:r>
          </w:p>
        </w:tc>
      </w:tr>
      <w:tr w:rsidR="00174AA2" w:rsidRPr="00174AA2" w14:paraId="6108A17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79CE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AFA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7F0AA246" w14:textId="4BDDF7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005A54" w14:textId="3FB3ED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62EF1" w14:textId="7EDE62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3B901" w14:textId="63650B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000.00 </w:t>
            </w:r>
          </w:p>
        </w:tc>
      </w:tr>
      <w:tr w:rsidR="00174AA2" w:rsidRPr="00174AA2" w14:paraId="7BD256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4DF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A8D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51735440" w14:textId="30AB3B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5073F9F5" w14:textId="62E21E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91CA0" w14:textId="58584F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BD9D3" w14:textId="0E4816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68,099.20 </w:t>
            </w:r>
          </w:p>
        </w:tc>
      </w:tr>
      <w:tr w:rsidR="00174AA2" w:rsidRPr="00174AA2" w14:paraId="6A3467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E9C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9BB5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725E341" w14:textId="3DB807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038C3A37" w14:textId="4D2122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1FE5D" w14:textId="7BC5F7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7F9F9" w14:textId="7B669D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3,820.45 </w:t>
            </w:r>
          </w:p>
        </w:tc>
      </w:tr>
      <w:tr w:rsidR="00174AA2" w:rsidRPr="00174AA2" w14:paraId="113B9E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3FF1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F4E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1BA6451" w14:textId="05E35B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46A761F9" w14:textId="0A46D8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6728A" w14:textId="01A6DA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4CCE2" w14:textId="04C9E5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93,995.00 </w:t>
            </w:r>
          </w:p>
        </w:tc>
      </w:tr>
      <w:tr w:rsidR="00174AA2" w:rsidRPr="00174AA2" w14:paraId="324824C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C69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5A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CF2499F" w14:textId="2F569A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F0D83" w14:textId="11E49F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62FA2" w14:textId="0C5D8A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E39E9" w14:textId="78396B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88,000.00 </w:t>
            </w:r>
          </w:p>
        </w:tc>
      </w:tr>
      <w:tr w:rsidR="00174AA2" w:rsidRPr="00174AA2" w14:paraId="418B1CA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786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E8C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2C2D7D1B" w14:textId="5A540C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68253159" w14:textId="216A29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31A8A" w14:textId="3E88A8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E1FF6" w14:textId="152169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99,565.00 </w:t>
            </w:r>
          </w:p>
        </w:tc>
      </w:tr>
      <w:tr w:rsidR="00174AA2" w:rsidRPr="00174AA2" w14:paraId="3DD70C0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850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3BA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39956CD4" w14:textId="209090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347CD5B0" w14:textId="724D22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7E28" w14:textId="543441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A875F" w14:textId="2F79A2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040.00 </w:t>
            </w:r>
          </w:p>
        </w:tc>
      </w:tr>
      <w:tr w:rsidR="00174AA2" w:rsidRPr="00174AA2" w14:paraId="400F50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55D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58C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4FE1AAC" w14:textId="7E091D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5352401B" w14:textId="13CEDC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21CF5" w14:textId="49548D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DB1FA" w14:textId="3CB97F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1,229.00 </w:t>
            </w:r>
          </w:p>
        </w:tc>
      </w:tr>
      <w:tr w:rsidR="00174AA2" w:rsidRPr="00174AA2" w14:paraId="3312350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93E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C668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1466838B" w14:textId="780F18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BD12305" w14:textId="7DDB19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1394125" w14:textId="6A45E3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50979" w14:textId="038A2E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0,400.00 </w:t>
            </w:r>
          </w:p>
        </w:tc>
      </w:tr>
      <w:tr w:rsidR="00174AA2" w:rsidRPr="00174AA2" w14:paraId="5716BE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A5A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3BA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040DA917" w14:textId="76C069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1C7ED8" w14:textId="2C4F3E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AF3BF" w14:textId="7F6310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5A09C" w14:textId="37450E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0,000.00 </w:t>
            </w:r>
          </w:p>
        </w:tc>
      </w:tr>
      <w:tr w:rsidR="00174AA2" w:rsidRPr="00174AA2" w14:paraId="2E3387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917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1A8E5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7FD3382E" w14:textId="1890D2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651F2CBA" w14:textId="27E0AF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3CAB0" w14:textId="412A22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3AA16" w14:textId="5D95AE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4,250.00 </w:t>
            </w:r>
          </w:p>
        </w:tc>
      </w:tr>
      <w:tr w:rsidR="00174AA2" w:rsidRPr="00174AA2" w14:paraId="259354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469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CDD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B68EA1A" w14:textId="6B7E05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32E9D1FF" w14:textId="1F7531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9EDE4" w14:textId="243BE1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81DE5" w14:textId="771A47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5,168.10 </w:t>
            </w:r>
          </w:p>
        </w:tc>
      </w:tr>
      <w:tr w:rsidR="00174AA2" w:rsidRPr="00174AA2" w14:paraId="5F3FF9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958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6DA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C65C908" w14:textId="526CFC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17DE1E7C" w14:textId="06C016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444826" w14:textId="721FAE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0B01F" w14:textId="215C00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04,350.00 </w:t>
            </w:r>
          </w:p>
        </w:tc>
      </w:tr>
      <w:tr w:rsidR="00174AA2" w:rsidRPr="00174AA2" w14:paraId="542C9B1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5EC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C90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7D2BFBEF" w14:textId="7F71DC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1B6CFC82" w14:textId="60B5A7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FC44B" w14:textId="7E5F13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A4C82" w14:textId="7B8983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41,487.00 </w:t>
            </w:r>
          </w:p>
        </w:tc>
      </w:tr>
      <w:tr w:rsidR="00174AA2" w:rsidRPr="00174AA2" w14:paraId="763193F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5D6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171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7829799" w14:textId="3EF495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07FE8055" w14:textId="20EF4E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DF5C0" w14:textId="5C84F5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99B6B" w14:textId="2DBF26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5,800.00 </w:t>
            </w:r>
          </w:p>
        </w:tc>
      </w:tr>
      <w:tr w:rsidR="00174AA2" w:rsidRPr="00174AA2" w14:paraId="457B408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B8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31E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2F195C20" w14:textId="1C5879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7AF00639" w14:textId="00DF79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BA74D" w14:textId="355D50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E12B5" w14:textId="19E96C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190.00 </w:t>
            </w:r>
          </w:p>
        </w:tc>
      </w:tr>
      <w:tr w:rsidR="00174AA2" w:rsidRPr="00174AA2" w14:paraId="4E075A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650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FD5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45602B3" w14:textId="359627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02B28298" w14:textId="6E5920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8B479" w14:textId="436461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042BA" w14:textId="5472EF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6,075.00 </w:t>
            </w:r>
          </w:p>
        </w:tc>
      </w:tr>
      <w:tr w:rsidR="00174AA2" w:rsidRPr="00174AA2" w14:paraId="6477E6C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1E859"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14AB5B54" w14:textId="0E5FCAE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190,926.95 </w:t>
            </w:r>
          </w:p>
        </w:tc>
        <w:tc>
          <w:tcPr>
            <w:tcW w:w="0" w:type="auto"/>
            <w:tcBorders>
              <w:top w:val="nil"/>
              <w:left w:val="nil"/>
              <w:bottom w:val="single" w:sz="4" w:space="0" w:color="000000"/>
              <w:right w:val="single" w:sz="4" w:space="0" w:color="000000"/>
            </w:tcBorders>
            <w:shd w:val="clear" w:color="D8D8D8" w:fill="D8D8D8"/>
            <w:noWrap/>
            <w:vAlign w:val="bottom"/>
            <w:hideMark/>
          </w:tcPr>
          <w:p w14:paraId="0CDB5373" w14:textId="752985C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51D2384" w14:textId="7131560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E85665" w14:textId="083B842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4,244,529.03 </w:t>
            </w:r>
          </w:p>
        </w:tc>
      </w:tr>
      <w:tr w:rsidR="00174AA2" w:rsidRPr="00174AA2" w14:paraId="385826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C89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38D9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12DCDFEF" w14:textId="45DAFB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E879F21" w14:textId="2D7FBE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07D84" w14:textId="5CAD57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2A8F" w14:textId="7B8009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320.00 </w:t>
            </w:r>
          </w:p>
        </w:tc>
      </w:tr>
      <w:tr w:rsidR="00174AA2" w:rsidRPr="00174AA2" w14:paraId="4AA165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7294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839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10B4FED8" w14:textId="3FD3BA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0AA161D7" w14:textId="6A62C7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31F83" w14:textId="38E63A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CDD74" w14:textId="1677E3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6,820.00 </w:t>
            </w:r>
          </w:p>
        </w:tc>
      </w:tr>
      <w:tr w:rsidR="00174AA2" w:rsidRPr="00174AA2" w14:paraId="4B1DA81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D0F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A8A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2DD57E7C" w14:textId="17B180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22AC5" w14:textId="1A0C88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FAB99" w14:textId="3858AD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6D2F0" w14:textId="7753F9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60,000.00 </w:t>
            </w:r>
          </w:p>
        </w:tc>
      </w:tr>
      <w:tr w:rsidR="00174AA2" w:rsidRPr="00174AA2" w14:paraId="5ED9EB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6A6F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124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09F2A351" w14:textId="25FD81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C7020A2" w14:textId="0A49C5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0C842" w14:textId="4CD0E2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F6AEA" w14:textId="6742DC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2,000.00 </w:t>
            </w:r>
          </w:p>
        </w:tc>
      </w:tr>
      <w:tr w:rsidR="00174AA2" w:rsidRPr="00174AA2" w14:paraId="217514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CE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6BA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233A7922" w14:textId="7C25E6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7,647.75 </w:t>
            </w:r>
          </w:p>
        </w:tc>
        <w:tc>
          <w:tcPr>
            <w:tcW w:w="0" w:type="auto"/>
            <w:tcBorders>
              <w:top w:val="nil"/>
              <w:left w:val="nil"/>
              <w:bottom w:val="single" w:sz="4" w:space="0" w:color="000000"/>
              <w:right w:val="single" w:sz="4" w:space="0" w:color="000000"/>
            </w:tcBorders>
            <w:shd w:val="clear" w:color="auto" w:fill="auto"/>
            <w:noWrap/>
            <w:vAlign w:val="bottom"/>
            <w:hideMark/>
          </w:tcPr>
          <w:p w14:paraId="1545D429" w14:textId="3CB5F3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8F553" w14:textId="0F5A3F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82F1F" w14:textId="0B7445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7,647.75 </w:t>
            </w:r>
          </w:p>
        </w:tc>
      </w:tr>
      <w:tr w:rsidR="00174AA2" w:rsidRPr="00174AA2" w14:paraId="2F51E78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297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A4A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113D1ADA" w14:textId="437B4F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03BD1CB" w14:textId="2E26D4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C4637" w14:textId="71802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E945C" w14:textId="03AE0A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5,944.00 </w:t>
            </w:r>
          </w:p>
        </w:tc>
      </w:tr>
      <w:tr w:rsidR="00174AA2" w:rsidRPr="00174AA2" w14:paraId="2DA36A9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CB0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A4E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16480088" w14:textId="4383AD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34925D0" w14:textId="2AD92C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C968D" w14:textId="593BC5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8479D" w14:textId="303D6B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68,223.75 </w:t>
            </w:r>
          </w:p>
        </w:tc>
      </w:tr>
      <w:tr w:rsidR="00174AA2" w:rsidRPr="00174AA2" w14:paraId="31848D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D53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9553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73374AA3" w14:textId="3160DB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754BD" w14:textId="5B8CC1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AA484" w14:textId="6619E7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604DE" w14:textId="40F159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0,000.00 </w:t>
            </w:r>
          </w:p>
        </w:tc>
      </w:tr>
      <w:tr w:rsidR="00174AA2" w:rsidRPr="00174AA2" w14:paraId="0D0D03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B4C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58A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16FE2C09" w14:textId="3CAB1D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FEC1436" w14:textId="58FC7C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2546" w14:textId="1F6A18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2B71C" w14:textId="76B625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1,800.00 </w:t>
            </w:r>
          </w:p>
        </w:tc>
      </w:tr>
      <w:tr w:rsidR="00174AA2" w:rsidRPr="00174AA2" w14:paraId="7ACDE1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C4E8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CEA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71DE2F4E" w14:textId="40A995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C9C3AF" w14:textId="724416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516A0" w14:textId="2760A5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1A9F4" w14:textId="7233F5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5,000.00 </w:t>
            </w:r>
          </w:p>
        </w:tc>
      </w:tr>
      <w:tr w:rsidR="00174AA2" w:rsidRPr="00174AA2" w14:paraId="724341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501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9DB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5574EA60" w14:textId="52EBB4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01503AAC" w14:textId="00AA2F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7DE78B22" w14:textId="236F1F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18F77" w14:textId="6E8C42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31,002.08 </w:t>
            </w:r>
          </w:p>
        </w:tc>
      </w:tr>
      <w:tr w:rsidR="00174AA2" w:rsidRPr="00174AA2" w14:paraId="7E87ED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668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DF4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17697A3" w14:textId="30BA63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0DA410F9" w14:textId="0E7D58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BE23E" w14:textId="112265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350CC" w14:textId="0DBFF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3,298.75 </w:t>
            </w:r>
          </w:p>
        </w:tc>
      </w:tr>
      <w:tr w:rsidR="00174AA2" w:rsidRPr="00174AA2" w14:paraId="30F339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22D4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098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9F907D5" w14:textId="59CF4F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E291B" w14:textId="6FC0A1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BC987" w14:textId="1A884F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EF5EB" w14:textId="4236EA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1,160.00 </w:t>
            </w:r>
          </w:p>
        </w:tc>
      </w:tr>
      <w:tr w:rsidR="00174AA2" w:rsidRPr="00174AA2" w14:paraId="59F2304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A27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722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BBBFF98" w14:textId="6C69CC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764974AF" w14:textId="70CF21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E512F" w14:textId="35C377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82C4" w14:textId="2EDBF2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8,800.00 </w:t>
            </w:r>
          </w:p>
        </w:tc>
      </w:tr>
      <w:tr w:rsidR="00174AA2" w:rsidRPr="00174AA2" w14:paraId="640A64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233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093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5843136" w14:textId="64F96C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42,443.45 </w:t>
            </w:r>
          </w:p>
        </w:tc>
        <w:tc>
          <w:tcPr>
            <w:tcW w:w="0" w:type="auto"/>
            <w:tcBorders>
              <w:top w:val="nil"/>
              <w:left w:val="nil"/>
              <w:bottom w:val="single" w:sz="4" w:space="0" w:color="000000"/>
              <w:right w:val="single" w:sz="4" w:space="0" w:color="000000"/>
            </w:tcBorders>
            <w:shd w:val="clear" w:color="auto" w:fill="auto"/>
            <w:noWrap/>
            <w:vAlign w:val="bottom"/>
            <w:hideMark/>
          </w:tcPr>
          <w:p w14:paraId="2B60A715" w14:textId="311BDC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8887" w14:textId="6A51DA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069DA" w14:textId="107584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42,443.45 </w:t>
            </w:r>
          </w:p>
        </w:tc>
      </w:tr>
      <w:tr w:rsidR="00174AA2" w:rsidRPr="00174AA2" w14:paraId="7BE4FCF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EA8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381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00B2812" w14:textId="589F56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70D12F5" w14:textId="01B666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D015F" w14:textId="0DDD2E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A4E1C" w14:textId="5F13F2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2,500.00 </w:t>
            </w:r>
          </w:p>
        </w:tc>
      </w:tr>
      <w:tr w:rsidR="00174AA2" w:rsidRPr="00174AA2" w14:paraId="50C822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8F7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FC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21EF4307" w14:textId="5D259A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72EB36A3" w14:textId="68F24E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BF5EA" w14:textId="5D9D08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5DEA9" w14:textId="62B31E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5,360.00 </w:t>
            </w:r>
          </w:p>
        </w:tc>
      </w:tr>
      <w:tr w:rsidR="00174AA2" w:rsidRPr="00174AA2" w14:paraId="342AD0C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03B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A18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5EAAA95D" w14:textId="58613B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54304540" w14:textId="240213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D9ABD" w14:textId="66AF74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6337C" w14:textId="7DE696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32,209.25 </w:t>
            </w:r>
          </w:p>
        </w:tc>
      </w:tr>
      <w:tr w:rsidR="00174AA2" w:rsidRPr="00174AA2" w14:paraId="10CD9DEA"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7A3E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7976BCCF" w14:textId="71EA836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B365BBE" w14:textId="7AADD54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6A5C51" w14:textId="4ECCBA8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647687" w14:textId="60F7975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35,383.55 </w:t>
            </w:r>
          </w:p>
        </w:tc>
      </w:tr>
      <w:tr w:rsidR="00174AA2" w:rsidRPr="00174AA2" w14:paraId="7A9E8D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FDD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D83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C8B9B66" w14:textId="7BB5F4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52D56B39" w14:textId="2A2FA2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F5B5F" w14:textId="49678E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13A69" w14:textId="15183B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5,201.95 </w:t>
            </w:r>
          </w:p>
        </w:tc>
      </w:tr>
      <w:tr w:rsidR="00174AA2" w:rsidRPr="00174AA2" w14:paraId="05517DA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34F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769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0AA7F1E9" w14:textId="6E4AC1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67F82353" w14:textId="1B33BF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2362" w14:textId="2E45E7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A4696" w14:textId="527887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640.00 </w:t>
            </w:r>
          </w:p>
        </w:tc>
      </w:tr>
      <w:tr w:rsidR="00174AA2" w:rsidRPr="00174AA2" w14:paraId="71D9CE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D76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55E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EBC07F1" w14:textId="33A0E4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0E89AFF3" w14:textId="69D097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FB972" w14:textId="6A4B1A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A1EC8" w14:textId="68592D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6,319.10 </w:t>
            </w:r>
          </w:p>
        </w:tc>
      </w:tr>
      <w:tr w:rsidR="00174AA2" w:rsidRPr="00174AA2" w14:paraId="736A8B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DA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4A4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0C70CE1" w14:textId="27AFBF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1F460136" w14:textId="6E7814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936A1" w14:textId="7D5DFB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1994E" w14:textId="5727C8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3,052.50 </w:t>
            </w:r>
          </w:p>
        </w:tc>
      </w:tr>
      <w:tr w:rsidR="00174AA2" w:rsidRPr="00174AA2" w14:paraId="0612C6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E7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667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A1FF06D" w14:textId="2B2B73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46575459" w14:textId="134134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BB080" w14:textId="723C05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EF3FE" w14:textId="080D3F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1,170.00 </w:t>
            </w:r>
          </w:p>
        </w:tc>
      </w:tr>
      <w:tr w:rsidR="00174AA2" w:rsidRPr="00174AA2" w14:paraId="7716ABB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6E19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51A2332" w14:textId="3AE1675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497,9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6C502DD" w14:textId="56A6EFD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F0BBFFD" w14:textId="22F3BA6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D10F5F" w14:textId="59EEF04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547,997.23 </w:t>
            </w:r>
          </w:p>
        </w:tc>
      </w:tr>
      <w:tr w:rsidR="00174AA2" w:rsidRPr="00174AA2" w14:paraId="4BC462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73E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896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0F9993B6" w14:textId="1A0391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1C45AE7" w14:textId="129676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002B8" w14:textId="1E5D94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52C88" w14:textId="0737C7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73,220.00 </w:t>
            </w:r>
          </w:p>
        </w:tc>
      </w:tr>
      <w:tr w:rsidR="00174AA2" w:rsidRPr="00174AA2" w14:paraId="1A5564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D24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EB5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4433ABB8" w14:textId="320D74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7,423.05 </w:t>
            </w:r>
          </w:p>
        </w:tc>
        <w:tc>
          <w:tcPr>
            <w:tcW w:w="0" w:type="auto"/>
            <w:tcBorders>
              <w:top w:val="nil"/>
              <w:left w:val="nil"/>
              <w:bottom w:val="single" w:sz="4" w:space="0" w:color="000000"/>
              <w:right w:val="single" w:sz="4" w:space="0" w:color="000000"/>
            </w:tcBorders>
            <w:shd w:val="clear" w:color="auto" w:fill="auto"/>
            <w:noWrap/>
            <w:vAlign w:val="bottom"/>
            <w:hideMark/>
          </w:tcPr>
          <w:p w14:paraId="0D4F8B63" w14:textId="7728E5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30AC4" w14:textId="0A2A41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0C4B6" w14:textId="3E70AA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7,423.05 </w:t>
            </w:r>
          </w:p>
        </w:tc>
      </w:tr>
      <w:tr w:rsidR="00174AA2" w:rsidRPr="00174AA2" w14:paraId="3E8AF78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DBE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DDB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2FD2F012" w14:textId="51A636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4A50AE4B" w14:textId="0168EF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B3F3A" w14:textId="6EA33F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54E97" w14:textId="6C1DA4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1,500.00 </w:t>
            </w:r>
          </w:p>
        </w:tc>
      </w:tr>
      <w:tr w:rsidR="00174AA2" w:rsidRPr="00174AA2" w14:paraId="278E387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674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C20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76AE92E4" w14:textId="057B30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46334F" w14:textId="460505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B288D" w14:textId="1B9BD0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F94AB" w14:textId="6ADB93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0,000.00 </w:t>
            </w:r>
          </w:p>
        </w:tc>
      </w:tr>
      <w:tr w:rsidR="00174AA2" w:rsidRPr="00174AA2" w14:paraId="0998ED8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9BE5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812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6EE92491" w14:textId="010ABD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12CBEFF" w14:textId="523610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7FAE7" w14:textId="0E98BB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4796" w14:textId="3C55E8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81,800.00 </w:t>
            </w:r>
          </w:p>
        </w:tc>
      </w:tr>
      <w:tr w:rsidR="00174AA2" w:rsidRPr="00174AA2" w14:paraId="76D62A1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E14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B7A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4D256C90" w14:textId="1F612B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C2A189" w14:textId="1CF1F2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BDAB6" w14:textId="42A7AA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25F12" w14:textId="4475B1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10,000.00 </w:t>
            </w:r>
          </w:p>
        </w:tc>
      </w:tr>
      <w:tr w:rsidR="00174AA2" w:rsidRPr="00174AA2" w14:paraId="18155FC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A10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604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71E25D51" w14:textId="608444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1422DE18" w14:textId="6ACD18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F0754" w14:textId="3C1386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8D55F" w14:textId="3609F4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713.92 </w:t>
            </w:r>
          </w:p>
        </w:tc>
      </w:tr>
      <w:tr w:rsidR="00174AA2" w:rsidRPr="00174AA2" w14:paraId="43091E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765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098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7A86FAAF" w14:textId="4009E4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274BF5D3" w14:textId="0DF424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26902" w14:textId="2F2041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2344E6" w14:textId="35E298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21,633.55 </w:t>
            </w:r>
          </w:p>
        </w:tc>
      </w:tr>
      <w:tr w:rsidR="00174AA2" w:rsidRPr="00174AA2" w14:paraId="1315FA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21B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177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5A882392" w14:textId="2689FB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33C96BA9" w14:textId="0560EB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40125" w14:textId="6632BE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CBE9C" w14:textId="5D7885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200.00 </w:t>
            </w:r>
          </w:p>
        </w:tc>
      </w:tr>
      <w:tr w:rsidR="00174AA2" w:rsidRPr="00174AA2" w14:paraId="1866209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1ED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0AA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705E33E" w14:textId="606F5C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58,240.00 </w:t>
            </w:r>
          </w:p>
        </w:tc>
        <w:tc>
          <w:tcPr>
            <w:tcW w:w="0" w:type="auto"/>
            <w:tcBorders>
              <w:top w:val="nil"/>
              <w:left w:val="nil"/>
              <w:bottom w:val="single" w:sz="4" w:space="0" w:color="000000"/>
              <w:right w:val="single" w:sz="4" w:space="0" w:color="000000"/>
            </w:tcBorders>
            <w:shd w:val="clear" w:color="auto" w:fill="auto"/>
            <w:noWrap/>
            <w:vAlign w:val="bottom"/>
            <w:hideMark/>
          </w:tcPr>
          <w:p w14:paraId="67EBB9C8" w14:textId="312817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431BF3" w14:textId="0658A6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42180" w14:textId="397D24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08,240.00 </w:t>
            </w:r>
          </w:p>
        </w:tc>
      </w:tr>
      <w:tr w:rsidR="00174AA2" w:rsidRPr="00174AA2" w14:paraId="389128E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CF1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756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3A2A7E39" w14:textId="4EBA1C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91293" w14:textId="7F3624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A37EB" w14:textId="1ECD2B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FF3C8" w14:textId="4E4DF7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0,000.00 </w:t>
            </w:r>
          </w:p>
        </w:tc>
      </w:tr>
      <w:tr w:rsidR="00174AA2" w:rsidRPr="00174AA2" w14:paraId="1DFC36F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B86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5BE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4829B77F" w14:textId="1CB65A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0371672C" w14:textId="18621F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FA2E8" w14:textId="46570F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9604C" w14:textId="1ED431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080.00 </w:t>
            </w:r>
          </w:p>
        </w:tc>
      </w:tr>
      <w:tr w:rsidR="00174AA2" w:rsidRPr="00174AA2" w14:paraId="2FF0AF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62B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51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541D189" w14:textId="431A90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49102207" w14:textId="1EF372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6354C" w14:textId="5599A7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7546A" w14:textId="1AA397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8,000.00 </w:t>
            </w:r>
          </w:p>
        </w:tc>
      </w:tr>
      <w:tr w:rsidR="00174AA2" w:rsidRPr="00174AA2" w14:paraId="17DF44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9CA1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AD9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3519DAF5" w14:textId="06AF1F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3BF1BAD4" w14:textId="50693D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917FB" w14:textId="628419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9BE2A" w14:textId="56D592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5,800.00 </w:t>
            </w:r>
          </w:p>
        </w:tc>
      </w:tr>
      <w:tr w:rsidR="00174AA2" w:rsidRPr="00174AA2" w14:paraId="6BEB84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5FFF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A3E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04588A82" w14:textId="6430FD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C641A4" w14:textId="3F73D5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1150E" w14:textId="0E5A4C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1AA2E" w14:textId="7EF624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0,000.00 </w:t>
            </w:r>
          </w:p>
        </w:tc>
      </w:tr>
      <w:tr w:rsidR="00174AA2" w:rsidRPr="00174AA2" w14:paraId="2231F1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653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4A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2AD07280" w14:textId="6A9C9F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19C56228" w14:textId="2CF9F9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6136" w14:textId="7F4302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535CC" w14:textId="4DBF5E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18,860.00 </w:t>
            </w:r>
          </w:p>
        </w:tc>
      </w:tr>
      <w:tr w:rsidR="00174AA2" w:rsidRPr="00174AA2" w14:paraId="76C394B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83FC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C1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AB1803B" w14:textId="179114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712,572.00 </w:t>
            </w:r>
          </w:p>
        </w:tc>
        <w:tc>
          <w:tcPr>
            <w:tcW w:w="0" w:type="auto"/>
            <w:tcBorders>
              <w:top w:val="nil"/>
              <w:left w:val="nil"/>
              <w:bottom w:val="single" w:sz="4" w:space="0" w:color="000000"/>
              <w:right w:val="single" w:sz="4" w:space="0" w:color="000000"/>
            </w:tcBorders>
            <w:shd w:val="clear" w:color="auto" w:fill="auto"/>
            <w:noWrap/>
            <w:vAlign w:val="bottom"/>
            <w:hideMark/>
          </w:tcPr>
          <w:p w14:paraId="769110C0" w14:textId="461FF4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943B" w14:textId="2BDAE3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F6649" w14:textId="48DD94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712,572.00 </w:t>
            </w:r>
          </w:p>
        </w:tc>
      </w:tr>
      <w:tr w:rsidR="00174AA2" w:rsidRPr="00174AA2" w14:paraId="404C4C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C8D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9F5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7A7AA985" w14:textId="679EE9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4EC63D57" w14:textId="56216C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0D58" w14:textId="176870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8C18A" w14:textId="387CBE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8,837.20 </w:t>
            </w:r>
          </w:p>
        </w:tc>
      </w:tr>
      <w:tr w:rsidR="00174AA2" w:rsidRPr="00174AA2" w14:paraId="48F896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685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09F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7BFBED11" w14:textId="0C194C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AC2B138" w14:textId="166AAC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5778D" w14:textId="69C960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83DA1" w14:textId="2FCF78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75,250.00 </w:t>
            </w:r>
          </w:p>
        </w:tc>
      </w:tr>
      <w:tr w:rsidR="00174AA2" w:rsidRPr="00174AA2" w14:paraId="21441E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E6E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99C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1BEFB26" w14:textId="7A7DD4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6B5BFD1" w14:textId="531C47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C74B2" w14:textId="759450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573E1" w14:textId="007459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9,000.00 </w:t>
            </w:r>
          </w:p>
        </w:tc>
      </w:tr>
      <w:tr w:rsidR="00174AA2" w:rsidRPr="00174AA2" w14:paraId="1B7DD72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3D4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F86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97753D6" w14:textId="65E854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1D8259C" w14:textId="272A50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7CF08" w14:textId="6FB7D4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E1509" w14:textId="54A298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2,000.00 </w:t>
            </w:r>
          </w:p>
        </w:tc>
      </w:tr>
      <w:tr w:rsidR="00174AA2" w:rsidRPr="00174AA2" w14:paraId="44C46F8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41EC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CAA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42EE4428" w14:textId="316F5E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49B999DB" w14:textId="457560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052E7" w14:textId="1D1724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95AC8" w14:textId="2B3337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80,896.00 </w:t>
            </w:r>
          </w:p>
        </w:tc>
      </w:tr>
      <w:tr w:rsidR="00174AA2" w:rsidRPr="00174AA2" w14:paraId="546461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822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D59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CA06FBA" w14:textId="353E87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8,320.00 </w:t>
            </w:r>
          </w:p>
        </w:tc>
        <w:tc>
          <w:tcPr>
            <w:tcW w:w="0" w:type="auto"/>
            <w:tcBorders>
              <w:top w:val="nil"/>
              <w:left w:val="nil"/>
              <w:bottom w:val="single" w:sz="4" w:space="0" w:color="000000"/>
              <w:right w:val="single" w:sz="4" w:space="0" w:color="000000"/>
            </w:tcBorders>
            <w:shd w:val="clear" w:color="auto" w:fill="auto"/>
            <w:noWrap/>
            <w:vAlign w:val="bottom"/>
            <w:hideMark/>
          </w:tcPr>
          <w:p w14:paraId="11EB0AB0" w14:textId="53CBF0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5CCCC" w14:textId="7D7CE5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E4CD4" w14:textId="29697E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8,320.00 </w:t>
            </w:r>
          </w:p>
        </w:tc>
      </w:tr>
      <w:tr w:rsidR="00174AA2" w:rsidRPr="00174AA2" w14:paraId="53B0BBB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957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194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1ABFFED0" w14:textId="514FBF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529F3C91" w14:textId="0144FB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359B2" w14:textId="03BD84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4E565" w14:textId="2CE368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24,599.44 </w:t>
            </w:r>
          </w:p>
        </w:tc>
      </w:tr>
      <w:tr w:rsidR="00174AA2" w:rsidRPr="00174AA2" w14:paraId="63CAFAC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EA7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B76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6DA66714" w14:textId="740086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D5C3C" w14:textId="2AE6D7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27EA" w14:textId="5E2DC2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005BE" w14:textId="5E4F3B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 </w:t>
            </w:r>
          </w:p>
        </w:tc>
      </w:tr>
      <w:tr w:rsidR="00174AA2" w:rsidRPr="00174AA2" w14:paraId="54C252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2D5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0BB938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67175A03" w14:textId="4981E8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05E5194F" w14:textId="70D821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8949C" w14:textId="7C6C2D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0542" w14:textId="7F448E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6,956.07 </w:t>
            </w:r>
          </w:p>
        </w:tc>
      </w:tr>
      <w:tr w:rsidR="00174AA2" w:rsidRPr="00174AA2" w14:paraId="793421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2C9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8BF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6A295C24" w14:textId="481F60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C0C31E" w14:textId="08547B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A4146" w14:textId="721DC4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6D911" w14:textId="6E0F82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0 </w:t>
            </w:r>
          </w:p>
        </w:tc>
      </w:tr>
      <w:tr w:rsidR="00174AA2" w:rsidRPr="00174AA2" w14:paraId="74F7F7A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20F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164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8597FD0" w14:textId="623028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890C61" w14:textId="471B18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CB974" w14:textId="363CE1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39DA3" w14:textId="054265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60,000.00 </w:t>
            </w:r>
          </w:p>
        </w:tc>
      </w:tr>
      <w:tr w:rsidR="00174AA2" w:rsidRPr="00174AA2" w14:paraId="22BE00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AB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000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117230A3" w14:textId="13EE1D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4C0AA04" w14:textId="326457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73C43" w14:textId="7AEEF2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FA3E5" w14:textId="6B5A5E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3,200.00 </w:t>
            </w:r>
          </w:p>
        </w:tc>
      </w:tr>
      <w:tr w:rsidR="00174AA2" w:rsidRPr="00174AA2" w14:paraId="1A6F759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63B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BAD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694FB02" w14:textId="3666B5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C6E6347" w14:textId="05868B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375AF" w14:textId="4CB786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67AB7" w14:textId="37AE3F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45,000.00 </w:t>
            </w:r>
          </w:p>
        </w:tc>
      </w:tr>
      <w:tr w:rsidR="00174AA2" w:rsidRPr="00174AA2" w14:paraId="487A87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F7C1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98FA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5198E3B" w14:textId="57E01A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3072319F" w14:textId="4F1464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65F7A" w14:textId="40406F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9A66F" w14:textId="0448C1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5,075.00 </w:t>
            </w:r>
          </w:p>
        </w:tc>
      </w:tr>
      <w:tr w:rsidR="00174AA2" w:rsidRPr="00174AA2" w14:paraId="40FEDCC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1D0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5F1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39C695F" w14:textId="4A1A85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833BE1" w14:textId="613956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CDC76" w14:textId="421B34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7DC6" w14:textId="27FFBA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0,000.00 </w:t>
            </w:r>
          </w:p>
        </w:tc>
      </w:tr>
      <w:tr w:rsidR="00174AA2" w:rsidRPr="00174AA2" w14:paraId="740963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7D3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5F4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5EFF6008" w14:textId="0CFF90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0613F105" w14:textId="29D1CE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205B0" w14:textId="3C6573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1059B" w14:textId="5A6A09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36,805.00 </w:t>
            </w:r>
          </w:p>
        </w:tc>
      </w:tr>
      <w:tr w:rsidR="00174AA2" w:rsidRPr="00174AA2" w14:paraId="05A15E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14B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A1F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CA1EA90" w14:textId="2C1166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064E9" w14:textId="39BC01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C2D3D" w14:textId="531842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05AE6" w14:textId="16710B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0,000.00 </w:t>
            </w:r>
          </w:p>
        </w:tc>
      </w:tr>
      <w:tr w:rsidR="00174AA2" w:rsidRPr="00174AA2" w14:paraId="6DCA0E2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739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814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14561724" w14:textId="0B4F6B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45C28F47" w14:textId="35A0C7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F7068" w14:textId="4E41E7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828EA" w14:textId="0B9795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5,940.00 </w:t>
            </w:r>
          </w:p>
        </w:tc>
      </w:tr>
      <w:tr w:rsidR="00174AA2" w:rsidRPr="00174AA2" w14:paraId="1E6FF99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DEAD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76A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163467AE" w14:textId="56D102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37A41CB" w14:textId="5AEED3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B02CE" w14:textId="5A18FD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76EA1" w14:textId="5127AE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300.00 </w:t>
            </w:r>
          </w:p>
        </w:tc>
      </w:tr>
      <w:tr w:rsidR="00174AA2" w:rsidRPr="00174AA2" w14:paraId="304EC47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7B6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F1B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62DC0E37" w14:textId="0AED29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2F1A42CD" w14:textId="38B423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17EC1" w14:textId="3B46C9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6225" w14:textId="6F8C71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8,776.00 </w:t>
            </w:r>
          </w:p>
        </w:tc>
      </w:tr>
      <w:tr w:rsidR="00174AA2" w:rsidRPr="00174AA2" w14:paraId="323C99B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D3C64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F6B2CDF" w14:textId="3BAD8D4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812,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DA549FE" w14:textId="2BC315B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146D17" w14:textId="2443F7F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A9E0B4" w14:textId="529B858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812,116.82 </w:t>
            </w:r>
          </w:p>
        </w:tc>
      </w:tr>
      <w:tr w:rsidR="00174AA2" w:rsidRPr="00174AA2" w14:paraId="4B6A55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F9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D276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76CA635" w14:textId="2B6890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30FD4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08720F6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C48349" w14:textId="6558A1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0,000.00 </w:t>
            </w:r>
          </w:p>
        </w:tc>
      </w:tr>
      <w:tr w:rsidR="00174AA2" w:rsidRPr="00174AA2" w14:paraId="61D0E5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AD9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782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46FE09E7" w14:textId="085F8A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1ACEC587" w14:textId="1843A5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C8105" w14:textId="3AF170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E6068" w14:textId="45679B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01,847.72 </w:t>
            </w:r>
          </w:p>
        </w:tc>
      </w:tr>
      <w:tr w:rsidR="00174AA2" w:rsidRPr="00174AA2" w14:paraId="2C0794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7C0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6E9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1A4F8F53" w14:textId="331E41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793A30C6" w14:textId="06C924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E2306" w14:textId="3D58CC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28A33" w14:textId="23422F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76,360.00 </w:t>
            </w:r>
          </w:p>
        </w:tc>
      </w:tr>
      <w:tr w:rsidR="00174AA2" w:rsidRPr="00174AA2" w14:paraId="677D2C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4AA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1DB3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6EF4B8AE" w14:textId="60694F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3D5DDF46" w14:textId="5577D9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B6834" w14:textId="0DB624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982AF" w14:textId="55C410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3,960.00 </w:t>
            </w:r>
          </w:p>
        </w:tc>
      </w:tr>
      <w:tr w:rsidR="00174AA2" w:rsidRPr="00174AA2" w14:paraId="7063435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73E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BCF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087385B7" w14:textId="374F01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2DD83C3" w14:textId="7B5876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4B838" w14:textId="18966D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BF0CC" w14:textId="60AA6D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7,097.00 </w:t>
            </w:r>
          </w:p>
        </w:tc>
      </w:tr>
      <w:tr w:rsidR="00174AA2" w:rsidRPr="00174AA2" w14:paraId="3D6D43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B0D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B87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4BD77813" w14:textId="600039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24263FA7" w14:textId="2832BE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4BFD5" w14:textId="28023D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04A3C" w14:textId="1AA432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9,920.00 </w:t>
            </w:r>
          </w:p>
        </w:tc>
      </w:tr>
      <w:tr w:rsidR="00174AA2" w:rsidRPr="00174AA2" w14:paraId="0450CA9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800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19D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A14F860" w14:textId="4620BE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1893BD6" w14:textId="756E2D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96D16" w14:textId="7FE7B6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AD7DC" w14:textId="5A16E7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2,036.10 </w:t>
            </w:r>
          </w:p>
        </w:tc>
      </w:tr>
      <w:tr w:rsidR="00174AA2" w:rsidRPr="00174AA2" w14:paraId="7405DF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901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ACA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D8456F3" w14:textId="6B868D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29086EA3" w14:textId="0F063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92C32" w14:textId="3F56AA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150DC" w14:textId="3BACB5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1,817.50 </w:t>
            </w:r>
          </w:p>
        </w:tc>
      </w:tr>
      <w:tr w:rsidR="00174AA2" w:rsidRPr="00174AA2" w14:paraId="23075B6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28A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C31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8186A04" w14:textId="5806B5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BA7D1EC" w14:textId="7DF98E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4CF5" w14:textId="10142C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E4785" w14:textId="52702B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4,520.00 </w:t>
            </w:r>
          </w:p>
        </w:tc>
      </w:tr>
      <w:tr w:rsidR="00174AA2" w:rsidRPr="00174AA2" w14:paraId="36684A2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ACD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9A29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2E6FFB09" w14:textId="4F96DC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E633C" w14:textId="32C825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1BBE7" w14:textId="299B43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27537" w14:textId="7A0AB0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r>
      <w:tr w:rsidR="00174AA2" w:rsidRPr="00174AA2" w14:paraId="687C43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224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DE9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4892B9A4" w14:textId="13D504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3FE8B693" w14:textId="3356CD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0F1C1" w14:textId="2ACADA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75679" w14:textId="5C95AA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67,350.00 </w:t>
            </w:r>
          </w:p>
        </w:tc>
      </w:tr>
      <w:tr w:rsidR="00174AA2" w:rsidRPr="00174AA2" w14:paraId="4DCE5E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F33E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6BE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A1D3981" w14:textId="3F5C8F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E33C055" w14:textId="0F1595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67F1A" w14:textId="302C9A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6FCF6" w14:textId="75E93D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80.00 </w:t>
            </w:r>
          </w:p>
        </w:tc>
      </w:tr>
      <w:tr w:rsidR="00174AA2" w:rsidRPr="00174AA2" w14:paraId="08E59AB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337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EA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415C1948" w14:textId="39C0B5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0542B3E7" w14:textId="128444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C691A" w14:textId="69B270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8EF85" w14:textId="5AB48C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2,495.00 </w:t>
            </w:r>
          </w:p>
        </w:tc>
      </w:tr>
      <w:tr w:rsidR="00174AA2" w:rsidRPr="00174AA2" w14:paraId="0F7842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E01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0F8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FC34433" w14:textId="2AEE98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C34C4" w14:textId="65F1EC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10DB0" w14:textId="0B3DBA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6BB2E" w14:textId="0F2B34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2,000.00 </w:t>
            </w:r>
          </w:p>
        </w:tc>
      </w:tr>
      <w:tr w:rsidR="00174AA2" w:rsidRPr="00174AA2" w14:paraId="25DF14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273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F54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8451CE9" w14:textId="7FF46E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E72C16D" w14:textId="6385C2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367EF" w14:textId="5106B1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726E6" w14:textId="779E68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8,170.00 </w:t>
            </w:r>
          </w:p>
        </w:tc>
      </w:tr>
      <w:tr w:rsidR="00174AA2" w:rsidRPr="00174AA2" w14:paraId="137C3F2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1F0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233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0FC0CF64" w14:textId="11DC32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E0EC04" w14:textId="76E7FB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B5A9A" w14:textId="151A79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F973E" w14:textId="109AA1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0,000.00 </w:t>
            </w:r>
          </w:p>
        </w:tc>
      </w:tr>
      <w:tr w:rsidR="00174AA2" w:rsidRPr="00174AA2" w14:paraId="0C5813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FAB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98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8951CA4" w14:textId="1DB90E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B78B178" w14:textId="6FCF66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D2608" w14:textId="176BF1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8C7DE" w14:textId="4BF109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0,760.00 </w:t>
            </w:r>
          </w:p>
        </w:tc>
      </w:tr>
      <w:tr w:rsidR="00174AA2" w:rsidRPr="00174AA2" w14:paraId="58E9413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CC6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DBC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21BADF68" w14:textId="68DB70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96E21" w14:textId="5BD711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29731" w14:textId="05B975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F1D47" w14:textId="34C551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3,000.00 </w:t>
            </w:r>
          </w:p>
        </w:tc>
      </w:tr>
      <w:tr w:rsidR="00174AA2" w:rsidRPr="00174AA2" w14:paraId="531221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891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AB0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8D9F56E" w14:textId="25CBD8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5CA96975" w14:textId="0D0E1F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F87F1" w14:textId="62A51C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F0B9C" w14:textId="0A50E8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4,450.00 </w:t>
            </w:r>
          </w:p>
        </w:tc>
      </w:tr>
      <w:tr w:rsidR="00174AA2" w:rsidRPr="00174AA2" w14:paraId="4615A2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CF0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2F8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735CC139" w14:textId="402021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486D96D3" w14:textId="357DF7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004E1" w14:textId="37E2BA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7F89D" w14:textId="6DD2B7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4,000.00 </w:t>
            </w:r>
          </w:p>
        </w:tc>
      </w:tr>
      <w:tr w:rsidR="00174AA2" w:rsidRPr="00174AA2" w14:paraId="5165EA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AC4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DDD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85E9836" w14:textId="50D110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3001F8FB" w14:textId="44C6D1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972D9" w14:textId="77FA2F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7DB7B" w14:textId="4098EB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53,840.00 </w:t>
            </w:r>
          </w:p>
        </w:tc>
      </w:tr>
      <w:tr w:rsidR="00174AA2" w:rsidRPr="00174AA2" w14:paraId="13FE8BD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129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F80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7CAA5C2" w14:textId="693C02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7445C7CF" w14:textId="5EA821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F4337" w14:textId="56D00B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267ED" w14:textId="1657A7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1,440.00 </w:t>
            </w:r>
          </w:p>
        </w:tc>
      </w:tr>
      <w:tr w:rsidR="00174AA2" w:rsidRPr="00174AA2" w14:paraId="742018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6A3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E0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364ABA07" w14:textId="5CEC01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6BCF6C8A" w14:textId="303098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3EDB6" w14:textId="6974D0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31118" w14:textId="5FF6FA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6,656.00 </w:t>
            </w:r>
          </w:p>
        </w:tc>
      </w:tr>
      <w:tr w:rsidR="00174AA2" w:rsidRPr="00174AA2" w14:paraId="39D7C19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5148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0D1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476E9198" w14:textId="4A1196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77D45626" w14:textId="30E7DF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9D928" w14:textId="40A1FB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C95FE" w14:textId="392FA7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57,949.50 </w:t>
            </w:r>
          </w:p>
        </w:tc>
      </w:tr>
      <w:tr w:rsidR="00174AA2" w:rsidRPr="00174AA2" w14:paraId="574AC6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A17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B77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AA11909" w14:textId="0B5D95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14A468A" w14:textId="45C0B1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0CE8F" w14:textId="0CFF28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12728" w14:textId="5B62E2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0,519.60 </w:t>
            </w:r>
          </w:p>
        </w:tc>
      </w:tr>
      <w:tr w:rsidR="00174AA2" w:rsidRPr="00174AA2" w14:paraId="5CA1E7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9CA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8CF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F8C6019" w14:textId="1AFAAC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F84C3" w14:textId="46CA36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4F2FA" w14:textId="1430B0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A14E6" w14:textId="791677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000.00 </w:t>
            </w:r>
          </w:p>
        </w:tc>
      </w:tr>
      <w:tr w:rsidR="00174AA2" w:rsidRPr="00174AA2" w14:paraId="67C4959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182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02F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0F72A69E" w14:textId="4B2352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C6EC4E7" w14:textId="3550E6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4B307" w14:textId="270C5E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4D69A" w14:textId="084A84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00.00 </w:t>
            </w:r>
          </w:p>
        </w:tc>
      </w:tr>
      <w:tr w:rsidR="00174AA2" w:rsidRPr="00174AA2" w14:paraId="79CB7BE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BDC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87C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76E47C79" w14:textId="39A74D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3688168F" w14:textId="4FB785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6354E" w14:textId="289B1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7C482" w14:textId="437BA0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5,480.00 </w:t>
            </w:r>
          </w:p>
        </w:tc>
      </w:tr>
      <w:tr w:rsidR="00174AA2" w:rsidRPr="00174AA2" w14:paraId="016425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E79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569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293B6DD" w14:textId="71B510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7DB0BC9" w14:textId="725770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FED25" w14:textId="448CE8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97717" w14:textId="42636E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740.00 </w:t>
            </w:r>
          </w:p>
        </w:tc>
      </w:tr>
      <w:tr w:rsidR="00174AA2" w:rsidRPr="00174AA2" w14:paraId="15C68AB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EED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0A4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789F642B" w14:textId="17C384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15D2CFA4" w14:textId="1368D1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49088" w14:textId="7623DC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D995F6" w14:textId="7805B9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00.00 </w:t>
            </w:r>
          </w:p>
        </w:tc>
      </w:tr>
      <w:tr w:rsidR="00174AA2" w:rsidRPr="00174AA2" w14:paraId="42ED725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3F8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A3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2F5821A" w14:textId="178B37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5F8CE73A" w14:textId="7E2625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765C" w14:textId="0346CC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C7C8B" w14:textId="637C5D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5,148.40 </w:t>
            </w:r>
          </w:p>
        </w:tc>
      </w:tr>
      <w:tr w:rsidR="00174AA2" w:rsidRPr="00174AA2" w14:paraId="48CC00E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95D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CB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5D2C5CED" w14:textId="72556A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09F5CE10" w14:textId="547CE2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EE6BF" w14:textId="1B861F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0A4D" w14:textId="1AEF9A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1,080.00 </w:t>
            </w:r>
          </w:p>
        </w:tc>
      </w:tr>
      <w:tr w:rsidR="00174AA2" w:rsidRPr="00174AA2" w14:paraId="474EDC0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4C883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7411C8EB" w14:textId="6826CFB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6955C8A5" w14:textId="2E679F2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FF43BA" w14:textId="1081478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D5EB9E" w14:textId="40AE273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4,406,512.65 </w:t>
            </w:r>
          </w:p>
        </w:tc>
      </w:tr>
      <w:tr w:rsidR="00174AA2" w:rsidRPr="00174AA2" w14:paraId="6714828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AC21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2FD4E13F" w14:textId="6869934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4D1EF27" w14:textId="365D410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D066A9" w14:textId="7C22274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FF43C6" w14:textId="6738A4A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9,514,641.47 </w:t>
            </w:r>
          </w:p>
        </w:tc>
      </w:tr>
      <w:tr w:rsidR="00174AA2" w:rsidRPr="00174AA2" w14:paraId="775EEF2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DFFAE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63A8B6BF" w14:textId="08BB2B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A77A6E2" w14:textId="7F06EC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A22B7" w14:textId="444C2E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28E90" w14:textId="49731A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8,939.12 </w:t>
            </w:r>
          </w:p>
        </w:tc>
      </w:tr>
      <w:tr w:rsidR="00174AA2" w:rsidRPr="00174AA2" w14:paraId="6B84CAC6" w14:textId="77777777" w:rsidTr="00174AA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00A2D26"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72CD4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5C3987F6" w14:textId="2FEA48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621D5B1" w14:textId="673842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F9B4C" w14:textId="50111C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5B510" w14:textId="599E0A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6,755.86 </w:t>
            </w:r>
          </w:p>
        </w:tc>
      </w:tr>
      <w:tr w:rsidR="00174AA2" w:rsidRPr="00174AA2" w14:paraId="162BBBB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409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287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FB2CE00" w14:textId="43C872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995B023" w14:textId="4B9BA7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31C43" w14:textId="6705F1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FFF3F" w14:textId="185726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780.00 </w:t>
            </w:r>
          </w:p>
        </w:tc>
      </w:tr>
      <w:tr w:rsidR="00174AA2" w:rsidRPr="00174AA2" w14:paraId="4231045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CAE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5E4D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B39A6BD" w14:textId="5B0A25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0DBE59D5" w14:textId="527E33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90A8E" w14:textId="6BBDA3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6E30B" w14:textId="770EC8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6,000.00 </w:t>
            </w:r>
          </w:p>
        </w:tc>
      </w:tr>
      <w:tr w:rsidR="00174AA2" w:rsidRPr="00174AA2" w14:paraId="3312A4C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6A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DBB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2BAB3782" w14:textId="7E3B75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627D4EF1" w14:textId="48269C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A4FC9" w14:textId="130570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3C2DC" w14:textId="7A3475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59,289.24 </w:t>
            </w:r>
          </w:p>
        </w:tc>
      </w:tr>
      <w:tr w:rsidR="00174AA2" w:rsidRPr="00174AA2" w14:paraId="1E82EE5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878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407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02C38AB2" w14:textId="1E89A3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22AC85F7" w14:textId="2CBC8B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C0A28" w14:textId="09E92F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E7E91" w14:textId="2AB219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629.92 </w:t>
            </w:r>
          </w:p>
        </w:tc>
      </w:tr>
      <w:tr w:rsidR="00174AA2" w:rsidRPr="00174AA2" w14:paraId="2650CF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E62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18B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0B01A5B8" w14:textId="78EE39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593F3452" w14:textId="21D5D0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71BA2" w14:textId="138E9A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BFAA1" w14:textId="09E19C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8,790.00 </w:t>
            </w:r>
          </w:p>
        </w:tc>
      </w:tr>
      <w:tr w:rsidR="00174AA2" w:rsidRPr="00174AA2" w14:paraId="485E605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3EF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E09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3EBF0035" w14:textId="4EC730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077D715" w14:textId="7123BD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14B3" w14:textId="0044F2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DE939" w14:textId="6133DA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5,526.05 </w:t>
            </w:r>
          </w:p>
        </w:tc>
      </w:tr>
      <w:tr w:rsidR="00174AA2" w:rsidRPr="00174AA2" w14:paraId="748859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6B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9764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693C5212" w14:textId="3017C3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4A255E2C" w14:textId="50BAFD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A8B77" w14:textId="630249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500AA" w14:textId="660BF9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29,680.00 </w:t>
            </w:r>
          </w:p>
        </w:tc>
      </w:tr>
      <w:tr w:rsidR="00174AA2" w:rsidRPr="00174AA2" w14:paraId="5EECC3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557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A57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2C8C321C" w14:textId="52BDC1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196B1E56" w14:textId="58E47A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78BA1" w14:textId="3C79E0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476C8" w14:textId="112DF2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3,787.00 </w:t>
            </w:r>
          </w:p>
        </w:tc>
      </w:tr>
      <w:tr w:rsidR="00174AA2" w:rsidRPr="00174AA2" w14:paraId="5CF1AB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6935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F8DB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A8D14F3" w14:textId="6B9492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1699C32" w14:textId="621D6D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A15E8" w14:textId="74514C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76D46" w14:textId="6D2474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42,864.32 </w:t>
            </w:r>
          </w:p>
        </w:tc>
      </w:tr>
      <w:tr w:rsidR="00174AA2" w:rsidRPr="00174AA2" w14:paraId="00533FE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616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796DB8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416FFE71" w14:textId="42FD9F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00810454" w14:textId="749CC2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FC4BB" w14:textId="4542CC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B3F4E" w14:textId="688DA2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0,911.86 </w:t>
            </w:r>
          </w:p>
        </w:tc>
      </w:tr>
      <w:tr w:rsidR="00174AA2" w:rsidRPr="00174AA2" w14:paraId="36762D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707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525F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33E2125" w14:textId="5EF266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118A5F23" w14:textId="5DA073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07B44" w14:textId="02D4B7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57FFF" w14:textId="54B085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52,143.94 </w:t>
            </w:r>
          </w:p>
        </w:tc>
      </w:tr>
      <w:tr w:rsidR="00174AA2" w:rsidRPr="00174AA2" w14:paraId="21AE940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ED7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19A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A0C169E" w14:textId="1D1C6A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CC8012" w14:textId="7C23AB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9EFC1" w14:textId="402578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FA850" w14:textId="07D35A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5,000.00 </w:t>
            </w:r>
          </w:p>
        </w:tc>
      </w:tr>
      <w:tr w:rsidR="00174AA2" w:rsidRPr="00174AA2" w14:paraId="7B9643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212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C90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8A8267F" w14:textId="5009B9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5D9B825" w14:textId="581E14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A2D65" w14:textId="0252D2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C6040" w14:textId="58D7C5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89,840.00 </w:t>
            </w:r>
          </w:p>
        </w:tc>
      </w:tr>
      <w:tr w:rsidR="00174AA2" w:rsidRPr="00174AA2" w14:paraId="5B85EF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5F4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8289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EC94367" w14:textId="1E7879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4A2BA281" w14:textId="0232AF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611C6" w14:textId="25B893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4836B" w14:textId="7CF256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290.00 </w:t>
            </w:r>
          </w:p>
        </w:tc>
      </w:tr>
      <w:tr w:rsidR="00174AA2" w:rsidRPr="00174AA2" w14:paraId="78ABF79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7A1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6B3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3155E67" w14:textId="7226F5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75D37C11" w14:textId="11608E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B9288" w14:textId="790266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15D12" w14:textId="3FA4FF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30,711.96 </w:t>
            </w:r>
          </w:p>
        </w:tc>
      </w:tr>
      <w:tr w:rsidR="00174AA2" w:rsidRPr="00174AA2" w14:paraId="41E3D1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56E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5B7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2823064" w14:textId="550A5A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787602B" w14:textId="20E006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1246A" w14:textId="30188C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EEBB1" w14:textId="05758B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5,213.86 </w:t>
            </w:r>
          </w:p>
        </w:tc>
      </w:tr>
      <w:tr w:rsidR="00174AA2" w:rsidRPr="00174AA2" w14:paraId="5D668B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90F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C91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4F025258" w14:textId="45A1A6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DD0F6" w14:textId="04DA1F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642C9" w14:textId="1986D0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CF58E" w14:textId="5C6397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3,000.00 </w:t>
            </w:r>
          </w:p>
        </w:tc>
      </w:tr>
      <w:tr w:rsidR="00174AA2" w:rsidRPr="00174AA2" w14:paraId="6BA3EE0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921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61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2DEBC34F" w14:textId="2A08BE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8B08571" w14:textId="5D9A70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C0E6D" w14:textId="3BEB0C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24549" w14:textId="7678BC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7,500.00 </w:t>
            </w:r>
          </w:p>
        </w:tc>
      </w:tr>
      <w:tr w:rsidR="00174AA2" w:rsidRPr="00174AA2" w14:paraId="0478D0D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F76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040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1D141A4" w14:textId="0B72D8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3D009F8" w14:textId="5F65D4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B3D51" w14:textId="68A7F1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C3E8A" w14:textId="30AC03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5,820.00 </w:t>
            </w:r>
          </w:p>
        </w:tc>
      </w:tr>
      <w:tr w:rsidR="00174AA2" w:rsidRPr="00174AA2" w14:paraId="764E2E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09C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57BC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6359FFA5" w14:textId="6DCC46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0EB136EF" w14:textId="32601B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2812" w14:textId="46A6D4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F0BAF" w14:textId="5C4D5C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7,228.92 </w:t>
            </w:r>
          </w:p>
        </w:tc>
      </w:tr>
      <w:tr w:rsidR="00174AA2" w:rsidRPr="00174AA2" w14:paraId="659E64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311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562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4080BDA9" w14:textId="1DB711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25F8C3CE" w14:textId="2FBEC7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C6D48" w14:textId="76BB09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94CE1" w14:textId="064C2C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45,845.00 </w:t>
            </w:r>
          </w:p>
        </w:tc>
      </w:tr>
      <w:tr w:rsidR="00174AA2" w:rsidRPr="00174AA2" w14:paraId="593111B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20F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C0E1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5A66193E" w14:textId="699B90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19E34DE5" w14:textId="4C0540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01306" w14:textId="34862A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95F0" w14:textId="30BDA3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4,815.00 </w:t>
            </w:r>
          </w:p>
        </w:tc>
      </w:tr>
      <w:tr w:rsidR="00174AA2" w:rsidRPr="00174AA2" w14:paraId="07A6F0A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1F87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5DC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028EA9F8" w14:textId="4506C8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361B44AB" w14:textId="301E38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62917" w14:textId="35BF0C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34774" w14:textId="7272D1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8,759.50 </w:t>
            </w:r>
          </w:p>
        </w:tc>
      </w:tr>
      <w:tr w:rsidR="00174AA2" w:rsidRPr="00174AA2" w14:paraId="508808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B4D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4731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6710D781" w14:textId="2AAACC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C286415" w14:textId="74458A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4228B" w14:textId="0DE1E2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DE8B7" w14:textId="3EA171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500.00 </w:t>
            </w:r>
          </w:p>
        </w:tc>
      </w:tr>
      <w:tr w:rsidR="00174AA2" w:rsidRPr="00174AA2" w14:paraId="3AB6737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5F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0B1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2B8A8A1B" w14:textId="7A9991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CE0F776" w14:textId="024889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258E9" w14:textId="40688A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C3F9" w14:textId="408FFC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28,496.60 </w:t>
            </w:r>
          </w:p>
        </w:tc>
      </w:tr>
      <w:tr w:rsidR="00174AA2" w:rsidRPr="00174AA2" w14:paraId="6403DD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7DE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E089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34ED46DA" w14:textId="3A806A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0DC3EE8B" w14:textId="7B918E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2F9B4" w14:textId="4289F7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2327F" w14:textId="06E8E6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500.00 </w:t>
            </w:r>
          </w:p>
        </w:tc>
      </w:tr>
      <w:tr w:rsidR="00174AA2" w:rsidRPr="00174AA2" w14:paraId="0FD0184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4E1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D0A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0D65CC2" w14:textId="623455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4AB15937" w14:textId="1AE8B7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86B8D" w14:textId="233786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2A82A" w14:textId="16BEEB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4,335.00 </w:t>
            </w:r>
          </w:p>
        </w:tc>
      </w:tr>
      <w:tr w:rsidR="00174AA2" w:rsidRPr="00174AA2" w14:paraId="3EB65D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F56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47A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AF98620" w14:textId="0160EF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319B6CF1" w14:textId="431709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F21EF" w14:textId="394447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59323" w14:textId="1B9EA3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9,964.56 </w:t>
            </w:r>
          </w:p>
        </w:tc>
      </w:tr>
      <w:tr w:rsidR="00174AA2" w:rsidRPr="00174AA2" w14:paraId="24F2D6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67A5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113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5C16919" w14:textId="44E151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77E9BD65" w14:textId="72D957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3B94F" w14:textId="2E6EFC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90203" w14:textId="1F81E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7,915.00 </w:t>
            </w:r>
          </w:p>
        </w:tc>
      </w:tr>
      <w:tr w:rsidR="00174AA2" w:rsidRPr="00174AA2" w14:paraId="62866CA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2945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1EA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EB11E36" w14:textId="49F3B2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BE0CD6A" w14:textId="115BA2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54681" w14:textId="421783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AB63" w14:textId="6480A0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7,391.78 </w:t>
            </w:r>
          </w:p>
        </w:tc>
      </w:tr>
      <w:tr w:rsidR="00174AA2" w:rsidRPr="00174AA2" w14:paraId="0CBC5E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2BCB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FDE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9CB48AE" w14:textId="63EC56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6AFF701" w14:textId="1CB576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3B941" w14:textId="60AF86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6CEEC" w14:textId="03FC00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63,768.30 </w:t>
            </w:r>
          </w:p>
        </w:tc>
      </w:tr>
      <w:tr w:rsidR="00174AA2" w:rsidRPr="00174AA2" w14:paraId="230B25D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F10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8F2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665C666" w14:textId="4CD8A1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9792C52" w14:textId="54B211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60387" w14:textId="58CA32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245A8" w14:textId="179BD4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83,911.48 </w:t>
            </w:r>
          </w:p>
        </w:tc>
      </w:tr>
      <w:tr w:rsidR="00174AA2" w:rsidRPr="00174AA2" w14:paraId="565E793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82C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04A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43971587" w14:textId="776B79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1621B510" w14:textId="5E1D5D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BD233" w14:textId="45471D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BA885" w14:textId="0A741C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0,742.86 </w:t>
            </w:r>
          </w:p>
        </w:tc>
      </w:tr>
      <w:tr w:rsidR="00174AA2" w:rsidRPr="00174AA2" w14:paraId="077638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D4F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473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6CBB22E2" w14:textId="28E2A8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2362AF7" w14:textId="729307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B311A" w14:textId="740CC6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79773" w14:textId="773A9A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8,994.00 </w:t>
            </w:r>
          </w:p>
        </w:tc>
      </w:tr>
      <w:tr w:rsidR="00174AA2" w:rsidRPr="00174AA2" w14:paraId="5C70D0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1AF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C8F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2F161A6" w14:textId="0DE748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513BE276" w14:textId="2B9A84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BBBD0" w14:textId="5DC7D4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0C01B" w14:textId="4E3069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9,628.00 </w:t>
            </w:r>
          </w:p>
        </w:tc>
      </w:tr>
      <w:tr w:rsidR="00174AA2" w:rsidRPr="00174AA2" w14:paraId="2F24ABC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E08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E8E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51FA1701" w14:textId="397488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0251586F" w14:textId="66B378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A505A" w14:textId="28CBD8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93EC0" w14:textId="6BBA55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8,583.80 </w:t>
            </w:r>
          </w:p>
        </w:tc>
      </w:tr>
      <w:tr w:rsidR="00174AA2" w:rsidRPr="00174AA2" w14:paraId="35C4DA3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F03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A7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B4F43CD" w14:textId="310790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0AE8ECC4" w14:textId="545247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FC4CA" w14:textId="67B4E4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D4BF4" w14:textId="3BC27B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4,600.00 </w:t>
            </w:r>
          </w:p>
        </w:tc>
      </w:tr>
      <w:tr w:rsidR="00174AA2" w:rsidRPr="00174AA2" w14:paraId="69649A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5000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F94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DBE82DA" w14:textId="19F65A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00AEA9D5" w14:textId="26CDA9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128A" w14:textId="6C8F99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220E3" w14:textId="63A36F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79.64 </w:t>
            </w:r>
          </w:p>
        </w:tc>
      </w:tr>
      <w:tr w:rsidR="00174AA2" w:rsidRPr="00174AA2" w14:paraId="771B69E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4BF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7383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46862E5D" w14:textId="64C3BA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4AD74FD" w14:textId="07997C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DC12A" w14:textId="749CD3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82506" w14:textId="262DF1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8,275.00 </w:t>
            </w:r>
          </w:p>
        </w:tc>
      </w:tr>
      <w:tr w:rsidR="00174AA2" w:rsidRPr="00174AA2" w14:paraId="3A6402B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7F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6C8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2225644A" w14:textId="0FB15B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0F852ABA" w14:textId="452128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4CBC2" w14:textId="6419FB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98F11" w14:textId="379644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4,400.00 </w:t>
            </w:r>
          </w:p>
        </w:tc>
      </w:tr>
      <w:tr w:rsidR="00174AA2" w:rsidRPr="00174AA2" w14:paraId="5A0E821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838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A95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3D8B183" w14:textId="524D4E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B1EDF35" w14:textId="43E8E3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5D9EE" w14:textId="7B6129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66BF5" w14:textId="1DF74B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1,433.90 </w:t>
            </w:r>
          </w:p>
        </w:tc>
      </w:tr>
      <w:tr w:rsidR="00174AA2" w:rsidRPr="00174AA2" w14:paraId="3AF689A7"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22497"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C62AC71" w14:textId="28344A7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507E40FE" w14:textId="110B4BA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90373A" w14:textId="1C2989D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A37593" w14:textId="53D0E9B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21,150,390.86 </w:t>
            </w:r>
          </w:p>
        </w:tc>
      </w:tr>
      <w:tr w:rsidR="00174AA2" w:rsidRPr="00174AA2" w14:paraId="446F9710" w14:textId="77777777" w:rsidTr="00174AA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F0B94F3"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1A5DFA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225F101C" w14:textId="10D3AA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33F9CA54" w14:textId="2AE854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3CF49" w14:textId="267D76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3E409" w14:textId="0D05C4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46,493.52 </w:t>
            </w:r>
          </w:p>
        </w:tc>
      </w:tr>
      <w:tr w:rsidR="00174AA2" w:rsidRPr="00174AA2" w14:paraId="6455F0FE" w14:textId="77777777" w:rsidTr="00174AA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80329F1"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C6CAF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0A726B0" w14:textId="2E3E8B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784224D" w14:textId="10D00A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4C143" w14:textId="2CD819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6E049" w14:textId="1F84F0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3,440.30 </w:t>
            </w:r>
          </w:p>
        </w:tc>
      </w:tr>
      <w:tr w:rsidR="00174AA2" w:rsidRPr="00174AA2" w14:paraId="6EEB0FD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B20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8509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3237B0CE" w14:textId="7A4089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1D86986B" w14:textId="02238E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20295" w14:textId="772040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9F36F" w14:textId="0055E5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6,393.24 </w:t>
            </w:r>
          </w:p>
        </w:tc>
      </w:tr>
      <w:tr w:rsidR="00174AA2" w:rsidRPr="00174AA2" w14:paraId="126A9B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C729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5EF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BCF85F0" w14:textId="23580C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3521165" w14:textId="6494BF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214EC" w14:textId="351D56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99BA4" w14:textId="2CF994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9,129.22 </w:t>
            </w:r>
          </w:p>
        </w:tc>
      </w:tr>
      <w:tr w:rsidR="00174AA2" w:rsidRPr="00174AA2" w14:paraId="0743BDB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A70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D00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7943C288" w14:textId="39B952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378ADF5B" w14:textId="2B5AB4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77AF3" w14:textId="1B4C98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4B4C3" w14:textId="0C0551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1,703.80 </w:t>
            </w:r>
          </w:p>
        </w:tc>
      </w:tr>
      <w:tr w:rsidR="00174AA2" w:rsidRPr="00174AA2" w14:paraId="47FC8AA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BD1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05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03DDB83" w14:textId="5221BE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501B1059" w14:textId="27A2F4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F056B" w14:textId="65E899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FA09B" w14:textId="12DA63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0,880.76 </w:t>
            </w:r>
          </w:p>
        </w:tc>
      </w:tr>
      <w:tr w:rsidR="00174AA2" w:rsidRPr="00174AA2" w14:paraId="401419E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00A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DB9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4336575B" w14:textId="0E9887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16C20DA3" w14:textId="228D1B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1D5F2" w14:textId="065AC2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97370" w14:textId="23C5F6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6,588.80 </w:t>
            </w:r>
          </w:p>
        </w:tc>
      </w:tr>
      <w:tr w:rsidR="00174AA2" w:rsidRPr="00174AA2" w14:paraId="1188E98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32E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5688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AD892CF" w14:textId="3A4A49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2184E1D9" w14:textId="27E912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902B9" w14:textId="0E26AC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A3238" w14:textId="54CB6A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3,718.62 </w:t>
            </w:r>
          </w:p>
        </w:tc>
      </w:tr>
      <w:tr w:rsidR="00174AA2" w:rsidRPr="00174AA2" w14:paraId="18554A4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34C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741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EB10710" w14:textId="0D913E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3868B4C6" w14:textId="1977C6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BE01B" w14:textId="1FC832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12CEC" w14:textId="6E2573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2,266.10 </w:t>
            </w:r>
          </w:p>
        </w:tc>
      </w:tr>
      <w:tr w:rsidR="00174AA2" w:rsidRPr="00174AA2" w14:paraId="31A791D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FE4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E55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5B1188F" w14:textId="5B9647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608027D" w14:textId="285C87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43566" w14:textId="794D72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16889" w14:textId="74F473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18,442.84 </w:t>
            </w:r>
          </w:p>
        </w:tc>
      </w:tr>
      <w:tr w:rsidR="00174AA2" w:rsidRPr="00174AA2" w14:paraId="54BAC34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CD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EE2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17A8F7C8" w14:textId="09181D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48367D76" w14:textId="665533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7EE7B" w14:textId="6A5CFC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4E3FD" w14:textId="639B51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1,604.40 </w:t>
            </w:r>
          </w:p>
        </w:tc>
      </w:tr>
      <w:tr w:rsidR="00174AA2" w:rsidRPr="00174AA2" w14:paraId="78BCE5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2B3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CB8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7A1A43A5" w14:textId="66425F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5CA21377" w14:textId="2E969C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1A641" w14:textId="46F0FA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E648" w14:textId="0CD373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691.62 </w:t>
            </w:r>
          </w:p>
        </w:tc>
      </w:tr>
      <w:tr w:rsidR="00174AA2" w:rsidRPr="00174AA2" w14:paraId="2E66595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6C9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D8F8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0318513E" w14:textId="20EAC7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56F1732A" w14:textId="0366AB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C0295" w14:textId="0B6C5F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BBCF6" w14:textId="58CED0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9,653.44 </w:t>
            </w:r>
          </w:p>
        </w:tc>
      </w:tr>
      <w:tr w:rsidR="00174AA2" w:rsidRPr="00174AA2" w14:paraId="083119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EAF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E925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411D14D" w14:textId="2FC909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7A9756CD" w14:textId="723685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A02E4" w14:textId="343F06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DA797" w14:textId="525638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99,754.96 </w:t>
            </w:r>
          </w:p>
        </w:tc>
      </w:tr>
      <w:tr w:rsidR="00174AA2" w:rsidRPr="00174AA2" w14:paraId="02F3BA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80E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0A7A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57FC8E21" w14:textId="4F1979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0EE56760" w14:textId="0F56DD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B8A1F" w14:textId="1B6E57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E7C3C" w14:textId="5E6EFA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78,031.10 </w:t>
            </w:r>
          </w:p>
        </w:tc>
      </w:tr>
      <w:tr w:rsidR="00174AA2" w:rsidRPr="00174AA2" w14:paraId="529239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68D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961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C79B31B" w14:textId="1F5338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13D91017" w14:textId="71D3EE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10CF" w14:textId="661CFB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08F7F" w14:textId="20AC9A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37,580.36 </w:t>
            </w:r>
          </w:p>
        </w:tc>
      </w:tr>
      <w:tr w:rsidR="00174AA2" w:rsidRPr="00174AA2" w14:paraId="22810BE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91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E0D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4B951A8" w14:textId="1EA8A2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547E3F45" w14:textId="2889AA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E1E79" w14:textId="161E59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3CAB7" w14:textId="689ABD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02,027.72 </w:t>
            </w:r>
          </w:p>
        </w:tc>
      </w:tr>
      <w:tr w:rsidR="00174AA2" w:rsidRPr="00174AA2" w14:paraId="051241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145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270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62DF016" w14:textId="0DDE71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4B605455" w14:textId="196257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020A3" w14:textId="574A3F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0EC4D" w14:textId="7B1B74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197,858.88 </w:t>
            </w:r>
          </w:p>
        </w:tc>
      </w:tr>
      <w:tr w:rsidR="00174AA2" w:rsidRPr="00174AA2" w14:paraId="613B00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C9D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276F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D9A706A" w14:textId="078259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58D7836C" w14:textId="3214E1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9BC3F" w14:textId="06C600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799F2" w14:textId="1E80DA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7,890.94 </w:t>
            </w:r>
          </w:p>
        </w:tc>
      </w:tr>
      <w:tr w:rsidR="00174AA2" w:rsidRPr="00174AA2" w14:paraId="0D1655B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3F5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F5F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557C542D" w14:textId="02DC64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1DB62721" w14:textId="0374A7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7DC3A" w14:textId="6666E0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88298" w14:textId="3EB7DC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80,269.86 </w:t>
            </w:r>
          </w:p>
        </w:tc>
      </w:tr>
      <w:tr w:rsidR="00174AA2" w:rsidRPr="00174AA2" w14:paraId="54E62A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2BF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B19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D7113B1" w14:textId="139C5A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160D2760" w14:textId="475E61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3896" w14:textId="78E66B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39A80" w14:textId="47E64C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635,336.90 </w:t>
            </w:r>
          </w:p>
        </w:tc>
      </w:tr>
      <w:tr w:rsidR="00174AA2" w:rsidRPr="00174AA2" w14:paraId="1991DAA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E71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207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82C9F22" w14:textId="1A9D3F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72E1B2CA" w14:textId="06BADC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4EE9C" w14:textId="12D257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2C100" w14:textId="7472F2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680,425.90 </w:t>
            </w:r>
          </w:p>
        </w:tc>
      </w:tr>
      <w:tr w:rsidR="00174AA2" w:rsidRPr="00174AA2" w14:paraId="584566C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EF2C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433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0DB511B4" w14:textId="14CDFA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674D704" w14:textId="6C9ADE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9B03B" w14:textId="09B3CD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9ACA56" w14:textId="445B29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2,775.22 </w:t>
            </w:r>
          </w:p>
        </w:tc>
      </w:tr>
      <w:tr w:rsidR="00174AA2" w:rsidRPr="00174AA2" w14:paraId="036716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52B1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439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C9B8ED6" w14:textId="73FF64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56C39FC7" w14:textId="7C4128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56EAF" w14:textId="019DA7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3FDCC" w14:textId="7A364A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9,354.78 </w:t>
            </w:r>
          </w:p>
        </w:tc>
      </w:tr>
      <w:tr w:rsidR="00174AA2" w:rsidRPr="00174AA2" w14:paraId="24FD9A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88B1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DA7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217051D8" w14:textId="3255EA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6D009306" w14:textId="538A89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538ED" w14:textId="7CA22C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5BDBB" w14:textId="11F631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75,757.18 </w:t>
            </w:r>
          </w:p>
        </w:tc>
      </w:tr>
      <w:tr w:rsidR="00174AA2" w:rsidRPr="00174AA2" w14:paraId="14B9E2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DDE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B8E6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25CD276" w14:textId="6F414F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4E02DCBF" w14:textId="24B673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B6A18" w14:textId="260D6F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20B57" w14:textId="409842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88,987.76 </w:t>
            </w:r>
          </w:p>
        </w:tc>
      </w:tr>
      <w:tr w:rsidR="00174AA2" w:rsidRPr="00174AA2" w14:paraId="2505B54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2F8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520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2F2C3ED7" w14:textId="7A27EC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4F73995E" w14:textId="7CBDC6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F8E22" w14:textId="1C2708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C5FCE" w14:textId="052839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2,035.00 </w:t>
            </w:r>
          </w:p>
        </w:tc>
      </w:tr>
      <w:tr w:rsidR="00174AA2" w:rsidRPr="00174AA2" w14:paraId="338943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84F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5C1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77927CC" w14:textId="7D026B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5DF891C7" w14:textId="736483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D62E0" w14:textId="7F735B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6EE36" w14:textId="6C76F7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13,427.04 </w:t>
            </w:r>
          </w:p>
        </w:tc>
      </w:tr>
      <w:tr w:rsidR="00174AA2" w:rsidRPr="00174AA2" w14:paraId="5FE486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41F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66B5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6F2FF0A5" w14:textId="06E7A8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D2FCB33" w14:textId="6BCAEF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334AD" w14:textId="5E4D89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9FD3" w14:textId="671BAB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50,785.14 </w:t>
            </w:r>
          </w:p>
        </w:tc>
      </w:tr>
      <w:tr w:rsidR="00174AA2" w:rsidRPr="00174AA2" w14:paraId="7A70F3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8A3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7B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657F5482" w14:textId="16A456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60D9DD09" w14:textId="56D79B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18BFF" w14:textId="14EFA4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4746D" w14:textId="74BB98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982.54 </w:t>
            </w:r>
          </w:p>
        </w:tc>
      </w:tr>
      <w:tr w:rsidR="00174AA2" w:rsidRPr="00174AA2" w14:paraId="2C70DD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C3F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D3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18CE798" w14:textId="0F5481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259D9D71" w14:textId="013FFE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CF1E" w14:textId="57B8AF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F8E48" w14:textId="079165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2,028.56 </w:t>
            </w:r>
          </w:p>
        </w:tc>
      </w:tr>
      <w:tr w:rsidR="00174AA2" w:rsidRPr="00174AA2" w14:paraId="487564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0453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09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02CA01CD" w14:textId="24592B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1AB3CE75" w14:textId="35C9A8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42A71" w14:textId="69C6F0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D38A2" w14:textId="2FC071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50,222.62 </w:t>
            </w:r>
          </w:p>
        </w:tc>
      </w:tr>
      <w:tr w:rsidR="00174AA2" w:rsidRPr="00174AA2" w14:paraId="521281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D0A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3B1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0D257427" w14:textId="5B5553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70E5B855" w14:textId="089C31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D8F9D" w14:textId="4F4A61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B41E4" w14:textId="4CBFAB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25,793.60 </w:t>
            </w:r>
          </w:p>
        </w:tc>
      </w:tr>
      <w:tr w:rsidR="00174AA2" w:rsidRPr="00174AA2" w14:paraId="50228D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1AE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BDF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FA8CBBA" w14:textId="37A4B4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99C6441" w14:textId="76361B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E89C" w14:textId="15381C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E57BB" w14:textId="46BE71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2,419.68 </w:t>
            </w:r>
          </w:p>
        </w:tc>
      </w:tr>
      <w:tr w:rsidR="00174AA2" w:rsidRPr="00174AA2" w14:paraId="2899A5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E3C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F30F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2F5C0B4" w14:textId="5D8069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38EE9ED8" w14:textId="13EB69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09C10" w14:textId="733BE1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FD240" w14:textId="43400A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79,402.09 </w:t>
            </w:r>
          </w:p>
        </w:tc>
      </w:tr>
      <w:tr w:rsidR="00174AA2" w:rsidRPr="00174AA2" w14:paraId="34602CF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0F9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FFA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1981E36C" w14:textId="082948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26FE6EC4" w14:textId="0E2D0A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C2874" w14:textId="2ED787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8960C" w14:textId="001686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8,567.78 </w:t>
            </w:r>
          </w:p>
        </w:tc>
      </w:tr>
      <w:tr w:rsidR="00174AA2" w:rsidRPr="00174AA2" w14:paraId="5EA6CD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A1B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296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B182BA" w14:textId="30C63F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07F0FD14" w14:textId="05952A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9A422" w14:textId="65B75E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A8B36" w14:textId="33BA82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899.04 </w:t>
            </w:r>
          </w:p>
        </w:tc>
      </w:tr>
      <w:tr w:rsidR="00174AA2" w:rsidRPr="00174AA2" w14:paraId="505D235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420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1F1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3437AF1A" w14:textId="5DAEC4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57453D61" w14:textId="19B393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09047" w14:textId="6F2745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BA5B2" w14:textId="737A9E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5,257.62 </w:t>
            </w:r>
          </w:p>
        </w:tc>
      </w:tr>
      <w:tr w:rsidR="00174AA2" w:rsidRPr="00174AA2" w14:paraId="5923180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1D3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F64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6E6EFED9" w14:textId="7A833A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3333AABE" w14:textId="466E72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A01AE" w14:textId="33FB67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F5510" w14:textId="795916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94,393.88 </w:t>
            </w:r>
          </w:p>
        </w:tc>
      </w:tr>
      <w:tr w:rsidR="00174AA2" w:rsidRPr="00174AA2" w14:paraId="042D86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CE3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6A9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EF37A4A" w14:textId="101EBE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7DA72A38" w14:textId="489F13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B8F2C" w14:textId="49FEEC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042F6" w14:textId="0CB213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4,837.56 </w:t>
            </w:r>
          </w:p>
        </w:tc>
      </w:tr>
      <w:tr w:rsidR="00174AA2" w:rsidRPr="00174AA2" w14:paraId="27A2A7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70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B412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2B201EA3" w14:textId="448589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0A440B0A" w14:textId="2B0EC2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83E78" w14:textId="36B8A6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7882" w14:textId="4C509E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4,068.04 </w:t>
            </w:r>
          </w:p>
        </w:tc>
      </w:tr>
      <w:tr w:rsidR="00174AA2" w:rsidRPr="00174AA2" w14:paraId="5042DB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FB5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C58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9435DD5" w14:textId="09902F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5873A4EC" w14:textId="390661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AC4D4" w14:textId="7E0531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DE3B6" w14:textId="074B08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45,285.62 </w:t>
            </w:r>
          </w:p>
        </w:tc>
      </w:tr>
      <w:tr w:rsidR="00174AA2" w:rsidRPr="00174AA2" w14:paraId="0F3DE2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0EF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0DA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FDBCBB4" w14:textId="5B8B0C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1E227263" w14:textId="55FF77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B0A12" w14:textId="229066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E20AB" w14:textId="68D403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38,628.32 </w:t>
            </w:r>
          </w:p>
        </w:tc>
      </w:tr>
      <w:tr w:rsidR="00174AA2" w:rsidRPr="00174AA2" w14:paraId="24FC23B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596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73E5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71604CED" w14:textId="41571A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16740375" w14:textId="4EF58F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54D95" w14:textId="38CA2C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E422A" w14:textId="0EDB32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1,640.18 </w:t>
            </w:r>
          </w:p>
        </w:tc>
      </w:tr>
      <w:tr w:rsidR="00174AA2" w:rsidRPr="00174AA2" w14:paraId="3F58A58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32B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054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271306A7" w14:textId="2691A7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FF30B96" w14:textId="73E0F8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047F1" w14:textId="341AA9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C935" w14:textId="50C3DB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75,612.17 </w:t>
            </w:r>
          </w:p>
        </w:tc>
      </w:tr>
      <w:tr w:rsidR="00174AA2" w:rsidRPr="00174AA2" w14:paraId="28B97B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89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036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1437446" w14:textId="52769E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33D06970" w14:textId="6023FC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B684" w14:textId="2031B9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BD513" w14:textId="6C51E6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4,257.46 </w:t>
            </w:r>
          </w:p>
        </w:tc>
      </w:tr>
      <w:tr w:rsidR="00174AA2" w:rsidRPr="00174AA2" w14:paraId="23D77A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88C3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85D1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5483B42" w14:textId="6ADA98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7F162F23" w14:textId="43DAC5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B3B97" w14:textId="627E57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9DCA8" w14:textId="655C37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6,592.14 </w:t>
            </w:r>
          </w:p>
        </w:tc>
      </w:tr>
      <w:tr w:rsidR="00174AA2" w:rsidRPr="00174AA2" w14:paraId="6F119BC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958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054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F628D12" w14:textId="142AF3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62CADFC0" w14:textId="4D7403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6BE64" w14:textId="058EAD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2BC8C" w14:textId="1D4D4D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917,487.82 </w:t>
            </w:r>
          </w:p>
        </w:tc>
      </w:tr>
      <w:tr w:rsidR="00174AA2" w:rsidRPr="00174AA2" w14:paraId="00441D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1EAF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F35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64D25C0E" w14:textId="3C83AB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7522715B" w14:textId="44F79B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39BF5" w14:textId="4A301E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2CF10" w14:textId="17588B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37,881.72 </w:t>
            </w:r>
          </w:p>
        </w:tc>
      </w:tr>
      <w:tr w:rsidR="00174AA2" w:rsidRPr="00174AA2" w14:paraId="425FF36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E2D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3634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0BE3BD36" w14:textId="69C687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3ADE7930" w14:textId="7DB570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C059A" w14:textId="12B0E4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F8C49" w14:textId="5C90F3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8,936.22 </w:t>
            </w:r>
          </w:p>
        </w:tc>
      </w:tr>
      <w:tr w:rsidR="00174AA2" w:rsidRPr="00174AA2" w14:paraId="3AF532F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8D4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DC8F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6737430" w14:textId="1E89C1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663D21B6" w14:textId="2759B6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33FDF" w14:textId="24B207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63868" w14:textId="7E274E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94,826.40 </w:t>
            </w:r>
          </w:p>
        </w:tc>
      </w:tr>
      <w:tr w:rsidR="00174AA2" w:rsidRPr="00174AA2" w14:paraId="58F4906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06F8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3E4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1243046E" w14:textId="32EE65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300DA5E9" w14:textId="3BEE64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2AD18" w14:textId="18D1C1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73633" w14:textId="561E9C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61,004.24 </w:t>
            </w:r>
          </w:p>
        </w:tc>
      </w:tr>
      <w:tr w:rsidR="00174AA2" w:rsidRPr="00174AA2" w14:paraId="3CC4D4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03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62D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58CFC042" w14:textId="541EBA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350F848F" w14:textId="00A6AF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D40F6" w14:textId="0AC275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1DD22" w14:textId="4E07CD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147,453.78 </w:t>
            </w:r>
          </w:p>
        </w:tc>
      </w:tr>
      <w:tr w:rsidR="00174AA2" w:rsidRPr="00174AA2" w14:paraId="05D4007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A71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0AF8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10BC9A1" w14:textId="3E15E5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7C4306AB" w14:textId="073CF4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3BE84" w14:textId="148F24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0931D" w14:textId="342E3C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50,606.38 </w:t>
            </w:r>
          </w:p>
        </w:tc>
      </w:tr>
      <w:tr w:rsidR="00174AA2" w:rsidRPr="00174AA2" w14:paraId="51F9F7F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1A29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7267C695" w14:textId="43533C3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123A3DC4" w14:textId="2CE7DC4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603096" w14:textId="1329634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34E707" w14:textId="53BA8D5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870,273.30 </w:t>
            </w:r>
          </w:p>
        </w:tc>
      </w:tr>
      <w:tr w:rsidR="00174AA2" w:rsidRPr="00174AA2" w14:paraId="1CC7005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B87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C4E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2E1D2588" w14:textId="38C1FD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F358BCD" w14:textId="247E3A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168F" w14:textId="021650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B32AF" w14:textId="2CFE9B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118.48 </w:t>
            </w:r>
          </w:p>
        </w:tc>
      </w:tr>
      <w:tr w:rsidR="00174AA2" w:rsidRPr="00174AA2" w14:paraId="1E4C00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584D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6078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A7B43E0" w14:textId="7866E2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35E79196" w14:textId="0F8B6B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8FD97" w14:textId="0C5D74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53205" w14:textId="2F8C69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9,714.82 </w:t>
            </w:r>
          </w:p>
        </w:tc>
      </w:tr>
      <w:tr w:rsidR="00174AA2" w:rsidRPr="00174AA2" w14:paraId="5103590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D87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98B5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6AA4B1D2" w14:textId="7982E4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4B46BE4C" w14:textId="1E23D7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F50DC" w14:textId="6CB3CC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DED4D" w14:textId="3A1962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40,440.00 </w:t>
            </w:r>
          </w:p>
        </w:tc>
      </w:tr>
      <w:tr w:rsidR="00174AA2" w:rsidRPr="00174AA2" w14:paraId="7FE83FE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7AA587"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42CF2EC" w14:textId="247240F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2B70417F" w14:textId="35B270B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8D5EFC" w14:textId="742671D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81A5B7" w14:textId="3BE642F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0,871,207.02 </w:t>
            </w:r>
          </w:p>
        </w:tc>
      </w:tr>
      <w:tr w:rsidR="00174AA2" w:rsidRPr="00174AA2" w14:paraId="05F2479F" w14:textId="77777777" w:rsidTr="00174AA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BE8543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481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1150CB5" w14:textId="5B0409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5F954FE6" w14:textId="535FB3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703B7" w14:textId="029F23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68987" w14:textId="3654DB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262,622.13 </w:t>
            </w:r>
          </w:p>
        </w:tc>
      </w:tr>
      <w:tr w:rsidR="00174AA2" w:rsidRPr="00174AA2" w14:paraId="5C7755A4" w14:textId="77777777" w:rsidTr="00174AA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AB25FBA"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F28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28939C17" w14:textId="71024F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1D7E34A" w14:textId="09F64C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76BEC" w14:textId="08451E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3EEA2" w14:textId="52E9D5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96,940.00 </w:t>
            </w:r>
          </w:p>
        </w:tc>
      </w:tr>
      <w:tr w:rsidR="00174AA2" w:rsidRPr="00174AA2" w14:paraId="052AABA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D68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5E3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3675D22A" w14:textId="7FE398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610C71A5" w14:textId="00C498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9F5C" w14:textId="28FD3D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E4CC9" w14:textId="62F279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24,790.00 </w:t>
            </w:r>
          </w:p>
        </w:tc>
      </w:tr>
      <w:tr w:rsidR="00174AA2" w:rsidRPr="00174AA2" w14:paraId="21429F3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80D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CB6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2BD2F8D8" w14:textId="06406D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57A14046" w14:textId="6EEFE4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B940C" w14:textId="47336D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B694E" w14:textId="57C58A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19,557.64 </w:t>
            </w:r>
          </w:p>
        </w:tc>
      </w:tr>
      <w:tr w:rsidR="00174AA2" w:rsidRPr="00174AA2" w14:paraId="7F2235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37B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8E7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1FCA93C7" w14:textId="46CABB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994039F" w14:textId="0EBA25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BCBCA" w14:textId="73883C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60D34" w14:textId="244F38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89,469.32 </w:t>
            </w:r>
          </w:p>
        </w:tc>
      </w:tr>
      <w:tr w:rsidR="00174AA2" w:rsidRPr="00174AA2" w14:paraId="7B05C30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75DA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FC7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394F8B9" w14:textId="5CEEB7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25169C5D" w14:textId="7E4D09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95660" w14:textId="2F51C5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3A2BA" w14:textId="6FD506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19,662.78 </w:t>
            </w:r>
          </w:p>
        </w:tc>
      </w:tr>
      <w:tr w:rsidR="00174AA2" w:rsidRPr="00174AA2" w14:paraId="6BB08AC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4F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8AE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64383BB3" w14:textId="2F8A44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5C573364" w14:textId="2DEAEA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B7CB7" w14:textId="5E4BF1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C35DA" w14:textId="032AC2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849,807.18 </w:t>
            </w:r>
          </w:p>
        </w:tc>
      </w:tr>
      <w:tr w:rsidR="00174AA2" w:rsidRPr="00174AA2" w14:paraId="6FBC52C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DA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2D1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CE9128B" w14:textId="01CECB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479576D" w14:textId="0FB67B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BF73E" w14:textId="0E4BE4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8EF19" w14:textId="7B8918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9,972.10 </w:t>
            </w:r>
          </w:p>
        </w:tc>
      </w:tr>
      <w:tr w:rsidR="00174AA2" w:rsidRPr="00174AA2" w14:paraId="5273BEE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174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E106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3EB7A3B2" w14:textId="01F3A2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60FB590" w14:textId="5708F2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51D3E" w14:textId="1C6578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FBBC0" w14:textId="0EB805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12,011.48 </w:t>
            </w:r>
          </w:p>
        </w:tc>
      </w:tr>
      <w:tr w:rsidR="00174AA2" w:rsidRPr="00174AA2" w14:paraId="15BD1C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F6D5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2C9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9B7EE24" w14:textId="107D2D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037A423" w14:textId="341671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08A03" w14:textId="3404EA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B70E0" w14:textId="265325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23,020.85 </w:t>
            </w:r>
          </w:p>
        </w:tc>
      </w:tr>
      <w:tr w:rsidR="00174AA2" w:rsidRPr="00174AA2" w14:paraId="7C866B8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A7B9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60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865A4CD" w14:textId="09FCDB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2E7011B5" w14:textId="58F541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4204D" w14:textId="048873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F1C1" w14:textId="00C0F4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2,500.00 </w:t>
            </w:r>
          </w:p>
        </w:tc>
      </w:tr>
      <w:tr w:rsidR="00174AA2" w:rsidRPr="00174AA2" w14:paraId="2E7940D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84D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D5B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1B221FFD" w14:textId="42B08B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0731EC3A" w14:textId="09C1C3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03335" w14:textId="381E1A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92C54" w14:textId="290944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0,262.46 </w:t>
            </w:r>
          </w:p>
        </w:tc>
      </w:tr>
      <w:tr w:rsidR="00174AA2" w:rsidRPr="00174AA2" w14:paraId="1361C6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8AF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FA5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572DC74" w14:textId="478E5F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12801E9E" w14:textId="7DE345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34A05" w14:textId="612872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B8B9D" w14:textId="629B45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030,987.48 </w:t>
            </w:r>
          </w:p>
        </w:tc>
      </w:tr>
      <w:tr w:rsidR="00174AA2" w:rsidRPr="00174AA2" w14:paraId="00A7A2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8A13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DCC3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512F4E63" w14:textId="30D25D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EDF1CF6" w14:textId="56D0CE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6B98B" w14:textId="534129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901D5" w14:textId="4DFC57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6,143.60 </w:t>
            </w:r>
          </w:p>
        </w:tc>
      </w:tr>
      <w:tr w:rsidR="00174AA2" w:rsidRPr="00174AA2" w14:paraId="4408160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732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C89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4133ACBF" w14:textId="72EADF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7676EC88" w14:textId="2E69C0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D12BE" w14:textId="72530E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4EE3F" w14:textId="69F413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92,860.00 </w:t>
            </w:r>
          </w:p>
        </w:tc>
      </w:tr>
      <w:tr w:rsidR="00174AA2" w:rsidRPr="00174AA2" w14:paraId="39B7FED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1E3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F97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A57C5CA" w14:textId="017ECC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044B9DDE" w14:textId="52FF6F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40C10" w14:textId="4EF88A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FA76B" w14:textId="50A82C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0,600.00 </w:t>
            </w:r>
          </w:p>
        </w:tc>
      </w:tr>
      <w:tr w:rsidR="00174AA2" w:rsidRPr="00174AA2" w14:paraId="3B9EB7A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B7EDB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526A7F8" w14:textId="08D4BA5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8,139,644.51 </w:t>
            </w:r>
          </w:p>
        </w:tc>
        <w:tc>
          <w:tcPr>
            <w:tcW w:w="0" w:type="auto"/>
            <w:tcBorders>
              <w:top w:val="nil"/>
              <w:left w:val="nil"/>
              <w:bottom w:val="single" w:sz="4" w:space="0" w:color="000000"/>
              <w:right w:val="single" w:sz="4" w:space="0" w:color="000000"/>
            </w:tcBorders>
            <w:shd w:val="clear" w:color="A5A5A5" w:fill="A5A5A5"/>
            <w:noWrap/>
            <w:vAlign w:val="bottom"/>
            <w:hideMark/>
          </w:tcPr>
          <w:p w14:paraId="7706BAEB" w14:textId="18F0D7B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3DC3CE" w14:textId="74812B5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48D882E" w14:textId="718FAFC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061,914.51 </w:t>
            </w:r>
          </w:p>
        </w:tc>
      </w:tr>
      <w:tr w:rsidR="00174AA2" w:rsidRPr="00174AA2" w14:paraId="75DF549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7DDB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A01150A" w14:textId="371725C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51,997.48 </w:t>
            </w:r>
          </w:p>
        </w:tc>
        <w:tc>
          <w:tcPr>
            <w:tcW w:w="0" w:type="auto"/>
            <w:tcBorders>
              <w:top w:val="nil"/>
              <w:left w:val="nil"/>
              <w:bottom w:val="single" w:sz="4" w:space="0" w:color="000000"/>
              <w:right w:val="single" w:sz="4" w:space="0" w:color="000000"/>
            </w:tcBorders>
            <w:shd w:val="clear" w:color="D8D8D8" w:fill="D8D8D8"/>
            <w:noWrap/>
            <w:vAlign w:val="bottom"/>
            <w:hideMark/>
          </w:tcPr>
          <w:p w14:paraId="6690E185" w14:textId="3009134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2890B1" w14:textId="480FC35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43CD4A" w14:textId="4225671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51,997.48 </w:t>
            </w:r>
          </w:p>
        </w:tc>
      </w:tr>
      <w:tr w:rsidR="00174AA2" w:rsidRPr="00174AA2" w14:paraId="3B74BD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DAB5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29A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7CBD497" w14:textId="48D1CC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41A7824B" w14:textId="059CB5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E3E21" w14:textId="39A9D9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24B62" w14:textId="6FA64C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195.44 </w:t>
            </w:r>
          </w:p>
        </w:tc>
      </w:tr>
      <w:tr w:rsidR="00174AA2" w:rsidRPr="00174AA2" w14:paraId="7BC347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F834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D0F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5AB6EC51" w14:textId="23DACF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694B8AB" w14:textId="73AB80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D386A" w14:textId="154615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9E824" w14:textId="283DF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r>
      <w:tr w:rsidR="00174AA2" w:rsidRPr="00174AA2" w14:paraId="55AB1D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1CA0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F5B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5B5902B8" w14:textId="2F5D01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0CA29FC" w14:textId="6423AD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9538E" w14:textId="45FD8A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75277" w14:textId="3A1A70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r>
      <w:tr w:rsidR="00174AA2" w:rsidRPr="00174AA2" w14:paraId="3F1A75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F21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03E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795A84ED" w14:textId="091E9B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1,170.25 </w:t>
            </w:r>
          </w:p>
        </w:tc>
        <w:tc>
          <w:tcPr>
            <w:tcW w:w="0" w:type="auto"/>
            <w:tcBorders>
              <w:top w:val="nil"/>
              <w:left w:val="nil"/>
              <w:bottom w:val="single" w:sz="4" w:space="0" w:color="000000"/>
              <w:right w:val="single" w:sz="4" w:space="0" w:color="000000"/>
            </w:tcBorders>
            <w:shd w:val="clear" w:color="auto" w:fill="auto"/>
            <w:noWrap/>
            <w:vAlign w:val="bottom"/>
            <w:hideMark/>
          </w:tcPr>
          <w:p w14:paraId="20AA63D9" w14:textId="13422F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371A" w14:textId="0DA19F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FADEB" w14:textId="4F0E68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1,170.25 </w:t>
            </w:r>
          </w:p>
        </w:tc>
      </w:tr>
      <w:tr w:rsidR="00174AA2" w:rsidRPr="00174AA2" w14:paraId="262CAC6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3157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82A5D4C" w14:textId="7F6FC96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C4A374E" w14:textId="7F4A186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386735" w14:textId="36244E8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CDC14C1" w14:textId="01570FB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921,252.72 </w:t>
            </w:r>
          </w:p>
        </w:tc>
      </w:tr>
      <w:tr w:rsidR="00174AA2" w:rsidRPr="00174AA2" w14:paraId="4C4C8AF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D9FD7"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9C1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F815BDB" w14:textId="5DFC6A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0ADCBDC" w14:textId="19030D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26E98" w14:textId="5B0C15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9957C" w14:textId="5BDF1C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0,351.17 </w:t>
            </w:r>
          </w:p>
        </w:tc>
      </w:tr>
      <w:tr w:rsidR="00174AA2" w:rsidRPr="00174AA2" w14:paraId="74ACEF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B52A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1E00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7EFA54DA" w14:textId="3CCD39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4963577" w14:textId="04ED26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E0340" w14:textId="3764E3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F931A" w14:textId="6B419E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0.70 </w:t>
            </w:r>
          </w:p>
        </w:tc>
      </w:tr>
      <w:tr w:rsidR="00174AA2" w:rsidRPr="00174AA2" w14:paraId="5F220C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39D8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E60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C6C003A" w14:textId="11B96A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6518A28" w14:textId="23742B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E1F9C" w14:textId="2DD87B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F7FE9" w14:textId="55A531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70.70 </w:t>
            </w:r>
          </w:p>
        </w:tc>
      </w:tr>
      <w:tr w:rsidR="00174AA2" w:rsidRPr="00174AA2" w14:paraId="5C85ED8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0DA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467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F61B84A" w14:textId="0F66AD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7BF22" w14:textId="6D625D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C436F" w14:textId="2B82BA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18D3C920" w14:textId="3F5F5E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900.00 </w:t>
            </w:r>
          </w:p>
        </w:tc>
      </w:tr>
      <w:tr w:rsidR="00174AA2" w:rsidRPr="00174AA2" w14:paraId="5B92020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5304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8DE8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38E456D" w14:textId="0D870C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40A32A6" w14:textId="1A6EA4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5F228" w14:textId="51A74B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7B915" w14:textId="4C1782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9,868.75 </w:t>
            </w:r>
          </w:p>
        </w:tc>
      </w:tr>
      <w:tr w:rsidR="00174AA2" w:rsidRPr="00174AA2" w14:paraId="7D3B14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4665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5E5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E32428E" w14:textId="05A425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7930205E" w14:textId="4FB262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6ADBC" w14:textId="179961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3DB3E" w14:textId="6369C8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7,191.40 </w:t>
            </w:r>
          </w:p>
        </w:tc>
      </w:tr>
      <w:tr w:rsidR="00174AA2" w:rsidRPr="00174AA2" w14:paraId="0B43287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CA4B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6EC8D015" w14:textId="283BB8C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592,125.89 </w:t>
            </w:r>
          </w:p>
        </w:tc>
        <w:tc>
          <w:tcPr>
            <w:tcW w:w="0" w:type="auto"/>
            <w:tcBorders>
              <w:top w:val="nil"/>
              <w:left w:val="nil"/>
              <w:bottom w:val="single" w:sz="4" w:space="0" w:color="000000"/>
              <w:right w:val="single" w:sz="4" w:space="0" w:color="000000"/>
            </w:tcBorders>
            <w:shd w:val="clear" w:color="D8D8D8" w:fill="D8D8D8"/>
            <w:noWrap/>
            <w:vAlign w:val="bottom"/>
            <w:hideMark/>
          </w:tcPr>
          <w:p w14:paraId="28E3A546" w14:textId="4324A6F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483AC8" w14:textId="75F8832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E03E805" w14:textId="49D83AA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740,495.89 </w:t>
            </w:r>
          </w:p>
        </w:tc>
      </w:tr>
      <w:tr w:rsidR="00174AA2" w:rsidRPr="00174AA2" w14:paraId="14F5E74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3A39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7D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2ADC0B2F" w14:textId="6C61FF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56A5CFE8" w14:textId="436504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DC36" w14:textId="0DFA46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DD0CA" w14:textId="36040A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013.40 </w:t>
            </w:r>
          </w:p>
        </w:tc>
      </w:tr>
      <w:tr w:rsidR="00174AA2" w:rsidRPr="00174AA2" w14:paraId="544AC2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6E47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881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4683A2" w14:textId="26C147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03,807.34 </w:t>
            </w:r>
          </w:p>
        </w:tc>
        <w:tc>
          <w:tcPr>
            <w:tcW w:w="0" w:type="auto"/>
            <w:tcBorders>
              <w:top w:val="nil"/>
              <w:left w:val="nil"/>
              <w:bottom w:val="single" w:sz="4" w:space="0" w:color="000000"/>
              <w:right w:val="single" w:sz="4" w:space="0" w:color="000000"/>
            </w:tcBorders>
            <w:shd w:val="clear" w:color="auto" w:fill="auto"/>
            <w:noWrap/>
            <w:vAlign w:val="bottom"/>
            <w:hideMark/>
          </w:tcPr>
          <w:p w14:paraId="5334B25F" w14:textId="46D7FF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BBC28" w14:textId="75FA49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E159D" w14:textId="2B6315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03,807.34 </w:t>
            </w:r>
          </w:p>
        </w:tc>
      </w:tr>
      <w:tr w:rsidR="00174AA2" w:rsidRPr="00174AA2" w14:paraId="617418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1889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1D5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ED14EB5" w14:textId="1E32AD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3EC5659F" w14:textId="6A2E23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865F2" w14:textId="67D39D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BBEF1" w14:textId="46A5FD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6,139.98 </w:t>
            </w:r>
          </w:p>
        </w:tc>
      </w:tr>
      <w:tr w:rsidR="00174AA2" w:rsidRPr="00174AA2" w14:paraId="00C1EEC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BF29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63E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36C4F46C" w14:textId="6F42B6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E1A881" w14:textId="5BE9AA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A2B77" w14:textId="76941D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23C75" w14:textId="75BC43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7,840.32 </w:t>
            </w:r>
          </w:p>
        </w:tc>
      </w:tr>
      <w:tr w:rsidR="00174AA2" w:rsidRPr="00174AA2" w14:paraId="597880C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2122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FFF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31EC645C" w14:textId="376652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4D2F739" w14:textId="424465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32714" w14:textId="11EFA8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EF27F" w14:textId="4D31E1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227.86 </w:t>
            </w:r>
          </w:p>
        </w:tc>
      </w:tr>
      <w:tr w:rsidR="00174AA2" w:rsidRPr="00174AA2" w14:paraId="69739D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0C8A0"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D91C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18DDFEEC" w14:textId="143BEB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7895ACF" w14:textId="44204A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D7E16" w14:textId="51BB3E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ABF07" w14:textId="08F660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31.79 </w:t>
            </w:r>
          </w:p>
        </w:tc>
      </w:tr>
      <w:tr w:rsidR="00174AA2" w:rsidRPr="00174AA2" w14:paraId="63F9551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DFC8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CEC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3C7F6794" w14:textId="1F9693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7EB57200" w14:textId="05D1DD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37705" w14:textId="66D5E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9A899" w14:textId="4409FB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280.00 </w:t>
            </w:r>
          </w:p>
        </w:tc>
      </w:tr>
      <w:tr w:rsidR="00174AA2" w:rsidRPr="00174AA2" w14:paraId="6E8CCF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16BA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BD6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5FF87A0" w14:textId="7EE3D9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702D1B5" w14:textId="41BFDE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3B24C" w14:textId="269F14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BC128" w14:textId="12C51E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5,227.86 </w:t>
            </w:r>
          </w:p>
        </w:tc>
      </w:tr>
      <w:tr w:rsidR="00174AA2" w:rsidRPr="00174AA2" w14:paraId="6CA1C8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F813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DA3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4A70125" w14:textId="473394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5E3ED70" w14:textId="26C92D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8CB69" w14:textId="7CC8F9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0604C" w14:textId="06DDCE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r>
      <w:tr w:rsidR="00174AA2" w:rsidRPr="00174AA2" w14:paraId="01B27A2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B132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A1D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8F0090B" w14:textId="30BD50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7D611" w14:textId="2DF88F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C39AB" w14:textId="0A8D49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93D39BF" w14:textId="757BFB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380.00 </w:t>
            </w:r>
          </w:p>
        </w:tc>
      </w:tr>
      <w:tr w:rsidR="00174AA2" w:rsidRPr="00174AA2" w14:paraId="6FDE83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4DDA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7D49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37647B6E" w14:textId="56FFC4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4DFF01F" w14:textId="703EA7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BA1D7" w14:textId="0FA698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C8102" w14:textId="6CBDD7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r>
      <w:tr w:rsidR="00174AA2" w:rsidRPr="00174AA2" w14:paraId="048626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5CD09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BE5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506B2630" w14:textId="4AB7BE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9A4D515" w14:textId="6AF9C4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F51B6" w14:textId="2D0C81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E66BF" w14:textId="340129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5,144.00 </w:t>
            </w:r>
          </w:p>
        </w:tc>
      </w:tr>
      <w:tr w:rsidR="00174AA2" w:rsidRPr="00174AA2" w14:paraId="6959C5E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C9D0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C7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78DB7F6C" w14:textId="358EE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7B45D9B" w14:textId="24F9B7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7B116" w14:textId="5BEDFC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3D19884" w14:textId="048836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87.86 </w:t>
            </w:r>
          </w:p>
        </w:tc>
      </w:tr>
      <w:tr w:rsidR="00174AA2" w:rsidRPr="00174AA2" w14:paraId="6188C7D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B2B6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CF6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59D92513" w14:textId="0730A0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7A7039EB" w14:textId="79C252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ADB6A" w14:textId="2D929A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052D7" w14:textId="7CEE44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2,384.25 </w:t>
            </w:r>
          </w:p>
        </w:tc>
      </w:tr>
      <w:tr w:rsidR="00174AA2" w:rsidRPr="00174AA2" w14:paraId="121E71F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6909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6C24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2817350C" w14:textId="66AC15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D5AC363" w14:textId="61768F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65F04" w14:textId="5444AD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8032F" w14:textId="114F00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31.79 </w:t>
            </w:r>
          </w:p>
        </w:tc>
      </w:tr>
      <w:tr w:rsidR="00174AA2" w:rsidRPr="00174AA2" w14:paraId="3CF49DD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685F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42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CF90058" w14:textId="409124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278F2023" w14:textId="4A90C4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0B568" w14:textId="1AF5F8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36B1" w14:textId="440734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6,901.93 </w:t>
            </w:r>
          </w:p>
        </w:tc>
      </w:tr>
      <w:tr w:rsidR="00174AA2" w:rsidRPr="00174AA2" w14:paraId="5231529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8C72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C1E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686E7A1" w14:textId="75CF98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070C449" w14:textId="72D8E4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6F239" w14:textId="0A3EA1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7360B" w14:textId="5A16D9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r>
      <w:tr w:rsidR="00174AA2" w:rsidRPr="00174AA2" w14:paraId="624747F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B91F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BF31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1B89C04E" w14:textId="79ACA6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328FC" w14:textId="3D3FB6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80B50" w14:textId="216A71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686C5A4" w14:textId="34572B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300.00 </w:t>
            </w:r>
          </w:p>
        </w:tc>
      </w:tr>
      <w:tr w:rsidR="00174AA2" w:rsidRPr="00174AA2" w14:paraId="1CE343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0E51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2523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898E929" w14:textId="40350E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5BA49" w14:textId="4C5F34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86E0B" w14:textId="332EF1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CE268A6" w14:textId="0B879A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690.00 </w:t>
            </w:r>
          </w:p>
        </w:tc>
      </w:tr>
      <w:tr w:rsidR="00174AA2" w:rsidRPr="00174AA2" w14:paraId="4E3E5A7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3951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9CB8B78" w14:textId="11411CC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56,571.54 </w:t>
            </w:r>
          </w:p>
        </w:tc>
        <w:tc>
          <w:tcPr>
            <w:tcW w:w="0" w:type="auto"/>
            <w:tcBorders>
              <w:top w:val="nil"/>
              <w:left w:val="nil"/>
              <w:bottom w:val="single" w:sz="4" w:space="0" w:color="000000"/>
              <w:right w:val="single" w:sz="4" w:space="0" w:color="000000"/>
            </w:tcBorders>
            <w:shd w:val="clear" w:color="D8D8D8" w:fill="D8D8D8"/>
            <w:noWrap/>
            <w:vAlign w:val="bottom"/>
            <w:hideMark/>
          </w:tcPr>
          <w:p w14:paraId="30B23497" w14:textId="29DA467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984EF6" w14:textId="67DB4F7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119FF7E" w14:textId="4E72A95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71,571.54 </w:t>
            </w:r>
          </w:p>
        </w:tc>
      </w:tr>
      <w:tr w:rsidR="00174AA2" w:rsidRPr="00174AA2" w14:paraId="25BEBE4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290A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535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EA61AFA" w14:textId="6BB9B8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565A68F" w14:textId="2600EA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3AF91" w14:textId="613EB3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30B92" w14:textId="7D638C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07.68 </w:t>
            </w:r>
          </w:p>
        </w:tc>
      </w:tr>
      <w:tr w:rsidR="00174AA2" w:rsidRPr="00174AA2" w14:paraId="26D294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7458C"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3E0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3E4FE1C" w14:textId="65CE84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2F52A87" w14:textId="189535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32EB" w14:textId="6DE2DF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72BDB" w14:textId="5F2BE0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1,210.00 </w:t>
            </w:r>
          </w:p>
        </w:tc>
      </w:tr>
      <w:tr w:rsidR="00174AA2" w:rsidRPr="00174AA2" w14:paraId="51FBC57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A6D8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88F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74ED1CE4" w14:textId="51FFC3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77A3B62" w14:textId="6F0D4F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4EF73" w14:textId="5AE3E7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6AA2E83D" w14:textId="31EC10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5,605.00 </w:t>
            </w:r>
          </w:p>
        </w:tc>
      </w:tr>
      <w:tr w:rsidR="00174AA2" w:rsidRPr="00174AA2" w14:paraId="0811F0B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3A5A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794D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086608C0" w14:textId="6E1BD9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D6A5EE7" w14:textId="0940C1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7A3C1" w14:textId="1EB107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1E2CD" w14:textId="76D91A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0,912.86 </w:t>
            </w:r>
          </w:p>
        </w:tc>
      </w:tr>
      <w:tr w:rsidR="00174AA2" w:rsidRPr="00174AA2" w14:paraId="2EEDE4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B5579"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ACC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5B116CC0" w14:textId="7A7EE9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4,033.00 </w:t>
            </w:r>
          </w:p>
        </w:tc>
        <w:tc>
          <w:tcPr>
            <w:tcW w:w="0" w:type="auto"/>
            <w:tcBorders>
              <w:top w:val="nil"/>
              <w:left w:val="nil"/>
              <w:bottom w:val="single" w:sz="4" w:space="0" w:color="000000"/>
              <w:right w:val="single" w:sz="4" w:space="0" w:color="000000"/>
            </w:tcBorders>
            <w:shd w:val="clear" w:color="auto" w:fill="auto"/>
            <w:noWrap/>
            <w:vAlign w:val="bottom"/>
            <w:hideMark/>
          </w:tcPr>
          <w:p w14:paraId="4685DDB0" w14:textId="4E2F1B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67DE9" w14:textId="50EEF6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9065F" w14:textId="5F5025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4,033.00 </w:t>
            </w:r>
          </w:p>
        </w:tc>
      </w:tr>
      <w:tr w:rsidR="00174AA2" w:rsidRPr="00174AA2" w14:paraId="3D466C7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C752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82E5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21E5B3B7" w14:textId="466C37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042C489A" w14:textId="607640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9FC9C" w14:textId="1FB7BE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BD24" w14:textId="757A68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93.00 </w:t>
            </w:r>
          </w:p>
        </w:tc>
      </w:tr>
      <w:tr w:rsidR="00174AA2" w:rsidRPr="00174AA2" w14:paraId="65E17F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C2AA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E55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2DF952E" w14:textId="082345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66ADF1A" w14:textId="061924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DB6AD" w14:textId="3062F0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5B03C" w14:textId="1FDF14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140.00 </w:t>
            </w:r>
          </w:p>
        </w:tc>
      </w:tr>
      <w:tr w:rsidR="00174AA2" w:rsidRPr="00174AA2" w14:paraId="47D8FEF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EA4E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99F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9B203BB" w14:textId="77207F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D45F041" w14:textId="02258D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EC6DA" w14:textId="13D0BE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F7FDA" w14:textId="12584A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070.00 </w:t>
            </w:r>
          </w:p>
        </w:tc>
      </w:tr>
      <w:tr w:rsidR="00174AA2" w:rsidRPr="00174AA2" w14:paraId="6DBEB96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AE96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F98144B" w14:textId="62BF311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847,049.59 </w:t>
            </w:r>
          </w:p>
        </w:tc>
        <w:tc>
          <w:tcPr>
            <w:tcW w:w="0" w:type="auto"/>
            <w:tcBorders>
              <w:top w:val="nil"/>
              <w:left w:val="nil"/>
              <w:bottom w:val="single" w:sz="4" w:space="0" w:color="000000"/>
              <w:right w:val="single" w:sz="4" w:space="0" w:color="000000"/>
            </w:tcBorders>
            <w:shd w:val="clear" w:color="D8D8D8" w:fill="D8D8D8"/>
            <w:noWrap/>
            <w:vAlign w:val="bottom"/>
            <w:hideMark/>
          </w:tcPr>
          <w:p w14:paraId="284F43DC" w14:textId="05E1F6B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EB14C2" w14:textId="36F2BB0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C88150A" w14:textId="7CC6A10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7,955,549.59 </w:t>
            </w:r>
          </w:p>
        </w:tc>
      </w:tr>
      <w:tr w:rsidR="00174AA2" w:rsidRPr="00174AA2" w14:paraId="2754BC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C2B1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EF1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8316A32" w14:textId="3B0998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AC3DA73" w14:textId="053913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06942" w14:textId="783D8B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2F002" w14:textId="382D03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56.41 </w:t>
            </w:r>
          </w:p>
        </w:tc>
      </w:tr>
      <w:tr w:rsidR="00174AA2" w:rsidRPr="00174AA2" w14:paraId="7E5A298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9155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5A3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48256C1A" w14:textId="734076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5EB0F9B6" w14:textId="09470A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893E8" w14:textId="57B59D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0E7D" w14:textId="662A7A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59,825.00 </w:t>
            </w:r>
          </w:p>
        </w:tc>
      </w:tr>
      <w:tr w:rsidR="00174AA2" w:rsidRPr="00174AA2" w14:paraId="5A34DB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8B68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01F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693A01E1" w14:textId="195EC6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166F578" w14:textId="70A0AA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3E98B" w14:textId="162129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3312A" w14:textId="1B2603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3.93 </w:t>
            </w:r>
          </w:p>
        </w:tc>
      </w:tr>
      <w:tr w:rsidR="00174AA2" w:rsidRPr="00174AA2" w14:paraId="7A80E0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C2FD2"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51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73701648" w14:textId="1E38AD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2E13C537" w14:textId="5FE63E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1889A" w14:textId="2C4C9F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24992" w14:textId="106A98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8,869.12 </w:t>
            </w:r>
          </w:p>
        </w:tc>
      </w:tr>
      <w:tr w:rsidR="00174AA2" w:rsidRPr="00174AA2" w14:paraId="6721706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1DF7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715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0E94235" w14:textId="3DEF87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DC997" w14:textId="0006E0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B73A3" w14:textId="17257A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009FD629" w14:textId="3BF18D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8,500.00 </w:t>
            </w:r>
          </w:p>
        </w:tc>
      </w:tr>
      <w:tr w:rsidR="00174AA2" w:rsidRPr="00174AA2" w14:paraId="29C0BAB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2F96C"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7588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115C515F" w14:textId="59A634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1DAA5592" w14:textId="0503F1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19463" w14:textId="7DDFD1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66559" w14:textId="5C224E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9,204.52 </w:t>
            </w:r>
          </w:p>
        </w:tc>
      </w:tr>
      <w:tr w:rsidR="00174AA2" w:rsidRPr="00174AA2" w14:paraId="4F8F3A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7F77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E5D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580C01C5" w14:textId="0D9F87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FACD98D" w14:textId="06319B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2E126" w14:textId="3F301B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2A00" w14:textId="76EFFB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86,203.80 </w:t>
            </w:r>
          </w:p>
        </w:tc>
      </w:tr>
      <w:tr w:rsidR="00174AA2" w:rsidRPr="00174AA2" w14:paraId="54AEF75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66BE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5EA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6C117D06" w14:textId="6B1972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5F6312F" w14:textId="121366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9C865" w14:textId="22AF2A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988F5" w14:textId="648F47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956.90 </w:t>
            </w:r>
          </w:p>
        </w:tc>
      </w:tr>
      <w:tr w:rsidR="00174AA2" w:rsidRPr="00174AA2" w14:paraId="6310AD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433DA"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60B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03F8E85E" w14:textId="1F937D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7EF71824" w14:textId="4D5AFB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0D8B" w14:textId="3B5D17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28010" w14:textId="2356B7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8,659.86 </w:t>
            </w:r>
          </w:p>
        </w:tc>
      </w:tr>
      <w:tr w:rsidR="00174AA2" w:rsidRPr="00174AA2" w14:paraId="192C77E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5D34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6C5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2BA570A4" w14:textId="64BA47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1,631.06 </w:t>
            </w:r>
          </w:p>
        </w:tc>
        <w:tc>
          <w:tcPr>
            <w:tcW w:w="0" w:type="auto"/>
            <w:tcBorders>
              <w:top w:val="nil"/>
              <w:left w:val="nil"/>
              <w:bottom w:val="single" w:sz="4" w:space="0" w:color="000000"/>
              <w:right w:val="single" w:sz="4" w:space="0" w:color="000000"/>
            </w:tcBorders>
            <w:shd w:val="clear" w:color="auto" w:fill="auto"/>
            <w:noWrap/>
            <w:vAlign w:val="bottom"/>
            <w:hideMark/>
          </w:tcPr>
          <w:p w14:paraId="04DF02D2" w14:textId="5CBEF4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BF173" w14:textId="35BD73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ACDB2" w14:textId="366C1C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1,631.06 </w:t>
            </w:r>
          </w:p>
        </w:tc>
      </w:tr>
      <w:tr w:rsidR="00174AA2" w:rsidRPr="00174AA2" w14:paraId="43850DD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FB10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64B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AE93950" w14:textId="5E4475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0488FDF" w14:textId="3B7FAF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447BC" w14:textId="2F9655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0DC74" w14:textId="5E86FA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87.86 </w:t>
            </w:r>
          </w:p>
        </w:tc>
      </w:tr>
      <w:tr w:rsidR="00174AA2" w:rsidRPr="00174AA2" w14:paraId="63948AD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0F7E6"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329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7FCEBD47" w14:textId="247877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39403BFD" w14:textId="1697A9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A21AA" w14:textId="504A31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A5EE8" w14:textId="31C9BD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1,811.13 </w:t>
            </w:r>
          </w:p>
        </w:tc>
      </w:tr>
      <w:tr w:rsidR="00174AA2" w:rsidRPr="00174AA2" w14:paraId="023CE1C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00119"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956FA7F" w14:textId="57AC33B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38D48885" w14:textId="11CC00E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861A80" w14:textId="496EB10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FB38594" w14:textId="1336862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921,047.29 </w:t>
            </w:r>
          </w:p>
        </w:tc>
      </w:tr>
      <w:tr w:rsidR="00174AA2" w:rsidRPr="00174AA2" w14:paraId="09C170B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E95B6"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262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E696685" w14:textId="084595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C8EBA35" w14:textId="5F492C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A5E72" w14:textId="66CB55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5F110" w14:textId="011150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767.56 </w:t>
            </w:r>
          </w:p>
        </w:tc>
      </w:tr>
      <w:tr w:rsidR="00174AA2" w:rsidRPr="00174AA2" w14:paraId="682FCC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E1BE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284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5A05E7B" w14:textId="4AFA85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4556F47" w14:textId="71EB80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AA685" w14:textId="271CBF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33135" w14:textId="1861A0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r>
      <w:tr w:rsidR="00174AA2" w:rsidRPr="00174AA2" w14:paraId="7087DC7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1039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331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9113143" w14:textId="358EB1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BA9E9" w14:textId="751587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22FED" w14:textId="02CB5A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B858099" w14:textId="116367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3FA32D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16AD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BA6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0202164B" w14:textId="28550E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51DFA43" w14:textId="785F2D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6ACF8" w14:textId="61E442C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65B4C" w14:textId="1F21A4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75.72 </w:t>
            </w:r>
          </w:p>
        </w:tc>
      </w:tr>
      <w:tr w:rsidR="00174AA2" w:rsidRPr="00174AA2" w14:paraId="2DCD22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8401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0866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19A01C2B" w14:textId="51A978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E656ACC" w14:textId="363F9E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EF166" w14:textId="2F263E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F8F00" w14:textId="267093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0,901.86 </w:t>
            </w:r>
          </w:p>
        </w:tc>
      </w:tr>
      <w:tr w:rsidR="00174AA2" w:rsidRPr="00174AA2" w14:paraId="1ED0D83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80A0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B8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BC73C16" w14:textId="4D73EF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8C1E0" w14:textId="3DCBD7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29CD1" w14:textId="01EE02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0A16F43E" w14:textId="5F11FA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7,500.00 </w:t>
            </w:r>
          </w:p>
        </w:tc>
      </w:tr>
      <w:tr w:rsidR="00174AA2" w:rsidRPr="00174AA2" w14:paraId="176BD4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39F7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A01E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5DF8F5E7" w14:textId="18BAC6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2FE9515" w14:textId="61E8A1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A0B43" w14:textId="794B22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EF1DD" w14:textId="256E08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6,526.43 </w:t>
            </w:r>
          </w:p>
        </w:tc>
      </w:tr>
      <w:tr w:rsidR="00174AA2" w:rsidRPr="00174AA2" w14:paraId="1F2B71C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C44D0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6BCAE7AB" w14:textId="6A650CC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62266FD3" w14:textId="6E70350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9CD049" w14:textId="4285BF7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EF6A2B" w14:textId="257A323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9,101,903.30 </w:t>
            </w:r>
          </w:p>
        </w:tc>
      </w:tr>
      <w:tr w:rsidR="00174AA2" w:rsidRPr="00174AA2" w14:paraId="237B6782"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8CDF6"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C23B13" w14:textId="7DFEB73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61002D" w14:textId="1008344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5081A2" w14:textId="276264F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8A020A" w14:textId="607B5F1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180,544.00 </w:t>
            </w:r>
          </w:p>
        </w:tc>
      </w:tr>
      <w:tr w:rsidR="00174AA2" w:rsidRPr="00174AA2" w14:paraId="69E1B6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EAF52"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8AAC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061B74B3" w14:textId="66C9D7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658AE8C" w14:textId="0383CF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D218C" w14:textId="59AED7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CFF42" w14:textId="267597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4,440.00 </w:t>
            </w:r>
          </w:p>
        </w:tc>
      </w:tr>
      <w:tr w:rsidR="00174AA2" w:rsidRPr="00174AA2" w14:paraId="24AFD05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F11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B657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61434A34" w14:textId="51F215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82938A" w14:textId="15645E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30F7E" w14:textId="7B98F4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62015" w14:textId="7A4164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6,240.00 </w:t>
            </w:r>
          </w:p>
        </w:tc>
      </w:tr>
      <w:tr w:rsidR="00174AA2" w:rsidRPr="00174AA2" w14:paraId="7099A9F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905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132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47DE1E65" w14:textId="18D4E0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F40D7D1" w14:textId="1A9CEB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43F92" w14:textId="50C68B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7AB4A" w14:textId="310DE0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16,192.50 </w:t>
            </w:r>
          </w:p>
        </w:tc>
      </w:tr>
      <w:tr w:rsidR="00174AA2" w:rsidRPr="00174AA2" w14:paraId="11539B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A2D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851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5E6C026D" w14:textId="15EA29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0A608C1" w14:textId="4D8B03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AC94D" w14:textId="7DFB57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6C1C" w14:textId="14B5E7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63,960.00 </w:t>
            </w:r>
          </w:p>
        </w:tc>
      </w:tr>
      <w:tr w:rsidR="00174AA2" w:rsidRPr="00174AA2" w14:paraId="5372AF9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C90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394B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022E3D74" w14:textId="72C606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2F84B81" w14:textId="52EFFA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56ED4" w14:textId="5DFC62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99921" w14:textId="1B5B36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2,960.00 </w:t>
            </w:r>
          </w:p>
        </w:tc>
      </w:tr>
      <w:tr w:rsidR="00174AA2" w:rsidRPr="00174AA2" w14:paraId="1C14E26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717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AE68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1CA7D6B" w14:textId="6F26AB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603A4A82" w14:textId="37422F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958DC" w14:textId="14556E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2BE86" w14:textId="580A95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3,560.00 </w:t>
            </w:r>
          </w:p>
        </w:tc>
      </w:tr>
      <w:tr w:rsidR="00174AA2" w:rsidRPr="00174AA2" w14:paraId="3C3414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D86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D2A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7A612874" w14:textId="44A473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C59E552" w14:textId="02FC26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F6C4F" w14:textId="26A377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ACD5F" w14:textId="4939A5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1,200.00 </w:t>
            </w:r>
          </w:p>
        </w:tc>
      </w:tr>
      <w:tr w:rsidR="00174AA2" w:rsidRPr="00174AA2" w14:paraId="65D457C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B56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FD7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2233F993" w14:textId="19EC2C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3EFA51AC" w14:textId="7B8BB1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0216" w14:textId="3D501C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8CE39" w14:textId="0D27B5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480.00 </w:t>
            </w:r>
          </w:p>
        </w:tc>
      </w:tr>
      <w:tr w:rsidR="00174AA2" w:rsidRPr="00174AA2" w14:paraId="6C729E0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9631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A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F5A2E2E" w14:textId="3B87B8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71AA8FBF" w14:textId="20145E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9881A" w14:textId="3EE044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70EB6" w14:textId="15C10D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4,132.00 </w:t>
            </w:r>
          </w:p>
        </w:tc>
      </w:tr>
      <w:tr w:rsidR="00174AA2" w:rsidRPr="00174AA2" w14:paraId="6EBD1BF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651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35B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4D23333" w14:textId="311035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F02F508" w14:textId="0F2DC2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F1504" w14:textId="4723B9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5FD84" w14:textId="1497EB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400.00 </w:t>
            </w:r>
          </w:p>
        </w:tc>
      </w:tr>
      <w:tr w:rsidR="00174AA2" w:rsidRPr="00174AA2" w14:paraId="12C31CB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7FB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4CC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657E5EE1" w14:textId="16ED4C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3C0AC49E" w14:textId="0EA4F2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5A3F0" w14:textId="0BC6F3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EED0E" w14:textId="416DC7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3,360.00 </w:t>
            </w:r>
          </w:p>
        </w:tc>
      </w:tr>
      <w:tr w:rsidR="00174AA2" w:rsidRPr="00174AA2" w14:paraId="375F10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212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5D0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81F712B" w14:textId="7FAB47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09454954" w14:textId="76A439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AD2AA" w14:textId="0BF535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0919C" w14:textId="1649BF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9,094.18 </w:t>
            </w:r>
          </w:p>
        </w:tc>
      </w:tr>
      <w:tr w:rsidR="00174AA2" w:rsidRPr="00174AA2" w14:paraId="44CC94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8B72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6EC9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698E669E" w14:textId="547ADF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1703A37A" w14:textId="4F642B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33E44" w14:textId="6B9CF1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859FE" w14:textId="21A8BE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78,040.00 </w:t>
            </w:r>
          </w:p>
        </w:tc>
      </w:tr>
      <w:tr w:rsidR="00174AA2" w:rsidRPr="00174AA2" w14:paraId="3035E82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C3E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17BB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6D53D519" w14:textId="3ED3D2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44231412" w14:textId="617B3F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5D746" w14:textId="619A8D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05F04" w14:textId="648552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1,800.00 </w:t>
            </w:r>
          </w:p>
        </w:tc>
      </w:tr>
      <w:tr w:rsidR="00174AA2" w:rsidRPr="00174AA2" w14:paraId="2D36251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7DA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326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24D3FED" w14:textId="710BEB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789A595C" w14:textId="40546F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31EB3" w14:textId="3B7FB3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D91AA" w14:textId="5CB071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5,397.30 </w:t>
            </w:r>
          </w:p>
        </w:tc>
      </w:tr>
      <w:tr w:rsidR="00174AA2" w:rsidRPr="00174AA2" w14:paraId="74017D6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946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FE5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5D30666E" w14:textId="3BEF88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24D66C32" w14:textId="2651F8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172A9" w14:textId="78E01F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89596" w14:textId="1B408A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7,839.97 </w:t>
            </w:r>
          </w:p>
        </w:tc>
      </w:tr>
      <w:tr w:rsidR="00174AA2" w:rsidRPr="00174AA2" w14:paraId="598D639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42B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E68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1AB4076E" w14:textId="55C828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78DBD5D" w14:textId="10FD95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64750" w14:textId="73989B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AC08B" w14:textId="60CBCC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280.00 </w:t>
            </w:r>
          </w:p>
        </w:tc>
      </w:tr>
      <w:tr w:rsidR="00174AA2" w:rsidRPr="00174AA2" w14:paraId="393C10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2DF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4ED1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FC8B0CC" w14:textId="53E587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1335E58" w14:textId="22C3FE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746D0" w14:textId="11A9CA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4622B" w14:textId="38F187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6,120.00 </w:t>
            </w:r>
          </w:p>
        </w:tc>
      </w:tr>
      <w:tr w:rsidR="00174AA2" w:rsidRPr="00174AA2" w14:paraId="12371A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0E6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57C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6142BCC5" w14:textId="4D0D30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5850A9FB" w14:textId="3720C7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5E8E9" w14:textId="4E2B9E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50D9B" w14:textId="706AC6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1,773.50 </w:t>
            </w:r>
          </w:p>
        </w:tc>
      </w:tr>
      <w:tr w:rsidR="00174AA2" w:rsidRPr="00174AA2" w14:paraId="5A7731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ED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F4C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8DC397E" w14:textId="28FBC6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3966A3E" w14:textId="16101E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6B3B3" w14:textId="2E7442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8B884" w14:textId="08F823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4,600.00 </w:t>
            </w:r>
          </w:p>
        </w:tc>
      </w:tr>
      <w:tr w:rsidR="00174AA2" w:rsidRPr="00174AA2" w14:paraId="2EFCFD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A05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DF2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185A8D19" w14:textId="51F1C9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4E3C57B" w14:textId="1BFF55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BF1E1" w14:textId="0722AA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AF151" w14:textId="46850D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1,840.00 </w:t>
            </w:r>
          </w:p>
        </w:tc>
      </w:tr>
      <w:tr w:rsidR="00174AA2" w:rsidRPr="00174AA2" w14:paraId="053D1D6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CF9C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682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AD6B8F0" w14:textId="0733E5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6A819624" w14:textId="5B99AD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9E3CF" w14:textId="190714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531EC" w14:textId="0D5EB4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07,680.00 </w:t>
            </w:r>
          </w:p>
        </w:tc>
      </w:tr>
      <w:tr w:rsidR="00174AA2" w:rsidRPr="00174AA2" w14:paraId="132131A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EB8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813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58CDFB5B" w14:textId="761FC8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130C4C5" w14:textId="3DBCAF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9BD4A" w14:textId="0DCBA9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FA64F" w14:textId="469B19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452.00 </w:t>
            </w:r>
          </w:p>
        </w:tc>
      </w:tr>
      <w:tr w:rsidR="00174AA2" w:rsidRPr="00174AA2" w14:paraId="46AA28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9D0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3E3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60BBE0EC" w14:textId="046069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22B0B82B" w14:textId="016595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61BD1" w14:textId="752370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604BB" w14:textId="623DFE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1,585.00 </w:t>
            </w:r>
          </w:p>
        </w:tc>
      </w:tr>
      <w:tr w:rsidR="00174AA2" w:rsidRPr="00174AA2" w14:paraId="335C6F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5EC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AC8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1155CF04" w14:textId="4B8F70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23F399EE" w14:textId="4F6723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51241" w14:textId="0BE5D9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A3CCD" w14:textId="7E9EC2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3,245.00 </w:t>
            </w:r>
          </w:p>
        </w:tc>
      </w:tr>
      <w:tr w:rsidR="00174AA2" w:rsidRPr="00174AA2" w14:paraId="6F32DE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CDC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25C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4A3823F" w14:textId="6E86DB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4FC88506" w14:textId="744B09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424B9" w14:textId="1FF92B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BC79" w14:textId="07E835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1,250.05 </w:t>
            </w:r>
          </w:p>
        </w:tc>
      </w:tr>
      <w:tr w:rsidR="00174AA2" w:rsidRPr="00174AA2" w14:paraId="43ECB1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C78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41F2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199CEA1A" w14:textId="7219E1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33CD9886" w14:textId="778DD3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1258B" w14:textId="604EF3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A2FAC" w14:textId="340915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622.50 </w:t>
            </w:r>
          </w:p>
        </w:tc>
      </w:tr>
      <w:tr w:rsidR="00174AA2" w:rsidRPr="00174AA2" w14:paraId="1358713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FBE5F"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617348D" w14:textId="1069CE4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7347F098" w14:textId="4AD5A8F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E5DC4C" w14:textId="0BC3167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412ACB" w14:textId="5B91E42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1,869,539.09 </w:t>
            </w:r>
          </w:p>
        </w:tc>
      </w:tr>
      <w:tr w:rsidR="00174AA2" w:rsidRPr="00174AA2" w14:paraId="29E606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867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38F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47A7CC8" w14:textId="4E641E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A120742" w14:textId="4C3A13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D3988" w14:textId="590ABA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4E5FB" w14:textId="66E1E9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7,000.00 </w:t>
            </w:r>
          </w:p>
        </w:tc>
      </w:tr>
      <w:tr w:rsidR="00174AA2" w:rsidRPr="00174AA2" w14:paraId="57EF85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D39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289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3F4D54D" w14:textId="1688B3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32A798FB" w14:textId="5E0E30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49CE3" w14:textId="01C454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3AA26" w14:textId="58DA21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2,200.00 </w:t>
            </w:r>
          </w:p>
        </w:tc>
      </w:tr>
      <w:tr w:rsidR="00174AA2" w:rsidRPr="00174AA2" w14:paraId="02AC329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7054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326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789D5A73" w14:textId="4E9DEB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47A3EB82" w14:textId="250452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EAC45" w14:textId="7C8D2B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3CF4C" w14:textId="0E928D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8,080.00 </w:t>
            </w:r>
          </w:p>
        </w:tc>
      </w:tr>
      <w:tr w:rsidR="00174AA2" w:rsidRPr="00174AA2" w14:paraId="285FD9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D7CF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096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57B92395" w14:textId="64C4EB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7496EFE8" w14:textId="340FA1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E7CE2" w14:textId="0D2DE2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9CFA1" w14:textId="66E256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520.00 </w:t>
            </w:r>
          </w:p>
        </w:tc>
      </w:tr>
      <w:tr w:rsidR="00174AA2" w:rsidRPr="00174AA2" w14:paraId="3A6BC4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636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67B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7DEA1C85" w14:textId="3006AB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95520AA" w14:textId="321204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2E775" w14:textId="2F3209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65B34" w14:textId="107898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19,800.00 </w:t>
            </w:r>
          </w:p>
        </w:tc>
      </w:tr>
      <w:tr w:rsidR="00174AA2" w:rsidRPr="00174AA2" w14:paraId="7DFEDE1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773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37E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6B4892A" w14:textId="35073E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6FEF26B" w14:textId="2DBE77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6A466" w14:textId="1C2EC5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DB95F" w14:textId="03E658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74,240.00 </w:t>
            </w:r>
          </w:p>
        </w:tc>
      </w:tr>
      <w:tr w:rsidR="00174AA2" w:rsidRPr="00174AA2" w14:paraId="7C5AEFB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A0C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E45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CF2C692" w14:textId="10B914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68B8C426" w14:textId="520A54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9E257" w14:textId="79E42C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CD2BD" w14:textId="2F522C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6,960.00 </w:t>
            </w:r>
          </w:p>
        </w:tc>
      </w:tr>
      <w:tr w:rsidR="00174AA2" w:rsidRPr="00174AA2" w14:paraId="1D44560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AAB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88E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103169E" w14:textId="36B0E7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0E876446" w14:textId="57C061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E7FBB" w14:textId="632609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732E0" w14:textId="07F680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8,040.00 </w:t>
            </w:r>
          </w:p>
        </w:tc>
      </w:tr>
      <w:tr w:rsidR="00174AA2" w:rsidRPr="00174AA2" w14:paraId="44A478B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4858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3B2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614CBB9" w14:textId="5E5E2C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6D861EF" w14:textId="39B48B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1CC9D" w14:textId="006BE9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3851E" w14:textId="5E496C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6,920.00 </w:t>
            </w:r>
          </w:p>
        </w:tc>
      </w:tr>
      <w:tr w:rsidR="00174AA2" w:rsidRPr="00174AA2" w14:paraId="2E9664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8224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7EC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65FBD029" w14:textId="6184E7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86DAAFC" w14:textId="192440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54336" w14:textId="5081BC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05B43" w14:textId="622EAD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7,560.00 </w:t>
            </w:r>
          </w:p>
        </w:tc>
      </w:tr>
      <w:tr w:rsidR="00174AA2" w:rsidRPr="00174AA2" w14:paraId="038076E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8848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253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6B503D93" w14:textId="4D49F8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0571842" w14:textId="0D92FC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A462A" w14:textId="5A4ECA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276DA" w14:textId="31A550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0,760.00 </w:t>
            </w:r>
          </w:p>
        </w:tc>
      </w:tr>
      <w:tr w:rsidR="00174AA2" w:rsidRPr="00174AA2" w14:paraId="22223F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DF1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C71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0D7B7E6C" w14:textId="43CEA6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5ADA93C" w14:textId="083744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23EE3" w14:textId="57DC9C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34702" w14:textId="4EC07F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640.00 </w:t>
            </w:r>
          </w:p>
        </w:tc>
      </w:tr>
      <w:tr w:rsidR="00174AA2" w:rsidRPr="00174AA2" w14:paraId="5F061A4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91A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C9F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7B31170B" w14:textId="5C9116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254DFDE7" w14:textId="39030E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258F7" w14:textId="221758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BD19A" w14:textId="315637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4,880.00 </w:t>
            </w:r>
          </w:p>
        </w:tc>
      </w:tr>
      <w:tr w:rsidR="00174AA2" w:rsidRPr="00174AA2" w14:paraId="3E2BCC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BDC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ED2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4980B20" w14:textId="6C0157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67EFBB51" w14:textId="575A8F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1F375" w14:textId="45C96D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5B1F6" w14:textId="42DAED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89,974.00 </w:t>
            </w:r>
          </w:p>
        </w:tc>
      </w:tr>
      <w:tr w:rsidR="00174AA2" w:rsidRPr="00174AA2" w14:paraId="72EDB3F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325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F57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19C81874" w14:textId="39E1C7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C5EE97E" w14:textId="6B0763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047F6" w14:textId="35BEF4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58341" w14:textId="7196CE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0,320.00 </w:t>
            </w:r>
          </w:p>
        </w:tc>
      </w:tr>
      <w:tr w:rsidR="00174AA2" w:rsidRPr="00174AA2" w14:paraId="502963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D91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596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D3B5E85" w14:textId="3DF2E5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49A60BAD" w14:textId="6D6E3CA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AD341" w14:textId="50BDD6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270B33" w14:textId="61C7C4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3,427.00 </w:t>
            </w:r>
          </w:p>
        </w:tc>
      </w:tr>
      <w:tr w:rsidR="00174AA2" w:rsidRPr="00174AA2" w14:paraId="18BD7F7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441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083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AF60A4" w14:textId="6331B2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561B3E48" w14:textId="2FD1B0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12DAA" w14:textId="21051B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1C6F8" w14:textId="40D418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37,328.91 </w:t>
            </w:r>
          </w:p>
        </w:tc>
      </w:tr>
      <w:tr w:rsidR="00174AA2" w:rsidRPr="00174AA2" w14:paraId="534FB53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FB3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EA2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F204149" w14:textId="1DA7EC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137583D6" w14:textId="307E2B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F5507" w14:textId="589E2D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DAE6E" w14:textId="651B01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7,200.00 </w:t>
            </w:r>
          </w:p>
        </w:tc>
      </w:tr>
      <w:tr w:rsidR="00174AA2" w:rsidRPr="00174AA2" w14:paraId="74CE788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E85C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5D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DD07AE2" w14:textId="35B14B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42072D75" w14:textId="588C80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7B700" w14:textId="22F435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43825" w14:textId="79C5E5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5,720.00 </w:t>
            </w:r>
          </w:p>
        </w:tc>
      </w:tr>
      <w:tr w:rsidR="00174AA2" w:rsidRPr="00174AA2" w14:paraId="550913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3DE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DDC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8332AC0" w14:textId="5078CB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5DFBEFF9" w14:textId="661D89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216C6" w14:textId="73FA69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07250" w14:textId="1A8DFF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2,840.00 </w:t>
            </w:r>
          </w:p>
        </w:tc>
      </w:tr>
      <w:tr w:rsidR="00174AA2" w:rsidRPr="00174AA2" w14:paraId="32C9534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BB7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020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B8DB930" w14:textId="0280ED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706127F" w14:textId="3BE313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0647C" w14:textId="77A6B7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B46C" w14:textId="09FAE9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1,040.00 </w:t>
            </w:r>
          </w:p>
        </w:tc>
      </w:tr>
      <w:tr w:rsidR="00174AA2" w:rsidRPr="00174AA2" w14:paraId="45D8C1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CCAC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BCA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AABF47E" w14:textId="388590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41CF59D8" w14:textId="25BAF1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685AA" w14:textId="4C5E8B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2AE90" w14:textId="3537AA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5,120.00 </w:t>
            </w:r>
          </w:p>
        </w:tc>
      </w:tr>
      <w:tr w:rsidR="00174AA2" w:rsidRPr="00174AA2" w14:paraId="2A2B46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2A58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622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1E3D7535" w14:textId="7D3833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36C63FBB" w14:textId="58C7FA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7BBBA" w14:textId="553FD1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9C3C2" w14:textId="47156A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73,520.00 </w:t>
            </w:r>
          </w:p>
        </w:tc>
      </w:tr>
      <w:tr w:rsidR="00174AA2" w:rsidRPr="00174AA2" w14:paraId="4F53C78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8E7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C1D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C955F11" w14:textId="330869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596CC2F3" w14:textId="7F7258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FD1D3" w14:textId="0AB510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15490" w14:textId="607A81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1,400.00 </w:t>
            </w:r>
          </w:p>
        </w:tc>
      </w:tr>
      <w:tr w:rsidR="00174AA2" w:rsidRPr="00174AA2" w14:paraId="4CF4425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9D9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FBB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EAC61CB" w14:textId="00E0E9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630AEA5" w14:textId="671410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8BA33" w14:textId="417699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BEA3A" w14:textId="01CCF4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45,080.00 </w:t>
            </w:r>
          </w:p>
        </w:tc>
      </w:tr>
      <w:tr w:rsidR="00174AA2" w:rsidRPr="00174AA2" w14:paraId="2F4743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1863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7469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784D1CA6" w14:textId="7D2C74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50F2CF" w14:textId="207F6E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FB542" w14:textId="6B34D5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97873" w14:textId="0C2516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000.00 </w:t>
            </w:r>
          </w:p>
        </w:tc>
      </w:tr>
      <w:tr w:rsidR="00174AA2" w:rsidRPr="00174AA2" w14:paraId="6EC424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C5C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6BF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971A172" w14:textId="6EBD8C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574B6D87" w14:textId="1CC7B8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A917" w14:textId="70B7E0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4910C" w14:textId="031252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4,160.00 </w:t>
            </w:r>
          </w:p>
        </w:tc>
      </w:tr>
      <w:tr w:rsidR="00174AA2" w:rsidRPr="00174AA2" w14:paraId="0C6DDC7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A3A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477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0A83378" w14:textId="7F7CA5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0FCB6534" w14:textId="2EB56E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630DE" w14:textId="75B1FB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D783B" w14:textId="622C25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81,809.18 </w:t>
            </w:r>
          </w:p>
        </w:tc>
      </w:tr>
      <w:tr w:rsidR="00174AA2" w:rsidRPr="00174AA2" w14:paraId="27A7954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09FD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2BF01129" w14:textId="1113AE7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33CF0BAA" w14:textId="19099AC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FF5452" w14:textId="5C682F9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52A647" w14:textId="0560758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204,388.57 </w:t>
            </w:r>
          </w:p>
        </w:tc>
      </w:tr>
      <w:tr w:rsidR="00174AA2" w:rsidRPr="00174AA2" w14:paraId="26A39CC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5A618"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1CB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438ACBE" w14:textId="430571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0D47B431" w14:textId="211178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87400" w14:textId="540C36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6E052" w14:textId="4226D2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0,680.00 </w:t>
            </w:r>
          </w:p>
        </w:tc>
      </w:tr>
      <w:tr w:rsidR="00174AA2" w:rsidRPr="00174AA2" w14:paraId="286A53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1B8F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274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79A449F3" w14:textId="1A04A2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EB5D555" w14:textId="36205F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5E0A5" w14:textId="2C238D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7C75A" w14:textId="6BFAA5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280.00 </w:t>
            </w:r>
          </w:p>
        </w:tc>
      </w:tr>
      <w:tr w:rsidR="00174AA2" w:rsidRPr="00174AA2" w14:paraId="115BF3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B76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94EB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60E89A4" w14:textId="33F21F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C33B2F" w14:textId="712070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2556A" w14:textId="7A8012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38718" w14:textId="03466B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000.00 </w:t>
            </w:r>
          </w:p>
        </w:tc>
      </w:tr>
      <w:tr w:rsidR="00174AA2" w:rsidRPr="00174AA2" w14:paraId="0130E3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ECA1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CB6C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B2C5D2F" w14:textId="24CE67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4FFFC823" w14:textId="261D55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DCE6B" w14:textId="647B4F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4A156" w14:textId="7B2DF2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551,283.10 </w:t>
            </w:r>
          </w:p>
        </w:tc>
      </w:tr>
      <w:tr w:rsidR="00174AA2" w:rsidRPr="00174AA2" w14:paraId="564F1C5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353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7661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23A53B35" w14:textId="624A2D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4DD1D79" w14:textId="6FC796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06DCC" w14:textId="5B2222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0DF7C" w14:textId="12DE6F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2,074.00 </w:t>
            </w:r>
          </w:p>
        </w:tc>
      </w:tr>
      <w:tr w:rsidR="00174AA2" w:rsidRPr="00174AA2" w14:paraId="796C781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EFF4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376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2C237F00" w14:textId="70E1F9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8CBED07" w14:textId="4ECFF2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11110" w14:textId="1EE063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885C1" w14:textId="1AC06E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8,742.00 </w:t>
            </w:r>
          </w:p>
        </w:tc>
      </w:tr>
      <w:tr w:rsidR="00174AA2" w:rsidRPr="00174AA2" w14:paraId="03281A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89A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EB4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7145F7F5" w14:textId="27C488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24466B2A" w14:textId="720260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9F928" w14:textId="5E1555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857A3" w14:textId="07814D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0,480.00 </w:t>
            </w:r>
          </w:p>
        </w:tc>
      </w:tr>
      <w:tr w:rsidR="00174AA2" w:rsidRPr="00174AA2" w14:paraId="092111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CE2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FF3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3C93F24" w14:textId="290CD8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8813FB" w14:textId="7C16FA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35E19" w14:textId="39A1F9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DBDBA" w14:textId="58C88C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1,800.00 </w:t>
            </w:r>
          </w:p>
        </w:tc>
      </w:tr>
      <w:tr w:rsidR="00174AA2" w:rsidRPr="00174AA2" w14:paraId="74176D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969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323C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271FD36C" w14:textId="7501D3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AFE9913" w14:textId="4F6C5A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32246" w14:textId="691083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6D65B" w14:textId="7B9346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5,920.00 </w:t>
            </w:r>
          </w:p>
        </w:tc>
      </w:tr>
      <w:tr w:rsidR="00174AA2" w:rsidRPr="00174AA2" w14:paraId="1810CF2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D8E3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4A4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6D2A6CC6" w14:textId="476B5C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F9BCBD0" w14:textId="4C3018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6A2FB" w14:textId="750BB2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76EC5" w14:textId="236B93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94,689.00 </w:t>
            </w:r>
          </w:p>
        </w:tc>
      </w:tr>
      <w:tr w:rsidR="00174AA2" w:rsidRPr="00174AA2" w14:paraId="6723037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8E15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A9B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43D8F533" w14:textId="32EA25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5436F8E" w14:textId="4EEE4A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B861C" w14:textId="47FB5D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ACD3" w14:textId="501CF2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120.00 </w:t>
            </w:r>
          </w:p>
        </w:tc>
      </w:tr>
      <w:tr w:rsidR="00174AA2" w:rsidRPr="00174AA2" w14:paraId="715B8E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911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34F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74425E3F" w14:textId="575849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126875B" w14:textId="0E28F8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37A43" w14:textId="51613D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62BC4" w14:textId="55CEDD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3,480.47 </w:t>
            </w:r>
          </w:p>
        </w:tc>
      </w:tr>
      <w:tr w:rsidR="00174AA2" w:rsidRPr="00174AA2" w14:paraId="1E43541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AAE5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E1C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D767177" w14:textId="2D20AC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3EBC728" w14:textId="423320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43D25" w14:textId="53BF9C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A98C5" w14:textId="3FD3A5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3,600.00 </w:t>
            </w:r>
          </w:p>
        </w:tc>
      </w:tr>
      <w:tr w:rsidR="00174AA2" w:rsidRPr="00174AA2" w14:paraId="76CA58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E1F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A17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1D218E75" w14:textId="41F150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B62D31B" w14:textId="0C0EA9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979EB" w14:textId="7523CE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EE4E" w14:textId="4F7D0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3,840.00 </w:t>
            </w:r>
          </w:p>
        </w:tc>
      </w:tr>
      <w:tr w:rsidR="00174AA2" w:rsidRPr="00174AA2" w14:paraId="712F406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499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3BC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E45DDB6" w14:textId="192ACF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59577C23" w14:textId="3DD0F5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22FA6" w14:textId="23230D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A9A1E" w14:textId="2E9243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76,400.00 </w:t>
            </w:r>
          </w:p>
        </w:tc>
      </w:tr>
      <w:tr w:rsidR="00174AA2" w:rsidRPr="00174AA2" w14:paraId="54DCCAF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5CB3D"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B12C2B3" w14:textId="57FAA2E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9C3F0D7" w14:textId="1F144C4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FB6191" w14:textId="65D81AD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DABC02" w14:textId="0683C2D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847,431.64 </w:t>
            </w:r>
          </w:p>
        </w:tc>
      </w:tr>
      <w:tr w:rsidR="00174AA2" w:rsidRPr="00174AA2" w14:paraId="156FA3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368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A6E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82C2A44" w14:textId="6EFB84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15E292D" w14:textId="781BA1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E7F35" w14:textId="1A1446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3089E" w14:textId="26B134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47,431.64 </w:t>
            </w:r>
          </w:p>
        </w:tc>
      </w:tr>
      <w:tr w:rsidR="00174AA2" w:rsidRPr="00174AA2" w14:paraId="75C46E0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CD89D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62E28EA" w14:textId="121C4BF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94,045,051.14 </w:t>
            </w:r>
          </w:p>
        </w:tc>
        <w:tc>
          <w:tcPr>
            <w:tcW w:w="0" w:type="auto"/>
            <w:tcBorders>
              <w:top w:val="nil"/>
              <w:left w:val="nil"/>
              <w:bottom w:val="single" w:sz="4" w:space="0" w:color="000000"/>
              <w:right w:val="single" w:sz="4" w:space="0" w:color="000000"/>
            </w:tcBorders>
            <w:shd w:val="clear" w:color="A5A5A5" w:fill="A5A5A5"/>
            <w:noWrap/>
            <w:vAlign w:val="bottom"/>
            <w:hideMark/>
          </w:tcPr>
          <w:p w14:paraId="73E4862D" w14:textId="311A752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FC5F24" w14:textId="601A58E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DAA60C" w14:textId="17BC771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94,045,051.14 </w:t>
            </w:r>
          </w:p>
        </w:tc>
      </w:tr>
      <w:tr w:rsidR="00174AA2" w:rsidRPr="00174AA2" w14:paraId="55066BA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F11C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3C19374A" w14:textId="45BD698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584,773.41 </w:t>
            </w:r>
          </w:p>
        </w:tc>
        <w:tc>
          <w:tcPr>
            <w:tcW w:w="0" w:type="auto"/>
            <w:tcBorders>
              <w:top w:val="nil"/>
              <w:left w:val="nil"/>
              <w:bottom w:val="single" w:sz="4" w:space="0" w:color="000000"/>
              <w:right w:val="single" w:sz="4" w:space="0" w:color="000000"/>
            </w:tcBorders>
            <w:shd w:val="clear" w:color="D8D8D8" w:fill="D8D8D8"/>
            <w:noWrap/>
            <w:vAlign w:val="bottom"/>
            <w:hideMark/>
          </w:tcPr>
          <w:p w14:paraId="2E6AD65E" w14:textId="4647122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AEAEBC" w14:textId="0A4E106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725349" w14:textId="7F02609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1,584,773.41 </w:t>
            </w:r>
          </w:p>
        </w:tc>
      </w:tr>
      <w:tr w:rsidR="00174AA2" w:rsidRPr="00174AA2" w14:paraId="6D18C5D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C6EC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3DB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17CC67C7" w14:textId="657E87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B5FEA2" w14:textId="2855BE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64F50" w14:textId="29447B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D8E52" w14:textId="746B63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6F2D20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BC0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5ED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2404ABA1" w14:textId="61384F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62390372" w14:textId="0C86E7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622F3" w14:textId="77CB27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7ABC0" w14:textId="42A039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06,583.96 </w:t>
            </w:r>
          </w:p>
        </w:tc>
      </w:tr>
      <w:tr w:rsidR="00174AA2" w:rsidRPr="00174AA2" w14:paraId="408746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5C7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394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0794AF7F" w14:textId="1FA371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1,960.00 </w:t>
            </w:r>
          </w:p>
        </w:tc>
        <w:tc>
          <w:tcPr>
            <w:tcW w:w="0" w:type="auto"/>
            <w:tcBorders>
              <w:top w:val="nil"/>
              <w:left w:val="nil"/>
              <w:bottom w:val="single" w:sz="4" w:space="0" w:color="000000"/>
              <w:right w:val="single" w:sz="4" w:space="0" w:color="000000"/>
            </w:tcBorders>
            <w:shd w:val="clear" w:color="auto" w:fill="auto"/>
            <w:noWrap/>
            <w:vAlign w:val="bottom"/>
            <w:hideMark/>
          </w:tcPr>
          <w:p w14:paraId="6E1D4911" w14:textId="604BE6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8F846" w14:textId="293BAC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9933C" w14:textId="5B04A2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1,960.00 </w:t>
            </w:r>
          </w:p>
        </w:tc>
      </w:tr>
      <w:tr w:rsidR="00174AA2" w:rsidRPr="00174AA2" w14:paraId="3A2186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61B2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D0A5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3532EE58" w14:textId="79CDDF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7DEE8307" w14:textId="1BA5FD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5944F" w14:textId="261C4F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782C7" w14:textId="0EC09E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881.62 </w:t>
            </w:r>
          </w:p>
        </w:tc>
      </w:tr>
      <w:tr w:rsidR="00174AA2" w:rsidRPr="00174AA2" w14:paraId="3E19F88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FD8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D1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3A79D8FD" w14:textId="30E791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6F862711" w14:textId="61C14F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AA1F" w14:textId="1411A6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0CF3" w14:textId="370B9E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60.70 </w:t>
            </w:r>
          </w:p>
        </w:tc>
      </w:tr>
      <w:tr w:rsidR="00174AA2" w:rsidRPr="00174AA2" w14:paraId="6FA85BB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083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A35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36E20B99" w14:textId="30EC00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E3C706" w14:textId="68CF06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6EDDE" w14:textId="074ADA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062CC" w14:textId="667CE6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23ED364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2782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77A4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0FFBE6E5" w14:textId="6E0B46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DD58986" w14:textId="6EFEE3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9CB93" w14:textId="0E3B5E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37D79" w14:textId="41EAE8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128.00 </w:t>
            </w:r>
          </w:p>
        </w:tc>
      </w:tr>
      <w:tr w:rsidR="00174AA2" w:rsidRPr="00174AA2" w14:paraId="44498B6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86E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CB81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17BF91D1" w14:textId="32746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B49C6A2" w14:textId="535C78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6082C" w14:textId="4CE6FC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4593A" w14:textId="717323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602.00 </w:t>
            </w:r>
          </w:p>
        </w:tc>
      </w:tr>
      <w:tr w:rsidR="00174AA2" w:rsidRPr="00174AA2" w14:paraId="5483BE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6531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ECE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0211FA19" w14:textId="3520E2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B43C9F" w14:textId="042FEB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64155" w14:textId="2BA3B2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532BB" w14:textId="42B4A4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1E4760F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5D9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D51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2C49C7A4" w14:textId="0D6205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257CB99E" w14:textId="6E42C1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9B079" w14:textId="0A065A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3F622" w14:textId="5DC5A4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812,033.74 </w:t>
            </w:r>
          </w:p>
        </w:tc>
      </w:tr>
      <w:tr w:rsidR="00174AA2" w:rsidRPr="00174AA2" w14:paraId="4A4BF0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F729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AFD2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38F21F3" w14:textId="63B34D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5516647B" w14:textId="6C8EAB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9B09A" w14:textId="1FFB34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EFB2" w14:textId="4A4027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2,424.22 </w:t>
            </w:r>
          </w:p>
        </w:tc>
      </w:tr>
      <w:tr w:rsidR="00174AA2" w:rsidRPr="00174AA2" w14:paraId="4BFA64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878F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64FF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FD75AB9" w14:textId="637CF6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33C065CB" w14:textId="3D2915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DED97" w14:textId="7B1C76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0B9AE" w14:textId="230019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273.48 </w:t>
            </w:r>
          </w:p>
        </w:tc>
      </w:tr>
      <w:tr w:rsidR="00174AA2" w:rsidRPr="00174AA2" w14:paraId="6EE799B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B8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313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74BE94D" w14:textId="5279EA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642001F" w14:textId="138125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B743C" w14:textId="79AB86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70CDE" w14:textId="0257DB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5,225.22 </w:t>
            </w:r>
          </w:p>
        </w:tc>
      </w:tr>
      <w:tr w:rsidR="00174AA2" w:rsidRPr="00174AA2" w14:paraId="5D5FB1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08C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D2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12FE7B22" w14:textId="5BB0F3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7C68278" w14:textId="3408F3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81B80" w14:textId="55DB02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B22C" w14:textId="605390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11938B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BC37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6AA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9F7335C" w14:textId="200974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2B7A21DF" w14:textId="644598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22C80" w14:textId="4C7FD8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1DEBA" w14:textId="564182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4,645.00 </w:t>
            </w:r>
          </w:p>
        </w:tc>
      </w:tr>
      <w:tr w:rsidR="00174AA2" w:rsidRPr="00174AA2" w14:paraId="0939F25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03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287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23A4AA84" w14:textId="7CE191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F2E5733" w14:textId="572A90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4A25" w14:textId="1F3747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D48C7" w14:textId="11E288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9,300.00 </w:t>
            </w:r>
          </w:p>
        </w:tc>
      </w:tr>
      <w:tr w:rsidR="00174AA2" w:rsidRPr="00174AA2" w14:paraId="235B9F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3E3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71F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5725AD32" w14:textId="3130FB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5B72301A" w14:textId="3BA4DD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C4696" w14:textId="76BC43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CCCF8" w14:textId="15CB19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1,959.26 </w:t>
            </w:r>
          </w:p>
        </w:tc>
      </w:tr>
      <w:tr w:rsidR="00174AA2" w:rsidRPr="00174AA2" w14:paraId="02D90D9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2EC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69F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3C316669" w14:textId="591942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E32A87B" w14:textId="0A3B22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64476" w14:textId="61D477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D2B2C" w14:textId="027A3F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67FBE0E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A83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AD52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565F0377" w14:textId="2EA04B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1614DA14" w14:textId="275A7A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EEFAF" w14:textId="46804D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DCBD1" w14:textId="72AAD7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0,135.27 </w:t>
            </w:r>
          </w:p>
        </w:tc>
      </w:tr>
      <w:tr w:rsidR="00174AA2" w:rsidRPr="00174AA2" w14:paraId="6F78FD3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053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769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71D555A" w14:textId="4ABC2E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5,935.94 </w:t>
            </w:r>
          </w:p>
        </w:tc>
        <w:tc>
          <w:tcPr>
            <w:tcW w:w="0" w:type="auto"/>
            <w:tcBorders>
              <w:top w:val="nil"/>
              <w:left w:val="nil"/>
              <w:bottom w:val="single" w:sz="4" w:space="0" w:color="000000"/>
              <w:right w:val="single" w:sz="4" w:space="0" w:color="000000"/>
            </w:tcBorders>
            <w:shd w:val="clear" w:color="auto" w:fill="auto"/>
            <w:noWrap/>
            <w:vAlign w:val="bottom"/>
            <w:hideMark/>
          </w:tcPr>
          <w:p w14:paraId="4B6031C4" w14:textId="591AF1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1FE66" w14:textId="5A7F54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972DB" w14:textId="28D051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5,935.94 </w:t>
            </w:r>
          </w:p>
        </w:tc>
      </w:tr>
      <w:tr w:rsidR="00174AA2" w:rsidRPr="00174AA2" w14:paraId="2582F27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6BAE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248D62C6" w14:textId="4EE7AB9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5F130F82" w14:textId="5A53007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46D64C" w14:textId="09DF7DF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982D47" w14:textId="769C92F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34,935.41 </w:t>
            </w:r>
          </w:p>
        </w:tc>
      </w:tr>
      <w:tr w:rsidR="00174AA2" w:rsidRPr="00174AA2" w14:paraId="2951CB2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C53B0"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350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C85FF40" w14:textId="0C416A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B9E2D31" w14:textId="49F31D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87CB5" w14:textId="4183B1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4DF4D" w14:textId="0F19FE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64B019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BDF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68C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5D6A85BC" w14:textId="269614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A995C88" w14:textId="48AED7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FA213" w14:textId="47753B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9967B" w14:textId="161DCF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1,503.62 </w:t>
            </w:r>
          </w:p>
        </w:tc>
      </w:tr>
      <w:tr w:rsidR="00174AA2" w:rsidRPr="00174AA2" w14:paraId="54FC71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C25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E05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350C2BD" w14:textId="281681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2C4BBAE2" w14:textId="73926F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2AFE" w14:textId="70AFBF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749A2" w14:textId="138B0F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246.79 </w:t>
            </w:r>
          </w:p>
        </w:tc>
      </w:tr>
      <w:tr w:rsidR="00174AA2" w:rsidRPr="00174AA2" w14:paraId="754B38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899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C4F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BCEE882" w14:textId="318AA6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BBAA695" w14:textId="4C6EB4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5766D" w14:textId="028107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CF456" w14:textId="4FCFB7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350544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10A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A829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0500F7E9" w14:textId="7BAAE5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1334E55" w14:textId="7C00BF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0DE8E" w14:textId="6E9522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6D8F5" w14:textId="4B95B4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4,395.00 </w:t>
            </w:r>
          </w:p>
        </w:tc>
      </w:tr>
      <w:tr w:rsidR="00174AA2" w:rsidRPr="00174AA2" w14:paraId="433B3A1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B021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AFB263C" w14:textId="08A5CBF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214,842.94 </w:t>
            </w:r>
          </w:p>
        </w:tc>
        <w:tc>
          <w:tcPr>
            <w:tcW w:w="0" w:type="auto"/>
            <w:tcBorders>
              <w:top w:val="nil"/>
              <w:left w:val="nil"/>
              <w:bottom w:val="single" w:sz="4" w:space="0" w:color="000000"/>
              <w:right w:val="single" w:sz="4" w:space="0" w:color="000000"/>
            </w:tcBorders>
            <w:shd w:val="clear" w:color="D8D8D8" w:fill="D8D8D8"/>
            <w:noWrap/>
            <w:vAlign w:val="bottom"/>
            <w:hideMark/>
          </w:tcPr>
          <w:p w14:paraId="6FF6A063" w14:textId="7A68A39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73F8F0" w14:textId="696F521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21FC81" w14:textId="2B8A285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214,842.94 </w:t>
            </w:r>
          </w:p>
        </w:tc>
      </w:tr>
      <w:tr w:rsidR="00174AA2" w:rsidRPr="00174AA2" w14:paraId="0E0C70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07546"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FCE0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5ED276" w14:textId="55D5FC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20,280.13 </w:t>
            </w:r>
          </w:p>
        </w:tc>
        <w:tc>
          <w:tcPr>
            <w:tcW w:w="0" w:type="auto"/>
            <w:tcBorders>
              <w:top w:val="nil"/>
              <w:left w:val="nil"/>
              <w:bottom w:val="single" w:sz="4" w:space="0" w:color="000000"/>
              <w:right w:val="single" w:sz="4" w:space="0" w:color="000000"/>
            </w:tcBorders>
            <w:shd w:val="clear" w:color="auto" w:fill="auto"/>
            <w:noWrap/>
            <w:vAlign w:val="bottom"/>
            <w:hideMark/>
          </w:tcPr>
          <w:p w14:paraId="2DBCA108" w14:textId="46B03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A712C" w14:textId="429B7D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46BFA" w14:textId="01876A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520,280.13 </w:t>
            </w:r>
          </w:p>
        </w:tc>
      </w:tr>
      <w:tr w:rsidR="00174AA2" w:rsidRPr="00174AA2" w14:paraId="2D15C11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58D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D00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75B2BB1" w14:textId="16AC45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3FA7F28D" w14:textId="0EFF0F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0EF7A" w14:textId="6A761C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FF683" w14:textId="77B2DF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97,876.60 </w:t>
            </w:r>
          </w:p>
        </w:tc>
      </w:tr>
      <w:tr w:rsidR="00174AA2" w:rsidRPr="00174AA2" w14:paraId="365556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DB1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E18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7E2ABC46" w14:textId="0C6AED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85CC08" w14:textId="644D2E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11976" w14:textId="5CC055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9370" w14:textId="4CD24B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5C051F8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2AC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60A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9796398" w14:textId="332CAA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0EE9823" w14:textId="0C1541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F28FE" w14:textId="1DB8A9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6D8B" w14:textId="4311D1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97,902.00 </w:t>
            </w:r>
          </w:p>
        </w:tc>
      </w:tr>
      <w:tr w:rsidR="00174AA2" w:rsidRPr="00174AA2" w14:paraId="41037E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74B1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7C0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3E1FAC04" w14:textId="6EE467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6016F057" w14:textId="79A09B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F201B" w14:textId="099BA3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F983B" w14:textId="373ECD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1,519.69 </w:t>
            </w:r>
          </w:p>
        </w:tc>
      </w:tr>
      <w:tr w:rsidR="00174AA2" w:rsidRPr="00174AA2" w14:paraId="0947B3E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AA4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328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19A63FDA" w14:textId="6207D4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19EC5EAC" w14:textId="1DE9F4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8A31C" w14:textId="23DE5D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62C9C" w14:textId="5BD4AF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8,154.75 </w:t>
            </w:r>
          </w:p>
        </w:tc>
      </w:tr>
      <w:tr w:rsidR="00174AA2" w:rsidRPr="00174AA2" w14:paraId="6DAFAB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E36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BAD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3D480DC2" w14:textId="455312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44955C" w14:textId="3789AB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2A1A5" w14:textId="73A26A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00BC2" w14:textId="2FFF67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2FDF81F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BB1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086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0F5CEB60" w14:textId="6BA53A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ABE8CBA" w14:textId="62E4A3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9A704" w14:textId="25E6ED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93094" w14:textId="5452C8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780.00 </w:t>
            </w:r>
          </w:p>
        </w:tc>
      </w:tr>
      <w:tr w:rsidR="00174AA2" w:rsidRPr="00174AA2" w14:paraId="384C4E4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946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58C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37DB84C3" w14:textId="3AEE57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80F691" w14:textId="288AAA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00EB1" w14:textId="7DE46D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05313" w14:textId="73675C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5248E1A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50B7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6654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E17DE03" w14:textId="023F84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4ACD9AD" w14:textId="1EB8AB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7B1B7" w14:textId="6675E8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99A96" w14:textId="573C14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r>
      <w:tr w:rsidR="00174AA2" w:rsidRPr="00174AA2" w14:paraId="06FBAC6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590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2ED2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D01BDA1" w14:textId="5E6D4A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6D47AA4" w14:textId="484742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1C56A" w14:textId="352171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F3333" w14:textId="23C362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618,702.00 </w:t>
            </w:r>
          </w:p>
        </w:tc>
      </w:tr>
      <w:tr w:rsidR="00174AA2" w:rsidRPr="00174AA2" w14:paraId="7A2A7B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22B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425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9CACD2E" w14:textId="6EC8E9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442E20D9" w14:textId="6A6962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EF515" w14:textId="220EBF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CEEB6" w14:textId="4903D7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76,151.38 </w:t>
            </w:r>
          </w:p>
        </w:tc>
      </w:tr>
      <w:tr w:rsidR="00174AA2" w:rsidRPr="00174AA2" w14:paraId="72EA4C6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DBD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A96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8D47325" w14:textId="4E252A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49521966" w14:textId="2CBA9C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5386A" w14:textId="2553D6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23CF4" w14:textId="186E8D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528,471.39 </w:t>
            </w:r>
          </w:p>
        </w:tc>
      </w:tr>
      <w:tr w:rsidR="00174AA2" w:rsidRPr="00174AA2" w14:paraId="298541F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341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16E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BD6F644" w14:textId="7506B8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50B242ED" w14:textId="528E38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E6F16" w14:textId="16681B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89BE5" w14:textId="00190C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37,260.00 </w:t>
            </w:r>
          </w:p>
        </w:tc>
      </w:tr>
      <w:tr w:rsidR="00174AA2" w:rsidRPr="00174AA2" w14:paraId="6204B5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F9EA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B677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20B06DB" w14:textId="5F1AC8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12E981" w14:textId="7FC7A7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4F3EC" w14:textId="3AD820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7A73" w14:textId="6046C8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06CA9E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515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884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4BBCB73D" w14:textId="50B58B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1CE8C1C" w14:textId="5373AF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1C5B2" w14:textId="02A8A2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07FE" w14:textId="63F4E9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r>
      <w:tr w:rsidR="00174AA2" w:rsidRPr="00174AA2" w14:paraId="54E64F4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D7F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EAA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1F20AA01" w14:textId="75D140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269B3D" w14:textId="6968BD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E59D0" w14:textId="5D06F9C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8548F" w14:textId="269CBE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77C3059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C07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3EF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834E7A8" w14:textId="2EECF6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0A80042" w14:textId="7B693D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EB0DB" w14:textId="6C4067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382F9" w14:textId="015303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76,930.00 </w:t>
            </w:r>
          </w:p>
        </w:tc>
      </w:tr>
      <w:tr w:rsidR="00174AA2" w:rsidRPr="00174AA2" w14:paraId="6DE601F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AD2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9F4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1DA246AE" w14:textId="5558B0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57E36A2" w14:textId="064141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2D240" w14:textId="6F0B43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89C38" w14:textId="78E6B8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1,465.00 </w:t>
            </w:r>
          </w:p>
        </w:tc>
      </w:tr>
      <w:tr w:rsidR="00174AA2" w:rsidRPr="00174AA2" w14:paraId="31139D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6C7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0B1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17245FD9" w14:textId="0D8506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7DBDDA" w14:textId="60CF09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952FA" w14:textId="140445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1012E" w14:textId="347273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5A537967"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D03B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A3DBFF" w14:textId="77BFEBB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1B3B83AE" w14:textId="11E87EF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376CF9" w14:textId="71B6041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5C603A" w14:textId="538589A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70,677.02 </w:t>
            </w:r>
          </w:p>
        </w:tc>
      </w:tr>
      <w:tr w:rsidR="00174AA2" w:rsidRPr="00174AA2" w14:paraId="4571621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53AA9"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841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B534DF0" w14:textId="189FDA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5E1F93B" w14:textId="599E4E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32ED1" w14:textId="447B8E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7CE5C" w14:textId="646DAF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2C783D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CA0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556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5830A78" w14:textId="56586F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358CCA" w14:textId="19CB9F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6EA24" w14:textId="09F75A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128DD" w14:textId="21AF7D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1DF847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E66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137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B6E0DCD" w14:textId="3E065D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1434FB" w14:textId="6990D29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17445" w14:textId="212127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7B44" w14:textId="3FF109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3D9024B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04B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488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531604A" w14:textId="50CF0F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47D0BA" w14:textId="02B380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F1AE0" w14:textId="1F8E6D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70322" w14:textId="53FFC8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533FDC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E0C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9C5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2752FCD" w14:textId="5D6B35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B76A0B" w14:textId="2D6B20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C0608" w14:textId="1893CA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0502D" w14:textId="04019B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3A19362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D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095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2CD83271" w14:textId="3CD788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D13E3FA" w14:textId="2F0422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DE03B" w14:textId="050FC6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45B9" w14:textId="47689C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2892FF5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FF9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EC9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305F24B0" w14:textId="254FDD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4D0F471C" w14:textId="3C4AB9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7C879" w14:textId="09F8DC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2B8DA" w14:textId="62DFDD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148,896.38 </w:t>
            </w:r>
          </w:p>
        </w:tc>
      </w:tr>
      <w:tr w:rsidR="00174AA2" w:rsidRPr="00174AA2" w14:paraId="53363A2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9D7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F82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F3ED994" w14:textId="5C0A09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2DB291" w14:textId="4C493D1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86088" w14:textId="30DE8D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C24FC" w14:textId="65A53C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12F277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0B63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A44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D536C2A" w14:textId="790D83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69757A" w14:textId="497598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CAA94" w14:textId="306BA0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8C0C4" w14:textId="315D8B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298F589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E4BB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AFDB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69B3969D" w14:textId="519D9F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A5F607" w14:textId="6C0ACE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C4115" w14:textId="195E1B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9BAF7" w14:textId="48AAE6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7CF967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68C7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7BBD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5E3E4F2B" w14:textId="6AC167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700E93" w14:textId="57251D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BCABC" w14:textId="583DC5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D6404" w14:textId="0437DF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2BA6244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F612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E23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00D3916D" w14:textId="62EE3D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4F7EC50F" w14:textId="772602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AAEB6" w14:textId="70D9EA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D4E64" w14:textId="775C48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3,240.64 </w:t>
            </w:r>
          </w:p>
        </w:tc>
      </w:tr>
      <w:tr w:rsidR="00174AA2" w:rsidRPr="00174AA2" w14:paraId="75C8FDB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AACE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816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7620F44" w14:textId="1C4193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F0AD93" w14:textId="31A608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F9C45" w14:textId="0440E0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AE1EE" w14:textId="335CED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4EDD29B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9C9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C5DE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322B3A64" w14:textId="082868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6BCF24" w14:textId="4E5C47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6767D" w14:textId="562DE6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C6E27" w14:textId="4D68F8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05,000.00 </w:t>
            </w:r>
          </w:p>
        </w:tc>
      </w:tr>
      <w:tr w:rsidR="00174AA2" w:rsidRPr="00174AA2" w14:paraId="536A24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5ED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3A4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95AEBE9" w14:textId="5C09C9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0193DF0" w14:textId="3DF915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9D011" w14:textId="281E4A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F8A2" w14:textId="5C52C5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4249EF5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E00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B9FC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0BDD1CA4" w14:textId="7FC1BD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A06B69" w14:textId="1E3E8D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57EF2" w14:textId="56FF1D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40806" w14:textId="6CC501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5113FB7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082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765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9FCE0C4" w14:textId="3A146C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47A3C2" w14:textId="1214BC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21A2D" w14:textId="68185B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2FBE1" w14:textId="0FDCC5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350C1F2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217D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3784069" w14:textId="68E7167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539,822.36 </w:t>
            </w:r>
          </w:p>
        </w:tc>
        <w:tc>
          <w:tcPr>
            <w:tcW w:w="0" w:type="auto"/>
            <w:tcBorders>
              <w:top w:val="nil"/>
              <w:left w:val="nil"/>
              <w:bottom w:val="single" w:sz="4" w:space="0" w:color="000000"/>
              <w:right w:val="single" w:sz="4" w:space="0" w:color="000000"/>
            </w:tcBorders>
            <w:shd w:val="clear" w:color="D8D8D8" w:fill="D8D8D8"/>
            <w:noWrap/>
            <w:vAlign w:val="bottom"/>
            <w:hideMark/>
          </w:tcPr>
          <w:p w14:paraId="074BB851" w14:textId="012DBCC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EAA96E" w14:textId="5AD392A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72CF09" w14:textId="6D48319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539,822.36 </w:t>
            </w:r>
          </w:p>
        </w:tc>
      </w:tr>
      <w:tr w:rsidR="00174AA2" w:rsidRPr="00174AA2" w14:paraId="6A30A45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50A3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6C0E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1E92D8E6" w14:textId="5F78EB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601,249.25 </w:t>
            </w:r>
          </w:p>
        </w:tc>
        <w:tc>
          <w:tcPr>
            <w:tcW w:w="0" w:type="auto"/>
            <w:tcBorders>
              <w:top w:val="nil"/>
              <w:left w:val="nil"/>
              <w:bottom w:val="single" w:sz="4" w:space="0" w:color="000000"/>
              <w:right w:val="single" w:sz="4" w:space="0" w:color="000000"/>
            </w:tcBorders>
            <w:shd w:val="clear" w:color="auto" w:fill="auto"/>
            <w:noWrap/>
            <w:vAlign w:val="bottom"/>
            <w:hideMark/>
          </w:tcPr>
          <w:p w14:paraId="0297C2E1" w14:textId="2EE718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BE49E" w14:textId="77676F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E41B1" w14:textId="100937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9,601,249.25 </w:t>
            </w:r>
          </w:p>
        </w:tc>
      </w:tr>
      <w:tr w:rsidR="00174AA2" w:rsidRPr="00174AA2" w14:paraId="56A718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DD3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7A3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7985FAA" w14:textId="3E8855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6B9AC8CF" w14:textId="6BF0EC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6950D" w14:textId="771269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0E444" w14:textId="288296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8,780.00 </w:t>
            </w:r>
          </w:p>
        </w:tc>
      </w:tr>
      <w:tr w:rsidR="00174AA2" w:rsidRPr="00174AA2" w14:paraId="583F19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946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FB3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677DDB52" w14:textId="0D0F1A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53D6E4" w14:textId="6E6026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7DD91" w14:textId="516355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BDD5E" w14:textId="5DF3D7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8,570.00 </w:t>
            </w:r>
          </w:p>
        </w:tc>
      </w:tr>
      <w:tr w:rsidR="00174AA2" w:rsidRPr="00174AA2" w14:paraId="765EBFF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B0EC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294B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42107265" w14:textId="4E6B42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C0169D5" w14:textId="6C1BFF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5BB64" w14:textId="1BDB02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2A8D8" w14:textId="08055D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447E0E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740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D92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376906EC" w14:textId="08017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33B52D7" w14:textId="0DEAD9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5EA68" w14:textId="71B78F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E6BA1" w14:textId="5F1EF8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7,508.00 </w:t>
            </w:r>
          </w:p>
        </w:tc>
      </w:tr>
      <w:tr w:rsidR="00174AA2" w:rsidRPr="00174AA2" w14:paraId="5457B2C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DA9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AA42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3E286BB2" w14:textId="1B2972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FB86B59" w14:textId="7A5D7A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B0D72" w14:textId="74B786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FBFA1" w14:textId="787814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64EDCA9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30C2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54DE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73A9FFFD" w14:textId="1A3777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5BCE76C8" w14:textId="265DA7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FC9D3" w14:textId="1D71A6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E5E18" w14:textId="29426C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07,200.00 </w:t>
            </w:r>
          </w:p>
        </w:tc>
      </w:tr>
      <w:tr w:rsidR="00174AA2" w:rsidRPr="00174AA2" w14:paraId="4DA7BA3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2DA1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5F4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6DC328DA" w14:textId="127A74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730328D4" w14:textId="35C01B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2541C" w14:textId="3387B5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1A332" w14:textId="08855D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0,789.00 </w:t>
            </w:r>
          </w:p>
        </w:tc>
      </w:tr>
      <w:tr w:rsidR="00174AA2" w:rsidRPr="00174AA2" w14:paraId="7EBE16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0979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3749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35FD63D5" w14:textId="6FABDE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54EBB014" w14:textId="647935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ED6F7" w14:textId="7AB234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9AA8E" w14:textId="4530E6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97,915.00 </w:t>
            </w:r>
          </w:p>
        </w:tc>
      </w:tr>
      <w:tr w:rsidR="00174AA2" w:rsidRPr="00174AA2" w14:paraId="0B8DC5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267E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8A0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2B142FB3" w14:textId="72C18C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076A531" w14:textId="10B944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C275D" w14:textId="66C09E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ED71A" w14:textId="151BD6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4F5284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192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AED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6416F3FD" w14:textId="54ABBE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9B2F03" w14:textId="3C812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77AD4" w14:textId="01D78D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FF0B5" w14:textId="0546B2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4B3EED0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067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13F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01E2A7D5" w14:textId="534CC2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F4D4D86" w14:textId="58D9A6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01E6" w14:textId="25D0C0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99478" w14:textId="1B2419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1D97652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725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33C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063426E2" w14:textId="077F60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19C46AAB" w14:textId="77EA2A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EF4D" w14:textId="54B052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513E4" w14:textId="0BAC7B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9,190.00 </w:t>
            </w:r>
          </w:p>
        </w:tc>
      </w:tr>
      <w:tr w:rsidR="00174AA2" w:rsidRPr="00174AA2" w14:paraId="245281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FCF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BB48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39AA92A" w14:textId="0F29C0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0F589A96" w14:textId="474F5D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F1660" w14:textId="34E4DB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A4F53" w14:textId="45CE65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81,886.00 </w:t>
            </w:r>
          </w:p>
        </w:tc>
      </w:tr>
      <w:tr w:rsidR="00174AA2" w:rsidRPr="00174AA2" w14:paraId="7851B1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E80F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539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78DE93B1" w14:textId="03CA88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0DD4DE99" w14:textId="45B618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C3946" w14:textId="03B469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DF3EA" w14:textId="3CDB3E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9,022.68 </w:t>
            </w:r>
          </w:p>
        </w:tc>
      </w:tr>
      <w:tr w:rsidR="00174AA2" w:rsidRPr="00174AA2" w14:paraId="0AE820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68F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AAB2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4205EC3C" w14:textId="7BCE2D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7844A28B" w14:textId="0660FB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CAC26" w14:textId="31E9E3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51F2B" w14:textId="53078C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684,045.00 </w:t>
            </w:r>
          </w:p>
        </w:tc>
      </w:tr>
      <w:tr w:rsidR="00174AA2" w:rsidRPr="00174AA2" w14:paraId="216D3AE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1F34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DD35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9226CF3" w14:textId="57554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38BAA222" w14:textId="278584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AD5EE" w14:textId="2A5B69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DF4A9" w14:textId="3B99C0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7,370.36 </w:t>
            </w:r>
          </w:p>
        </w:tc>
      </w:tr>
      <w:tr w:rsidR="00174AA2" w:rsidRPr="00174AA2" w14:paraId="0350946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A17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0B3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6134310A" w14:textId="7C2983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A4A3C94" w14:textId="2AB380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2BB79" w14:textId="7E7BEF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F1C9F" w14:textId="061993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5,350.00 </w:t>
            </w:r>
          </w:p>
        </w:tc>
      </w:tr>
      <w:tr w:rsidR="00174AA2" w:rsidRPr="00174AA2" w14:paraId="197293A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A68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FF18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3C157DA" w14:textId="49B4E7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3B542C8C" w14:textId="225F11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DD559" w14:textId="4748DF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E6CAF" w14:textId="193809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1,980.00 </w:t>
            </w:r>
          </w:p>
        </w:tc>
      </w:tr>
      <w:tr w:rsidR="00174AA2" w:rsidRPr="00174AA2" w14:paraId="579C1F4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7DE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7D2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1A73634E" w14:textId="19A828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57B56A65" w14:textId="7684B7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9455" w14:textId="0D4FEB3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A7373" w14:textId="10DBD7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5,780.00 </w:t>
            </w:r>
          </w:p>
        </w:tc>
      </w:tr>
      <w:tr w:rsidR="00174AA2" w:rsidRPr="00174AA2" w14:paraId="7D1764E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83B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050F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F1F5C50" w14:textId="7635C7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21254C92" w14:textId="0E9984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738E8" w14:textId="50F1E1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EFB24" w14:textId="75179A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6,850.00 </w:t>
            </w:r>
          </w:p>
        </w:tc>
      </w:tr>
      <w:tr w:rsidR="00174AA2" w:rsidRPr="00174AA2" w14:paraId="1E92B64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863F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A14C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570CF64E" w14:textId="0F5902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2751F584" w14:textId="2B2162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48101" w14:textId="2D1E07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15B1BE" w14:textId="00561C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36,152.07 </w:t>
            </w:r>
          </w:p>
        </w:tc>
      </w:tr>
      <w:tr w:rsidR="00174AA2" w:rsidRPr="00174AA2" w14:paraId="55DE9F9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737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2B3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D4CF8E3" w14:textId="0E79AD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6CF5176B" w14:textId="6C964D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066D9" w14:textId="77F027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659C9" w14:textId="225C6B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2,435.00 </w:t>
            </w:r>
          </w:p>
        </w:tc>
      </w:tr>
      <w:tr w:rsidR="00174AA2" w:rsidRPr="00174AA2" w14:paraId="7E7E2F4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E87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50DE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6B3A439" w14:textId="1F10D2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FECDB" w14:textId="4DE061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E78B4" w14:textId="7BE9D7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987DA" w14:textId="152698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1,000.00 </w:t>
            </w:r>
          </w:p>
        </w:tc>
      </w:tr>
      <w:tr w:rsidR="00174AA2" w:rsidRPr="00174AA2" w14:paraId="2FE9FED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E9831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E57461A" w14:textId="547C0DD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15291C21" w14:textId="72CA569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528D8CE" w14:textId="40A4005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12473A" w14:textId="19919E1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8,773,076.29 </w:t>
            </w:r>
          </w:p>
        </w:tc>
      </w:tr>
      <w:tr w:rsidR="00174AA2" w:rsidRPr="00174AA2" w14:paraId="43DB531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383E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39474AE5" w14:textId="00B17FF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7F110C34" w14:textId="324ECDD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E1F00" w14:textId="2FB36CD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C8236F" w14:textId="1986BC4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828,117.16 </w:t>
            </w:r>
          </w:p>
        </w:tc>
      </w:tr>
      <w:tr w:rsidR="00174AA2" w:rsidRPr="00174AA2" w14:paraId="6065CC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E55A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F863B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4158BD0" w14:textId="77717D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9A196D6" w14:textId="794714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45547" w14:textId="195DF4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84DDA" w14:textId="1FB0F2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9,630.00 </w:t>
            </w:r>
          </w:p>
        </w:tc>
      </w:tr>
      <w:tr w:rsidR="00174AA2" w:rsidRPr="00174AA2" w14:paraId="2917AC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577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32C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DE267D4" w14:textId="360895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51B613AB" w14:textId="102DF5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D774A" w14:textId="178399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6287F" w14:textId="4DCA57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6,096.53 </w:t>
            </w:r>
          </w:p>
        </w:tc>
      </w:tr>
      <w:tr w:rsidR="00174AA2" w:rsidRPr="00174AA2" w14:paraId="3230C7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055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7ACC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7BB5E80" w14:textId="6C9E3A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5A252E0A" w14:textId="29E534E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411CB" w14:textId="40CD5C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B829F" w14:textId="2A2E86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5,849.15 </w:t>
            </w:r>
          </w:p>
        </w:tc>
      </w:tr>
      <w:tr w:rsidR="00174AA2" w:rsidRPr="00174AA2" w14:paraId="2C1613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8B3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B3E2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268B1FDA" w14:textId="457E18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251B9F3" w14:textId="5F0380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76B41" w14:textId="343AA0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A7D7F" w14:textId="23670A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3,966.82 </w:t>
            </w:r>
          </w:p>
        </w:tc>
      </w:tr>
      <w:tr w:rsidR="00174AA2" w:rsidRPr="00174AA2" w14:paraId="4548AA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D9E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6C4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D5D5F99" w14:textId="20F9B9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62296817" w14:textId="58EB65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B2FB1" w14:textId="38E0F8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18460" w14:textId="3BED41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6,364.71 </w:t>
            </w:r>
          </w:p>
        </w:tc>
      </w:tr>
      <w:tr w:rsidR="00174AA2" w:rsidRPr="00174AA2" w14:paraId="7A38A80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4A9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849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438A19D0" w14:textId="79B425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40D2A4A" w14:textId="28371B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C17AD" w14:textId="79EBB9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0390" w14:textId="4B44F3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6,370.00 </w:t>
            </w:r>
          </w:p>
        </w:tc>
      </w:tr>
      <w:tr w:rsidR="00174AA2" w:rsidRPr="00174AA2" w14:paraId="1C7FE7D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272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F406D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35AA144C" w14:textId="64CD3F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8D9681F" w14:textId="3E4E22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562A" w14:textId="0C8BF8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2481F" w14:textId="2A5549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8,283.89 </w:t>
            </w:r>
          </w:p>
        </w:tc>
      </w:tr>
      <w:tr w:rsidR="00174AA2" w:rsidRPr="00174AA2" w14:paraId="2E589B2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EEA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768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4C87F8E8" w14:textId="578673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764AE08" w14:textId="3D5F8E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522E7" w14:textId="4D8C05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8C207" w14:textId="6ABB4A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3,458.80 </w:t>
            </w:r>
          </w:p>
        </w:tc>
      </w:tr>
      <w:tr w:rsidR="00174AA2" w:rsidRPr="00174AA2" w14:paraId="032D761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519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BF0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3549BB41" w14:textId="70CF04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8A183C1" w14:textId="21ACBD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86679" w14:textId="085364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DDE3" w14:textId="14DEB7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03,379.32 </w:t>
            </w:r>
          </w:p>
        </w:tc>
      </w:tr>
      <w:tr w:rsidR="00174AA2" w:rsidRPr="00174AA2" w14:paraId="0E77E5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935C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0640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779C6B1" w14:textId="3F5191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5C82CF2" w14:textId="3B1C11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1260A" w14:textId="704DEB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D3D93" w14:textId="052E91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9,492.94 </w:t>
            </w:r>
          </w:p>
        </w:tc>
      </w:tr>
      <w:tr w:rsidR="00174AA2" w:rsidRPr="00174AA2" w14:paraId="0643E74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0F4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B65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755B756C" w14:textId="68B873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50B4A0A0" w14:textId="23F6E5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305A6" w14:textId="6A2434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C7DE3" w14:textId="0785A7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5,225.00 </w:t>
            </w:r>
          </w:p>
        </w:tc>
      </w:tr>
      <w:tr w:rsidR="00174AA2" w:rsidRPr="00174AA2" w14:paraId="182F6C3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C676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4E8E297" w14:textId="7166AAA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0549AFF9" w14:textId="7B300D2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F09342" w14:textId="24E2679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64E46D6" w14:textId="318AAF7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098,776.85 </w:t>
            </w:r>
          </w:p>
        </w:tc>
      </w:tr>
      <w:tr w:rsidR="00174AA2" w:rsidRPr="00174AA2" w14:paraId="1FE56B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6E1A0"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AB6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19C7058A" w14:textId="48F3C3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32C396E" w14:textId="79C25C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3F093" w14:textId="20A528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11968" w14:textId="2E5535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6,090.42 </w:t>
            </w:r>
          </w:p>
        </w:tc>
      </w:tr>
      <w:tr w:rsidR="00174AA2" w:rsidRPr="00174AA2" w14:paraId="483E1E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9E4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009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323BD6E5" w14:textId="278570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3CAFD327" w14:textId="270B65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44F57" w14:textId="3063CF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4A416" w14:textId="0E55AC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5,523.95 </w:t>
            </w:r>
          </w:p>
        </w:tc>
      </w:tr>
      <w:tr w:rsidR="00174AA2" w:rsidRPr="00174AA2" w14:paraId="7A275C9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440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41C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B668584" w14:textId="6503BC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371CF57E" w14:textId="606A34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2A2C3" w14:textId="255D3E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AF154" w14:textId="749C1B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0,830.18 </w:t>
            </w:r>
          </w:p>
        </w:tc>
      </w:tr>
      <w:tr w:rsidR="00174AA2" w:rsidRPr="00174AA2" w14:paraId="7497A3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7A1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A03E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4B94C587" w14:textId="53FD6A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256ABB9D" w14:textId="4ED286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C3B46" w14:textId="73E2C7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A999D" w14:textId="60CCD9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86,846.54 </w:t>
            </w:r>
          </w:p>
        </w:tc>
      </w:tr>
      <w:tr w:rsidR="00174AA2" w:rsidRPr="00174AA2" w14:paraId="259994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D4A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3680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6DEBB47B" w14:textId="7CBD85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0677B2E5" w14:textId="069D86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6B75C" w14:textId="664BA4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518CB" w14:textId="7AA2A4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15,784.32 </w:t>
            </w:r>
          </w:p>
        </w:tc>
      </w:tr>
      <w:tr w:rsidR="00174AA2" w:rsidRPr="00174AA2" w14:paraId="2D1FAB9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14C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18E7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753318DC" w14:textId="04E706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44DA183" w14:textId="4F4A6E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A0683" w14:textId="392788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8CD51" w14:textId="4133CD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9,368.82 </w:t>
            </w:r>
          </w:p>
        </w:tc>
      </w:tr>
      <w:tr w:rsidR="00174AA2" w:rsidRPr="00174AA2" w14:paraId="1C47F6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75F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D7D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DFA76C3" w14:textId="36422A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CAB03CA" w14:textId="767D79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D140F" w14:textId="55B7E5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7355A" w14:textId="2E0ECA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918,705.15 </w:t>
            </w:r>
          </w:p>
        </w:tc>
      </w:tr>
      <w:tr w:rsidR="00174AA2" w:rsidRPr="00174AA2" w14:paraId="246D7B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EE1F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FD6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4025D62" w14:textId="675AB5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9C53226" w14:textId="6F09A5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1A276" w14:textId="04865C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26DB8" w14:textId="5E6485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4,206.65 </w:t>
            </w:r>
          </w:p>
        </w:tc>
      </w:tr>
      <w:tr w:rsidR="00174AA2" w:rsidRPr="00174AA2" w14:paraId="234CE7F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A7E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FCC9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0F8FE05" w14:textId="15DFD5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1B35EA00" w14:textId="54D8FE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EAFED" w14:textId="41DBE0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02491" w14:textId="4306DD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7,487.08 </w:t>
            </w:r>
          </w:p>
        </w:tc>
      </w:tr>
      <w:tr w:rsidR="00174AA2" w:rsidRPr="00174AA2" w14:paraId="52137A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C4B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C37D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2E855BA" w14:textId="1A7DDF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62DBA1C" w14:textId="664DCB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9691D" w14:textId="23ADCE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4611" w14:textId="191706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41,502.54 </w:t>
            </w:r>
          </w:p>
        </w:tc>
      </w:tr>
      <w:tr w:rsidR="00174AA2" w:rsidRPr="00174AA2" w14:paraId="5FE2FB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F91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2EDD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7ABAF97D" w14:textId="2914D4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72022CF0" w14:textId="0F6C48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2EF31" w14:textId="3D0186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F1C51" w14:textId="053226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2,431.20 </w:t>
            </w:r>
          </w:p>
        </w:tc>
      </w:tr>
      <w:tr w:rsidR="00174AA2" w:rsidRPr="00174AA2" w14:paraId="05C26F58"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772F4"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B91CD0F" w14:textId="71B5CFD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2374B129" w14:textId="205531C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BD3D59" w14:textId="6D99F92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E755CC" w14:textId="2890DD5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4,933,766.09 </w:t>
            </w:r>
          </w:p>
        </w:tc>
      </w:tr>
      <w:tr w:rsidR="00174AA2" w:rsidRPr="00174AA2" w14:paraId="41B8D8E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64057"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EF4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2F40FF4" w14:textId="3E0415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814B697" w14:textId="509BDC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DAC79" w14:textId="13316D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EAB33" w14:textId="477167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5,619.99 </w:t>
            </w:r>
          </w:p>
        </w:tc>
      </w:tr>
      <w:tr w:rsidR="00174AA2" w:rsidRPr="00174AA2" w14:paraId="4C72866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647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49F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70FACE33" w14:textId="475417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60C567C5" w14:textId="6BADDF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AEA7A" w14:textId="7FB63F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2121A" w14:textId="2FF34E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31,039.59 </w:t>
            </w:r>
          </w:p>
        </w:tc>
      </w:tr>
      <w:tr w:rsidR="00174AA2" w:rsidRPr="00174AA2" w14:paraId="44C8402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B77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5933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32E8E82" w14:textId="25CD0A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3C1DFB07" w14:textId="6A04E2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4014D" w14:textId="1C4CC9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2C4F0" w14:textId="5AEF9D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25,845.86 </w:t>
            </w:r>
          </w:p>
        </w:tc>
      </w:tr>
      <w:tr w:rsidR="00174AA2" w:rsidRPr="00174AA2" w14:paraId="7512C6D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2BA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5AD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3979956C" w14:textId="22176C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08662522" w14:textId="5E9A47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B351C" w14:textId="0C0F2EC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15002" w14:textId="62F7A77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4,842.95 </w:t>
            </w:r>
          </w:p>
        </w:tc>
      </w:tr>
      <w:tr w:rsidR="00174AA2" w:rsidRPr="00174AA2" w14:paraId="7D99E53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39CC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209E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BC2E91D" w14:textId="547C86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F75E397" w14:textId="1A750F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8DA78" w14:textId="7BE03C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F36D" w14:textId="765B7E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6,420.00 </w:t>
            </w:r>
          </w:p>
        </w:tc>
      </w:tr>
      <w:tr w:rsidR="00174AA2" w:rsidRPr="00174AA2" w14:paraId="2B459FE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B72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969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70F729E" w14:textId="0B0A3A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06ACF2BD" w14:textId="4DFF90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9003F" w14:textId="2A869E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B4496" w14:textId="042D75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81,816.30 </w:t>
            </w:r>
          </w:p>
        </w:tc>
      </w:tr>
      <w:tr w:rsidR="00174AA2" w:rsidRPr="00174AA2" w14:paraId="2360FC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3509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82A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054B4CE0" w14:textId="65E2BB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4D0E7BF" w14:textId="015547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750F8" w14:textId="1095E1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A17FB" w14:textId="110098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0,104.18 </w:t>
            </w:r>
          </w:p>
        </w:tc>
      </w:tr>
      <w:tr w:rsidR="00174AA2" w:rsidRPr="00174AA2" w14:paraId="487A6B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8423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12BB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5180A36" w14:textId="7EE4B9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64CB2ED" w14:textId="717ACB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90AEF" w14:textId="0659E4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54EB0" w14:textId="00DF2C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7,826.07 </w:t>
            </w:r>
          </w:p>
        </w:tc>
      </w:tr>
      <w:tr w:rsidR="00174AA2" w:rsidRPr="00174AA2" w14:paraId="168F7DC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700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702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0805D4DD" w14:textId="16B750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2C3E904" w14:textId="07ED2A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F2A47" w14:textId="2581E4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5A7E0" w14:textId="6E2208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251.15 </w:t>
            </w:r>
          </w:p>
        </w:tc>
      </w:tr>
      <w:tr w:rsidR="00174AA2" w:rsidRPr="00174AA2" w14:paraId="6A5E90F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A195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F0BA9E0" w14:textId="0F8E29B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0CCD7" w14:textId="1937CB9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3F4579" w14:textId="1223731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5905FA" w14:textId="1711DF1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062,442.25 </w:t>
            </w:r>
          </w:p>
        </w:tc>
      </w:tr>
      <w:tr w:rsidR="00174AA2" w:rsidRPr="00174AA2" w14:paraId="3F61D8C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D5922"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48146AA" w14:textId="79DAD809"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E80D560" w14:textId="439BEFEA"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6BA1D" w14:textId="00855B87" w:rsidR="00174AA2" w:rsidRPr="00174AA2" w:rsidRDefault="00174AA2" w:rsidP="00174AA2">
            <w:pPr>
              <w:widowControl/>
              <w:spacing w:after="0" w:line="240" w:lineRule="auto"/>
              <w:contextualSpacing/>
              <w:jc w:val="right"/>
              <w:rPr>
                <w:rFonts w:ascii="Arial Narrow" w:eastAsia="Times New Roman" w:hAnsi="Arial Narrow"/>
                <w:i/>
                <w:iCs/>
                <w:color w:val="000000"/>
              </w:rPr>
            </w:pPr>
            <w:r w:rsidRPr="00174AA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EB649" w14:textId="721C2A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442,703.84 </w:t>
            </w:r>
          </w:p>
        </w:tc>
      </w:tr>
      <w:tr w:rsidR="00174AA2" w:rsidRPr="00174AA2" w14:paraId="4F73990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2B5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717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3CB51F78" w14:textId="31EEBA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0B851896" w14:textId="57EEFA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CEBBE" w14:textId="534725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C82CE" w14:textId="76C707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57,148.41 </w:t>
            </w:r>
          </w:p>
        </w:tc>
      </w:tr>
      <w:tr w:rsidR="00174AA2" w:rsidRPr="00174AA2" w14:paraId="0C6AFDD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39D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11B6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7304C95B" w14:textId="79D922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9AD95D5" w14:textId="28DF3A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9C3E7" w14:textId="1A6BE3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D3F40" w14:textId="0BAF32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331,350.00 </w:t>
            </w:r>
          </w:p>
        </w:tc>
      </w:tr>
      <w:tr w:rsidR="00174AA2" w:rsidRPr="00174AA2" w14:paraId="37B5C6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87B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383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42A03CF9" w14:textId="760ACF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184FF939" w14:textId="117AB2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8AE3D" w14:textId="080AB5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12C49" w14:textId="011978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030.00 </w:t>
            </w:r>
          </w:p>
        </w:tc>
      </w:tr>
      <w:tr w:rsidR="00174AA2" w:rsidRPr="00174AA2" w14:paraId="741328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F06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CE7E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EF976EA" w14:textId="2E8793E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3353BB5C" w14:textId="3FEF98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795C9" w14:textId="0EC389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9FFF0" w14:textId="58B98C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030.00 </w:t>
            </w:r>
          </w:p>
        </w:tc>
      </w:tr>
      <w:tr w:rsidR="00174AA2" w:rsidRPr="00174AA2" w14:paraId="7B389CF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336B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7D9C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14AC7CA" w14:textId="73FD55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3CDF6D38" w14:textId="5CAE56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DD934" w14:textId="2D7637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29441" w14:textId="49F3EF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883,180.00 </w:t>
            </w:r>
          </w:p>
        </w:tc>
      </w:tr>
      <w:tr w:rsidR="00174AA2" w:rsidRPr="00174AA2" w14:paraId="15A9B38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B9C0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ACDBE23" w14:textId="1E5B13A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42043FBF" w14:textId="79FE5CA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0E661E" w14:textId="0FC93EE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705DAC" w14:textId="19DC73A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849,973.94 </w:t>
            </w:r>
          </w:p>
        </w:tc>
      </w:tr>
      <w:tr w:rsidR="00174AA2" w:rsidRPr="00174AA2" w14:paraId="517F0D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7FCC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86E5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68FE3E4C" w14:textId="086870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7CA8CE03" w14:textId="414A28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43236" w14:textId="2224F7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73BD4" w14:textId="49BEDC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91,606.38 </w:t>
            </w:r>
          </w:p>
        </w:tc>
      </w:tr>
      <w:tr w:rsidR="00174AA2" w:rsidRPr="00174AA2" w14:paraId="7F0AAD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0EE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B4B9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FCEDF0E" w14:textId="2C38DE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4E4FECC8" w14:textId="7DB639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BA68C" w14:textId="75BEEA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1264B" w14:textId="69F53E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37,467.56 </w:t>
            </w:r>
          </w:p>
        </w:tc>
      </w:tr>
      <w:tr w:rsidR="00174AA2" w:rsidRPr="00174AA2" w14:paraId="4D6080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D34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C59D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00ECB78" w14:textId="59593E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2A08FEF" w14:textId="1096EA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EBFC2" w14:textId="52877B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F39BC" w14:textId="058625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20,900.00 </w:t>
            </w:r>
          </w:p>
        </w:tc>
      </w:tr>
      <w:tr w:rsidR="00174AA2" w:rsidRPr="00174AA2" w14:paraId="7B847827"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1F958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78B83056" w14:textId="36860C9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075,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4D233A58" w14:textId="20125D1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821969" w14:textId="5539CA6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15AA03" w14:textId="43C9C04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4,075,413.00 </w:t>
            </w:r>
          </w:p>
        </w:tc>
      </w:tr>
      <w:tr w:rsidR="00174AA2" w:rsidRPr="00174AA2" w14:paraId="4349528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25FE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A255AB7" w14:textId="52C04BB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15CA63" w14:textId="3700363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0222BD" w14:textId="347F57D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FB8047" w14:textId="02FD6CD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0,932,900.00 </w:t>
            </w:r>
          </w:p>
        </w:tc>
      </w:tr>
      <w:tr w:rsidR="00174AA2" w:rsidRPr="00174AA2" w14:paraId="0F3719E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FBB23"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B33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322188C" w14:textId="0AE79A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0E14953E" w14:textId="0FF05E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E31F5" w14:textId="002712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F53F4" w14:textId="586C54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5,600.00 </w:t>
            </w:r>
          </w:p>
        </w:tc>
      </w:tr>
      <w:tr w:rsidR="00174AA2" w:rsidRPr="00174AA2" w14:paraId="610A988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976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5A7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38CC6037" w14:textId="28A343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93EE28" w14:textId="1AE80D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435A5" w14:textId="7EFADF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ACEDC" w14:textId="03C299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1515F16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AE37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07D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56A72C8D" w14:textId="24434E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650393" w14:textId="1AA348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6FCE3" w14:textId="74E08D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06C2D" w14:textId="05F704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2E0900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A143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582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77B02FE0" w14:textId="3A5F6F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D298DBA" w14:textId="1AEAE9B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EDB07" w14:textId="7E8789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A02A" w14:textId="1E8E4E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r>
      <w:tr w:rsidR="00174AA2" w:rsidRPr="00174AA2" w14:paraId="45CB95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6CE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C91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4BE2830C" w14:textId="66FD6B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A3CD3" w14:textId="3F93435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C3FD9" w14:textId="7C2D26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A2F77" w14:textId="28DF2E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5D24B9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2C2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3B17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479B8EF9" w14:textId="3128DD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C8CC96" w14:textId="5230E5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D6012" w14:textId="6C92D8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B7A9D" w14:textId="2FCBE9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29786D0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F11E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EF9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56B0666" w14:textId="33EC3D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E14DF9" w14:textId="2DAD70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917E7" w14:textId="5DA1D0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6FFF0" w14:textId="653698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51DA9A5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AA77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658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6AC0D1ED" w14:textId="3590CD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02426025" w14:textId="111A84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F2643" w14:textId="26A132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BA260" w14:textId="5DA455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00,500.00 </w:t>
            </w:r>
          </w:p>
        </w:tc>
      </w:tr>
      <w:tr w:rsidR="00174AA2" w:rsidRPr="00174AA2" w14:paraId="5BF6921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0882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3F3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53B6D29D" w14:textId="713913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BAAA94" w14:textId="2969B8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EA591" w14:textId="12D3E4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26F2F" w14:textId="7295E4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2112BE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F9AC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0B7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5ABC9E16" w14:textId="402D6A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109A41C" w14:textId="292B4A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99226" w14:textId="37761E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89CB0" w14:textId="4867D6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r>
      <w:tr w:rsidR="00174AA2" w:rsidRPr="00174AA2" w14:paraId="4FA3CC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582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AF2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39363BF7" w14:textId="38AE2E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0A743E0" w14:textId="02DC51E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DDB6" w14:textId="1D9EAC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D7A57" w14:textId="250666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5,600.00 </w:t>
            </w:r>
          </w:p>
        </w:tc>
      </w:tr>
      <w:tr w:rsidR="00174AA2" w:rsidRPr="00174AA2" w14:paraId="4B78BE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75F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4BF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0FCAE1D" w14:textId="442A8E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B07C02" w14:textId="14167C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231AB" w14:textId="703675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837E7" w14:textId="55E470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001062B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DD5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A1E5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1C8BC6B4" w14:textId="529A01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52B70A" w14:textId="1EC3F93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4D7B2" w14:textId="32DC16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9212" w14:textId="0A0908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363E6A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6A15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8C2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7876C5C" w14:textId="48CD5C5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54DE75" w14:textId="7B238A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6F863" w14:textId="3915BC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3A52F" w14:textId="7A4792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40,000.00 </w:t>
            </w:r>
          </w:p>
        </w:tc>
      </w:tr>
      <w:tr w:rsidR="00174AA2" w:rsidRPr="00174AA2" w14:paraId="69CE277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A54F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9A3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D9E77F1" w14:textId="70CD94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6C2402" w14:textId="4382E8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E10D5" w14:textId="7346D0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88662" w14:textId="1E6A575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2D257C8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DDD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BF63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DE1E444" w14:textId="401BD1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FECC56" w14:textId="1463EB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1CB98" w14:textId="459973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C6394" w14:textId="56945A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0B6DFC9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68D6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C4E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F242F7F" w14:textId="5785B3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3EE10C" w14:textId="6B08D2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C4EE4" w14:textId="53AF39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B703E" w14:textId="50DBE8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7C2C532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01D1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925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0156E5F2" w14:textId="772D92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C019B3" w14:textId="34FD85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6EF59" w14:textId="7915FB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9105C" w14:textId="50844B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50,000.00 </w:t>
            </w:r>
          </w:p>
        </w:tc>
      </w:tr>
      <w:tr w:rsidR="00174AA2" w:rsidRPr="00174AA2" w14:paraId="3AECDE1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FCF25"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lastRenderedPageBreak/>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13AAA91" w14:textId="607E840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2AE3446" w14:textId="27EEDB4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1832BB" w14:textId="5361154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5EF1F2" w14:textId="0184ACB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238,450.00 </w:t>
            </w:r>
          </w:p>
        </w:tc>
      </w:tr>
      <w:tr w:rsidR="00174AA2" w:rsidRPr="00174AA2" w14:paraId="4DBC5C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7C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4B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958B6F4" w14:textId="4A4424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6F7BAB" w14:textId="693483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81E79" w14:textId="3C2668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5C925" w14:textId="75BECC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25,000.00 </w:t>
            </w:r>
          </w:p>
        </w:tc>
      </w:tr>
      <w:tr w:rsidR="00174AA2" w:rsidRPr="00174AA2" w14:paraId="6569E83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2F1E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5F1D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23BD2A5" w14:textId="28D20A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0CE25A" w14:textId="7AE865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46B70" w14:textId="20A93D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A923C" w14:textId="4532E1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r>
      <w:tr w:rsidR="00174AA2" w:rsidRPr="00174AA2" w14:paraId="641FB1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EEC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99A9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3B6CF9DC" w14:textId="7EF963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EBA46AF" w14:textId="7B3005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698A5" w14:textId="4B865C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A916" w14:textId="008743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r>
      <w:tr w:rsidR="00174AA2" w:rsidRPr="00174AA2" w14:paraId="17D4A55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A68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CA12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6C7E7B7A" w14:textId="52EE69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B53E756" w14:textId="6DB208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EBD5C" w14:textId="58F02F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35A93" w14:textId="0B9F84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r>
      <w:tr w:rsidR="00174AA2" w:rsidRPr="00174AA2" w14:paraId="61C02C7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7BB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DD6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5D525CE6" w14:textId="15FAF8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3BC2CE1A" w14:textId="3B49AA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9A086" w14:textId="41F4BC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00FCA" w14:textId="033C25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84,150.00 </w:t>
            </w:r>
          </w:p>
        </w:tc>
      </w:tr>
      <w:tr w:rsidR="00174AA2" w:rsidRPr="00174AA2" w14:paraId="1F12677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5BF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F9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B83838C" w14:textId="3EBF04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F5A45DD" w14:textId="0F33265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6E502" w14:textId="617362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C60A3" w14:textId="600493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5,300.00 </w:t>
            </w:r>
          </w:p>
        </w:tc>
      </w:tr>
      <w:tr w:rsidR="00174AA2" w:rsidRPr="00174AA2" w14:paraId="67CC953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921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8EE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462B21EC" w14:textId="388E86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7FC1382B" w14:textId="13723F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4B6DE" w14:textId="4704BA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83632" w14:textId="6308C2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52,800.00 </w:t>
            </w:r>
          </w:p>
        </w:tc>
      </w:tr>
      <w:tr w:rsidR="00174AA2" w:rsidRPr="00174AA2" w14:paraId="7EC9E86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4C1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D50C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C3FCC95" w14:textId="0D0220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698737A" w14:textId="3DFF01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2F933" w14:textId="2F0C48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EBFE3" w14:textId="5758D6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02,800.00 </w:t>
            </w:r>
          </w:p>
        </w:tc>
      </w:tr>
      <w:tr w:rsidR="00174AA2" w:rsidRPr="00174AA2" w14:paraId="2F73F51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5BD2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296D6F0" w14:textId="6AED534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962,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4FC0977E" w14:textId="333000B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80A29A" w14:textId="50DECE1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EAC204" w14:textId="4E2C16F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962,513.00 </w:t>
            </w:r>
          </w:p>
        </w:tc>
      </w:tr>
      <w:tr w:rsidR="00174AA2" w:rsidRPr="00174AA2" w14:paraId="47095F7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F0AEB"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8FC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17724D77" w14:textId="083184A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1279FE" w14:textId="05665D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EBBBF" w14:textId="0E4957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6A41" w14:textId="061DB18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00,000.00 </w:t>
            </w:r>
          </w:p>
        </w:tc>
      </w:tr>
      <w:tr w:rsidR="00174AA2" w:rsidRPr="00174AA2" w14:paraId="15F47BC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00A35"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473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8AD192D" w14:textId="052E92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43AB9A14" w14:textId="60E5C3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2DD17" w14:textId="600D81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7D72" w14:textId="767740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89,950.00 </w:t>
            </w:r>
          </w:p>
        </w:tc>
      </w:tr>
      <w:tr w:rsidR="00174AA2" w:rsidRPr="00174AA2" w14:paraId="49077B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DE54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28A8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4D9F2F3" w14:textId="78A51D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184A492B" w14:textId="3FCB62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5B7E1" w14:textId="357490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C3AF6" w14:textId="10A60F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1,800.00 </w:t>
            </w:r>
          </w:p>
        </w:tc>
      </w:tr>
      <w:tr w:rsidR="00174AA2" w:rsidRPr="00174AA2" w14:paraId="5E9D5FC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BDB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B815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F9DBFD7" w14:textId="746FC0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61D5A81E" w14:textId="12010A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8168" w14:textId="37E283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44BF2" w14:textId="145C7B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6,850.00 </w:t>
            </w:r>
          </w:p>
        </w:tc>
      </w:tr>
      <w:tr w:rsidR="00174AA2" w:rsidRPr="00174AA2" w14:paraId="13CB49A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000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9AD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6D19E40" w14:textId="7DBF57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22B0C9C1" w14:textId="25506E1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B60B" w14:textId="047EB48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CC865" w14:textId="20128F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44,350.00 </w:t>
            </w:r>
          </w:p>
        </w:tc>
      </w:tr>
      <w:tr w:rsidR="00174AA2" w:rsidRPr="00174AA2" w14:paraId="151B719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5DD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C6E3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50C8659" w14:textId="469ACA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5C8AECC8" w14:textId="08D549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A9670" w14:textId="328F10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A221A" w14:textId="134D74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8,950.00 </w:t>
            </w:r>
          </w:p>
        </w:tc>
      </w:tr>
      <w:tr w:rsidR="00174AA2" w:rsidRPr="00174AA2" w14:paraId="601F7E3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0EA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D8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1AD4B306" w14:textId="0AA722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CE4A8AC" w14:textId="39AD48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B0DE" w14:textId="0538E1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8FB28" w14:textId="04E7C4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350.00 </w:t>
            </w:r>
          </w:p>
        </w:tc>
      </w:tr>
      <w:tr w:rsidR="00174AA2" w:rsidRPr="00174AA2" w14:paraId="00C32F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A57B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460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A38BCDE" w14:textId="023B19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DB25A9B" w14:textId="7DE902A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AAA80" w14:textId="362BE2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BC134" w14:textId="658879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4,650.00 </w:t>
            </w:r>
          </w:p>
        </w:tc>
      </w:tr>
      <w:tr w:rsidR="00174AA2" w:rsidRPr="00174AA2" w14:paraId="3E8308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2FA0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FEB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5B486C07" w14:textId="748C4D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04653438" w14:textId="3697B9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0FC7F" w14:textId="3BE604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357CD" w14:textId="618911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42,400.00 </w:t>
            </w:r>
          </w:p>
        </w:tc>
      </w:tr>
      <w:tr w:rsidR="00174AA2" w:rsidRPr="00174AA2" w14:paraId="5AB2EFC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AF58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A88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5B16B0A" w14:textId="6694FC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2640826" w14:textId="713CCC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93F0B" w14:textId="36596B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46D67" w14:textId="33BFBA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39,950.00 </w:t>
            </w:r>
          </w:p>
        </w:tc>
      </w:tr>
      <w:tr w:rsidR="00174AA2" w:rsidRPr="00174AA2" w14:paraId="4C4D315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582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7E6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6B79BD36" w14:textId="0BC73B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385CA15A" w14:textId="44CFC5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6C05A" w14:textId="34857A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E218D" w14:textId="01F2E3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2,563.00 </w:t>
            </w:r>
          </w:p>
        </w:tc>
      </w:tr>
      <w:tr w:rsidR="00174AA2" w:rsidRPr="00174AA2" w14:paraId="6C0919F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C2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17E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7969D915" w14:textId="0A8F08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CB9E254" w14:textId="365E26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C9957" w14:textId="0A2F30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37CF0" w14:textId="4F9D92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9,350.00 </w:t>
            </w:r>
          </w:p>
        </w:tc>
      </w:tr>
      <w:tr w:rsidR="00174AA2" w:rsidRPr="00174AA2" w14:paraId="16000FD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631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ECF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F183D14" w14:textId="4E55A4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7FEBF729" w14:textId="69300F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5EA5D" w14:textId="3FAF35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CBF09" w14:textId="0D8AD9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52,350.00 </w:t>
            </w:r>
          </w:p>
        </w:tc>
      </w:tr>
      <w:tr w:rsidR="00174AA2" w:rsidRPr="00174AA2" w14:paraId="030691F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D93A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55C69655" w14:textId="5EA6494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820FD9" w14:textId="57BFAD0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A6D0ED" w14:textId="60DB0D0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A9C674" w14:textId="684F1A9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16,050.00 </w:t>
            </w:r>
          </w:p>
        </w:tc>
      </w:tr>
      <w:tr w:rsidR="00174AA2" w:rsidRPr="00174AA2" w14:paraId="582D6F3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951E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900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033E55B9" w14:textId="3A7248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96B42B6" w14:textId="350A98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AE731" w14:textId="0986C3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43C4A" w14:textId="22AC9F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6B05838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F8BD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44C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4DB47B25" w14:textId="35C9C8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E50645" w14:textId="401D9E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E5803" w14:textId="68D518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347D9" w14:textId="544BA6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275ACF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49C0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2904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3D60EE6" w14:textId="5B008D6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60640E1" w14:textId="5B6720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3E1D5" w14:textId="33C0A9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BB060" w14:textId="0D75F36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62C0D41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1ED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0B1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43067896" w14:textId="53E788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A4CE1C4" w14:textId="6E9464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DFCCA" w14:textId="3301CC4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78A07" w14:textId="43E3AA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273BF45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4520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C16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1B986101" w14:textId="1FC57B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FCE2CCB" w14:textId="316D1FF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941E2" w14:textId="6E4A0C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168A6" w14:textId="026DC7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022855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991A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4E07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2555082" w14:textId="15EF2A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4DFE8C67" w14:textId="15D841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D2AF4" w14:textId="4DD763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59CD2" w14:textId="187B64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5,500.00 </w:t>
            </w:r>
          </w:p>
        </w:tc>
      </w:tr>
      <w:tr w:rsidR="00174AA2" w:rsidRPr="00174AA2" w14:paraId="7CFAAC7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D379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BC7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1A46E6E" w14:textId="54C7C3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4C2D6846" w14:textId="1E22BA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61814" w14:textId="5DF0CA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67827" w14:textId="7A0E53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1,550.00 </w:t>
            </w:r>
          </w:p>
        </w:tc>
      </w:tr>
      <w:tr w:rsidR="00174AA2" w:rsidRPr="00174AA2" w14:paraId="2FB369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D5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A7C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5E7F707" w14:textId="1420CA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EFC9A57" w14:textId="3E1271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9CA6E" w14:textId="56C651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7BB1A" w14:textId="267BF6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2F76553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0CF0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318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CEDA7E4" w14:textId="31CE21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44EA926" w14:textId="4082A4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BF00B" w14:textId="775DA6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4BCA7" w14:textId="77F9B2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14,900.00 </w:t>
            </w:r>
          </w:p>
        </w:tc>
      </w:tr>
      <w:tr w:rsidR="00174AA2" w:rsidRPr="00174AA2" w14:paraId="0043FFA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F6D7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6D2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42C69720" w14:textId="5DB2A31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7A06E8E" w14:textId="02006C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E25D0" w14:textId="696240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D6970" w14:textId="025030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3FE3A80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3D0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DEF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489D0DEF" w14:textId="7CE9FE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C2C54C1" w14:textId="036660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C3C2A" w14:textId="3CF4C6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CFF1B" w14:textId="592E6B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1967E9AD" w14:textId="77777777" w:rsidTr="00174AA2">
        <w:trPr>
          <w:trHeight w:val="20"/>
        </w:trPr>
        <w:tc>
          <w:tcPr>
            <w:tcW w:w="0" w:type="auto"/>
            <w:tcBorders>
              <w:top w:val="nil"/>
              <w:left w:val="single" w:sz="4" w:space="0" w:color="000000"/>
              <w:bottom w:val="nil"/>
              <w:right w:val="nil"/>
            </w:tcBorders>
            <w:shd w:val="clear" w:color="auto" w:fill="auto"/>
            <w:vAlign w:val="center"/>
            <w:hideMark/>
          </w:tcPr>
          <w:p w14:paraId="1BB30F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F5385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022664A8" w14:textId="0F47D9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5F04093" w14:textId="0F4E97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9FC14" w14:textId="02ED8F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87057" w14:textId="5307C9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14,900.00 </w:t>
            </w:r>
          </w:p>
        </w:tc>
      </w:tr>
      <w:tr w:rsidR="00174AA2" w:rsidRPr="00174AA2" w14:paraId="721B8AD4" w14:textId="77777777" w:rsidTr="00174AA2">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427C4B8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356AE8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15696F7" w14:textId="043A6B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51EA6F0D" w14:textId="0CB89F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29B32016" w14:textId="6A6BC4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57E2C814" w14:textId="12E9939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500.00 </w:t>
            </w:r>
          </w:p>
        </w:tc>
      </w:tr>
      <w:tr w:rsidR="00174AA2" w:rsidRPr="00174AA2" w14:paraId="0D35DE31"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A9E6D8"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0209C1D1" w14:textId="4031336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9,072,019.75 </w:t>
            </w:r>
          </w:p>
        </w:tc>
        <w:tc>
          <w:tcPr>
            <w:tcW w:w="0" w:type="auto"/>
            <w:tcBorders>
              <w:top w:val="nil"/>
              <w:left w:val="nil"/>
              <w:bottom w:val="single" w:sz="4" w:space="0" w:color="000000"/>
              <w:right w:val="single" w:sz="4" w:space="0" w:color="000000"/>
            </w:tcBorders>
            <w:shd w:val="clear" w:color="A5A5A5" w:fill="A5A5A5"/>
            <w:noWrap/>
            <w:vAlign w:val="bottom"/>
            <w:hideMark/>
          </w:tcPr>
          <w:p w14:paraId="4B5D1E21" w14:textId="514F522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E59C277" w14:textId="542F899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861DFA" w14:textId="4E2478C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62,037,619.75 </w:t>
            </w:r>
          </w:p>
        </w:tc>
      </w:tr>
      <w:tr w:rsidR="00174AA2" w:rsidRPr="00174AA2" w14:paraId="4436DC1B"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9BAF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2A591C8" w14:textId="5E90595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130,819.38 </w:t>
            </w:r>
          </w:p>
        </w:tc>
        <w:tc>
          <w:tcPr>
            <w:tcW w:w="0" w:type="auto"/>
            <w:tcBorders>
              <w:top w:val="nil"/>
              <w:left w:val="nil"/>
              <w:bottom w:val="single" w:sz="4" w:space="0" w:color="000000"/>
              <w:right w:val="single" w:sz="4" w:space="0" w:color="000000"/>
            </w:tcBorders>
            <w:shd w:val="clear" w:color="D8D8D8" w:fill="D8D8D8"/>
            <w:noWrap/>
            <w:vAlign w:val="bottom"/>
            <w:hideMark/>
          </w:tcPr>
          <w:p w14:paraId="14D68485" w14:textId="5BA0150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A69426" w14:textId="2D9DDEA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8E2144" w14:textId="54DBB98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130,819.38 </w:t>
            </w:r>
          </w:p>
        </w:tc>
      </w:tr>
      <w:tr w:rsidR="00174AA2" w:rsidRPr="00174AA2" w14:paraId="3409BDD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6C450"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5F6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C7B15AB" w14:textId="13791C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18FB3FC1" w14:textId="7C2730C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981B0" w14:textId="587A45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12E14" w14:textId="48F79C8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82,476.25 </w:t>
            </w:r>
          </w:p>
        </w:tc>
      </w:tr>
      <w:tr w:rsidR="00174AA2" w:rsidRPr="00174AA2" w14:paraId="0161210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568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5FC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E3F9CF" w14:textId="62225DF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873,492.00 </w:t>
            </w:r>
          </w:p>
        </w:tc>
        <w:tc>
          <w:tcPr>
            <w:tcW w:w="0" w:type="auto"/>
            <w:tcBorders>
              <w:top w:val="nil"/>
              <w:left w:val="nil"/>
              <w:bottom w:val="single" w:sz="4" w:space="0" w:color="000000"/>
              <w:right w:val="single" w:sz="4" w:space="0" w:color="000000"/>
            </w:tcBorders>
            <w:shd w:val="clear" w:color="auto" w:fill="auto"/>
            <w:noWrap/>
            <w:vAlign w:val="bottom"/>
            <w:hideMark/>
          </w:tcPr>
          <w:p w14:paraId="13F347AE" w14:textId="400968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18AA4" w14:textId="7038C7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0AAC3" w14:textId="5FDE28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873,492.00 </w:t>
            </w:r>
          </w:p>
        </w:tc>
      </w:tr>
      <w:tr w:rsidR="00174AA2" w:rsidRPr="00174AA2" w14:paraId="0633042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DDA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9CD8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434D7981" w14:textId="3BD0C6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0E3B27CF" w14:textId="0A0F1D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2E301" w14:textId="6F1845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B56AE" w14:textId="448D66F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1,423.63 </w:t>
            </w:r>
          </w:p>
        </w:tc>
      </w:tr>
      <w:tr w:rsidR="00174AA2" w:rsidRPr="00174AA2" w14:paraId="2FA6E9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3379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96E0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F2E12D3" w14:textId="1A1D0F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5950928" w14:textId="156741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D41F0" w14:textId="5BDC66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75813" w14:textId="414ACFF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9,766.25 </w:t>
            </w:r>
          </w:p>
        </w:tc>
      </w:tr>
      <w:tr w:rsidR="00174AA2" w:rsidRPr="00174AA2" w14:paraId="4CA331E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50E5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3744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306161E6" w14:textId="203AA2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22F589AD" w14:textId="7594F3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F7283" w14:textId="0FB994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8DC11" w14:textId="5A20FF4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98,800.75 </w:t>
            </w:r>
          </w:p>
        </w:tc>
      </w:tr>
      <w:tr w:rsidR="00174AA2" w:rsidRPr="00174AA2" w14:paraId="450E593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E7D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DB66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65AA7889" w14:textId="00CCE9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7DEFCAE" w14:textId="30FA10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0820B" w14:textId="11FAE24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9A9E0" w14:textId="4CFBCD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25,472.50 </w:t>
            </w:r>
          </w:p>
        </w:tc>
      </w:tr>
      <w:tr w:rsidR="00174AA2" w:rsidRPr="00174AA2" w14:paraId="46AD974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051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6EE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DC47D0D" w14:textId="79E5FA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5FE2D3E" w14:textId="0CE7DD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A9556" w14:textId="013CF6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00113" w14:textId="0DE9C7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23,850.00 </w:t>
            </w:r>
          </w:p>
        </w:tc>
      </w:tr>
      <w:tr w:rsidR="00174AA2" w:rsidRPr="00174AA2" w14:paraId="6F66AE5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248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BF22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768607C0" w14:textId="4E10921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EE4506E" w14:textId="3432D5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E5337" w14:textId="363C80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B5B38" w14:textId="15B4F4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968,565.56 </w:t>
            </w:r>
          </w:p>
        </w:tc>
      </w:tr>
      <w:tr w:rsidR="00174AA2" w:rsidRPr="00174AA2" w14:paraId="4B1AEA7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A42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7EF1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083B42D6" w14:textId="08ABB4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47FAF2E" w14:textId="73CF20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074B2" w14:textId="037457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9833E" w14:textId="2A40A4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8,072.44 </w:t>
            </w:r>
          </w:p>
        </w:tc>
      </w:tr>
      <w:tr w:rsidR="00174AA2" w:rsidRPr="00174AA2" w14:paraId="59A07D8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12D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993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59529774" w14:textId="277809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0892DE8" w14:textId="0FCD18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30548" w14:textId="1624A3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E797E" w14:textId="5242859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r>
      <w:tr w:rsidR="00174AA2" w:rsidRPr="00174AA2" w14:paraId="45DAF14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C88B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F16E605" w14:textId="7612CE9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C83378B" w14:textId="28CE332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F68E5C" w14:textId="6719437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C04879" w14:textId="28169A1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3,748,685.25 </w:t>
            </w:r>
          </w:p>
        </w:tc>
      </w:tr>
      <w:tr w:rsidR="00174AA2" w:rsidRPr="00174AA2" w14:paraId="42217A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74B11"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7CB4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59FF3A30" w14:textId="13C57F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2F682EE3" w14:textId="489A7C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B8013" w14:textId="74E004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D28ED" w14:textId="762B2A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532.50 </w:t>
            </w:r>
          </w:p>
        </w:tc>
      </w:tr>
      <w:tr w:rsidR="00174AA2" w:rsidRPr="00174AA2" w14:paraId="2480E8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09EC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6F87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8673A29" w14:textId="670B17B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3B2F0891" w14:textId="049D42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7C11" w14:textId="364C49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6667" w14:textId="4C0F0F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7,195.00 </w:t>
            </w:r>
          </w:p>
        </w:tc>
      </w:tr>
      <w:tr w:rsidR="00174AA2" w:rsidRPr="00174AA2" w14:paraId="00E3E7C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606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0598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BD6C3FF" w14:textId="702209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1929BE91" w14:textId="5AD389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08B9A" w14:textId="7DC45B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8855C" w14:textId="676FC4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22,520.25 </w:t>
            </w:r>
          </w:p>
        </w:tc>
      </w:tr>
      <w:tr w:rsidR="00174AA2" w:rsidRPr="00174AA2" w14:paraId="41C36D4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F6F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0A8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24D3370" w14:textId="6686F1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36BB1107" w14:textId="066C0B4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8FC01" w14:textId="6D87EE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890A0" w14:textId="215BEA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943.75 </w:t>
            </w:r>
          </w:p>
        </w:tc>
      </w:tr>
      <w:tr w:rsidR="00174AA2" w:rsidRPr="00174AA2" w14:paraId="386D20B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3149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953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A955CA1" w14:textId="250D90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F0F4DEE" w14:textId="667E7F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DA24C" w14:textId="37A425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80CCF" w14:textId="5C1659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r>
      <w:tr w:rsidR="00174AA2" w:rsidRPr="00174AA2" w14:paraId="2A43602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C0C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A22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4FB96BA5" w14:textId="2F3715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7637CC0" w14:textId="706AD5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58320" w14:textId="0E273B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4575C" w14:textId="746204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r>
      <w:tr w:rsidR="00174AA2" w:rsidRPr="00174AA2" w14:paraId="4722068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BBA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1FC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63F576DC" w14:textId="16379EF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ADDCE8E" w14:textId="57AA35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A085D" w14:textId="36C74C4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850A" w14:textId="2DE8A1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8,831.25 </w:t>
            </w:r>
          </w:p>
        </w:tc>
      </w:tr>
      <w:tr w:rsidR="00174AA2" w:rsidRPr="00174AA2" w14:paraId="3D34E0E0"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24B1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8E721C4" w14:textId="7AB35F4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60764CC" w14:textId="61900EF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B2C50A" w14:textId="17378D2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3E1629" w14:textId="59FFE44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8,361,942.88 </w:t>
            </w:r>
          </w:p>
        </w:tc>
      </w:tr>
      <w:tr w:rsidR="00174AA2" w:rsidRPr="00174AA2" w14:paraId="1F5F06E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3D1F5"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BA83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940F037" w14:textId="7F4898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7B4C5DEC" w14:textId="17F248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C0ECF" w14:textId="1D5160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10094" w14:textId="73978D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3,854.63 </w:t>
            </w:r>
          </w:p>
        </w:tc>
      </w:tr>
      <w:tr w:rsidR="00174AA2" w:rsidRPr="00174AA2" w14:paraId="6186B4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8140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4F0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3D266DA" w14:textId="3694D1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9C0AE02" w14:textId="588DA3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6361" w14:textId="2710B8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18C94" w14:textId="272525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24,143.75 </w:t>
            </w:r>
          </w:p>
        </w:tc>
      </w:tr>
      <w:tr w:rsidR="00174AA2" w:rsidRPr="00174AA2" w14:paraId="6C0F332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1308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03BE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E4807D4" w14:textId="488293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0C613F4A" w14:textId="2FA8E3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5A33F" w14:textId="11A105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4658D" w14:textId="28F8A7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435.00 </w:t>
            </w:r>
          </w:p>
        </w:tc>
      </w:tr>
      <w:tr w:rsidR="00174AA2" w:rsidRPr="00174AA2" w14:paraId="53E20F2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B07D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76E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2AB84B8C" w14:textId="1F1388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B370250" w14:textId="5FFFCF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0A9B5" w14:textId="6852D1B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B34EE" w14:textId="1F5AA6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81,299.38 </w:t>
            </w:r>
          </w:p>
        </w:tc>
      </w:tr>
      <w:tr w:rsidR="00174AA2" w:rsidRPr="00174AA2" w14:paraId="335BDB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C639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C36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0A397827" w14:textId="1698C6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9C31DF3" w14:textId="348C30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0CC72" w14:textId="647BFC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FEABB" w14:textId="75719C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r>
      <w:tr w:rsidR="00174AA2" w:rsidRPr="00174AA2" w14:paraId="7FF1B6D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B43D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7879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65CAAEC8" w14:textId="502F17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BA02E8F" w14:textId="5CF66D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7001D" w14:textId="459E73B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C1C0B" w14:textId="4CB053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r>
      <w:tr w:rsidR="00174AA2" w:rsidRPr="00174AA2" w14:paraId="5F35A57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FDB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35B4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A50F593" w14:textId="3BB732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EE9F93E" w14:textId="6170D0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BAE7F" w14:textId="0181BF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1F210" w14:textId="6D6780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r>
      <w:tr w:rsidR="00174AA2" w:rsidRPr="00174AA2" w14:paraId="102FD17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A7CE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5C71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792380CA" w14:textId="3402EE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6210B181" w14:textId="1D9AA9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67FE6" w14:textId="7559A8F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572D3" w14:textId="50CA1C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2,545.63 </w:t>
            </w:r>
          </w:p>
        </w:tc>
      </w:tr>
      <w:tr w:rsidR="00174AA2" w:rsidRPr="00174AA2" w14:paraId="2F4E718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3D55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B4D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49F56579" w14:textId="2DE91D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6642B2F0" w14:textId="3A8F89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7952E" w14:textId="0E4582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C015" w14:textId="24E71B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40,265.00 </w:t>
            </w:r>
          </w:p>
        </w:tc>
      </w:tr>
      <w:tr w:rsidR="00174AA2" w:rsidRPr="00174AA2" w14:paraId="020D790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52C4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014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5C071BB9" w14:textId="69205E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17BF7C59" w14:textId="00271D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22AA4" w14:textId="7673DF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A93EB" w14:textId="27B8395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6,377.70 </w:t>
            </w:r>
          </w:p>
        </w:tc>
      </w:tr>
      <w:tr w:rsidR="00174AA2" w:rsidRPr="00174AA2" w14:paraId="4F8571B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846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CD1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8631B67" w14:textId="15E680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D1F194E" w14:textId="2A5612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AABD7" w14:textId="4F4E30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F1D2A" w14:textId="7453296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1,025.00 </w:t>
            </w:r>
          </w:p>
        </w:tc>
      </w:tr>
      <w:tr w:rsidR="00174AA2" w:rsidRPr="00174AA2" w14:paraId="0DC04A7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98A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E88D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13D4FDBF" w14:textId="1D480D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6D174719" w14:textId="329FF4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F8B8F" w14:textId="554A0B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9C1FE" w14:textId="1583B6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1,025.00 </w:t>
            </w:r>
          </w:p>
        </w:tc>
      </w:tr>
      <w:tr w:rsidR="00174AA2" w:rsidRPr="00174AA2" w14:paraId="2CD4312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5E09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5080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7009C00" w14:textId="1B49F0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7D6D8815" w14:textId="54F0F96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A96E5" w14:textId="03F29F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BC667" w14:textId="54625D7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15,653.75 </w:t>
            </w:r>
          </w:p>
        </w:tc>
      </w:tr>
      <w:tr w:rsidR="00174AA2" w:rsidRPr="00174AA2" w14:paraId="79A0B7E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F022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19F1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309C1B" w14:textId="51BE08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CE1897A" w14:textId="25C84A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40D13" w14:textId="79B6DF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66034" w14:textId="7D58CF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r>
      <w:tr w:rsidR="00174AA2" w:rsidRPr="00174AA2" w14:paraId="0470CB2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B87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A28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022BC0E" w14:textId="314CE4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F9529CB" w14:textId="49E749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1403D" w14:textId="7DA241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A48CA" w14:textId="6D064B9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06,226.30 </w:t>
            </w:r>
          </w:p>
        </w:tc>
      </w:tr>
      <w:tr w:rsidR="00174AA2" w:rsidRPr="00174AA2" w14:paraId="4CD276A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D8ED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EF1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A1B676C" w14:textId="28B84F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485B7CB1" w14:textId="60453CC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B5FB3" w14:textId="3406ED6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34838" w14:textId="57BCB3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30,198.75 </w:t>
            </w:r>
          </w:p>
        </w:tc>
      </w:tr>
      <w:tr w:rsidR="00174AA2" w:rsidRPr="00174AA2" w14:paraId="2881A5F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E6CD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21FD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ECD3E1F" w14:textId="4CC8C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2D50720" w14:textId="42A021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F24A0" w14:textId="7505E8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EB55" w14:textId="2FA467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5,940.00 </w:t>
            </w:r>
          </w:p>
        </w:tc>
      </w:tr>
      <w:tr w:rsidR="00174AA2" w:rsidRPr="00174AA2" w14:paraId="08C96F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8B46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E55D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66F02BAA" w14:textId="3AA2F1A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6C7FDB0" w14:textId="232B32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C161D" w14:textId="5F25E8E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933D3" w14:textId="2972F2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93,655.49 </w:t>
            </w:r>
          </w:p>
        </w:tc>
      </w:tr>
      <w:tr w:rsidR="00174AA2" w:rsidRPr="00174AA2" w14:paraId="41E0061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C96C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2200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EC44393" w14:textId="0DCBDB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148B9" w14:textId="71C8B10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12FD7D3" w14:textId="70672A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75B72" w14:textId="02E903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15,600.00 </w:t>
            </w:r>
          </w:p>
        </w:tc>
      </w:tr>
      <w:tr w:rsidR="00174AA2" w:rsidRPr="00174AA2" w14:paraId="5AD72E2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6718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EA0B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07931D2" w14:textId="3AEFAB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4794A49" w14:textId="059F21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3BC3E" w14:textId="3634F2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97BC1" w14:textId="430537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4,977.50 </w:t>
            </w:r>
          </w:p>
        </w:tc>
      </w:tr>
      <w:tr w:rsidR="00174AA2" w:rsidRPr="00174AA2" w14:paraId="613EB82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21E22"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E1AA5EA" w14:textId="45FEDCC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4F5BD840" w14:textId="3B497B0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83EBB7" w14:textId="5706BA4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F68481" w14:textId="650CD4B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2,796,172.24 </w:t>
            </w:r>
          </w:p>
        </w:tc>
      </w:tr>
      <w:tr w:rsidR="00174AA2" w:rsidRPr="00174AA2" w14:paraId="5E1C7A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B4D6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4C90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4FE0C0E6" w14:textId="4F5279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C550999" w14:textId="7BFD1D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E2ED0" w14:textId="0BE4B2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6C1B1" w14:textId="7F16AB3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5,012.91 </w:t>
            </w:r>
          </w:p>
        </w:tc>
      </w:tr>
      <w:tr w:rsidR="00174AA2" w:rsidRPr="00174AA2" w14:paraId="776F1A9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6AD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349A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2D7D7565" w14:textId="5950BB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10D627C" w14:textId="48C083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7F644" w14:textId="730D1E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6E50" w14:textId="7ECB5D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98,900.00 </w:t>
            </w:r>
          </w:p>
        </w:tc>
      </w:tr>
      <w:tr w:rsidR="00174AA2" w:rsidRPr="00174AA2" w14:paraId="7362EA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BFE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F1C6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5A61A536" w14:textId="2575312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6F0BE3F4" w14:textId="6C8BAF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4F197" w14:textId="4A3A03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501B4" w14:textId="7C88A4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300,873.80 </w:t>
            </w:r>
          </w:p>
        </w:tc>
      </w:tr>
      <w:tr w:rsidR="00174AA2" w:rsidRPr="00174AA2" w14:paraId="09C8783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661D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4E78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0651E448" w14:textId="6A98063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0EAF5C46" w14:textId="566F40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3B328" w14:textId="2031B13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CFB8C" w14:textId="545D558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53,673.19 </w:t>
            </w:r>
          </w:p>
        </w:tc>
      </w:tr>
      <w:tr w:rsidR="00174AA2" w:rsidRPr="00174AA2" w14:paraId="2D409C9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9069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E87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14D5A026" w14:textId="47C020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26D8581" w14:textId="4EFA8D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8C71" w14:textId="68CA36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39814" w14:textId="74B8003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355.00 </w:t>
            </w:r>
          </w:p>
        </w:tc>
      </w:tr>
      <w:tr w:rsidR="00174AA2" w:rsidRPr="00174AA2" w14:paraId="1279E44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4016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5CCB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63C5B15" w14:textId="08702D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147F081A" w14:textId="49E6261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8E42" w14:textId="69A6E0F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C5863" w14:textId="7D04B4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48,917.08 </w:t>
            </w:r>
          </w:p>
        </w:tc>
      </w:tr>
      <w:tr w:rsidR="00174AA2" w:rsidRPr="00174AA2" w14:paraId="1E1A5D8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8433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E49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22BCE92" w14:textId="337B77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5A0717D" w14:textId="4DF01FE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E6F98" w14:textId="32AC68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C1A59" w14:textId="1BCC09A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57,593.13 </w:t>
            </w:r>
          </w:p>
        </w:tc>
      </w:tr>
      <w:tr w:rsidR="00174AA2" w:rsidRPr="00174AA2" w14:paraId="4B2EC4D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2A36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4DDA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577FAC0" w14:textId="3A625F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46DB8299" w14:textId="7C526C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E022B" w14:textId="7602AD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61C9C" w14:textId="2141CE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12,365.50 </w:t>
            </w:r>
          </w:p>
        </w:tc>
      </w:tr>
      <w:tr w:rsidR="00174AA2" w:rsidRPr="00174AA2" w14:paraId="378E2F2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1356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B9CF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EB0BD8A" w14:textId="2C97B1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0D6437DE" w14:textId="17AC337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0064E" w14:textId="531831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EC330" w14:textId="600282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2,710.00 </w:t>
            </w:r>
          </w:p>
        </w:tc>
      </w:tr>
      <w:tr w:rsidR="00174AA2" w:rsidRPr="00174AA2" w14:paraId="3CE967F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30A4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71A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307BEDEA" w14:textId="42E929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D62EB59" w14:textId="6878C28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B77CA" w14:textId="3F457A3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F8502" w14:textId="49BCF4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29,988.13 </w:t>
            </w:r>
          </w:p>
        </w:tc>
      </w:tr>
      <w:tr w:rsidR="00174AA2" w:rsidRPr="00174AA2" w14:paraId="207A86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3E4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2E65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2AFB4217" w14:textId="3AF56C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42345D3" w14:textId="7441530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A5E7B" w14:textId="6D7703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782AD" w14:textId="4BBF6F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294,150.33 </w:t>
            </w:r>
          </w:p>
        </w:tc>
      </w:tr>
      <w:tr w:rsidR="00174AA2" w:rsidRPr="00174AA2" w14:paraId="045D587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D5AC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FC25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72FFCE5" w14:textId="1AC868A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7059CE1" w14:textId="6A33EB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04CB7" w14:textId="387885D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BCE51" w14:textId="507D1B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08,576.31 </w:t>
            </w:r>
          </w:p>
        </w:tc>
      </w:tr>
      <w:tr w:rsidR="00174AA2" w:rsidRPr="00174AA2" w14:paraId="2B99510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71137"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C31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511BEAE" w14:textId="0EF154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4CCF97E" w14:textId="533EC7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8C4045" w14:textId="5E6CC1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8A8DAD" w14:textId="4ED3B9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924,585.00 </w:t>
            </w:r>
          </w:p>
        </w:tc>
      </w:tr>
      <w:tr w:rsidR="00174AA2" w:rsidRPr="00174AA2" w14:paraId="3C2EB6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6FDF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AE1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608537DC" w14:textId="0FE5D73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1BCCA5C" w14:textId="552EBB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C2AA6" w14:textId="18DAD3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D0CA1" w14:textId="54E8B9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355.00 </w:t>
            </w:r>
          </w:p>
        </w:tc>
      </w:tr>
      <w:tr w:rsidR="00174AA2" w:rsidRPr="00174AA2" w14:paraId="67221E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566D2"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6714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394E60B" w14:textId="2989AD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424A1CBF" w14:textId="10C3E2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DA2AE" w14:textId="3582F2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6B824" w14:textId="2922FA0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82,395.00 </w:t>
            </w:r>
          </w:p>
        </w:tc>
      </w:tr>
      <w:tr w:rsidR="00174AA2" w:rsidRPr="00174AA2" w14:paraId="70596FC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5EEA8"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160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B049971" w14:textId="3A93D4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4A7F4A2F" w14:textId="05B833E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DC784" w14:textId="1099DF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BCFA6" w14:textId="411E16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3,721.86 </w:t>
            </w:r>
          </w:p>
        </w:tc>
      </w:tr>
      <w:tr w:rsidR="00174AA2" w:rsidRPr="00174AA2" w14:paraId="49E3AA2D"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294B1"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3AF0AF6" w14:textId="4F3D68D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39,088,915.83 </w:t>
            </w:r>
          </w:p>
        </w:tc>
        <w:tc>
          <w:tcPr>
            <w:tcW w:w="0" w:type="auto"/>
            <w:tcBorders>
              <w:top w:val="nil"/>
              <w:left w:val="nil"/>
              <w:bottom w:val="single" w:sz="4" w:space="0" w:color="000000"/>
              <w:right w:val="single" w:sz="4" w:space="0" w:color="000000"/>
            </w:tcBorders>
            <w:shd w:val="clear" w:color="A5A5A5" w:fill="A5A5A5"/>
            <w:noWrap/>
            <w:vAlign w:val="bottom"/>
            <w:hideMark/>
          </w:tcPr>
          <w:p w14:paraId="1D447635" w14:textId="1340158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6778606" w14:textId="17E25F3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125D8BEB" w14:textId="41728CD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48,451,780.23 </w:t>
            </w:r>
          </w:p>
        </w:tc>
      </w:tr>
      <w:tr w:rsidR="00174AA2" w:rsidRPr="00174AA2" w14:paraId="5D9AB6F4"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44A9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5AED002" w14:textId="46FC8DC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9,657,756.28 </w:t>
            </w:r>
          </w:p>
        </w:tc>
        <w:tc>
          <w:tcPr>
            <w:tcW w:w="0" w:type="auto"/>
            <w:tcBorders>
              <w:top w:val="nil"/>
              <w:left w:val="nil"/>
              <w:bottom w:val="single" w:sz="4" w:space="0" w:color="000000"/>
              <w:right w:val="single" w:sz="4" w:space="0" w:color="000000"/>
            </w:tcBorders>
            <w:shd w:val="clear" w:color="D8D8D8" w:fill="D8D8D8"/>
            <w:noWrap/>
            <w:vAlign w:val="bottom"/>
            <w:hideMark/>
          </w:tcPr>
          <w:p w14:paraId="5E6EC34D" w14:textId="5349574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47545C" w14:textId="7FCB95C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D7C4321" w14:textId="3862760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9,728,711.28 </w:t>
            </w:r>
          </w:p>
        </w:tc>
      </w:tr>
      <w:tr w:rsidR="00174AA2" w:rsidRPr="00174AA2" w14:paraId="6682D3D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9A31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21A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23DD5BA3" w14:textId="526CE5B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062,652.10 </w:t>
            </w:r>
          </w:p>
        </w:tc>
        <w:tc>
          <w:tcPr>
            <w:tcW w:w="0" w:type="auto"/>
            <w:tcBorders>
              <w:top w:val="nil"/>
              <w:left w:val="nil"/>
              <w:bottom w:val="single" w:sz="4" w:space="0" w:color="000000"/>
              <w:right w:val="single" w:sz="4" w:space="0" w:color="000000"/>
            </w:tcBorders>
            <w:shd w:val="clear" w:color="auto" w:fill="auto"/>
            <w:noWrap/>
            <w:vAlign w:val="bottom"/>
            <w:hideMark/>
          </w:tcPr>
          <w:p w14:paraId="7E1135FB" w14:textId="062EEA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0E01B" w14:textId="43497E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26AD0" w14:textId="740040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062,652.10 </w:t>
            </w:r>
          </w:p>
        </w:tc>
      </w:tr>
      <w:tr w:rsidR="00174AA2" w:rsidRPr="00174AA2" w14:paraId="320D22D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6164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28C7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6922D0A5" w14:textId="0DD430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77AB44F8" w14:textId="4E0B642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1E80A" w14:textId="23B043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F8A8C" w14:textId="406D260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68,748.24 </w:t>
            </w:r>
          </w:p>
        </w:tc>
      </w:tr>
      <w:tr w:rsidR="00174AA2" w:rsidRPr="00174AA2" w14:paraId="048B882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492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A309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73370A9C" w14:textId="19274D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219F093F" w14:textId="068650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28921" w14:textId="54A03F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3AF9F" w14:textId="5E13A20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72,041.34 </w:t>
            </w:r>
          </w:p>
        </w:tc>
      </w:tr>
      <w:tr w:rsidR="00174AA2" w:rsidRPr="00174AA2" w14:paraId="465A6C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246D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53CD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0C4BD28F" w14:textId="3E4BC6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3D9723E" w14:textId="7A536C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09A80" w14:textId="40E5F2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0282" w14:textId="10E61C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5,651.60 </w:t>
            </w:r>
          </w:p>
        </w:tc>
      </w:tr>
      <w:tr w:rsidR="00174AA2" w:rsidRPr="00174AA2" w14:paraId="0EBB4A9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83D67"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863F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2CFF185A" w14:textId="5934B0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5155FBA7" w14:textId="22F974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41007" w14:textId="3B29FD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DEFF" w14:textId="09D6EA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56,911.20 </w:t>
            </w:r>
          </w:p>
        </w:tc>
      </w:tr>
      <w:tr w:rsidR="00174AA2" w:rsidRPr="00174AA2" w14:paraId="73D2905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8296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99C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668D6D05" w14:textId="58FACA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A9C4B88" w14:textId="7EF69C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A7DC5" w14:textId="69CD94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7AE7A" w14:textId="519BDD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7,793.72 </w:t>
            </w:r>
          </w:p>
        </w:tc>
      </w:tr>
      <w:tr w:rsidR="00174AA2" w:rsidRPr="00174AA2" w14:paraId="4278AC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8FF7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DAE1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0BC2F7A" w14:textId="4BA70B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1E76189D" w14:textId="70C963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B08D7" w14:textId="5AED079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EF6B9" w14:textId="7320DC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772,799.23 </w:t>
            </w:r>
          </w:p>
        </w:tc>
      </w:tr>
      <w:tr w:rsidR="00174AA2" w:rsidRPr="00174AA2" w14:paraId="342B0A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1B49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A8E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335D511" w14:textId="2B7628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33BCA3E" w14:textId="3978365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A5091" w14:textId="4EF98E1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18C51" w14:textId="6546D5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02,785.90 </w:t>
            </w:r>
          </w:p>
        </w:tc>
      </w:tr>
      <w:tr w:rsidR="00174AA2" w:rsidRPr="00174AA2" w14:paraId="5BD2BD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5D1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12C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44C60EC9" w14:textId="048AC3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7D320364" w14:textId="036CB6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91362" w14:textId="700DB1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95A6A" w14:textId="38B031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49,086.88 </w:t>
            </w:r>
          </w:p>
        </w:tc>
      </w:tr>
      <w:tr w:rsidR="00174AA2" w:rsidRPr="00174AA2" w14:paraId="0F04622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612A4"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5F7A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78BA3527" w14:textId="1D8253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1A960C8F" w14:textId="795AA3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C994D" w14:textId="64AB66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1E02A" w14:textId="1034BF9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075,518.08 </w:t>
            </w:r>
          </w:p>
        </w:tc>
      </w:tr>
      <w:tr w:rsidR="00174AA2" w:rsidRPr="00174AA2" w14:paraId="3762652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684F4"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7581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1D1C115A" w14:textId="1D1B05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58D261BE" w14:textId="7F557F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C8AC5" w14:textId="1E3700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08646BC1" w14:textId="0F3739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1,615.98 </w:t>
            </w:r>
          </w:p>
        </w:tc>
      </w:tr>
      <w:tr w:rsidR="00174AA2" w:rsidRPr="00174AA2" w14:paraId="217A9BB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E780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FAAF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12AE9A54" w14:textId="437ECE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4F633EC3" w14:textId="30C298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BAC29" w14:textId="15985E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87B43" w14:textId="39263C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75,553.64 </w:t>
            </w:r>
          </w:p>
        </w:tc>
      </w:tr>
      <w:tr w:rsidR="00174AA2" w:rsidRPr="00174AA2" w14:paraId="7013073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4B2B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809C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02DB798D" w14:textId="4022B9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38D2C56E" w14:textId="13BBD8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CD114" w14:textId="7B741C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D94A8" w14:textId="068B40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03,531.70 </w:t>
            </w:r>
          </w:p>
        </w:tc>
      </w:tr>
      <w:tr w:rsidR="00174AA2" w:rsidRPr="00174AA2" w14:paraId="62ED28B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97AA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433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728FB4F" w14:textId="197A1F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5A3DF3EB" w14:textId="7778A0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35FA2" w14:textId="6CCCA3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8747D" w14:textId="2713BB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26,812.84 </w:t>
            </w:r>
          </w:p>
        </w:tc>
      </w:tr>
      <w:tr w:rsidR="00174AA2" w:rsidRPr="00174AA2" w14:paraId="35C6C70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06D5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E9F0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3717D13F" w14:textId="51E272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27C32179" w14:textId="0372B37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F2A8" w14:textId="021A2F6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4C662" w14:textId="3380A61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22,925.28 </w:t>
            </w:r>
          </w:p>
        </w:tc>
      </w:tr>
      <w:tr w:rsidR="00174AA2" w:rsidRPr="00174AA2" w14:paraId="38D90AE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E64E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2F54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E894198" w14:textId="330A03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52A64E17" w14:textId="217512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EBB72" w14:textId="63C1014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9DE41" w14:textId="3DF9EE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144,904.06 </w:t>
            </w:r>
          </w:p>
        </w:tc>
      </w:tr>
      <w:tr w:rsidR="00174AA2" w:rsidRPr="00174AA2" w14:paraId="0E453D5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45AF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1C8A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A9ADD13" w14:textId="60BB2D0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721FDCCB" w14:textId="43EA15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64F1B" w14:textId="32FC24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5A649" w14:textId="347DD6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19,167.42 </w:t>
            </w:r>
          </w:p>
        </w:tc>
      </w:tr>
      <w:tr w:rsidR="00174AA2" w:rsidRPr="00174AA2" w14:paraId="6A55C00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DEBC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9D5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125BBFA9" w14:textId="322AE8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64D46C91" w14:textId="3D0BB5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5DD07" w14:textId="4FAEFB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D3407" w14:textId="4A901E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43,270.58 </w:t>
            </w:r>
          </w:p>
        </w:tc>
      </w:tr>
      <w:tr w:rsidR="00174AA2" w:rsidRPr="00174AA2" w14:paraId="6581813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5252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F747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0368F8" w14:textId="29F49B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50DEE256" w14:textId="4C22854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DDAD5" w14:textId="51E6C6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0CBD5" w14:textId="316444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21,473.34 </w:t>
            </w:r>
          </w:p>
        </w:tc>
      </w:tr>
      <w:tr w:rsidR="00174AA2" w:rsidRPr="00174AA2" w14:paraId="0B0D700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74A2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F4FAA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2A40F139" w14:textId="71643DD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1872EAA8" w14:textId="7AA9DBD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0E56F" w14:textId="4CBF383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E81DB" w14:textId="05EB40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91,791.64 </w:t>
            </w:r>
          </w:p>
        </w:tc>
      </w:tr>
      <w:tr w:rsidR="00174AA2" w:rsidRPr="00174AA2" w14:paraId="5D150D4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0583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550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C460CF8" w14:textId="7B89939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66C3811" w14:textId="2323020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FEA4C" w14:textId="4D6C1E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C44D7" w14:textId="304B14E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388.00 </w:t>
            </w:r>
          </w:p>
        </w:tc>
      </w:tr>
      <w:tr w:rsidR="00174AA2" w:rsidRPr="00174AA2" w14:paraId="00CC827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BDF7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7F32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527F7BB" w14:textId="24CEE5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14,164.64 </w:t>
            </w:r>
          </w:p>
        </w:tc>
        <w:tc>
          <w:tcPr>
            <w:tcW w:w="0" w:type="auto"/>
            <w:tcBorders>
              <w:top w:val="nil"/>
              <w:left w:val="nil"/>
              <w:bottom w:val="single" w:sz="4" w:space="0" w:color="000000"/>
              <w:right w:val="single" w:sz="4" w:space="0" w:color="000000"/>
            </w:tcBorders>
            <w:shd w:val="clear" w:color="auto" w:fill="auto"/>
            <w:noWrap/>
            <w:vAlign w:val="bottom"/>
            <w:hideMark/>
          </w:tcPr>
          <w:p w14:paraId="7957B598" w14:textId="2C5CA9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34DE814E" w14:textId="213B484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35531" w14:textId="494F73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26,119.64 </w:t>
            </w:r>
          </w:p>
        </w:tc>
      </w:tr>
      <w:tr w:rsidR="00174AA2" w:rsidRPr="00174AA2" w14:paraId="65BF0C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536D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4BC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7CED795" w14:textId="5161C1D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053152CA" w14:textId="02C282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41C9D4" w14:textId="4B1F3F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89792" w14:textId="2AEB07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80,489.87 </w:t>
            </w:r>
          </w:p>
        </w:tc>
      </w:tr>
      <w:tr w:rsidR="00174AA2" w:rsidRPr="00174AA2" w14:paraId="08209EA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9259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538F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3679E2C" w14:textId="2E3F7A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92BBF2C" w14:textId="62A9127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1D5E0" w14:textId="24F1210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6B283" w14:textId="2C8F35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65,510.76 </w:t>
            </w:r>
          </w:p>
        </w:tc>
      </w:tr>
      <w:tr w:rsidR="00174AA2" w:rsidRPr="00174AA2" w14:paraId="0B0D940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29B12"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3E2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71107D1B" w14:textId="6570DF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209C5C36" w14:textId="129EF5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A5092" w14:textId="288A68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1B96C" w14:textId="6630B4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92,704.78 </w:t>
            </w:r>
          </w:p>
        </w:tc>
      </w:tr>
      <w:tr w:rsidR="00174AA2" w:rsidRPr="00174AA2" w14:paraId="42557B9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3FAC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7726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3E1D1E1B" w14:textId="20BD04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E18C43A" w14:textId="243781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CDDC8" w14:textId="6FD9C97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50D1C" w14:textId="32B904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7,458.46 </w:t>
            </w:r>
          </w:p>
        </w:tc>
      </w:tr>
      <w:tr w:rsidR="00174AA2" w:rsidRPr="00174AA2" w14:paraId="4D6B5A2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2D62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E538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03277F8C" w14:textId="4EBDE9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1D54C9FF" w14:textId="56F649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5EE97" w14:textId="49078C8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EF51E" w14:textId="7EF802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57,005.00 </w:t>
            </w:r>
          </w:p>
        </w:tc>
      </w:tr>
      <w:tr w:rsidR="00174AA2" w:rsidRPr="00174AA2" w14:paraId="00C1ABA5"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F7B0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1D010CB" w14:textId="3676F0B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999,325.05 </w:t>
            </w:r>
          </w:p>
        </w:tc>
        <w:tc>
          <w:tcPr>
            <w:tcW w:w="0" w:type="auto"/>
            <w:tcBorders>
              <w:top w:val="nil"/>
              <w:left w:val="nil"/>
              <w:bottom w:val="single" w:sz="4" w:space="0" w:color="000000"/>
              <w:right w:val="single" w:sz="4" w:space="0" w:color="000000"/>
            </w:tcBorders>
            <w:shd w:val="clear" w:color="D8D8D8" w:fill="D8D8D8"/>
            <w:noWrap/>
            <w:vAlign w:val="bottom"/>
            <w:hideMark/>
          </w:tcPr>
          <w:p w14:paraId="7620ED45" w14:textId="25C0833C"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3B72BD" w14:textId="192311C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ADB478" w14:textId="2BEC033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999,325.05 </w:t>
            </w:r>
          </w:p>
        </w:tc>
      </w:tr>
      <w:tr w:rsidR="00174AA2" w:rsidRPr="00174AA2" w14:paraId="73E3DE0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27D3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A30C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525EDF95" w14:textId="6329DB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CB434AE" w14:textId="7AA632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5B567" w14:textId="663651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D011E" w14:textId="285BEA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984,094.26 </w:t>
            </w:r>
          </w:p>
        </w:tc>
      </w:tr>
      <w:tr w:rsidR="00174AA2" w:rsidRPr="00174AA2" w14:paraId="192D1B6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C628"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399B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04ECC944" w14:textId="0D0D24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0AF1E9A2" w14:textId="61542EF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C9A9A" w14:textId="20A41FC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41355" w14:textId="402664D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47,201.44 </w:t>
            </w:r>
          </w:p>
        </w:tc>
      </w:tr>
      <w:tr w:rsidR="00174AA2" w:rsidRPr="00174AA2" w14:paraId="5E1FA3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77D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048A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164F1F55" w14:textId="105C46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471C76F" w14:textId="31F015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CD912" w14:textId="51C356E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0692C" w14:textId="776B7D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42,376.00 </w:t>
            </w:r>
          </w:p>
        </w:tc>
      </w:tr>
      <w:tr w:rsidR="00174AA2" w:rsidRPr="00174AA2" w14:paraId="63248E1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67FA7"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C342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5198EFF7" w14:textId="1E1155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733ABAFB" w14:textId="2417E3C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430BC" w14:textId="0D9BFA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E7863" w14:textId="62DD70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67,556.68 </w:t>
            </w:r>
          </w:p>
        </w:tc>
      </w:tr>
      <w:tr w:rsidR="00174AA2" w:rsidRPr="00174AA2" w14:paraId="4FE1666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B485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4135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F26DE9A" w14:textId="5B1C096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81,242.48 </w:t>
            </w:r>
          </w:p>
        </w:tc>
        <w:tc>
          <w:tcPr>
            <w:tcW w:w="0" w:type="auto"/>
            <w:tcBorders>
              <w:top w:val="nil"/>
              <w:left w:val="nil"/>
              <w:bottom w:val="single" w:sz="4" w:space="0" w:color="000000"/>
              <w:right w:val="single" w:sz="4" w:space="0" w:color="000000"/>
            </w:tcBorders>
            <w:shd w:val="clear" w:color="auto" w:fill="auto"/>
            <w:noWrap/>
            <w:vAlign w:val="bottom"/>
            <w:hideMark/>
          </w:tcPr>
          <w:p w14:paraId="3136864C" w14:textId="013D4E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EEF9" w14:textId="2406227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E865E" w14:textId="26C8E0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381,242.48 </w:t>
            </w:r>
          </w:p>
        </w:tc>
      </w:tr>
      <w:tr w:rsidR="00174AA2" w:rsidRPr="00174AA2" w14:paraId="5134E1E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156EE"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0AB1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097FBDBD" w14:textId="2D9CD06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049EBA3B" w14:textId="75C36F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B103F" w14:textId="794EDF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B1E2C" w14:textId="6E64FC6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4,127.73 </w:t>
            </w:r>
          </w:p>
        </w:tc>
      </w:tr>
      <w:tr w:rsidR="00174AA2" w:rsidRPr="00174AA2" w14:paraId="2E695A1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A7A8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CA98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49050F9" w14:textId="7DA924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6F7F2B62" w14:textId="75DD1C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04104" w14:textId="722A6A4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B1E62" w14:textId="523339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52,726.46 </w:t>
            </w:r>
          </w:p>
        </w:tc>
      </w:tr>
      <w:tr w:rsidR="00174AA2" w:rsidRPr="00174AA2" w14:paraId="6D8B60C7"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1753A"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4EB023F" w14:textId="4D4D33A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42,710,720.93 </w:t>
            </w:r>
          </w:p>
        </w:tc>
        <w:tc>
          <w:tcPr>
            <w:tcW w:w="0" w:type="auto"/>
            <w:tcBorders>
              <w:top w:val="nil"/>
              <w:left w:val="nil"/>
              <w:bottom w:val="single" w:sz="4" w:space="0" w:color="000000"/>
              <w:right w:val="single" w:sz="4" w:space="0" w:color="000000"/>
            </w:tcBorders>
            <w:shd w:val="clear" w:color="D8D8D8" w:fill="D8D8D8"/>
            <w:noWrap/>
            <w:vAlign w:val="bottom"/>
            <w:hideMark/>
          </w:tcPr>
          <w:p w14:paraId="66C1EBFF" w14:textId="52350C4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878FEC" w14:textId="6F0C4A7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3A914FF" w14:textId="16D5A81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52,002,630.33 </w:t>
            </w:r>
          </w:p>
        </w:tc>
      </w:tr>
      <w:tr w:rsidR="00174AA2" w:rsidRPr="00174AA2" w14:paraId="72F608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CAE14"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EEB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0C1B0E0B" w14:textId="20C795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04F6741F" w14:textId="680A9A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17E9B" w14:textId="60C426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30D19" w14:textId="7E1549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30,655.54 </w:t>
            </w:r>
          </w:p>
        </w:tc>
      </w:tr>
      <w:tr w:rsidR="00174AA2" w:rsidRPr="00174AA2" w14:paraId="5F60964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6A21D"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614E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207D41CE" w14:textId="7EAB56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924,264.62 </w:t>
            </w:r>
          </w:p>
        </w:tc>
        <w:tc>
          <w:tcPr>
            <w:tcW w:w="0" w:type="auto"/>
            <w:tcBorders>
              <w:top w:val="nil"/>
              <w:left w:val="nil"/>
              <w:bottom w:val="single" w:sz="4" w:space="0" w:color="000000"/>
              <w:right w:val="single" w:sz="4" w:space="0" w:color="000000"/>
            </w:tcBorders>
            <w:shd w:val="clear" w:color="auto" w:fill="auto"/>
            <w:noWrap/>
            <w:vAlign w:val="bottom"/>
            <w:hideMark/>
          </w:tcPr>
          <w:p w14:paraId="00524BCA" w14:textId="1283CCE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23097" w14:textId="0C7DFB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507EF124" w14:textId="2312144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671,065.02 </w:t>
            </w:r>
          </w:p>
        </w:tc>
      </w:tr>
      <w:tr w:rsidR="00174AA2" w:rsidRPr="00174AA2" w14:paraId="2BC1497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1A76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058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1FCECBF7" w14:textId="6E93823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5B7391EE" w14:textId="6C3220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23112" w14:textId="13C1D14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18907" w14:textId="0CB741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03,108.90 </w:t>
            </w:r>
          </w:p>
        </w:tc>
      </w:tr>
      <w:tr w:rsidR="00174AA2" w:rsidRPr="00174AA2" w14:paraId="2BDC484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B4D3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2DA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1D6AC82C" w14:textId="1E8C1C3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248E0BAA" w14:textId="76F39C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23DC3" w14:textId="1F131F6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86D34" w14:textId="0D88AF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26,504.00 </w:t>
            </w:r>
          </w:p>
        </w:tc>
      </w:tr>
      <w:tr w:rsidR="00174AA2" w:rsidRPr="00174AA2" w14:paraId="18E0EF6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E4BE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28A8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0CA0E74" w14:textId="7FCDE0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629939B3" w14:textId="6A147F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785C3" w14:textId="1D52691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71E340D6" w14:textId="3E61F70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662,595.36 </w:t>
            </w:r>
          </w:p>
        </w:tc>
      </w:tr>
      <w:tr w:rsidR="00174AA2" w:rsidRPr="00174AA2" w14:paraId="5FEDA82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D4F9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2E91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9E3CDCD" w14:textId="273CFE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735AF3C8" w14:textId="1C5DD6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03473659" w14:textId="1447FB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5DFC9D04" w14:textId="07882F7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794,092.90 </w:t>
            </w:r>
          </w:p>
        </w:tc>
      </w:tr>
      <w:tr w:rsidR="00174AA2" w:rsidRPr="00174AA2" w14:paraId="714188A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95B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56EF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42FDF5D" w14:textId="7D37038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7B98CB7F" w14:textId="7C6A3ED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FC3C9BD" w14:textId="17FABF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F2238" w14:textId="255550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625,796.30 </w:t>
            </w:r>
          </w:p>
        </w:tc>
      </w:tr>
      <w:tr w:rsidR="00174AA2" w:rsidRPr="00174AA2" w14:paraId="087F0E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549B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A98E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771977AA" w14:textId="243BFDC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27109E1C" w14:textId="5222AC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5AA2" w14:textId="06CB380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7D71C" w14:textId="7F95E8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569,958.46 </w:t>
            </w:r>
          </w:p>
        </w:tc>
      </w:tr>
      <w:tr w:rsidR="00174AA2" w:rsidRPr="00174AA2" w14:paraId="38743BC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81D0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E2AF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FA36A5A" w14:textId="42AA11C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5B33B4A4" w14:textId="0EC11B1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5EF63" w14:textId="4FA557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D93D1" w14:textId="7C4A75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2,470.12 </w:t>
            </w:r>
          </w:p>
        </w:tc>
      </w:tr>
      <w:tr w:rsidR="00174AA2" w:rsidRPr="00174AA2" w14:paraId="0E7F67B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6D7A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BF3A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2EA97B" w14:textId="5263A3B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91,672.45 </w:t>
            </w:r>
          </w:p>
        </w:tc>
        <w:tc>
          <w:tcPr>
            <w:tcW w:w="0" w:type="auto"/>
            <w:tcBorders>
              <w:top w:val="nil"/>
              <w:left w:val="nil"/>
              <w:bottom w:val="single" w:sz="4" w:space="0" w:color="000000"/>
              <w:right w:val="single" w:sz="4" w:space="0" w:color="000000"/>
            </w:tcBorders>
            <w:shd w:val="clear" w:color="auto" w:fill="auto"/>
            <w:noWrap/>
            <w:vAlign w:val="bottom"/>
            <w:hideMark/>
          </w:tcPr>
          <w:p w14:paraId="5128916C" w14:textId="45648B3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FCFDA" w14:textId="68824A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59C17" w14:textId="31C285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6,291,672.45 </w:t>
            </w:r>
          </w:p>
        </w:tc>
      </w:tr>
      <w:tr w:rsidR="00174AA2" w:rsidRPr="00174AA2" w14:paraId="2D63A23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002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1606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54DC753C" w14:textId="6BBF222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288A5784" w14:textId="3B42ED5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C18D3" w14:textId="605861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1477F" w14:textId="7A32E31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92,977.18 </w:t>
            </w:r>
          </w:p>
        </w:tc>
      </w:tr>
      <w:tr w:rsidR="00174AA2" w:rsidRPr="00174AA2" w14:paraId="0CEB856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3CC4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1DDD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5389DEE" w14:textId="37E6CB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480F93F8" w14:textId="037722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C6923" w14:textId="00E997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A279A" w14:textId="013CD4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83,879.08 </w:t>
            </w:r>
          </w:p>
        </w:tc>
      </w:tr>
      <w:tr w:rsidR="00174AA2" w:rsidRPr="00174AA2" w14:paraId="750F754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993F7"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E328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23C4A5E1" w14:textId="2BDD65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4A1C7DDB" w14:textId="30A0AF2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42152196" w14:textId="302D39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647F7" w14:textId="421060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119,686.28 </w:t>
            </w:r>
          </w:p>
        </w:tc>
      </w:tr>
      <w:tr w:rsidR="00174AA2" w:rsidRPr="00174AA2" w14:paraId="3A7EE2F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310E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CBF0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3FB9E156" w14:textId="4B46010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59068000" w14:textId="51BED32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95F15" w14:textId="64BA4C4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195BA" w14:textId="0A22053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68,168.74 </w:t>
            </w:r>
          </w:p>
        </w:tc>
      </w:tr>
      <w:tr w:rsidR="00174AA2" w:rsidRPr="00174AA2" w14:paraId="59D28F73"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70C0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44F65080" w14:textId="61E0CC4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702,443.56 </w:t>
            </w:r>
          </w:p>
        </w:tc>
        <w:tc>
          <w:tcPr>
            <w:tcW w:w="0" w:type="auto"/>
            <w:tcBorders>
              <w:top w:val="nil"/>
              <w:left w:val="nil"/>
              <w:bottom w:val="single" w:sz="4" w:space="0" w:color="000000"/>
              <w:right w:val="single" w:sz="4" w:space="0" w:color="000000"/>
            </w:tcBorders>
            <w:shd w:val="clear" w:color="D8D8D8" w:fill="D8D8D8"/>
            <w:noWrap/>
            <w:vAlign w:val="bottom"/>
            <w:hideMark/>
          </w:tcPr>
          <w:p w14:paraId="387B090E" w14:textId="036A585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172DA8" w14:textId="7017417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3F827E" w14:textId="5230F22A"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5,702,443.56 </w:t>
            </w:r>
          </w:p>
        </w:tc>
      </w:tr>
      <w:tr w:rsidR="00174AA2" w:rsidRPr="00174AA2" w14:paraId="7E1B2E0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610A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8F9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28E394E" w14:textId="5D0955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9,526.48 </w:t>
            </w:r>
          </w:p>
        </w:tc>
        <w:tc>
          <w:tcPr>
            <w:tcW w:w="0" w:type="auto"/>
            <w:tcBorders>
              <w:top w:val="nil"/>
              <w:left w:val="nil"/>
              <w:bottom w:val="single" w:sz="4" w:space="0" w:color="000000"/>
              <w:right w:val="single" w:sz="4" w:space="0" w:color="000000"/>
            </w:tcBorders>
            <w:shd w:val="clear" w:color="auto" w:fill="auto"/>
            <w:noWrap/>
            <w:vAlign w:val="bottom"/>
            <w:hideMark/>
          </w:tcPr>
          <w:p w14:paraId="65393C40" w14:textId="676ACB2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5810" w14:textId="424EA37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43E78" w14:textId="7C06F81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89,526.48 </w:t>
            </w:r>
          </w:p>
        </w:tc>
      </w:tr>
      <w:tr w:rsidR="00174AA2" w:rsidRPr="00174AA2" w14:paraId="38F621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4C5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67DB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2E40C70B" w14:textId="4027765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620BF73" w14:textId="7471FAB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D5913" w14:textId="22AAAE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EED84" w14:textId="347D30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752,371.21 </w:t>
            </w:r>
          </w:p>
        </w:tc>
      </w:tr>
      <w:tr w:rsidR="00174AA2" w:rsidRPr="00174AA2" w14:paraId="306FF56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92B58"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09FA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18EA2EA7" w14:textId="6AFEF38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6B0C73BD" w14:textId="7A601BB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06E8" w14:textId="44738E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2C5D4" w14:textId="3B8D79B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52,866.13 </w:t>
            </w:r>
          </w:p>
        </w:tc>
      </w:tr>
      <w:tr w:rsidR="00174AA2" w:rsidRPr="00174AA2" w14:paraId="4DD8E908"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61F3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9A1E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A142775" w14:textId="5EBB25C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423A6A80" w14:textId="4B59FBB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496C7" w14:textId="6A25B94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927CF" w14:textId="420A8A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31,676.24 </w:t>
            </w:r>
          </w:p>
        </w:tc>
      </w:tr>
      <w:tr w:rsidR="00174AA2" w:rsidRPr="00174AA2" w14:paraId="564638E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0C7D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FC36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BE6F0CC" w14:textId="1076C5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75B0A16A" w14:textId="3525BB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D6183" w14:textId="6341ACD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297C3" w14:textId="490B8E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225,004.06 </w:t>
            </w:r>
          </w:p>
        </w:tc>
      </w:tr>
      <w:tr w:rsidR="00174AA2" w:rsidRPr="00174AA2" w14:paraId="305E479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22D6A"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5357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0431F187" w14:textId="681FE2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B0B77ED" w14:textId="371E85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47532" w14:textId="3C4C274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DE8D" w14:textId="514D81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373,004.50 </w:t>
            </w:r>
          </w:p>
        </w:tc>
      </w:tr>
      <w:tr w:rsidR="00174AA2" w:rsidRPr="00174AA2" w14:paraId="2107A6A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C6FB3"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600B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7D557E6" w14:textId="3185F1E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0E99E4FB" w14:textId="14F5EFE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1D2B" w14:textId="17C56FB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5C600" w14:textId="1F357D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802,889.05 </w:t>
            </w:r>
          </w:p>
        </w:tc>
      </w:tr>
      <w:tr w:rsidR="00174AA2" w:rsidRPr="00174AA2" w14:paraId="3423C0F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01AC5"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FDED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64F3DD4D" w14:textId="3CC2805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7A7DC9F5" w14:textId="0D90B61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9A6ED" w14:textId="5594CF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5B3BA" w14:textId="2DFACF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447,018.75 </w:t>
            </w:r>
          </w:p>
        </w:tc>
      </w:tr>
      <w:tr w:rsidR="00174AA2" w:rsidRPr="00174AA2" w14:paraId="01C7C8E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AC60"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ABC03"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3DCB9076" w14:textId="323178C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29,744.78 </w:t>
            </w:r>
          </w:p>
        </w:tc>
        <w:tc>
          <w:tcPr>
            <w:tcW w:w="0" w:type="auto"/>
            <w:tcBorders>
              <w:top w:val="nil"/>
              <w:left w:val="nil"/>
              <w:bottom w:val="single" w:sz="4" w:space="0" w:color="000000"/>
              <w:right w:val="single" w:sz="4" w:space="0" w:color="000000"/>
            </w:tcBorders>
            <w:shd w:val="clear" w:color="auto" w:fill="auto"/>
            <w:noWrap/>
            <w:vAlign w:val="bottom"/>
            <w:hideMark/>
          </w:tcPr>
          <w:p w14:paraId="4571E2BF" w14:textId="183C99E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49819" w14:textId="1B7F3B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BC156" w14:textId="5F2AB28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29,744.78 </w:t>
            </w:r>
          </w:p>
        </w:tc>
      </w:tr>
      <w:tr w:rsidR="00174AA2" w:rsidRPr="00174AA2" w14:paraId="3D7597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3861B"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CB67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3E21D3D8" w14:textId="1FFC59C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32C8D7AB" w14:textId="6BF313A1"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067890" w14:textId="254AF34B"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4C040E" w14:textId="0F46DA8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87,427.68 </w:t>
            </w:r>
          </w:p>
        </w:tc>
      </w:tr>
      <w:tr w:rsidR="00174AA2" w:rsidRPr="00174AA2" w14:paraId="453319A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40CAF"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7773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6794F9BA" w14:textId="4DE91A2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93D4DBA" w14:textId="1EEDC1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BCDC3" w14:textId="1059D7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1689D" w14:textId="11E046C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10,914.68 </w:t>
            </w:r>
          </w:p>
        </w:tc>
      </w:tr>
      <w:tr w:rsidR="00174AA2" w:rsidRPr="00174AA2" w14:paraId="54BBCA4C"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C472E"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8F380EF" w14:textId="333DF419"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6,384,432.35 </w:t>
            </w:r>
          </w:p>
        </w:tc>
        <w:tc>
          <w:tcPr>
            <w:tcW w:w="0" w:type="auto"/>
            <w:tcBorders>
              <w:top w:val="nil"/>
              <w:left w:val="nil"/>
              <w:bottom w:val="single" w:sz="4" w:space="0" w:color="000000"/>
              <w:right w:val="single" w:sz="4" w:space="0" w:color="000000"/>
            </w:tcBorders>
            <w:shd w:val="clear" w:color="D8D8D8" w:fill="D8D8D8"/>
            <w:noWrap/>
            <w:vAlign w:val="bottom"/>
            <w:hideMark/>
          </w:tcPr>
          <w:p w14:paraId="10A626C5" w14:textId="5E63F6C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2A1427" w14:textId="00F9D110"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540C09" w14:textId="6F93182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6,384,432.35 </w:t>
            </w:r>
          </w:p>
        </w:tc>
      </w:tr>
      <w:tr w:rsidR="00174AA2" w:rsidRPr="00174AA2" w14:paraId="4D6FD3C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CB554"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52AA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3CD36D3E" w14:textId="13AE92A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612AC22" w14:textId="1ED37DB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24833" w14:textId="49AE57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8C10B" w14:textId="2547BB2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79,843.44 </w:t>
            </w:r>
          </w:p>
        </w:tc>
      </w:tr>
      <w:tr w:rsidR="00174AA2" w:rsidRPr="00174AA2" w14:paraId="1484365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B739F"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F72C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15540CB9" w14:textId="228E09A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5478DE90" w14:textId="7CAC4E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F0D7C" w14:textId="11AD000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5195A" w14:textId="320406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555,300.81 </w:t>
            </w:r>
          </w:p>
        </w:tc>
      </w:tr>
      <w:tr w:rsidR="00174AA2" w:rsidRPr="00174AA2" w14:paraId="6CABACC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493B3"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2FE7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0A27E250" w14:textId="00F9A2F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3721BF73" w14:textId="119969E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A74F2" w14:textId="54CBE1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53D69" w14:textId="1A65E2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773,479.63 </w:t>
            </w:r>
          </w:p>
        </w:tc>
      </w:tr>
      <w:tr w:rsidR="00174AA2" w:rsidRPr="00174AA2" w14:paraId="7F74CBF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F209D"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2D90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472C27D9" w14:textId="150307E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04018EEC" w14:textId="5D7F076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4941A" w14:textId="0E7A2C0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29544" w14:textId="6F85E1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894,162.86 </w:t>
            </w:r>
          </w:p>
        </w:tc>
      </w:tr>
      <w:tr w:rsidR="00174AA2" w:rsidRPr="00174AA2" w14:paraId="1504E04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104B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DC4D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0FD5D523" w14:textId="108ED0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195E4F72" w14:textId="20A823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A96F0" w14:textId="1F97F9D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D5CD0" w14:textId="782E42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79,732.08 </w:t>
            </w:r>
          </w:p>
        </w:tc>
      </w:tr>
      <w:tr w:rsidR="00174AA2" w:rsidRPr="00174AA2" w14:paraId="662295BE"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BE40B"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8705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52C95958" w14:textId="7EFAD9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11756C39" w14:textId="0C626AD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585B8" w14:textId="5BEAD8B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7DAD5" w14:textId="2329F7F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30,438.50 </w:t>
            </w:r>
          </w:p>
        </w:tc>
      </w:tr>
      <w:tr w:rsidR="00174AA2" w:rsidRPr="00174AA2" w14:paraId="7E3E406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786E5"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ED61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0B48BEA0" w14:textId="3F4524D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0C5BA6D" w14:textId="30B8815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D97D8" w14:textId="7CB0AC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70328" w14:textId="526C39C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485,663.12 </w:t>
            </w:r>
          </w:p>
        </w:tc>
      </w:tr>
      <w:tr w:rsidR="00174AA2" w:rsidRPr="00174AA2" w14:paraId="422376AA"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A5D01" w14:textId="77777777" w:rsidR="00174AA2" w:rsidRPr="00174AA2" w:rsidRDefault="00174AA2" w:rsidP="00174AA2">
            <w:pPr>
              <w:widowControl/>
              <w:spacing w:after="0" w:line="240" w:lineRule="auto"/>
              <w:contextualSpacing/>
              <w:jc w:val="right"/>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ECD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1E4DA95" w14:textId="0D1F56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85,811.91 </w:t>
            </w:r>
          </w:p>
        </w:tc>
        <w:tc>
          <w:tcPr>
            <w:tcW w:w="0" w:type="auto"/>
            <w:tcBorders>
              <w:top w:val="nil"/>
              <w:left w:val="nil"/>
              <w:bottom w:val="single" w:sz="4" w:space="0" w:color="000000"/>
              <w:right w:val="single" w:sz="4" w:space="0" w:color="000000"/>
            </w:tcBorders>
            <w:shd w:val="clear" w:color="auto" w:fill="auto"/>
            <w:noWrap/>
            <w:vAlign w:val="bottom"/>
            <w:hideMark/>
          </w:tcPr>
          <w:p w14:paraId="63A240CC" w14:textId="3B30908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B490" w14:textId="5895335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7EC14" w14:textId="777417B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185,811.91 </w:t>
            </w:r>
          </w:p>
        </w:tc>
      </w:tr>
      <w:tr w:rsidR="00174AA2" w:rsidRPr="00174AA2" w14:paraId="349472E6"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C3485"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EC7B2AC" w14:textId="77B8B0F7"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5E1E60F3" w14:textId="4A54B705"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7A3CC4" w14:textId="73853B08"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7A1A06" w14:textId="5CF1840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8,634,237.66 </w:t>
            </w:r>
          </w:p>
        </w:tc>
      </w:tr>
      <w:tr w:rsidR="00174AA2" w:rsidRPr="00174AA2" w14:paraId="3FB8260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8A597"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568FF"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6C59E1FD" w14:textId="6A229D5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4F3FA1B8" w14:textId="0B3E43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BDE98" w14:textId="1F05607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74363" w14:textId="6639769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055,419.60 </w:t>
            </w:r>
          </w:p>
        </w:tc>
      </w:tr>
      <w:tr w:rsidR="00174AA2" w:rsidRPr="00174AA2" w14:paraId="2226A3B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FCF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321D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0E6F37B" w14:textId="0C1180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07176125" w14:textId="728BD01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68968" w14:textId="35D775D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220C3" w14:textId="7CD506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4,582,756.76 </w:t>
            </w:r>
          </w:p>
        </w:tc>
      </w:tr>
      <w:tr w:rsidR="00174AA2" w:rsidRPr="00174AA2" w14:paraId="0A051451"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274F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E4CB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E422DFF" w14:textId="421B749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BEB72D7" w14:textId="45B0B66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18ED4" w14:textId="5AAABE9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12412" w14:textId="15925E2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8,734.00 </w:t>
            </w:r>
          </w:p>
        </w:tc>
      </w:tr>
      <w:tr w:rsidR="00174AA2" w:rsidRPr="00174AA2" w14:paraId="0BE7A53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92E87"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AFFB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4E209699" w14:textId="54AB36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533E4F3C" w14:textId="509108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2A0F8" w14:textId="3D60AEF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5FA5A" w14:textId="5A93CF1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31,412.24 </w:t>
            </w:r>
          </w:p>
        </w:tc>
      </w:tr>
      <w:tr w:rsidR="00174AA2" w:rsidRPr="00174AA2" w14:paraId="71E9585D"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9D23C"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320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6FB62E5E" w14:textId="29EA29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3B1DCC0D" w14:textId="0B2A91A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9EAF7" w14:textId="367896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7A9D9" w14:textId="628E0E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45,336.00 </w:t>
            </w:r>
          </w:p>
        </w:tc>
      </w:tr>
      <w:tr w:rsidR="00174AA2" w:rsidRPr="00174AA2" w14:paraId="679AA16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FD44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AFA89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43E3B246" w14:textId="7D56078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113B0638" w14:textId="7B097AC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A3D34" w14:textId="45ABD6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AC9D6" w14:textId="7E5EFC8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434,827.73 </w:t>
            </w:r>
          </w:p>
        </w:tc>
      </w:tr>
      <w:tr w:rsidR="00174AA2" w:rsidRPr="00174AA2" w14:paraId="2C9515A7"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E0DB6"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0C22E"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02B627FF" w14:textId="103F97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2129077A" w14:textId="619174F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0A2BF" w14:textId="6BD9E8F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0588C" w14:textId="74CB29A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973,843.51 </w:t>
            </w:r>
          </w:p>
        </w:tc>
      </w:tr>
      <w:tr w:rsidR="00174AA2" w:rsidRPr="00174AA2" w14:paraId="5EFBDD6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C6A21"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06940"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6C42A06D" w14:textId="4DABD9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5311702E" w14:textId="6403F99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974D8" w14:textId="588ACD2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45E09" w14:textId="44150296"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2,681,632.54 </w:t>
            </w:r>
          </w:p>
        </w:tc>
      </w:tr>
      <w:tr w:rsidR="00174AA2" w:rsidRPr="00174AA2" w14:paraId="744E808F"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8F5CE"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ACDA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4BA17124" w14:textId="36E8983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0B7E3F55" w14:textId="173850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05DC6" w14:textId="04DD202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A29C0" w14:textId="42FC88D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3,470,433.12 </w:t>
            </w:r>
          </w:p>
        </w:tc>
      </w:tr>
      <w:tr w:rsidR="00174AA2" w:rsidRPr="00174AA2" w14:paraId="2FF7081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6E949" w14:textId="77777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04865"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AF63159" w14:textId="3DF4B52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71CFE7F7" w14:textId="6834003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2D741" w14:textId="6477ABA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8C171" w14:textId="3BA18BF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1,519,842.16 </w:t>
            </w:r>
          </w:p>
        </w:tc>
      </w:tr>
      <w:tr w:rsidR="00174AA2" w:rsidRPr="00174AA2" w14:paraId="6E06167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E006C"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562ED33" w14:textId="2336E09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4F329FAF" w14:textId="5A6955D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24D477" w14:textId="0BB3EF6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F7B58A" w14:textId="5D94D28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2,732,738.94 </w:t>
            </w:r>
          </w:p>
        </w:tc>
      </w:tr>
      <w:tr w:rsidR="00174AA2" w:rsidRPr="00174AA2" w14:paraId="6033940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90183"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ADBF700" w14:textId="1B8A6A2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439F90F1" w14:textId="701A02E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885480" w14:textId="02ADA342"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1EA25F" w14:textId="35DC01B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1,679,180.94 </w:t>
            </w:r>
          </w:p>
        </w:tc>
      </w:tr>
      <w:tr w:rsidR="00174AA2" w:rsidRPr="00174AA2" w14:paraId="268E7B1C"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30CEA"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3393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40469C0B" w14:textId="18DB8D5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FDD1A26" w14:textId="1E289322"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120F0" w14:textId="1F24781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957DA" w14:textId="198A4F0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28,750.84 </w:t>
            </w:r>
          </w:p>
        </w:tc>
      </w:tr>
      <w:tr w:rsidR="00174AA2" w:rsidRPr="00174AA2" w14:paraId="2BAF269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5A4A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B9A4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453B55D0" w14:textId="2563EE0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1057DE3D" w14:textId="203C82C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57D30" w14:textId="01161B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068AB" w14:textId="0BD44CA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12,012.22 </w:t>
            </w:r>
          </w:p>
        </w:tc>
      </w:tr>
      <w:tr w:rsidR="00174AA2" w:rsidRPr="00174AA2" w14:paraId="2C937D0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7698E"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677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0E133C3D" w14:textId="68A9C66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2FABB3E" w14:textId="29ADC2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DED26" w14:textId="06F632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FAA6A" w14:textId="3C89A5F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69,122.92 </w:t>
            </w:r>
          </w:p>
        </w:tc>
      </w:tr>
      <w:tr w:rsidR="00174AA2" w:rsidRPr="00174AA2" w14:paraId="50A980D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F7A70"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8E3D2"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9C8AD8F" w14:textId="02305E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72B6F840" w14:textId="11B3530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E9D04" w14:textId="14F8117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A6B3" w14:textId="76E9BE49"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4,897.50 </w:t>
            </w:r>
          </w:p>
        </w:tc>
      </w:tr>
      <w:tr w:rsidR="00174AA2" w:rsidRPr="00174AA2" w14:paraId="3662F259"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FDD98"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4D9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37472F0E" w14:textId="2D26377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0E50D45" w14:textId="566D806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ADA19" w14:textId="0D73EF8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DB63E" w14:textId="0E5DBF9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44,397.46 </w:t>
            </w:r>
          </w:p>
        </w:tc>
      </w:tr>
      <w:tr w:rsidR="00174AA2" w:rsidRPr="00174AA2" w14:paraId="2AFB52D9"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81A40"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513BB87" w14:textId="615EFBC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0DFF51" w14:textId="1F8BD8D6"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086EAA" w14:textId="2A1BD52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8A37FE" w14:textId="07D55C2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222,000.00 </w:t>
            </w:r>
          </w:p>
        </w:tc>
      </w:tr>
      <w:tr w:rsidR="00174AA2" w:rsidRPr="00174AA2" w14:paraId="293D197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6121F" w14:textId="77777777" w:rsidR="00174AA2" w:rsidRPr="00174AA2" w:rsidRDefault="00174AA2" w:rsidP="00174AA2">
            <w:pPr>
              <w:widowControl/>
              <w:spacing w:after="0" w:line="240" w:lineRule="auto"/>
              <w:contextualSpacing/>
              <w:rPr>
                <w:rFonts w:ascii="Arial Narrow" w:eastAsia="Times New Roman" w:hAnsi="Arial Narrow"/>
                <w:color w:val="000000"/>
                <w:sz w:val="20"/>
                <w:szCs w:val="20"/>
              </w:rPr>
            </w:pPr>
            <w:r w:rsidRPr="00174AA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1E71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45DAF6D5" w14:textId="3861472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C3C19EC" w14:textId="6719E68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B7D0E" w14:textId="6BBB4CA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9418D" w14:textId="56D2E65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222,000.00 </w:t>
            </w:r>
          </w:p>
        </w:tc>
      </w:tr>
      <w:tr w:rsidR="00174AA2" w:rsidRPr="00174AA2" w14:paraId="41EAC80E"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05E7D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059C944E" w14:textId="3C56F45F"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F21C59" w14:textId="6DA40D6E"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365C05" w14:textId="5E72846B"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515EB" w14:textId="7DF08FBD"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10,920.00 </w:t>
            </w:r>
          </w:p>
        </w:tc>
      </w:tr>
      <w:tr w:rsidR="00174AA2" w:rsidRPr="00174AA2" w14:paraId="0375323B"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993E1"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B13E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DB8483D" w14:textId="14EDA9D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1B7F73E" w14:textId="6C23E5D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4F05F" w14:textId="48A16C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4741" w14:textId="1F38451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r>
      <w:tr w:rsidR="00174AA2" w:rsidRPr="00174AA2" w14:paraId="1425BFD4"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4ADC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C0C9B"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1C5C5134" w14:textId="2E7EFB3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1CA408E4" w14:textId="789C106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5D3DD" w14:textId="0B0B116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DB89B" w14:textId="7908438B"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4,368.00 </w:t>
            </w:r>
          </w:p>
        </w:tc>
      </w:tr>
      <w:tr w:rsidR="00174AA2" w:rsidRPr="00174AA2" w14:paraId="2AFB420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E7C9"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4AD3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0C6BEDF" w14:textId="7E1C6F9D"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3955650" w14:textId="3C0F3C7F"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D2B15" w14:textId="07171F9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A8D62" w14:textId="0B06A440"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r>
      <w:tr w:rsidR="00174AA2" w:rsidRPr="00174AA2" w14:paraId="31309B65"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0A5B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22688"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30D336E" w14:textId="16AA4DB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C7ADEE7" w14:textId="3ADDAFA3"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5F286" w14:textId="598CEFD4"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5D7C5" w14:textId="48A52A7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r>
      <w:tr w:rsidR="00174AA2" w:rsidRPr="00174AA2" w14:paraId="7BF5DE53"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63C2C"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F2C9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3B5E7712" w14:textId="2D3A41B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20ABBB1" w14:textId="5230DF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F3A15" w14:textId="258E7055"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42E18" w14:textId="6F03099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546.00 </w:t>
            </w:r>
          </w:p>
        </w:tc>
      </w:tr>
      <w:tr w:rsidR="00174AA2" w:rsidRPr="00174AA2" w14:paraId="515BADB6"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F0067"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F38C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4451D71A" w14:textId="1BB539A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12B5CBC0" w14:textId="409536A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64D47" w14:textId="2C2DCAE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9668" w14:textId="6415122E"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1,092.00 </w:t>
            </w:r>
          </w:p>
        </w:tc>
      </w:tr>
      <w:tr w:rsidR="00174AA2" w:rsidRPr="00174AA2" w14:paraId="057DF382"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3FE3D"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D4786"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140D9F99" w14:textId="6F088C2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69B061BC" w14:textId="4211AEE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4922" w14:textId="7844A0D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C5D0B" w14:textId="1D3C5CCC"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3,276.00 </w:t>
            </w:r>
          </w:p>
        </w:tc>
      </w:tr>
      <w:tr w:rsidR="00174AA2" w:rsidRPr="00174AA2" w14:paraId="24BEDDAF" w14:textId="77777777" w:rsidTr="00174AA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F380CB" w14:textId="77777777" w:rsidR="00174AA2" w:rsidRPr="00174AA2" w:rsidRDefault="00174AA2" w:rsidP="00174AA2">
            <w:pPr>
              <w:widowControl/>
              <w:spacing w:after="0" w:line="240" w:lineRule="auto"/>
              <w:contextualSpacing/>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57A0B8EC" w14:textId="57AB0574"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E31305" w14:textId="079FF61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5D8620" w14:textId="266CFE43"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EF5543" w14:textId="0B8B5201" w:rsidR="00174AA2" w:rsidRPr="00174AA2" w:rsidRDefault="00174AA2" w:rsidP="00174AA2">
            <w:pPr>
              <w:widowControl/>
              <w:spacing w:after="0" w:line="240" w:lineRule="auto"/>
              <w:contextualSpacing/>
              <w:jc w:val="right"/>
              <w:rPr>
                <w:rFonts w:ascii="Arial Narrow" w:eastAsia="Times New Roman" w:hAnsi="Arial Narrow"/>
                <w:b/>
                <w:bCs/>
                <w:color w:val="000000"/>
                <w:sz w:val="20"/>
                <w:szCs w:val="20"/>
              </w:rPr>
            </w:pPr>
            <w:r w:rsidRPr="00174AA2">
              <w:rPr>
                <w:rFonts w:ascii="Arial Narrow" w:eastAsia="Times New Roman" w:hAnsi="Arial Narrow"/>
                <w:b/>
                <w:bCs/>
                <w:color w:val="000000"/>
                <w:sz w:val="20"/>
                <w:szCs w:val="20"/>
              </w:rPr>
              <w:t xml:space="preserve"> 820,638.00 </w:t>
            </w:r>
          </w:p>
        </w:tc>
      </w:tr>
      <w:tr w:rsidR="00174AA2" w:rsidRPr="00174AA2" w14:paraId="0DCB2400" w14:textId="77777777" w:rsidTr="00174AA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B59CA"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084B4" w14:textId="77777777" w:rsidR="00174AA2" w:rsidRPr="00174AA2" w:rsidRDefault="00174AA2" w:rsidP="00174AA2">
            <w:pPr>
              <w:widowControl/>
              <w:spacing w:after="0" w:line="240" w:lineRule="auto"/>
              <w:contextualSpacing/>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76AFE3ED" w14:textId="152FEA57"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54C7E293" w14:textId="2039B478"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BF566" w14:textId="3ED1D4FA"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21548" w14:textId="28BA1A71" w:rsidR="00174AA2" w:rsidRPr="00174AA2" w:rsidRDefault="00174AA2" w:rsidP="00174AA2">
            <w:pPr>
              <w:widowControl/>
              <w:spacing w:after="0" w:line="240" w:lineRule="auto"/>
              <w:contextualSpacing/>
              <w:jc w:val="right"/>
              <w:rPr>
                <w:rFonts w:ascii="Arial Narrow" w:eastAsia="Times New Roman" w:hAnsi="Arial Narrow"/>
                <w:i/>
                <w:iCs/>
                <w:color w:val="000000"/>
                <w:sz w:val="20"/>
                <w:szCs w:val="20"/>
              </w:rPr>
            </w:pPr>
            <w:r w:rsidRPr="00174AA2">
              <w:rPr>
                <w:rFonts w:ascii="Arial Narrow" w:eastAsia="Times New Roman"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F4867EB"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512873" w:rsidRPr="00512873">
        <w:rPr>
          <w:rFonts w:ascii="Arial" w:eastAsia="Times New Roman" w:hAnsi="Arial" w:cs="Arial"/>
          <w:b/>
          <w:bCs/>
          <w:color w:val="0070C0"/>
          <w:sz w:val="24"/>
          <w:szCs w:val="24"/>
          <w:lang w:eastAsia="en-US"/>
        </w:rPr>
        <w:t>1,054,138,833.52</w:t>
      </w:r>
      <w:r w:rsidR="00512873">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3A35FD2B" w:rsidR="002A2C5B" w:rsidRPr="00027AA2" w:rsidRDefault="002A7D6A">
      <w:pPr>
        <w:spacing w:after="0" w:line="240" w:lineRule="auto"/>
        <w:ind w:left="360"/>
        <w:contextualSpacing/>
        <w:jc w:val="both"/>
        <w:rPr>
          <w:rFonts w:ascii="Arial" w:eastAsia="Times New Roman" w:hAnsi="Arial" w:cs="Arial"/>
          <w:sz w:val="24"/>
          <w:szCs w:val="24"/>
          <w:lang w:val="en-US" w:eastAsia="en-US"/>
        </w:rPr>
      </w:pPr>
      <w:r w:rsidRPr="00027AA2">
        <w:rPr>
          <w:rFonts w:ascii="Arial" w:eastAsia="Times New Roman" w:hAnsi="Arial" w:cs="Arial"/>
          <w:sz w:val="24"/>
          <w:szCs w:val="24"/>
          <w:lang w:val="en-US" w:eastAsia="en-US"/>
        </w:rPr>
        <w:t xml:space="preserve">A total of </w:t>
      </w:r>
      <w:r w:rsidRPr="00512873">
        <w:rPr>
          <w:rFonts w:ascii="Arial" w:eastAsia="Times New Roman" w:hAnsi="Arial" w:cs="Arial"/>
          <w:b/>
          <w:color w:val="0070C0"/>
          <w:sz w:val="24"/>
          <w:szCs w:val="24"/>
          <w:lang w:val="en-US" w:eastAsia="en-US"/>
        </w:rPr>
        <w:t>₱</w:t>
      </w:r>
      <w:r w:rsidR="00512873" w:rsidRPr="00512873">
        <w:rPr>
          <w:rFonts w:ascii="Arial" w:eastAsia="Times New Roman" w:hAnsi="Arial" w:cs="Arial"/>
          <w:b/>
          <w:bCs/>
          <w:color w:val="0070C0"/>
          <w:sz w:val="24"/>
          <w:szCs w:val="24"/>
          <w:lang w:eastAsia="en-US"/>
        </w:rPr>
        <w:t>196,692,357.29</w:t>
      </w:r>
      <w:r w:rsidR="00512873" w:rsidRPr="00512873">
        <w:rPr>
          <w:rFonts w:ascii="Arial" w:eastAsia="Times New Roman" w:hAnsi="Arial" w:cs="Arial"/>
          <w:b/>
          <w:bCs/>
          <w:color w:val="0070C0"/>
          <w:sz w:val="24"/>
          <w:szCs w:val="24"/>
          <w:lang w:eastAsia="en-US"/>
        </w:rPr>
        <w:t xml:space="preserve"> </w:t>
      </w:r>
      <w:r w:rsidRPr="00512873">
        <w:rPr>
          <w:rFonts w:ascii="Arial" w:eastAsia="Times New Roman" w:hAnsi="Arial" w:cs="Arial"/>
          <w:b/>
          <w:color w:val="0070C0"/>
          <w:sz w:val="24"/>
          <w:szCs w:val="24"/>
          <w:lang w:val="en-US" w:eastAsia="en-US"/>
        </w:rPr>
        <w:t>standby funds</w:t>
      </w:r>
      <w:r w:rsidRPr="00512873">
        <w:rPr>
          <w:rFonts w:ascii="Arial" w:eastAsia="Times New Roman" w:hAnsi="Arial" w:cs="Arial"/>
          <w:color w:val="0070C0"/>
          <w:sz w:val="24"/>
          <w:szCs w:val="24"/>
          <w:lang w:val="en-US" w:eastAsia="en-US"/>
        </w:rPr>
        <w:t xml:space="preserve"> </w:t>
      </w:r>
      <w:r w:rsidRPr="00027AA2">
        <w:rPr>
          <w:rFonts w:ascii="Arial" w:eastAsia="Times New Roman" w:hAnsi="Arial" w:cs="Arial"/>
          <w:sz w:val="24"/>
          <w:szCs w:val="24"/>
          <w:lang w:val="en-US" w:eastAsia="en-US"/>
        </w:rPr>
        <w:t xml:space="preserve">in the CO and FOs. Of the said amount, </w:t>
      </w:r>
      <w:r w:rsidRPr="00512873">
        <w:rPr>
          <w:rFonts w:ascii="Arial" w:eastAsia="Times New Roman" w:hAnsi="Arial" w:cs="Arial"/>
          <w:b/>
          <w:color w:val="0070C0"/>
          <w:sz w:val="24"/>
          <w:szCs w:val="24"/>
          <w:lang w:val="en-US" w:eastAsia="en-US"/>
        </w:rPr>
        <w:t>₱</w:t>
      </w:r>
      <w:r w:rsidR="00512873" w:rsidRPr="00512873">
        <w:rPr>
          <w:rFonts w:ascii="Arial" w:eastAsia="Times New Roman" w:hAnsi="Arial" w:cs="Arial"/>
          <w:b/>
          <w:color w:val="0070C0"/>
          <w:sz w:val="24"/>
          <w:szCs w:val="24"/>
          <w:lang w:val="en-US" w:eastAsia="en-US"/>
        </w:rPr>
        <w:t>156,765,441.32</w:t>
      </w:r>
      <w:r w:rsidR="00512873" w:rsidRPr="00512873">
        <w:rPr>
          <w:rFonts w:ascii="Arial" w:eastAsia="Times New Roman" w:hAnsi="Arial" w:cs="Arial"/>
          <w:b/>
          <w:color w:val="0070C0"/>
          <w:sz w:val="24"/>
          <w:szCs w:val="24"/>
          <w:lang w:val="en-US" w:eastAsia="en-US"/>
        </w:rPr>
        <w:t xml:space="preserve"> </w:t>
      </w:r>
      <w:r w:rsidRPr="00027AA2">
        <w:rPr>
          <w:rFonts w:ascii="Arial" w:eastAsia="Times New Roman" w:hAnsi="Arial" w:cs="Arial"/>
          <w:sz w:val="24"/>
          <w:szCs w:val="24"/>
          <w:lang w:val="en-US" w:eastAsia="en-US"/>
        </w:rPr>
        <w:t xml:space="preserve">is the available </w:t>
      </w:r>
      <w:r w:rsidRPr="00512873">
        <w:rPr>
          <w:rFonts w:ascii="Arial" w:eastAsia="Times New Roman" w:hAnsi="Arial" w:cs="Arial"/>
          <w:b/>
          <w:color w:val="0070C0"/>
          <w:sz w:val="24"/>
          <w:szCs w:val="24"/>
          <w:lang w:val="en-US" w:eastAsia="en-US"/>
        </w:rPr>
        <w:t>Quick Response Fund (QRF)</w:t>
      </w:r>
      <w:r w:rsidRPr="00512873">
        <w:rPr>
          <w:rFonts w:ascii="Arial" w:eastAsia="Times New Roman" w:hAnsi="Arial" w:cs="Arial"/>
          <w:color w:val="0070C0"/>
          <w:sz w:val="24"/>
          <w:szCs w:val="24"/>
          <w:lang w:val="en-US" w:eastAsia="en-US"/>
        </w:rPr>
        <w:t xml:space="preserve"> </w:t>
      </w:r>
      <w:r w:rsidRPr="00027AA2">
        <w:rPr>
          <w:rFonts w:ascii="Arial" w:eastAsia="Times New Roman" w:hAnsi="Arial" w:cs="Arial"/>
          <w:sz w:val="24"/>
          <w:szCs w:val="24"/>
          <w:lang w:val="en-US" w:eastAsia="en-US"/>
        </w:rPr>
        <w:t>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1CC44809"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512873" w:rsidRPr="00512873">
        <w:rPr>
          <w:rFonts w:ascii="Arial" w:eastAsia="Times New Roman" w:hAnsi="Arial" w:cs="Arial"/>
          <w:b/>
          <w:bCs/>
          <w:color w:val="0070C0"/>
          <w:sz w:val="24"/>
          <w:szCs w:val="24"/>
          <w:lang w:eastAsia="en-US"/>
        </w:rPr>
        <w:t>297,898</w:t>
      </w:r>
      <w:r w:rsidR="00512873">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512873" w:rsidRPr="00512873">
        <w:rPr>
          <w:rFonts w:ascii="Arial" w:eastAsia="Times New Roman" w:hAnsi="Arial" w:cs="Arial"/>
          <w:b/>
          <w:bCs/>
          <w:color w:val="0070C0"/>
          <w:sz w:val="24"/>
          <w:szCs w:val="24"/>
          <w:lang w:eastAsia="en-US"/>
        </w:rPr>
        <w:t>158,005,965.08</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512873">
        <w:rPr>
          <w:rFonts w:ascii="Arial" w:eastAsia="Times New Roman" w:hAnsi="Arial" w:cs="Arial"/>
          <w:b/>
          <w:color w:val="0070C0"/>
          <w:sz w:val="24"/>
          <w:szCs w:val="24"/>
          <w:lang w:val="en-US" w:eastAsia="en-US"/>
        </w:rPr>
        <w:t>₱</w:t>
      </w:r>
      <w:r w:rsidR="00512873" w:rsidRPr="00512873">
        <w:rPr>
          <w:rFonts w:ascii="Arial" w:eastAsia="Times New Roman" w:hAnsi="Arial" w:cs="Arial"/>
          <w:b/>
          <w:bCs/>
          <w:color w:val="0070C0"/>
          <w:sz w:val="24"/>
          <w:szCs w:val="24"/>
          <w:lang w:eastAsia="en-US"/>
        </w:rPr>
        <w:t>226,095,682.79</w:t>
      </w:r>
      <w:r w:rsidR="00512873" w:rsidRPr="00512873">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512873" w:rsidRPr="00512873">
        <w:rPr>
          <w:rFonts w:ascii="Arial" w:eastAsia="Times New Roman" w:hAnsi="Arial" w:cs="Arial"/>
          <w:b/>
          <w:bCs/>
          <w:color w:val="0070C0"/>
          <w:sz w:val="24"/>
          <w:szCs w:val="24"/>
          <w:lang w:eastAsia="en-US"/>
        </w:rPr>
        <w:t>473,344,828.36</w:t>
      </w:r>
      <w:r w:rsidR="00512873">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512873"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512873" w:rsidRPr="00027AA2" w:rsidRDefault="00512873" w:rsidP="00512873">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2F750EAE"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6,692,3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5ECFE4B4"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7,898</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6E94E441"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8,005,965.08</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295C82DA"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26,095,682.79</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7F1437E5"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73,344,828.3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3F4ADF2A" w:rsidR="00512873" w:rsidRPr="00027AA2" w:rsidRDefault="00512873" w:rsidP="00512873">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054,138,833.52</w:t>
            </w:r>
          </w:p>
        </w:tc>
      </w:tr>
      <w:tr w:rsidR="00512873"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20374C8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45609D1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26B37377"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2D54D53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41568C25"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52CF106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r>
      <w:tr w:rsidR="00512873"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175E1F3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5FE2217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4788F88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94,388.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20ED2E1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5,468,674.61</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3798D672"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4,606,379.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0C65F43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4,869,442.01</w:t>
            </w:r>
          </w:p>
        </w:tc>
      </w:tr>
      <w:tr w:rsidR="00512873"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71BA52F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5E99AB4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30D93D8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0DEA3AE5"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16DCC0A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5221CC8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53,184.05</w:t>
            </w:r>
          </w:p>
        </w:tc>
      </w:tr>
      <w:tr w:rsidR="00512873"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0D93699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718B1957"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14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4E1BCE8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3,44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76506A57"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2A5F35B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348EFED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790,301.44</w:t>
            </w:r>
          </w:p>
        </w:tc>
      </w:tr>
      <w:tr w:rsidR="00512873"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0BBDAA8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11AF132F"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1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308E9D6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43,057.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5A20497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43,159.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3BEAD5D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102,300.37</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210F0B2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828,152.73</w:t>
            </w:r>
          </w:p>
        </w:tc>
      </w:tr>
      <w:tr w:rsidR="00512873"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577AD24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122EC99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23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07EDABC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2EEA7E06"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46,659.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6E8D180F"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0F143B4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650,900.41</w:t>
            </w:r>
          </w:p>
        </w:tc>
      </w:tr>
      <w:tr w:rsidR="00512873"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0E27754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1A9A36C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8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7089BAF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6,904.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145A4C98"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219,83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14A6F6A6"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11D9860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83,184.18</w:t>
            </w:r>
          </w:p>
        </w:tc>
      </w:tr>
      <w:tr w:rsidR="00512873"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6A702FA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3151B0A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45653E82"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3FD82B0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5B0D2DC5"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102BE87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088,498.77</w:t>
            </w:r>
          </w:p>
        </w:tc>
      </w:tr>
      <w:tr w:rsidR="00512873"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092ED9B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3350526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3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419B42A8"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881,718.1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7BABD1E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41,493.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5B87D68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2253B51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24,145.24</w:t>
            </w:r>
          </w:p>
        </w:tc>
      </w:tr>
      <w:tr w:rsidR="00512873"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2C64A67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2E5253F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16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0F5B624F"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340,661.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3C31BCE8"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3,576.1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4C2053A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07A7DE86"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60,696.35</w:t>
            </w:r>
          </w:p>
        </w:tc>
      </w:tr>
      <w:tr w:rsidR="00512873"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669E2ED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008DA4C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4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47E3CD4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99,002.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2BE5190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85,562.1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6559496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78162B8F"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82,728.22</w:t>
            </w:r>
          </w:p>
        </w:tc>
      </w:tr>
      <w:tr w:rsidR="00512873"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4BF046D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10DA46E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1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0650F57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349,874.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2B89422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36,834.9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62DAA23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04C00A0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310,283.19</w:t>
            </w:r>
          </w:p>
        </w:tc>
      </w:tr>
      <w:tr w:rsidR="00512873"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48E281B8"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287FEC7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2EF317D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67,684.2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0464B66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93,837.7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4D3CF886"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0B56177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619,500.65</w:t>
            </w:r>
          </w:p>
        </w:tc>
      </w:tr>
      <w:tr w:rsidR="00512873"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4035C77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2F5E2F52"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76139334"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903,763.4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5E382DF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4BE8C43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461,931.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1F0BF83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948,691.38</w:t>
            </w:r>
          </w:p>
        </w:tc>
      </w:tr>
      <w:tr w:rsidR="00512873"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2CF1A4C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43F7923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27</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44C1FE0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0,381.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20235AA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78,47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66CDEC4B"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64,086.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5BCE060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52,943.00</w:t>
            </w:r>
          </w:p>
        </w:tc>
      </w:tr>
      <w:tr w:rsidR="00512873"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1488CB17"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67197932"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032E5EFD"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5,93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5EFEC317"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21,283.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08569806"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40,41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569764F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908,603.83</w:t>
            </w:r>
          </w:p>
        </w:tc>
      </w:tr>
      <w:tr w:rsidR="00512873"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54549E2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5D4DA51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9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7729DE00"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2,050.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73C7565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15779FF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5,944.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38F6842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573,834.67</w:t>
            </w:r>
          </w:p>
        </w:tc>
      </w:tr>
      <w:tr w:rsidR="00512873"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56184BD1"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06E1492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0A27D083"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4E2DA6A5"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799E579F"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38B46B0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512873"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512873" w:rsidRPr="00027AA2" w:rsidRDefault="00512873" w:rsidP="00512873">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14E356D8"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125205BE"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444BBFC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306.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6AA22FB9"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59,542.8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0BA6E6FA"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13,574.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643E261C" w:rsidR="00512873" w:rsidRPr="00027AA2" w:rsidRDefault="00512873" w:rsidP="00512873">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773,641.67</w:t>
            </w:r>
          </w:p>
        </w:tc>
      </w:tr>
    </w:tbl>
    <w:p w14:paraId="5DB19E5A" w14:textId="3EC629AE"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12873">
        <w:rPr>
          <w:rFonts w:ascii="Arial" w:eastAsia="Arial" w:hAnsi="Arial" w:cs="Arial"/>
          <w:i/>
          <w:sz w:val="16"/>
          <w:szCs w:val="16"/>
        </w:rPr>
        <w:t>05</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492ED972"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205A0">
              <w:rPr>
                <w:rFonts w:ascii="Arial" w:eastAsia="Arial" w:hAnsi="Arial" w:cs="Arial"/>
                <w:sz w:val="20"/>
                <w:szCs w:val="20"/>
              </w:rPr>
              <w:t>5</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5C4AC24E"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2205A0">
              <w:rPr>
                <w:rFonts w:ascii="Arial" w:eastAsia="Arial" w:hAnsi="Arial" w:cs="Arial"/>
                <w:sz w:val="20"/>
                <w:szCs w:val="20"/>
              </w:rPr>
              <w:t>5</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4DCF6E01" w:rsidR="002A2C5B"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5</w:t>
            </w:r>
            <w:r w:rsidR="00084056">
              <w:rPr>
                <w:rFonts w:ascii="Arial" w:eastAsia="Arial" w:hAnsi="Arial" w:cs="Arial"/>
                <w:sz w:val="20"/>
                <w:szCs w:val="20"/>
              </w:rPr>
              <w:t xml:space="preserve"> J</w:t>
            </w:r>
            <w:r>
              <w:rPr>
                <w:rFonts w:ascii="Arial" w:eastAsia="Arial" w:hAnsi="Arial" w:cs="Arial"/>
                <w:sz w:val="20"/>
                <w:szCs w:val="20"/>
              </w:rPr>
              <w:t>uly</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C77490E" w:rsidR="002A2C5B" w:rsidRPr="003B370B" w:rsidRDefault="00330DF2" w:rsidP="00B6711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3B370B">
              <w:rPr>
                <w:rFonts w:ascii="Arial" w:eastAsia="Arial" w:hAnsi="Arial" w:cs="Arial"/>
                <w:sz w:val="20"/>
                <w:szCs w:val="20"/>
              </w:rPr>
              <w:t>0</w:t>
            </w:r>
            <w:r w:rsidR="00B6711B" w:rsidRPr="003B370B">
              <w:rPr>
                <w:rFonts w:ascii="Arial" w:eastAsia="Arial" w:hAnsi="Arial" w:cs="Arial"/>
                <w:sz w:val="20"/>
                <w:szCs w:val="20"/>
              </w:rPr>
              <w:t>2</w:t>
            </w:r>
            <w:r w:rsidR="00084056" w:rsidRPr="003B370B">
              <w:rPr>
                <w:rFonts w:ascii="Arial" w:eastAsia="Arial" w:hAnsi="Arial" w:cs="Arial"/>
                <w:sz w:val="20"/>
                <w:szCs w:val="20"/>
              </w:rPr>
              <w:t xml:space="preserve"> Ju</w:t>
            </w:r>
            <w:r w:rsidRPr="003B370B">
              <w:rPr>
                <w:rFonts w:ascii="Arial" w:eastAsia="Arial" w:hAnsi="Arial" w:cs="Arial"/>
                <w:sz w:val="20"/>
                <w:szCs w:val="20"/>
              </w:rPr>
              <w:t>ly</w:t>
            </w:r>
            <w:r w:rsidR="002A7D6A" w:rsidRPr="003B370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FBDD3E0" w:rsidR="002A2C5B" w:rsidRPr="003B370B" w:rsidRDefault="00A76B9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of</w:t>
            </w:r>
            <w:r w:rsidR="00B340EC" w:rsidRPr="003B370B">
              <w:rPr>
                <w:rFonts w:ascii="Arial" w:eastAsia="Arial" w:hAnsi="Arial" w:cs="Arial"/>
                <w:sz w:val="20"/>
                <w:szCs w:val="19"/>
              </w:rPr>
              <w:t xml:space="preserve"> </w:t>
            </w:r>
            <w:r w:rsidR="00330DF2" w:rsidRPr="003B370B">
              <w:rPr>
                <w:rFonts w:ascii="Arial" w:eastAsia="Arial" w:hAnsi="Arial" w:cs="Arial"/>
                <w:sz w:val="20"/>
                <w:szCs w:val="19"/>
              </w:rPr>
              <w:t>3</w:t>
            </w:r>
            <w:r w:rsidR="00F04440" w:rsidRPr="003B370B">
              <w:rPr>
                <w:rFonts w:ascii="Arial" w:eastAsia="Arial" w:hAnsi="Arial" w:cs="Arial"/>
                <w:sz w:val="20"/>
                <w:szCs w:val="19"/>
              </w:rPr>
              <w:t>8</w:t>
            </w:r>
            <w:r w:rsidR="002A7D6A" w:rsidRPr="003B370B">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Pantawid Pamilya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for the reprocessed refund from the Financial Service Providers (FSPs) of Bayanihan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lastRenderedPageBreak/>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0E4A921" w:rsidR="002A2C5B" w:rsidRPr="003B370B"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D6B32">
              <w:rPr>
                <w:rFonts w:ascii="Arial" w:eastAsia="Arial" w:hAnsi="Arial" w:cs="Arial"/>
                <w:color w:val="0070C0"/>
                <w:sz w:val="20"/>
                <w:szCs w:val="20"/>
              </w:rPr>
              <w:t>05</w:t>
            </w:r>
            <w:r w:rsidR="000A3089" w:rsidRPr="00ED6B32">
              <w:rPr>
                <w:rFonts w:ascii="Arial" w:eastAsia="Arial" w:hAnsi="Arial" w:cs="Arial"/>
                <w:color w:val="0070C0"/>
                <w:sz w:val="20"/>
                <w:szCs w:val="20"/>
              </w:rPr>
              <w:t xml:space="preserve"> July</w:t>
            </w:r>
            <w:r w:rsidR="002A7D6A" w:rsidRPr="00ED6B3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6F22326" w:rsidR="00DA0EB9" w:rsidRPr="00ED6B32" w:rsidRDefault="00DA0EB9" w:rsidP="00F0444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ED6B32">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A3089" w:rsidRPr="00ED6B32">
              <w:rPr>
                <w:rFonts w:ascii="Arial" w:eastAsia="Arial" w:hAnsi="Arial" w:cs="Arial"/>
                <w:b/>
                <w:color w:val="0070C0"/>
                <w:sz w:val="20"/>
                <w:szCs w:val="19"/>
                <w:lang w:bidi="en-US"/>
              </w:rPr>
              <w:t>28</w:t>
            </w:r>
            <w:r w:rsidR="00ED6B32" w:rsidRPr="00ED6B32">
              <w:rPr>
                <w:rFonts w:ascii="Arial" w:eastAsia="Arial" w:hAnsi="Arial" w:cs="Arial"/>
                <w:b/>
                <w:color w:val="0070C0"/>
                <w:sz w:val="20"/>
                <w:szCs w:val="19"/>
                <w:lang w:bidi="en-US"/>
              </w:rPr>
              <w:t>8</w:t>
            </w:r>
            <w:r w:rsidR="000A3089" w:rsidRPr="00ED6B32">
              <w:rPr>
                <w:rFonts w:ascii="Arial" w:eastAsia="Arial" w:hAnsi="Arial" w:cs="Arial"/>
                <w:b/>
                <w:color w:val="0070C0"/>
                <w:sz w:val="20"/>
                <w:szCs w:val="19"/>
                <w:lang w:bidi="en-US"/>
              </w:rPr>
              <w:t>,0</w:t>
            </w:r>
            <w:r w:rsidR="00ED6B32" w:rsidRPr="00ED6B32">
              <w:rPr>
                <w:rFonts w:ascii="Arial" w:eastAsia="Arial" w:hAnsi="Arial" w:cs="Arial"/>
                <w:b/>
                <w:color w:val="0070C0"/>
                <w:sz w:val="20"/>
                <w:szCs w:val="19"/>
                <w:lang w:bidi="en-US"/>
              </w:rPr>
              <w:t>65</w:t>
            </w:r>
            <w:r w:rsidR="000A3089" w:rsidRPr="00ED6B32">
              <w:rPr>
                <w:rFonts w:ascii="Arial" w:eastAsia="Arial" w:hAnsi="Arial" w:cs="Arial"/>
                <w:b/>
                <w:color w:val="0070C0"/>
                <w:sz w:val="20"/>
                <w:szCs w:val="19"/>
                <w:lang w:bidi="en-US"/>
              </w:rPr>
              <w:t xml:space="preserve"> </w:t>
            </w:r>
            <w:r w:rsidRPr="00ED6B32">
              <w:rPr>
                <w:rFonts w:ascii="Arial" w:eastAsia="Arial" w:hAnsi="Arial" w:cs="Arial"/>
                <w:b/>
                <w:color w:val="0070C0"/>
                <w:sz w:val="20"/>
                <w:szCs w:val="19"/>
                <w:lang w:bidi="en-US"/>
              </w:rPr>
              <w:t>clients</w:t>
            </w:r>
            <w:r w:rsidRPr="00ED6B32">
              <w:rPr>
                <w:rFonts w:ascii="Arial" w:eastAsia="Arial" w:hAnsi="Arial" w:cs="Arial"/>
                <w:color w:val="0070C0"/>
                <w:sz w:val="20"/>
                <w:szCs w:val="19"/>
                <w:lang w:bidi="en-US"/>
              </w:rPr>
              <w:t xml:space="preserve"> were served and provided with assistance amountin</w:t>
            </w:r>
            <w:r w:rsidR="00B72A4F" w:rsidRPr="00ED6B32">
              <w:rPr>
                <w:rFonts w:ascii="Arial" w:eastAsia="Arial" w:hAnsi="Arial" w:cs="Arial"/>
                <w:color w:val="0070C0"/>
                <w:sz w:val="20"/>
                <w:szCs w:val="19"/>
                <w:lang w:bidi="en-US"/>
              </w:rPr>
              <w:t xml:space="preserve">g to </w:t>
            </w:r>
            <w:r w:rsidR="00ED6B32" w:rsidRPr="00ED6B32">
              <w:rPr>
                <w:rFonts w:ascii="Arial" w:eastAsia="Arial" w:hAnsi="Arial" w:cs="Arial"/>
                <w:b/>
                <w:color w:val="0070C0"/>
                <w:sz w:val="20"/>
                <w:szCs w:val="19"/>
                <w:lang w:bidi="en-US"/>
              </w:rPr>
              <w:t>₱907,804,686.61</w:t>
            </w:r>
            <w:r w:rsidR="00ED6B32" w:rsidRPr="00ED6B32">
              <w:rPr>
                <w:rFonts w:ascii="Arial" w:eastAsia="Arial" w:hAnsi="Arial" w:cs="Arial"/>
                <w:b/>
                <w:color w:val="0070C0"/>
                <w:sz w:val="20"/>
                <w:szCs w:val="19"/>
                <w:lang w:bidi="en-US"/>
              </w:rPr>
              <w:t xml:space="preserve"> </w:t>
            </w:r>
            <w:r w:rsidRPr="00ED6B32">
              <w:rPr>
                <w:rFonts w:ascii="Arial" w:eastAsia="Arial" w:hAnsi="Arial" w:cs="Arial"/>
                <w:color w:val="0070C0"/>
                <w:sz w:val="20"/>
                <w:szCs w:val="19"/>
                <w:lang w:bidi="en-US"/>
              </w:rPr>
              <w:t>through medical assistance, burial assistance, food assistance, and other AICS services</w:t>
            </w:r>
            <w:r w:rsidR="00833F1B" w:rsidRPr="00ED6B32">
              <w:rPr>
                <w:rFonts w:ascii="Arial" w:eastAsia="Arial" w:hAnsi="Arial" w:cs="Arial"/>
                <w:color w:val="0070C0"/>
                <w:sz w:val="20"/>
                <w:szCs w:val="19"/>
                <w:lang w:bidi="en-US"/>
              </w:rPr>
              <w:t>.</w:t>
            </w:r>
          </w:p>
          <w:p w14:paraId="44501617" w14:textId="77777777" w:rsidR="002A2C5B" w:rsidRPr="003B370B"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B370B">
              <w:rPr>
                <w:rFonts w:ascii="Arial" w:eastAsia="Arial" w:hAnsi="Arial" w:cs="Arial"/>
                <w:b/>
                <w:sz w:val="20"/>
                <w:szCs w:val="19"/>
                <w:lang w:bidi="en-US"/>
              </w:rPr>
              <w:t>₱50,031,597.20</w:t>
            </w:r>
            <w:r w:rsidRPr="003B370B">
              <w:rPr>
                <w:rFonts w:ascii="Arial" w:eastAsia="Arial" w:hAnsi="Arial" w:cs="Arial"/>
                <w:sz w:val="20"/>
                <w:szCs w:val="19"/>
                <w:lang w:bidi="en-US"/>
              </w:rPr>
              <w:t xml:space="preserve"> to </w:t>
            </w:r>
            <w:r w:rsidRPr="003B370B">
              <w:rPr>
                <w:rFonts w:ascii="Arial" w:eastAsia="Arial" w:hAnsi="Arial" w:cs="Arial"/>
                <w:b/>
                <w:sz w:val="20"/>
                <w:szCs w:val="19"/>
                <w:lang w:bidi="en-US"/>
              </w:rPr>
              <w:t xml:space="preserve">5,991 </w:t>
            </w:r>
            <w:r w:rsidRPr="003B370B">
              <w:rPr>
                <w:rFonts w:ascii="Arial" w:eastAsia="Arial" w:hAnsi="Arial" w:cs="Arial"/>
                <w:sz w:val="20"/>
                <w:szCs w:val="19"/>
                <w:lang w:bidi="en-US"/>
              </w:rPr>
              <w:t>beneficiaries.</w:t>
            </w:r>
          </w:p>
          <w:p w14:paraId="4F6C5210" w14:textId="0544A087" w:rsidR="002A2C5B" w:rsidRPr="003B370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DSWD-FO II ensures provision of augmentation support to LGUs, stakeholders and partners.</w:t>
            </w:r>
          </w:p>
          <w:p w14:paraId="34CEFEEF" w14:textId="77777777" w:rsidR="001A5A90" w:rsidRPr="003B370B"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B370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1896BD15" w14:textId="49ABE957" w:rsidR="000A3089" w:rsidRPr="003B370B"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3B370B"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B370B">
              <w:rPr>
                <w:rFonts w:ascii="Arial" w:eastAsia="Arial" w:hAnsi="Arial" w:cs="Arial"/>
                <w:sz w:val="20"/>
                <w:szCs w:val="19"/>
                <w:lang w:bidi="en-US"/>
              </w:rPr>
              <w:t xml:space="preserve">DSWD-FO II conducted payout to </w:t>
            </w:r>
            <w:r w:rsidRPr="003B370B">
              <w:rPr>
                <w:rFonts w:ascii="Arial" w:eastAsia="Arial" w:hAnsi="Arial" w:cs="Arial"/>
                <w:b/>
                <w:sz w:val="20"/>
                <w:szCs w:val="19"/>
                <w:lang w:bidi="en-US"/>
              </w:rPr>
              <w:t>19,554 beneficiaries</w:t>
            </w:r>
            <w:r w:rsidRPr="003B370B">
              <w:rPr>
                <w:rFonts w:ascii="Arial" w:eastAsia="Arial" w:hAnsi="Arial" w:cs="Arial"/>
                <w:sz w:val="20"/>
                <w:szCs w:val="19"/>
                <w:lang w:bidi="en-US"/>
              </w:rPr>
              <w:t xml:space="preserve"> of the Bayanihan 2 with a total amount of</w:t>
            </w:r>
            <w:r w:rsidRPr="003B370B">
              <w:t xml:space="preserve"> </w:t>
            </w:r>
            <w:r w:rsidRPr="003B370B">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6DFDB191" w:rsidR="002A2C5B" w:rsidRPr="002205A0"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680767">
              <w:rPr>
                <w:rFonts w:ascii="Arial" w:eastAsia="Arial" w:hAnsi="Arial" w:cs="Arial"/>
                <w:sz w:val="20"/>
                <w:szCs w:val="20"/>
              </w:rPr>
              <w:t>5</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4998CE92" w14:textId="65921EA4" w:rsidR="005E18B1"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1AE75F6" w14:textId="2614E983"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B4F03E2" w14:textId="068E50EA"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5D16A41" w:rsidR="00991781" w:rsidRDefault="00C41A5E"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C195875" w14:textId="7F375EBF"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0A3ABC3A" w14:textId="0A53B3D9" w:rsidR="000F348C" w:rsidRDefault="000F348C" w:rsidP="007974A3">
      <w:pPr>
        <w:widowControl/>
        <w:spacing w:after="0" w:line="240" w:lineRule="auto"/>
        <w:contextualSpacing/>
        <w:rPr>
          <w:rFonts w:ascii="Arial" w:eastAsia="Arial" w:hAnsi="Arial" w:cs="Arial"/>
          <w:sz w:val="24"/>
          <w:szCs w:val="24"/>
        </w:rPr>
      </w:pPr>
    </w:p>
    <w:p w14:paraId="482736D7" w14:textId="236FB9FD" w:rsidR="000F348C" w:rsidRDefault="000F348C" w:rsidP="007974A3">
      <w:pPr>
        <w:widowControl/>
        <w:spacing w:after="0" w:line="240" w:lineRule="auto"/>
        <w:contextualSpacing/>
        <w:rPr>
          <w:rFonts w:ascii="Arial" w:eastAsia="Arial" w:hAnsi="Arial" w:cs="Arial"/>
          <w:sz w:val="24"/>
          <w:szCs w:val="24"/>
        </w:rPr>
      </w:pPr>
    </w:p>
    <w:p w14:paraId="103ED742" w14:textId="55D4C93B" w:rsidR="000F348C" w:rsidRDefault="000F348C" w:rsidP="007974A3">
      <w:pPr>
        <w:widowControl/>
        <w:spacing w:after="0" w:line="240" w:lineRule="auto"/>
        <w:contextualSpacing/>
        <w:rPr>
          <w:rFonts w:ascii="Arial" w:eastAsia="Arial" w:hAnsi="Arial" w:cs="Arial"/>
          <w:sz w:val="24"/>
          <w:szCs w:val="24"/>
        </w:rPr>
      </w:pPr>
    </w:p>
    <w:p w14:paraId="5F38B67F" w14:textId="1DBE0CB7" w:rsidR="000F348C" w:rsidRDefault="000F348C" w:rsidP="007974A3">
      <w:pPr>
        <w:widowControl/>
        <w:spacing w:after="0" w:line="240" w:lineRule="auto"/>
        <w:contextualSpacing/>
        <w:rPr>
          <w:rFonts w:ascii="Arial" w:eastAsia="Arial" w:hAnsi="Arial" w:cs="Arial"/>
          <w:sz w:val="24"/>
          <w:szCs w:val="24"/>
        </w:rPr>
      </w:pPr>
    </w:p>
    <w:p w14:paraId="1EFA9582" w14:textId="0E466B94" w:rsidR="000F348C" w:rsidRDefault="000F348C" w:rsidP="007974A3">
      <w:pPr>
        <w:widowControl/>
        <w:spacing w:after="0" w:line="240" w:lineRule="auto"/>
        <w:contextualSpacing/>
        <w:rPr>
          <w:rFonts w:ascii="Arial" w:eastAsia="Arial" w:hAnsi="Arial" w:cs="Arial"/>
          <w:sz w:val="24"/>
          <w:szCs w:val="24"/>
        </w:rPr>
      </w:pPr>
    </w:p>
    <w:p w14:paraId="3E99CDF4" w14:textId="2D7EE488" w:rsidR="000F348C" w:rsidRDefault="000F348C" w:rsidP="007974A3">
      <w:pPr>
        <w:widowControl/>
        <w:spacing w:after="0" w:line="240" w:lineRule="auto"/>
        <w:contextualSpacing/>
        <w:rPr>
          <w:rFonts w:ascii="Arial" w:eastAsia="Arial" w:hAnsi="Arial" w:cs="Arial"/>
          <w:sz w:val="24"/>
          <w:szCs w:val="24"/>
        </w:rPr>
      </w:pPr>
    </w:p>
    <w:p w14:paraId="7811F58B" w14:textId="6405C1EA" w:rsidR="000F348C" w:rsidRDefault="000F348C" w:rsidP="007974A3">
      <w:pPr>
        <w:widowControl/>
        <w:spacing w:after="0" w:line="240" w:lineRule="auto"/>
        <w:contextualSpacing/>
        <w:rPr>
          <w:rFonts w:ascii="Arial" w:eastAsia="Arial" w:hAnsi="Arial" w:cs="Arial"/>
          <w:sz w:val="24"/>
          <w:szCs w:val="24"/>
        </w:rPr>
      </w:pPr>
    </w:p>
    <w:p w14:paraId="4BED27EA" w14:textId="64212A27" w:rsidR="000F348C" w:rsidRDefault="000F348C" w:rsidP="007974A3">
      <w:pPr>
        <w:widowControl/>
        <w:spacing w:after="0" w:line="240" w:lineRule="auto"/>
        <w:contextualSpacing/>
        <w:rPr>
          <w:rFonts w:ascii="Arial" w:eastAsia="Arial" w:hAnsi="Arial" w:cs="Arial"/>
          <w:sz w:val="24"/>
          <w:szCs w:val="24"/>
        </w:rPr>
      </w:pPr>
    </w:p>
    <w:p w14:paraId="675AF474" w14:textId="276101A0" w:rsidR="000F348C" w:rsidRDefault="000F348C" w:rsidP="007974A3">
      <w:pPr>
        <w:widowControl/>
        <w:spacing w:after="0" w:line="240" w:lineRule="auto"/>
        <w:contextualSpacing/>
        <w:rPr>
          <w:rFonts w:ascii="Arial" w:eastAsia="Arial" w:hAnsi="Arial" w:cs="Arial"/>
          <w:sz w:val="24"/>
          <w:szCs w:val="24"/>
        </w:rPr>
      </w:pPr>
    </w:p>
    <w:p w14:paraId="4F8817CA" w14:textId="330570DB" w:rsidR="000F348C" w:rsidRDefault="000F348C" w:rsidP="007974A3">
      <w:pPr>
        <w:widowControl/>
        <w:spacing w:after="0" w:line="240" w:lineRule="auto"/>
        <w:contextualSpacing/>
        <w:rPr>
          <w:rFonts w:ascii="Arial" w:eastAsia="Arial" w:hAnsi="Arial" w:cs="Arial"/>
          <w:sz w:val="24"/>
          <w:szCs w:val="24"/>
        </w:rPr>
      </w:pPr>
    </w:p>
    <w:p w14:paraId="72C75E8B" w14:textId="6582E44B" w:rsidR="000F348C" w:rsidRDefault="000F348C" w:rsidP="007974A3">
      <w:pPr>
        <w:widowControl/>
        <w:spacing w:after="0" w:line="240" w:lineRule="auto"/>
        <w:contextualSpacing/>
        <w:rPr>
          <w:rFonts w:ascii="Arial" w:eastAsia="Arial" w:hAnsi="Arial" w:cs="Arial"/>
          <w:sz w:val="24"/>
          <w:szCs w:val="24"/>
        </w:rPr>
      </w:pPr>
    </w:p>
    <w:p w14:paraId="697CFD5E" w14:textId="7B10DD1B" w:rsidR="000F348C" w:rsidRDefault="000F348C" w:rsidP="007974A3">
      <w:pPr>
        <w:widowControl/>
        <w:spacing w:after="0" w:line="240" w:lineRule="auto"/>
        <w:contextualSpacing/>
        <w:rPr>
          <w:rFonts w:ascii="Arial" w:eastAsia="Arial" w:hAnsi="Arial" w:cs="Arial"/>
          <w:sz w:val="24"/>
          <w:szCs w:val="24"/>
        </w:rPr>
      </w:pPr>
    </w:p>
    <w:p w14:paraId="50FF4C78" w14:textId="6D257494" w:rsidR="000F348C" w:rsidRDefault="000F348C" w:rsidP="007974A3">
      <w:pPr>
        <w:widowControl/>
        <w:spacing w:after="0" w:line="240" w:lineRule="auto"/>
        <w:contextualSpacing/>
        <w:rPr>
          <w:rFonts w:ascii="Arial" w:eastAsia="Arial" w:hAnsi="Arial" w:cs="Arial"/>
          <w:sz w:val="24"/>
          <w:szCs w:val="24"/>
        </w:rPr>
      </w:pPr>
    </w:p>
    <w:p w14:paraId="1A78F21B" w14:textId="2CECBD5E" w:rsidR="000F348C" w:rsidRDefault="000F348C" w:rsidP="007974A3">
      <w:pPr>
        <w:widowControl/>
        <w:spacing w:after="0" w:line="240" w:lineRule="auto"/>
        <w:contextualSpacing/>
        <w:rPr>
          <w:rFonts w:ascii="Arial" w:eastAsia="Arial" w:hAnsi="Arial" w:cs="Arial"/>
          <w:sz w:val="24"/>
          <w:szCs w:val="24"/>
        </w:rPr>
      </w:pPr>
    </w:p>
    <w:p w14:paraId="195C852D" w14:textId="77777777" w:rsidR="000F348C" w:rsidRPr="00D43A5E" w:rsidRDefault="000F348C" w:rsidP="007974A3">
      <w:pPr>
        <w:widowControl/>
        <w:spacing w:after="0" w:line="240" w:lineRule="auto"/>
        <w:contextualSpacing/>
        <w:rPr>
          <w:rFonts w:ascii="Arial" w:eastAsia="Arial" w:hAnsi="Arial" w:cs="Arial"/>
          <w:sz w:val="24"/>
          <w:szCs w:val="24"/>
        </w:rPr>
      </w:pPr>
    </w:p>
    <w:sectPr w:rsidR="000F348C"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9773" w14:textId="77777777" w:rsidR="00A50881" w:rsidRDefault="00A50881">
      <w:pPr>
        <w:spacing w:line="240" w:lineRule="auto"/>
      </w:pPr>
      <w:r>
        <w:separator/>
      </w:r>
    </w:p>
  </w:endnote>
  <w:endnote w:type="continuationSeparator" w:id="0">
    <w:p w14:paraId="5AC9D373" w14:textId="77777777" w:rsidR="00A50881" w:rsidRDefault="00A50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150B4B36" w:rsidR="008C514E" w:rsidRDefault="008C514E">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F7BE8">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F7BE8">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0622A0">
      <w:rPr>
        <w:rFonts w:ascii="Arial" w:eastAsia="Arial" w:hAnsi="Arial" w:cs="Arial"/>
        <w:sz w:val="14"/>
        <w:szCs w:val="14"/>
      </w:rPr>
      <w:t>30</w:t>
    </w:r>
    <w:r w:rsidRPr="00E73CC9">
      <w:rPr>
        <w:rFonts w:ascii="Arial" w:eastAsia="Arial" w:hAnsi="Arial" w:cs="Arial"/>
        <w:sz w:val="14"/>
        <w:szCs w:val="14"/>
      </w:rPr>
      <w:t xml:space="preserve"> on the Coron</w:t>
    </w:r>
    <w:r>
      <w:rPr>
        <w:rFonts w:ascii="Arial" w:eastAsia="Arial" w:hAnsi="Arial" w:cs="Arial"/>
        <w:sz w:val="14"/>
        <w:szCs w:val="14"/>
      </w:rPr>
      <w:t>avirus Disease (COVID19) as of 0</w:t>
    </w:r>
    <w:r w:rsidR="000622A0">
      <w:rPr>
        <w:rFonts w:ascii="Arial" w:eastAsia="Arial" w:hAnsi="Arial" w:cs="Arial"/>
        <w:sz w:val="14"/>
        <w:szCs w:val="14"/>
      </w:rPr>
      <w:t>5</w:t>
    </w:r>
    <w:r>
      <w:rPr>
        <w:rFonts w:ascii="Arial" w:eastAsia="Arial" w:hAnsi="Arial" w:cs="Arial"/>
        <w:sz w:val="14"/>
        <w:szCs w:val="14"/>
      </w:rPr>
      <w:t xml:space="preserve">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DC30" w14:textId="77777777" w:rsidR="00A50881" w:rsidRDefault="00A50881">
      <w:pPr>
        <w:spacing w:after="0" w:line="240" w:lineRule="auto"/>
      </w:pPr>
      <w:r>
        <w:separator/>
      </w:r>
    </w:p>
  </w:footnote>
  <w:footnote w:type="continuationSeparator" w:id="0">
    <w:p w14:paraId="6295E7FC" w14:textId="77777777" w:rsidR="00A50881" w:rsidRDefault="00A50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13DB2B6-874C-4350-A752-3CBE123F9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34</Pages>
  <Words>14586</Words>
  <Characters>83146</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47</cp:revision>
  <dcterms:created xsi:type="dcterms:W3CDTF">2021-07-02T08:18:00Z</dcterms:created>
  <dcterms:modified xsi:type="dcterms:W3CDTF">2021-07-0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